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C3A14C" w14:textId="77777777" w:rsidR="001B2537" w:rsidRDefault="001B2537">
      <w:pPr>
        <w:rPr>
          <w:sz w:val="22"/>
          <w:szCs w:val="22"/>
        </w:rPr>
      </w:pPr>
    </w:p>
    <w:p w14:paraId="690F9788" w14:textId="77777777" w:rsidR="001B2537" w:rsidRDefault="001B2537">
      <w:pPr>
        <w:rPr>
          <w:sz w:val="22"/>
          <w:szCs w:val="22"/>
        </w:rPr>
      </w:pPr>
    </w:p>
    <w:p w14:paraId="16351BB8" w14:textId="77777777" w:rsidR="001B2537" w:rsidRDefault="001B2537">
      <w:pPr>
        <w:rPr>
          <w:sz w:val="22"/>
          <w:szCs w:val="22"/>
        </w:rPr>
      </w:pPr>
    </w:p>
    <w:p w14:paraId="0E75171F" w14:textId="77777777" w:rsidR="001B2537" w:rsidRDefault="001B2537">
      <w:pPr>
        <w:rPr>
          <w:sz w:val="22"/>
          <w:szCs w:val="22"/>
        </w:rPr>
      </w:pPr>
    </w:p>
    <w:p w14:paraId="3D04B95C" w14:textId="77777777" w:rsidR="001B2537" w:rsidRDefault="001B2537">
      <w:pPr>
        <w:rPr>
          <w:sz w:val="22"/>
          <w:szCs w:val="22"/>
        </w:rPr>
      </w:pPr>
    </w:p>
    <w:p w14:paraId="7947C1A1" w14:textId="77777777" w:rsidR="001B2537" w:rsidRDefault="001B2537">
      <w:pPr>
        <w:bidi/>
        <w:jc w:val="center"/>
        <w:rPr>
          <w:rFonts w:ascii="Faruma" w:hAnsi="Faruma" w:cs="Faruma"/>
          <w:b/>
          <w:bCs/>
          <w:sz w:val="22"/>
          <w:szCs w:val="22"/>
          <w:lang w:val="en-US" w:bidi="dv-MV"/>
        </w:rPr>
      </w:pPr>
    </w:p>
    <w:p w14:paraId="50DC3B11" w14:textId="014029D2" w:rsidR="001B2537" w:rsidRDefault="002E6C78">
      <w:pPr>
        <w:bidi/>
        <w:jc w:val="center"/>
        <w:rPr>
          <w:rFonts w:ascii="Faruma" w:hAnsi="Faruma" w:cs="Faruma"/>
          <w:b/>
          <w:bCs/>
          <w:lang w:val="en-US" w:bidi="dv-MV"/>
        </w:rPr>
      </w:pPr>
      <w:r>
        <w:rPr>
          <w:rFonts w:ascii="Faruma" w:hAnsi="Faruma" w:cs="Faruma" w:hint="cs"/>
          <w:b/>
          <w:bCs/>
          <w:rtl/>
          <w:lang w:val="en-US" w:bidi="dv-MV"/>
        </w:rPr>
        <w:t>ނަރުދަމާ ނިޒާމ</w:t>
      </w:r>
      <w:r w:rsidR="001C0D2D">
        <w:rPr>
          <w:rFonts w:ascii="Faruma" w:hAnsi="Faruma" w:cs="Faruma" w:hint="cs"/>
          <w:b/>
          <w:bCs/>
          <w:rtl/>
          <w:lang w:val="en-US" w:bidi="dv-MV"/>
        </w:rPr>
        <w:t>ު</w:t>
      </w:r>
      <w:r>
        <w:rPr>
          <w:rFonts w:ascii="Faruma" w:hAnsi="Faruma" w:cs="Faruma" w:hint="cs"/>
          <w:b/>
          <w:bCs/>
          <w:rtl/>
          <w:lang w:val="en-US" w:bidi="dv-MV"/>
        </w:rPr>
        <w:t>ގެ ޑިޒައިން ފާސް ކުރުމަށް އެދޭ ފޯމ</w:t>
      </w:r>
      <w:r w:rsidR="001C0D2D">
        <w:rPr>
          <w:rFonts w:ascii="Faruma" w:hAnsi="Faruma" w:cs="Faruma" w:hint="cs"/>
          <w:b/>
          <w:bCs/>
          <w:rtl/>
          <w:lang w:val="en-US" w:bidi="dv-MV"/>
        </w:rPr>
        <w:t>ު</w:t>
      </w:r>
    </w:p>
    <w:p w14:paraId="2BD2E580" w14:textId="79C7B90B" w:rsidR="001B2537" w:rsidRDefault="002E6C78">
      <w:pPr>
        <w:jc w:val="center"/>
        <w:rPr>
          <w:rFonts w:asciiTheme="majorBidi" w:hAnsiTheme="majorBidi" w:cstheme="majorBidi"/>
          <w:b/>
          <w:bCs/>
          <w:lang w:val="en-US" w:bidi="dv-MV"/>
        </w:rPr>
      </w:pPr>
      <w:r>
        <w:rPr>
          <w:rFonts w:asciiTheme="majorBidi" w:hAnsiTheme="majorBidi" w:cstheme="majorBidi"/>
          <w:b/>
          <w:bCs/>
          <w:lang w:val="en-US" w:bidi="dv-MV"/>
        </w:rPr>
        <w:t xml:space="preserve"> Sewer </w:t>
      </w:r>
      <w:r w:rsidR="000F3C4A">
        <w:rPr>
          <w:rFonts w:asciiTheme="majorBidi" w:hAnsiTheme="majorBidi" w:cs="MV Boli"/>
          <w:b/>
          <w:bCs/>
          <w:lang w:val="en-US" w:bidi="dv-MV"/>
        </w:rPr>
        <w:t>S</w:t>
      </w:r>
      <w:r>
        <w:rPr>
          <w:rFonts w:asciiTheme="majorBidi" w:hAnsiTheme="majorBidi" w:cstheme="majorBidi"/>
          <w:b/>
          <w:bCs/>
          <w:lang w:val="en-US" w:bidi="dv-MV"/>
        </w:rPr>
        <w:t xml:space="preserve">ystem </w:t>
      </w:r>
      <w:r w:rsidR="000F3C4A">
        <w:rPr>
          <w:rFonts w:asciiTheme="majorBidi" w:hAnsiTheme="majorBidi" w:cstheme="majorBidi"/>
          <w:b/>
          <w:bCs/>
          <w:lang w:val="en-US" w:bidi="dv-MV"/>
        </w:rPr>
        <w:t>D</w:t>
      </w:r>
      <w:r>
        <w:rPr>
          <w:rFonts w:asciiTheme="majorBidi" w:hAnsiTheme="majorBidi" w:cstheme="majorBidi"/>
          <w:b/>
          <w:bCs/>
          <w:lang w:val="en-US" w:bidi="dv-MV"/>
        </w:rPr>
        <w:t xml:space="preserve">esign </w:t>
      </w:r>
      <w:r w:rsidR="000F3C4A">
        <w:rPr>
          <w:rFonts w:asciiTheme="majorBidi" w:hAnsiTheme="majorBidi" w:cstheme="majorBidi"/>
          <w:b/>
          <w:bCs/>
          <w:lang w:val="en-US" w:bidi="dv-MV"/>
        </w:rPr>
        <w:t>A</w:t>
      </w:r>
      <w:r>
        <w:rPr>
          <w:rFonts w:asciiTheme="majorBidi" w:hAnsiTheme="majorBidi" w:cstheme="majorBidi"/>
          <w:b/>
          <w:bCs/>
          <w:lang w:val="en-US" w:bidi="dv-MV"/>
        </w:rPr>
        <w:t xml:space="preserve">pproval </w:t>
      </w:r>
      <w:r w:rsidR="000F3C4A">
        <w:rPr>
          <w:rFonts w:asciiTheme="majorBidi" w:hAnsiTheme="majorBidi" w:cstheme="majorBidi"/>
          <w:b/>
          <w:bCs/>
          <w:lang w:val="en-US" w:bidi="dv-MV"/>
        </w:rPr>
        <w:t>A</w:t>
      </w:r>
      <w:r>
        <w:rPr>
          <w:rFonts w:asciiTheme="majorBidi" w:hAnsiTheme="majorBidi" w:cstheme="majorBidi"/>
          <w:b/>
          <w:bCs/>
          <w:lang w:val="en-US" w:bidi="dv-MV"/>
        </w:rPr>
        <w:t xml:space="preserve">pplication </w:t>
      </w:r>
      <w:r w:rsidR="000F3C4A">
        <w:rPr>
          <w:rFonts w:asciiTheme="majorBidi" w:hAnsiTheme="majorBidi" w:cstheme="majorBidi"/>
          <w:b/>
          <w:bCs/>
          <w:lang w:val="en-US" w:bidi="dv-MV"/>
        </w:rPr>
        <w:t>F</w:t>
      </w:r>
      <w:r>
        <w:rPr>
          <w:rFonts w:asciiTheme="majorBidi" w:hAnsiTheme="majorBidi" w:cstheme="majorBidi"/>
          <w:b/>
          <w:bCs/>
          <w:lang w:val="en-US" w:bidi="dv-MV"/>
        </w:rPr>
        <w:t>or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228"/>
        <w:gridCol w:w="5228"/>
      </w:tblGrid>
      <w:tr w:rsidR="001B2537" w14:paraId="7F977149" w14:textId="77777777">
        <w:tc>
          <w:tcPr>
            <w:tcW w:w="2500" w:type="pct"/>
            <w:tcBorders>
              <w:right w:val="nil"/>
            </w:tcBorders>
            <w:shd w:val="clear" w:color="auto" w:fill="7D2252"/>
            <w:vAlign w:val="center"/>
          </w:tcPr>
          <w:p w14:paraId="54BB2FAC" w14:textId="77777777" w:rsidR="001B2537" w:rsidRDefault="002E6C78">
            <w:pPr>
              <w:rPr>
                <w:color w:val="FFFFFF" w:themeColor="background1"/>
                <w:sz w:val="22"/>
                <w:szCs w:val="22"/>
              </w:rPr>
            </w:pPr>
            <w:r>
              <w:rPr>
                <w:color w:val="FFFFFF" w:themeColor="background1"/>
                <w:sz w:val="22"/>
                <w:szCs w:val="22"/>
              </w:rPr>
              <w:t>General Information</w:t>
            </w:r>
          </w:p>
        </w:tc>
        <w:tc>
          <w:tcPr>
            <w:tcW w:w="2500" w:type="pct"/>
            <w:tcBorders>
              <w:left w:val="nil"/>
            </w:tcBorders>
            <w:shd w:val="clear" w:color="auto" w:fill="7D2252"/>
            <w:vAlign w:val="center"/>
          </w:tcPr>
          <w:p w14:paraId="2C20C0F6" w14:textId="77777777" w:rsidR="001B2537" w:rsidRDefault="002E6C78">
            <w:pPr>
              <w:bidi/>
              <w:rPr>
                <w:rFonts w:ascii="Faruma" w:hAnsi="Faruma" w:cs="Faruma"/>
                <w:color w:val="FFFFFF" w:themeColor="background1"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 w:hint="cs"/>
                <w:color w:val="FFFFFF" w:themeColor="background1"/>
                <w:sz w:val="22"/>
                <w:szCs w:val="22"/>
                <w:rtl/>
                <w:lang w:bidi="dv-MV"/>
              </w:rPr>
              <w:t>އާންމު މަޢުލޫމާތު</w:t>
            </w:r>
          </w:p>
        </w:tc>
      </w:tr>
      <w:tr w:rsidR="001B2537" w14:paraId="0DAD7213" w14:textId="77777777">
        <w:tc>
          <w:tcPr>
            <w:tcW w:w="2500" w:type="pct"/>
            <w:tcBorders>
              <w:right w:val="nil"/>
            </w:tcBorders>
          </w:tcPr>
          <w:p w14:paraId="6FE1E824" w14:textId="77777777" w:rsidR="001B2537" w:rsidRDefault="002E6C78">
            <w:pPr>
              <w:pStyle w:val="ListParagraph"/>
              <w:numPr>
                <w:ilvl w:val="0"/>
                <w:numId w:val="1"/>
              </w:numPr>
              <w:ind w:left="174" w:hanging="174"/>
              <w:jc w:val="both"/>
              <w:rPr>
                <w:rFonts w:ascii="Times New Roman" w:hAnsi="Times New Roman" w:cs="Times New Roman"/>
                <w:sz w:val="18"/>
                <w:szCs w:val="18"/>
                <w:lang w:bidi="dv-MV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bidi="dv-MV"/>
              </w:rPr>
              <w:t>The form must be submitted by the owner</w:t>
            </w:r>
            <w:r>
              <w:rPr>
                <w:rFonts w:ascii="Times New Roman" w:hAnsi="Times New Roman" w:cs="Times New Roman"/>
                <w:sz w:val="18"/>
                <w:szCs w:val="18"/>
                <w:lang w:val="en-GB" w:bidi="dv-MV"/>
              </w:rPr>
              <w:t>/proponent</w:t>
            </w:r>
          </w:p>
          <w:p w14:paraId="48939933" w14:textId="77777777" w:rsidR="001B2537" w:rsidRDefault="002E6C78">
            <w:pPr>
              <w:pStyle w:val="ListParagraph"/>
              <w:numPr>
                <w:ilvl w:val="0"/>
                <w:numId w:val="1"/>
              </w:numPr>
              <w:ind w:left="174" w:hanging="174"/>
              <w:jc w:val="both"/>
              <w:rPr>
                <w:rFonts w:ascii="Times New Roman" w:hAnsi="Times New Roman" w:cs="Times New Roman"/>
                <w:sz w:val="18"/>
                <w:szCs w:val="18"/>
                <w:lang w:bidi="dv-MV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bidi="dv-MV"/>
              </w:rPr>
              <w:t>If the form is submitted by another party/ person, a power of attorney document must be submitted along with the form.</w:t>
            </w:r>
          </w:p>
          <w:p w14:paraId="61691790" w14:textId="22277D27" w:rsidR="001B2537" w:rsidRDefault="002E6C78">
            <w:pPr>
              <w:pStyle w:val="ListParagraph"/>
              <w:numPr>
                <w:ilvl w:val="0"/>
                <w:numId w:val="1"/>
              </w:numPr>
              <w:ind w:left="174" w:hanging="174"/>
              <w:jc w:val="both"/>
              <w:rPr>
                <w:rFonts w:ascii="Times New Roman" w:hAnsi="Times New Roman" w:cs="Times New Roman"/>
                <w:sz w:val="18"/>
                <w:szCs w:val="18"/>
                <w:lang w:bidi="dv-MV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bidi="dv-MV"/>
              </w:rPr>
              <w:t xml:space="preserve">The form is divided </w:t>
            </w:r>
            <w:r w:rsidR="002E272A">
              <w:rPr>
                <w:rFonts w:ascii="Times New Roman" w:hAnsi="Times New Roman" w:cs="Times New Roman"/>
                <w:sz w:val="18"/>
                <w:szCs w:val="18"/>
                <w:lang w:bidi="dv-MV"/>
              </w:rPr>
              <w:t>into</w:t>
            </w:r>
            <w:r w:rsidR="002E272A">
              <w:rPr>
                <w:rFonts w:ascii="Times New Roman" w:hAnsi="Times New Roman" w:cs="MV Boli" w:hint="cs"/>
                <w:sz w:val="18"/>
                <w:szCs w:val="18"/>
                <w:rtl/>
                <w:lang w:bidi="dv-MV"/>
              </w:rPr>
              <w:t xml:space="preserve"> </w:t>
            </w:r>
            <w:r w:rsidR="002E272A">
              <w:rPr>
                <w:rFonts w:ascii="Times New Roman" w:hAnsi="Times New Roman" w:cs="MV Boli"/>
                <w:sz w:val="18"/>
                <w:szCs w:val="18"/>
                <w:lang w:bidi="dv-MV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  <w:lang w:bidi="dv-MV"/>
              </w:rPr>
              <w:t xml:space="preserve"> </w:t>
            </w:r>
            <w:r w:rsidR="003821D9">
              <w:rPr>
                <w:rFonts w:ascii="Times New Roman" w:hAnsi="Times New Roman" w:cs="Times New Roman"/>
                <w:sz w:val="18"/>
                <w:szCs w:val="18"/>
                <w:lang w:bidi="dv-MV"/>
              </w:rPr>
              <w:t>Sections</w:t>
            </w:r>
            <w:r>
              <w:rPr>
                <w:rFonts w:ascii="Times New Roman" w:hAnsi="Times New Roman" w:cs="Times New Roman"/>
                <w:sz w:val="18"/>
                <w:szCs w:val="18"/>
                <w:lang w:bidi="dv-MV"/>
              </w:rPr>
              <w:t xml:space="preserve">. Complete all </w:t>
            </w:r>
            <w:r w:rsidR="003821D9">
              <w:rPr>
                <w:rFonts w:ascii="Times New Roman" w:hAnsi="Times New Roman" w:cs="Times New Roman"/>
                <w:sz w:val="18"/>
                <w:szCs w:val="18"/>
                <w:lang w:bidi="dv-MV"/>
              </w:rPr>
              <w:t>sections</w:t>
            </w:r>
            <w:r>
              <w:rPr>
                <w:rFonts w:ascii="Times New Roman" w:hAnsi="Times New Roman" w:cs="Times New Roman"/>
                <w:sz w:val="18"/>
                <w:szCs w:val="18"/>
                <w:lang w:bidi="dv-MV"/>
              </w:rPr>
              <w:t>.</w:t>
            </w:r>
          </w:p>
          <w:p w14:paraId="17B9C795" w14:textId="77777777" w:rsidR="001B2537" w:rsidRDefault="002E6C78">
            <w:pPr>
              <w:pStyle w:val="ListParagraph"/>
              <w:numPr>
                <w:ilvl w:val="0"/>
                <w:numId w:val="1"/>
              </w:numPr>
              <w:ind w:left="174" w:hanging="174"/>
              <w:jc w:val="both"/>
              <w:rPr>
                <w:rFonts w:ascii="Times New Roman" w:hAnsi="Times New Roman" w:cs="Times New Roman"/>
                <w:sz w:val="18"/>
                <w:szCs w:val="18"/>
                <w:lang w:bidi="dv-MV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 w:bidi="dv-MV"/>
              </w:rPr>
              <w:t>Based on the type of design approval the appropriate annex form should be filled</w:t>
            </w:r>
          </w:p>
          <w:p w14:paraId="4D2A518E" w14:textId="77777777" w:rsidR="001B2537" w:rsidRDefault="002E6C78">
            <w:pPr>
              <w:pStyle w:val="ListParagraph"/>
              <w:numPr>
                <w:ilvl w:val="0"/>
                <w:numId w:val="1"/>
              </w:numPr>
              <w:ind w:left="174" w:hanging="174"/>
              <w:jc w:val="both"/>
              <w:rPr>
                <w:rFonts w:ascii="Times New Roman" w:hAnsi="Times New Roman" w:cs="Times New Roman"/>
                <w:sz w:val="18"/>
                <w:szCs w:val="18"/>
                <w:lang w:bidi="dv-MV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bidi="dv-MV"/>
              </w:rPr>
              <w:t>If hand filled, this form is to be filled with blue or black ballpoint ink</w:t>
            </w:r>
          </w:p>
          <w:p w14:paraId="6B8797CA" w14:textId="77777777" w:rsidR="001B2537" w:rsidRDefault="002E6C78">
            <w:pPr>
              <w:pStyle w:val="ListParagraph"/>
              <w:numPr>
                <w:ilvl w:val="0"/>
                <w:numId w:val="1"/>
              </w:numPr>
              <w:ind w:left="174" w:hanging="174"/>
              <w:jc w:val="both"/>
              <w:rPr>
                <w:rFonts w:ascii="Times New Roman" w:hAnsi="Times New Roman" w:cs="Times New Roman"/>
                <w:sz w:val="18"/>
                <w:szCs w:val="18"/>
                <w:lang w:bidi="dv-MV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bidi="dv-MV"/>
              </w:rPr>
              <w:t>The application should be submitted during the design stage of the project.</w:t>
            </w:r>
          </w:p>
          <w:p w14:paraId="4BD70D1A" w14:textId="77777777" w:rsidR="001B2537" w:rsidRDefault="002E6C78">
            <w:pPr>
              <w:pStyle w:val="ListParagraph"/>
              <w:numPr>
                <w:ilvl w:val="0"/>
                <w:numId w:val="1"/>
              </w:numPr>
              <w:ind w:left="174" w:hanging="174"/>
              <w:jc w:val="both"/>
              <w:rPr>
                <w:rFonts w:ascii="Times New Roman" w:hAnsi="Times New Roman" w:cs="Times New Roman"/>
                <w:sz w:val="18"/>
                <w:szCs w:val="18"/>
                <w:lang w:bidi="dv-MV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bidi="dv-MV"/>
              </w:rPr>
              <w:t>If this form is incomplete or failure to submit any document that is required by the application will be rejected.</w:t>
            </w:r>
          </w:p>
          <w:p w14:paraId="076BF52C" w14:textId="77777777" w:rsidR="001B2537" w:rsidRPr="00DD7049" w:rsidRDefault="002E6C78">
            <w:pPr>
              <w:pStyle w:val="ListParagraph"/>
              <w:numPr>
                <w:ilvl w:val="0"/>
                <w:numId w:val="1"/>
              </w:numPr>
              <w:ind w:left="174" w:hanging="174"/>
              <w:jc w:val="both"/>
              <w:rPr>
                <w:rFonts w:cs="MV Boli"/>
                <w:sz w:val="18"/>
                <w:szCs w:val="18"/>
                <w:lang w:bidi="dv-MV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f submitting online, the filled form along with the attachments shall be submitted to secretariat@ura.gov.mv email address.</w:t>
            </w:r>
          </w:p>
          <w:p w14:paraId="733534F1" w14:textId="6C4778BD" w:rsidR="00DD7049" w:rsidRDefault="00DD7049">
            <w:pPr>
              <w:pStyle w:val="ListParagraph"/>
              <w:numPr>
                <w:ilvl w:val="0"/>
                <w:numId w:val="1"/>
              </w:numPr>
              <w:ind w:left="174" w:hanging="174"/>
              <w:jc w:val="both"/>
              <w:rPr>
                <w:rFonts w:cs="MV Boli"/>
                <w:sz w:val="18"/>
                <w:szCs w:val="18"/>
                <w:lang w:bidi="dv-MV"/>
              </w:rPr>
            </w:pPr>
            <w:r w:rsidRPr="00DD7049">
              <w:rPr>
                <w:rFonts w:ascii="Times New Roman" w:hAnsi="Times New Roman" w:cs="Times New Roman"/>
                <w:sz w:val="18"/>
                <w:szCs w:val="18"/>
              </w:rPr>
              <w:t>Application fee of MVR 5000/- will be charged for the approval of the design.</w:t>
            </w:r>
          </w:p>
        </w:tc>
        <w:tc>
          <w:tcPr>
            <w:tcW w:w="2500" w:type="pct"/>
            <w:tcBorders>
              <w:left w:val="nil"/>
            </w:tcBorders>
          </w:tcPr>
          <w:p w14:paraId="5B3D03B3" w14:textId="75696C75" w:rsidR="001B2537" w:rsidRDefault="002E6C78">
            <w:pPr>
              <w:pStyle w:val="ListParagraph"/>
              <w:numPr>
                <w:ilvl w:val="0"/>
                <w:numId w:val="1"/>
              </w:numPr>
              <w:bidi/>
              <w:spacing w:line="240" w:lineRule="auto"/>
              <w:ind w:left="342" w:hanging="284"/>
              <w:jc w:val="both"/>
              <w:rPr>
                <w:rFonts w:ascii="Faruma" w:hAnsi="Faruma" w:cs="Faruma"/>
                <w:sz w:val="18"/>
                <w:szCs w:val="18"/>
                <w:lang w:bidi="dv-MV"/>
              </w:rPr>
            </w:pPr>
            <w:r>
              <w:rPr>
                <w:rFonts w:ascii="Faruma" w:hAnsi="Faruma" w:cs="Faruma"/>
                <w:sz w:val="18"/>
                <w:szCs w:val="18"/>
                <w:rtl/>
                <w:lang w:bidi="dv-MV"/>
              </w:rPr>
              <w:t>ފޯމު ހުށަހަޅަންވާނީ ވެރިފަރ</w:t>
            </w:r>
            <w:r w:rsidR="001C0D2D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ާތް</w:t>
            </w:r>
            <w:r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 ނ</w:t>
            </w:r>
            <w:r w:rsidR="001C0D2D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ު</w:t>
            </w:r>
            <w:r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ވަތަ އެދި</w:t>
            </w:r>
            <w:r w:rsidR="001C0D2D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އާ</w:t>
            </w:r>
            <w:r w:rsidR="000A1B94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ރުއެ</w:t>
            </w:r>
            <w:r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ވެ.</w:t>
            </w:r>
          </w:p>
          <w:p w14:paraId="4EC3D77F" w14:textId="12FED914" w:rsidR="001B2537" w:rsidRDefault="002E6C78">
            <w:pPr>
              <w:pStyle w:val="ListParagraph"/>
              <w:numPr>
                <w:ilvl w:val="0"/>
                <w:numId w:val="1"/>
              </w:numPr>
              <w:bidi/>
              <w:spacing w:line="240" w:lineRule="auto"/>
              <w:ind w:left="342" w:hanging="284"/>
              <w:jc w:val="both"/>
              <w:rPr>
                <w:rFonts w:ascii="Faruma" w:hAnsi="Faruma" w:cs="Faruma"/>
                <w:sz w:val="18"/>
                <w:szCs w:val="18"/>
                <w:lang w:bidi="dv-MV"/>
              </w:rPr>
            </w:pPr>
            <w:r>
              <w:rPr>
                <w:rFonts w:ascii="Faruma" w:hAnsi="Faruma" w:cs="Faruma"/>
                <w:sz w:val="18"/>
                <w:szCs w:val="18"/>
                <w:rtl/>
                <w:lang w:bidi="dv-MV"/>
              </w:rPr>
              <w:t xml:space="preserve">ފޯމު ހުށަހަޅަނީ </w:t>
            </w:r>
            <w:r w:rsidR="0029417E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އެހެން</w:t>
            </w:r>
            <w:r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 ފަރާތަކުންނަމަ</w:t>
            </w:r>
            <w:r>
              <w:rPr>
                <w:rFonts w:ascii="Faruma" w:hAnsi="Faruma" w:cs="Times New Roman"/>
                <w:sz w:val="18"/>
                <w:szCs w:val="18"/>
                <w:rtl/>
              </w:rPr>
              <w:t>،</w:t>
            </w:r>
            <w:r w:rsidRPr="007F5ECC">
              <w:rPr>
                <w:rFonts w:ascii="Faruma" w:hAnsi="Faruma" w:cs="Faruma"/>
                <w:sz w:val="18"/>
                <w:szCs w:val="18"/>
                <w:rtl/>
              </w:rPr>
              <w:t xml:space="preserve"> </w:t>
            </w:r>
            <w:r w:rsidRPr="007F5ECC">
              <w:rPr>
                <w:rFonts w:ascii="Faruma" w:hAnsi="Faruma" w:cs="Faruma"/>
                <w:sz w:val="18"/>
                <w:szCs w:val="18"/>
                <w:rtl/>
                <w:lang w:bidi="dv-MV"/>
              </w:rPr>
              <w:t>ޕަވަރ</w:t>
            </w:r>
            <w:r>
              <w:rPr>
                <w:rFonts w:ascii="Faruma" w:hAnsi="Faruma" w:cs="MV Boli"/>
                <w:sz w:val="18"/>
                <w:szCs w:val="18"/>
                <w:rtl/>
                <w:lang w:bidi="dv-MV"/>
              </w:rPr>
              <w:t xml:space="preserve"> </w:t>
            </w:r>
            <w:r>
              <w:rPr>
                <w:rFonts w:ascii="Faruma" w:hAnsi="Faruma" w:cs="Faruma"/>
                <w:sz w:val="18"/>
                <w:szCs w:val="18"/>
                <w:rtl/>
                <w:lang w:bidi="dv-MV"/>
              </w:rPr>
              <w:t>އޮފް އެޓަރނީގެ ލިޔުން ހުށަހަޅަން ޖެހޭނެއެވެ.</w:t>
            </w:r>
          </w:p>
          <w:p w14:paraId="4A2F0B70" w14:textId="3536E656" w:rsidR="001B2537" w:rsidRDefault="002E6C78">
            <w:pPr>
              <w:pStyle w:val="ListParagraph"/>
              <w:numPr>
                <w:ilvl w:val="0"/>
                <w:numId w:val="1"/>
              </w:numPr>
              <w:bidi/>
              <w:spacing w:line="240" w:lineRule="auto"/>
              <w:ind w:left="342" w:hanging="284"/>
              <w:jc w:val="both"/>
              <w:rPr>
                <w:rFonts w:ascii="Faruma" w:hAnsi="Faruma" w:cs="Faruma"/>
                <w:sz w:val="18"/>
                <w:szCs w:val="18"/>
                <w:lang w:bidi="dv-MV"/>
              </w:rPr>
            </w:pPr>
            <w:r>
              <w:rPr>
                <w:rFonts w:ascii="Faruma" w:hAnsi="Faruma" w:cs="Faruma"/>
                <w:sz w:val="18"/>
                <w:szCs w:val="18"/>
                <w:rtl/>
                <w:lang w:bidi="dv-MV"/>
              </w:rPr>
              <w:t>މި</w:t>
            </w:r>
            <w:r w:rsidR="0029417E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 </w:t>
            </w:r>
            <w:r>
              <w:rPr>
                <w:rFonts w:ascii="Faruma" w:hAnsi="Faruma" w:cs="Faruma"/>
                <w:sz w:val="18"/>
                <w:szCs w:val="18"/>
                <w:rtl/>
                <w:lang w:bidi="dv-MV"/>
              </w:rPr>
              <w:t>ފޯމު</w:t>
            </w:r>
            <w:r w:rsidR="001C0D2D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 </w:t>
            </w:r>
            <w:r>
              <w:rPr>
                <w:rFonts w:ascii="Faruma" w:hAnsi="Faruma" w:cs="Faruma"/>
                <w:sz w:val="18"/>
                <w:szCs w:val="18"/>
                <w:rtl/>
                <w:lang w:bidi="dv-MV"/>
              </w:rPr>
              <w:t xml:space="preserve">ވަނީ </w:t>
            </w:r>
            <w:r w:rsidR="002E272A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5</w:t>
            </w:r>
            <w:r>
              <w:rPr>
                <w:rFonts w:ascii="Faruma" w:hAnsi="Faruma" w:cs="Faruma"/>
                <w:sz w:val="18"/>
                <w:szCs w:val="18"/>
                <w:rtl/>
                <w:lang w:bidi="dv-MV"/>
              </w:rPr>
              <w:t xml:space="preserve"> ބަޔަކަށް ބަހާލެވިފައެވެ. ހުރިހާ ބައެއް ފުރިހަމަ </w:t>
            </w:r>
            <w:r w:rsidR="0029417E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ކުރަންވާނެއެވެ.</w:t>
            </w:r>
          </w:p>
          <w:p w14:paraId="09D69B89" w14:textId="42AE8FA6" w:rsidR="001B2537" w:rsidRDefault="002E6C78">
            <w:pPr>
              <w:pStyle w:val="ListParagraph"/>
              <w:numPr>
                <w:ilvl w:val="0"/>
                <w:numId w:val="1"/>
              </w:numPr>
              <w:bidi/>
              <w:spacing w:line="240" w:lineRule="auto"/>
              <w:ind w:left="342" w:hanging="284"/>
              <w:jc w:val="both"/>
              <w:rPr>
                <w:rFonts w:ascii="Faruma" w:hAnsi="Faruma" w:cs="Faruma"/>
                <w:sz w:val="18"/>
                <w:szCs w:val="18"/>
                <w:lang w:bidi="dv-MV"/>
              </w:rPr>
            </w:pPr>
            <w:r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ފާސްކުރަން ހުށަ</w:t>
            </w:r>
            <w:r w:rsidR="001C0D2D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ހަ</w:t>
            </w:r>
            <w:r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ޅާ ޑިޒައިންއާއި ގުޅޭ އެނެކްސް ފޯމ</w:t>
            </w:r>
            <w:r w:rsidR="001C0D2D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ު</w:t>
            </w:r>
            <w:r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 ފުރަންވާނެ</w:t>
            </w:r>
            <w:r w:rsidR="0029417E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އެ</w:t>
            </w:r>
            <w:r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ވެ.</w:t>
            </w:r>
          </w:p>
          <w:p w14:paraId="09199411" w14:textId="3DC99E88" w:rsidR="001B2537" w:rsidRDefault="002E6C78">
            <w:pPr>
              <w:pStyle w:val="ListParagraph"/>
              <w:numPr>
                <w:ilvl w:val="0"/>
                <w:numId w:val="1"/>
              </w:numPr>
              <w:bidi/>
              <w:spacing w:line="240" w:lineRule="auto"/>
              <w:ind w:left="342" w:hanging="284"/>
              <w:jc w:val="both"/>
              <w:rPr>
                <w:rFonts w:ascii="Faruma" w:hAnsi="Faruma" w:cs="Faruma"/>
                <w:sz w:val="18"/>
                <w:szCs w:val="18"/>
                <w:lang w:bidi="dv-MV"/>
              </w:rPr>
            </w:pPr>
            <w:r>
              <w:rPr>
                <w:rFonts w:ascii="Faruma" w:hAnsi="Faruma" w:cs="Faruma"/>
                <w:sz w:val="18"/>
                <w:szCs w:val="18"/>
                <w:rtl/>
                <w:lang w:bidi="dv-MV"/>
              </w:rPr>
              <w:t>މި ފޯމު އަތުން ފުރާނަމަ ފުރަންވާނީ ކަޅު ނުވަތަ ނޫކުލައިގެ ދެލި</w:t>
            </w:r>
            <w:r w:rsidR="0029417E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 </w:t>
            </w:r>
            <w:r>
              <w:rPr>
                <w:rFonts w:ascii="Faruma" w:hAnsi="Faruma" w:cs="Faruma"/>
                <w:sz w:val="18"/>
                <w:szCs w:val="18"/>
                <w:rtl/>
                <w:lang w:bidi="dv-MV"/>
              </w:rPr>
              <w:t>ނުފޭދޭ ގަލަމަކުންނެވެ.</w:t>
            </w:r>
          </w:p>
          <w:p w14:paraId="3551F39E" w14:textId="300E3B8E" w:rsidR="001B2537" w:rsidRDefault="002E6C78">
            <w:pPr>
              <w:pStyle w:val="ListParagraph"/>
              <w:numPr>
                <w:ilvl w:val="0"/>
                <w:numId w:val="1"/>
              </w:numPr>
              <w:bidi/>
              <w:spacing w:line="240" w:lineRule="auto"/>
              <w:ind w:left="342" w:hanging="284"/>
              <w:jc w:val="both"/>
              <w:rPr>
                <w:rFonts w:ascii="Faruma" w:hAnsi="Faruma" w:cs="Faruma"/>
                <w:sz w:val="18"/>
                <w:szCs w:val="18"/>
                <w:lang w:bidi="dv-MV"/>
              </w:rPr>
            </w:pPr>
            <w:r>
              <w:rPr>
                <w:rFonts w:ascii="Faruma" w:hAnsi="Faruma" w:cs="Faruma"/>
                <w:sz w:val="18"/>
                <w:szCs w:val="18"/>
                <w:rtl/>
                <w:lang w:bidi="dv-MV"/>
              </w:rPr>
              <w:t>މި</w:t>
            </w:r>
            <w:r w:rsidR="0029417E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 </w:t>
            </w:r>
            <w:r>
              <w:rPr>
                <w:rFonts w:ascii="Faruma" w:hAnsi="Faruma" w:cs="Faruma"/>
                <w:sz w:val="18"/>
                <w:szCs w:val="18"/>
                <w:rtl/>
                <w:lang w:bidi="dv-MV"/>
              </w:rPr>
              <w:t>ފޯ</w:t>
            </w:r>
            <w:r w:rsidR="007F5ECC">
              <w:rPr>
                <w:rFonts w:ascii="Faruma" w:hAnsi="Faruma" w:cs="Faruma"/>
                <w:sz w:val="18"/>
                <w:szCs w:val="18"/>
                <w:rtl/>
                <w:lang w:bidi="dv-MV"/>
              </w:rPr>
              <w:t>މު ހުށަހަޅަންވާނީ ފަރުމާކުރ</w:t>
            </w:r>
            <w:r w:rsidR="007F5ECC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ާ</w:t>
            </w:r>
            <w:r>
              <w:rPr>
                <w:rFonts w:ascii="Faruma" w:hAnsi="Faruma" w:cs="Faruma"/>
                <w:sz w:val="18"/>
                <w:szCs w:val="18"/>
                <w:rtl/>
                <w:lang w:bidi="dv-MV"/>
              </w:rPr>
              <w:t xml:space="preserve"> މަރުހަލާގައެވެ.</w:t>
            </w:r>
          </w:p>
          <w:p w14:paraId="23FBCB05" w14:textId="77777777" w:rsidR="001B2537" w:rsidRDefault="002E6C78">
            <w:pPr>
              <w:pStyle w:val="ListParagraph"/>
              <w:numPr>
                <w:ilvl w:val="0"/>
                <w:numId w:val="1"/>
              </w:numPr>
              <w:bidi/>
              <w:spacing w:line="240" w:lineRule="auto"/>
              <w:ind w:left="342" w:hanging="284"/>
              <w:jc w:val="both"/>
              <w:rPr>
                <w:rFonts w:ascii="Faruma" w:hAnsi="Faruma" w:cs="Faruma"/>
                <w:sz w:val="18"/>
                <w:szCs w:val="18"/>
                <w:lang w:bidi="dv-MV"/>
              </w:rPr>
            </w:pPr>
            <w:r>
              <w:rPr>
                <w:rFonts w:ascii="Faruma" w:hAnsi="Faruma" w:cs="Faruma"/>
                <w:sz w:val="18"/>
                <w:szCs w:val="18"/>
                <w:rtl/>
                <w:lang w:bidi="dv-MV"/>
              </w:rPr>
              <w:t xml:space="preserve">މި ފޯމުގެ އެއްވެސް ބައެއް ފުރިހަމަ ނުވާނަމަ </w:t>
            </w:r>
            <w:r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ނުވަތަ </w:t>
            </w:r>
            <w:r>
              <w:rPr>
                <w:rFonts w:ascii="Faruma" w:hAnsi="Faruma" w:cs="Faruma"/>
                <w:sz w:val="18"/>
                <w:szCs w:val="18"/>
                <w:rtl/>
                <w:lang w:bidi="dv-MV"/>
              </w:rPr>
              <w:t>ލިޔެކިޔުމެއް</w:t>
            </w:r>
            <w:r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 </w:t>
            </w:r>
            <w:r>
              <w:rPr>
                <w:rFonts w:ascii="Faruma" w:hAnsi="Faruma" w:cs="Faruma"/>
                <w:sz w:val="18"/>
                <w:szCs w:val="18"/>
                <w:rtl/>
                <w:lang w:bidi="dv-MV"/>
              </w:rPr>
              <w:t>މަދުނަމަ ފޯމު ބާތިލު ކުރެވޭނެއެވެ.</w:t>
            </w:r>
          </w:p>
          <w:p w14:paraId="6D887227" w14:textId="77777777" w:rsidR="001B2537" w:rsidRDefault="002E6C78">
            <w:pPr>
              <w:pStyle w:val="ListParagraph"/>
              <w:numPr>
                <w:ilvl w:val="0"/>
                <w:numId w:val="1"/>
              </w:numPr>
              <w:bidi/>
              <w:spacing w:line="240" w:lineRule="auto"/>
              <w:ind w:left="342" w:hanging="284"/>
              <w:jc w:val="both"/>
              <w:rPr>
                <w:rFonts w:ascii="Faruma" w:hAnsi="Faruma" w:cs="Faruma"/>
                <w:sz w:val="18"/>
                <w:szCs w:val="18"/>
                <w:lang w:bidi="dv-MV"/>
              </w:rPr>
            </w:pPr>
            <w:r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އޮންލައިންކޮށް ހުށަހަޅާނަމަ،</w:t>
            </w:r>
            <w:r w:rsidR="001C0D2D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 ހުށަހަޅަންޖެހޭނީ </w:t>
            </w:r>
            <w:r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މި ފޯމު</w:t>
            </w:r>
            <w:r w:rsidR="00724DFD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 </w:t>
            </w:r>
            <w:r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ފުރިހަމަކޮށް ހުށަހަޅަންޖެހޭ ލިޔެކިޔުމާ</w:t>
            </w:r>
            <w:r w:rsidR="001C0D2D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އި</w:t>
            </w:r>
            <w:r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 އެކު </w:t>
            </w:r>
            <w:r>
              <w:rPr>
                <w:rFonts w:ascii="Faruma" w:hAnsi="Faruma" w:cs="Faruma"/>
                <w:sz w:val="18"/>
                <w:szCs w:val="18"/>
                <w:lang w:bidi="dv-MV"/>
              </w:rPr>
              <w:t>secretariat@ura.gov.mv</w:t>
            </w:r>
            <w:r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 އީމެއިލް އެޑްރެސް އަށެވެ.</w:t>
            </w:r>
          </w:p>
          <w:p w14:paraId="087BBA79" w14:textId="69F06E65" w:rsidR="00DD7049" w:rsidRDefault="00DD7049" w:rsidP="00DD7049">
            <w:pPr>
              <w:pStyle w:val="ListParagraph"/>
              <w:numPr>
                <w:ilvl w:val="0"/>
                <w:numId w:val="1"/>
              </w:numPr>
              <w:bidi/>
              <w:spacing w:line="240" w:lineRule="auto"/>
              <w:ind w:left="342" w:hanging="284"/>
              <w:jc w:val="both"/>
              <w:rPr>
                <w:rFonts w:ascii="Faruma" w:hAnsi="Faruma" w:cs="Faruma"/>
                <w:sz w:val="18"/>
                <w:szCs w:val="18"/>
                <w:rtl/>
                <w:lang w:bidi="dv-MV"/>
              </w:rPr>
            </w:pPr>
            <w:r w:rsidRPr="00DD7049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ޑިޒައިން</w:t>
            </w:r>
            <w:r w:rsidRPr="00DD7049">
              <w:rPr>
                <w:rFonts w:ascii="Faruma" w:hAnsi="Faruma" w:cs="Faruma"/>
                <w:sz w:val="18"/>
                <w:szCs w:val="18"/>
                <w:rtl/>
                <w:lang w:bidi="dv-MV"/>
              </w:rPr>
              <w:t xml:space="preserve"> </w:t>
            </w:r>
            <w:r w:rsidRPr="00DD7049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ފާސްކުރުމަށް</w:t>
            </w:r>
            <w:r w:rsidRPr="00DD7049">
              <w:rPr>
                <w:rFonts w:ascii="Faruma" w:hAnsi="Faruma" w:cs="Faruma"/>
                <w:sz w:val="18"/>
                <w:szCs w:val="18"/>
                <w:rtl/>
                <w:lang w:bidi="dv-MV"/>
              </w:rPr>
              <w:t xml:space="preserve"> </w:t>
            </w:r>
            <w:r w:rsidRPr="00DD7049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އެޕްލިކޭޝަން</w:t>
            </w:r>
            <w:r w:rsidRPr="00DD7049">
              <w:rPr>
                <w:rFonts w:ascii="Faruma" w:hAnsi="Faruma" w:cs="Faruma"/>
                <w:sz w:val="18"/>
                <w:szCs w:val="18"/>
                <w:rtl/>
                <w:lang w:bidi="dv-MV"/>
              </w:rPr>
              <w:t xml:space="preserve"> </w:t>
            </w:r>
            <w:r w:rsidRPr="00DD7049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ފީގެ</w:t>
            </w:r>
            <w:r w:rsidRPr="00DD7049">
              <w:rPr>
                <w:rFonts w:ascii="Faruma" w:hAnsi="Faruma" w:cs="Faruma"/>
                <w:sz w:val="18"/>
                <w:szCs w:val="18"/>
                <w:rtl/>
                <w:lang w:bidi="dv-MV"/>
              </w:rPr>
              <w:t xml:space="preserve"> </w:t>
            </w:r>
            <w:r w:rsidRPr="00DD7049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ގޮތުގައި</w:t>
            </w:r>
            <w:r w:rsidRPr="00DD7049">
              <w:rPr>
                <w:rFonts w:ascii="Faruma" w:hAnsi="Faruma" w:cs="Faruma"/>
                <w:sz w:val="18"/>
                <w:szCs w:val="18"/>
                <w:rtl/>
                <w:lang w:bidi="dv-MV"/>
              </w:rPr>
              <w:t xml:space="preserve"> 5000/- </w:t>
            </w:r>
            <w:r w:rsidRPr="00DD7049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ރުފިޔާ</w:t>
            </w:r>
            <w:r w:rsidRPr="00DD7049">
              <w:rPr>
                <w:rFonts w:ascii="Faruma" w:hAnsi="Faruma" w:cs="Faruma"/>
                <w:sz w:val="18"/>
                <w:szCs w:val="18"/>
                <w:rtl/>
                <w:lang w:bidi="dv-MV"/>
              </w:rPr>
              <w:t xml:space="preserve"> </w:t>
            </w:r>
            <w:r w:rsidRPr="00DD7049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ޗާޖުކުރެވޭނެއެވެ</w:t>
            </w:r>
            <w:r w:rsidRPr="00DD7049">
              <w:rPr>
                <w:rFonts w:ascii="Faruma" w:hAnsi="Faruma" w:cs="Faruma"/>
                <w:sz w:val="18"/>
                <w:szCs w:val="18"/>
                <w:rtl/>
                <w:lang w:bidi="dv-MV"/>
              </w:rPr>
              <w:t>.</w:t>
            </w:r>
          </w:p>
        </w:tc>
      </w:tr>
    </w:tbl>
    <w:p w14:paraId="52236563" w14:textId="77777777" w:rsidR="002E4502" w:rsidRDefault="002E4502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049"/>
        <w:gridCol w:w="3329"/>
        <w:gridCol w:w="638"/>
        <w:gridCol w:w="3440"/>
      </w:tblGrid>
      <w:tr w:rsidR="002E4502" w14:paraId="723166CF" w14:textId="77777777" w:rsidTr="00D26A1E">
        <w:tc>
          <w:tcPr>
            <w:tcW w:w="1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7D2252"/>
            <w:vAlign w:val="center"/>
          </w:tcPr>
          <w:p w14:paraId="3BD813EC" w14:textId="61D8FDE5" w:rsidR="002E4502" w:rsidRDefault="003821D9" w:rsidP="00D26A1E">
            <w:pPr>
              <w:rPr>
                <w:color w:val="FFFFFF" w:themeColor="background1"/>
                <w:sz w:val="22"/>
                <w:szCs w:val="22"/>
              </w:rPr>
            </w:pPr>
            <w:r>
              <w:rPr>
                <w:color w:val="FFFFFF" w:themeColor="background1"/>
                <w:sz w:val="22"/>
                <w:szCs w:val="22"/>
              </w:rPr>
              <w:t xml:space="preserve">Section </w:t>
            </w:r>
            <w:r w:rsidR="002E4502">
              <w:rPr>
                <w:color w:val="FFFFFF" w:themeColor="background1"/>
                <w:sz w:val="22"/>
                <w:szCs w:val="22"/>
              </w:rPr>
              <w:t>1: Application Type</w:t>
            </w:r>
          </w:p>
        </w:tc>
        <w:tc>
          <w:tcPr>
            <w:tcW w:w="189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7D2252"/>
            <w:vAlign w:val="center"/>
          </w:tcPr>
          <w:p w14:paraId="6B810A57" w14:textId="77777777" w:rsidR="002E4502" w:rsidRDefault="002E4502" w:rsidP="00D26A1E">
            <w:pPr>
              <w:bidi/>
              <w:rPr>
                <w:rFonts w:ascii="Faruma" w:hAnsi="Faruma" w:cs="Faruma"/>
                <w:color w:val="FFFFFF" w:themeColor="background1"/>
                <w:sz w:val="22"/>
                <w:szCs w:val="22"/>
                <w:lang w:val="en-US" w:bidi="dv-MV"/>
              </w:rPr>
            </w:pPr>
          </w:p>
        </w:tc>
        <w:tc>
          <w:tcPr>
            <w:tcW w:w="16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7D2252"/>
            <w:vAlign w:val="center"/>
          </w:tcPr>
          <w:p w14:paraId="5076A1FE" w14:textId="77777777" w:rsidR="002E4502" w:rsidRDefault="002E4502" w:rsidP="00D26A1E">
            <w:pPr>
              <w:bidi/>
              <w:rPr>
                <w:rFonts w:ascii="Faruma" w:hAnsi="Faruma" w:cs="Faruma"/>
                <w:color w:val="FFFFFF" w:themeColor="background1"/>
                <w:sz w:val="22"/>
                <w:szCs w:val="22"/>
                <w:lang w:bidi="dv-MV"/>
              </w:rPr>
            </w:pPr>
            <w:r>
              <w:rPr>
                <w:rFonts w:ascii="Faruma" w:hAnsi="Faruma" w:cs="Faruma" w:hint="cs"/>
                <w:color w:val="FFFFFF" w:themeColor="background1"/>
                <w:sz w:val="22"/>
                <w:szCs w:val="22"/>
                <w:rtl/>
                <w:lang w:bidi="dv-MV"/>
              </w:rPr>
              <w:t>1 ވަނަ ބައި: އެދިލައްވާ ޚިދުމަތް</w:t>
            </w:r>
          </w:p>
        </w:tc>
      </w:tr>
      <w:tr w:rsidR="002E4502" w14:paraId="27527E8D" w14:textId="77777777" w:rsidTr="00D26A1E">
        <w:trPr>
          <w:trHeight w:val="476"/>
        </w:trPr>
        <w:tc>
          <w:tcPr>
            <w:tcW w:w="145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6C4215B9" w14:textId="77777777" w:rsidR="002E4502" w:rsidRPr="00045CF4" w:rsidRDefault="002E4502" w:rsidP="00D26A1E">
            <w:pPr>
              <w:jc w:val="center"/>
              <w:rPr>
                <w:rFonts w:ascii="Faruma" w:eastAsia="MS Gothic" w:hAnsi="Faruma" w:cs="Faruma"/>
                <w:sz w:val="22"/>
                <w:szCs w:val="22"/>
                <w:lang w:val="en-US" w:bidi="dv-MV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New</w:t>
            </w:r>
            <w:r>
              <w:rPr>
                <w:rFonts w:ascii="MS Gothic" w:eastAsia="MS Gothic" w:hAnsi="MS Gothic" w:cstheme="majorBidi" w:hint="eastAsia"/>
                <w:sz w:val="22"/>
                <w:szCs w:val="22"/>
                <w:lang w:val="en-US" w:bidi="dv-MV"/>
              </w:rPr>
              <w:t xml:space="preserve"> </w:t>
            </w:r>
            <w:sdt>
              <w:sdtPr>
                <w:rPr>
                  <w:rFonts w:ascii="MS Gothic" w:eastAsia="MS Gothic" w:hAnsi="MS Gothic" w:cstheme="majorBidi" w:hint="eastAsia"/>
                  <w:sz w:val="22"/>
                  <w:szCs w:val="22"/>
                  <w:lang w:val="en-US" w:bidi="dv-MV"/>
                </w:rPr>
                <w:id w:val="-532035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Bidi" w:hint="eastAsia"/>
                    <w:sz w:val="22"/>
                    <w:szCs w:val="22"/>
                    <w:lang w:val="en-US" w:bidi="dv-MV"/>
                  </w:rPr>
                  <w:t>☐</w:t>
                </w:r>
              </w:sdtContent>
            </w:sdt>
            <w:r>
              <w:rPr>
                <w:rFonts w:ascii="MS Gothic" w:eastAsia="MS Gothic" w:hAnsi="MS Gothic" w:cstheme="majorBidi"/>
                <w:sz w:val="22"/>
                <w:szCs w:val="22"/>
                <w:lang w:val="en-US" w:bidi="dv-MV"/>
              </w:rPr>
              <w:t xml:space="preserve"> </w:t>
            </w:r>
            <w:r w:rsidRPr="00045CF4">
              <w:rPr>
                <w:rFonts w:ascii="Faruma" w:eastAsia="MS Gothic" w:hAnsi="Faruma" w:cs="Faruma"/>
                <w:sz w:val="22"/>
                <w:szCs w:val="22"/>
                <w:rtl/>
                <w:lang w:val="en-US" w:bidi="dv-MV"/>
              </w:rPr>
              <w:t>އައު</w:t>
            </w:r>
          </w:p>
        </w:tc>
        <w:tc>
          <w:tcPr>
            <w:tcW w:w="159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E48443B" w14:textId="77777777" w:rsidR="002E4502" w:rsidRPr="00045CF4" w:rsidRDefault="002E4502" w:rsidP="00D26A1E">
            <w:pPr>
              <w:rPr>
                <w:rFonts w:ascii="Faruma" w:hAnsi="Faruma" w:cs="MV Boli"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MV Boli"/>
                <w:sz w:val="22"/>
                <w:szCs w:val="22"/>
                <w:lang w:val="en-MY" w:bidi="dv-MV"/>
              </w:rPr>
              <w:t xml:space="preserve">Previous Approval No. (if any) </w:t>
            </w:r>
          </w:p>
        </w:tc>
        <w:tc>
          <w:tcPr>
            <w:tcW w:w="1950" w:type="pct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756E662B" w14:textId="77777777" w:rsidR="002E4502" w:rsidRPr="00045CF4" w:rsidRDefault="002E4502" w:rsidP="00D26A1E">
            <w:pPr>
              <w:bidi/>
              <w:rPr>
                <w:rFonts w:ascii="Faruma" w:hAnsi="Faruma" w:cs="MV Boli"/>
                <w:sz w:val="22"/>
                <w:szCs w:val="22"/>
                <w:lang w:val="en-US" w:bidi="dv-MV"/>
              </w:rPr>
            </w:pPr>
            <w:r w:rsidRPr="00045CF4">
              <w:rPr>
                <w:rFonts w:ascii="Faruma" w:hAnsi="Faruma" w:cs="Faruma"/>
                <w:sz w:val="22"/>
                <w:szCs w:val="22"/>
                <w:rtl/>
                <w:lang w:val="en-MY" w:bidi="dv-MV"/>
              </w:rPr>
              <w:t>ކުރީގެ އެޕްރޫވަލް ނަންބަރު (އޮތް ނަމަ)</w:t>
            </w:r>
          </w:p>
        </w:tc>
      </w:tr>
      <w:tr w:rsidR="002E4502" w14:paraId="720B130E" w14:textId="77777777" w:rsidTr="00D26A1E">
        <w:tc>
          <w:tcPr>
            <w:tcW w:w="1458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2CDB5AD" w14:textId="77777777" w:rsidR="002E4502" w:rsidRDefault="002E4502" w:rsidP="00D26A1E">
            <w:pPr>
              <w:jc w:val="center"/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</w:pPr>
            <w:r>
              <w:rPr>
                <w:rFonts w:ascii="Faruma" w:eastAsia="MS Gothic" w:hAnsi="Faruma" w:cs="Faruma"/>
                <w:sz w:val="22"/>
                <w:szCs w:val="22"/>
                <w:lang w:val="en-US" w:bidi="dv-MV"/>
              </w:rPr>
              <w:t xml:space="preserve"> Amendment </w:t>
            </w:r>
            <w:sdt>
              <w:sdtPr>
                <w:rPr>
                  <w:rFonts w:ascii="Faruma" w:eastAsia="MS Gothic" w:hAnsi="Faruma" w:cs="Faruma"/>
                  <w:sz w:val="22"/>
                  <w:szCs w:val="22"/>
                  <w:lang w:val="en-US" w:bidi="dv-MV"/>
                </w:rPr>
                <w:id w:val="-257373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Faruma" w:hint="eastAsia"/>
                    <w:sz w:val="22"/>
                    <w:szCs w:val="22"/>
                    <w:lang w:val="en-US" w:bidi="dv-MV"/>
                  </w:rPr>
                  <w:t>☐</w:t>
                </w:r>
              </w:sdtContent>
            </w:sdt>
            <w:r>
              <w:rPr>
                <w:rFonts w:ascii="Faruma" w:eastAsia="MS Gothic" w:hAnsi="Faruma" w:cs="Faruma" w:hint="cs"/>
                <w:sz w:val="22"/>
                <w:szCs w:val="22"/>
                <w:rtl/>
                <w:lang w:val="en-US" w:bidi="dv-MV"/>
              </w:rPr>
              <w:t xml:space="preserve"> </w:t>
            </w:r>
            <w:r>
              <w:rPr>
                <w:rFonts w:ascii="Faruma" w:eastAsia="MS Gothic" w:hAnsi="Faruma" w:cs="Faruma"/>
                <w:sz w:val="22"/>
                <w:szCs w:val="22"/>
                <w:lang w:val="en-US" w:bidi="dv-MV"/>
              </w:rPr>
              <w:t xml:space="preserve"> </w:t>
            </w:r>
            <w:r>
              <w:rPr>
                <w:rFonts w:ascii="Faruma" w:eastAsia="MS Gothic" w:hAnsi="Faruma" w:cs="Faruma" w:hint="cs"/>
                <w:sz w:val="22"/>
                <w:szCs w:val="22"/>
                <w:rtl/>
                <w:lang w:val="en-US" w:bidi="dv-MV"/>
              </w:rPr>
              <w:t xml:space="preserve">   އިސްލާހު</w:t>
            </w:r>
            <w:r>
              <w:rPr>
                <w:rFonts w:ascii="Faruma" w:eastAsia="MS Gothic" w:hAnsi="Faruma" w:cs="Faruma"/>
                <w:sz w:val="22"/>
                <w:szCs w:val="22"/>
                <w:lang w:val="en-US" w:bidi="dv-MV"/>
              </w:rPr>
              <w:t xml:space="preserve"> </w:t>
            </w:r>
          </w:p>
        </w:tc>
        <w:tc>
          <w:tcPr>
            <w:tcW w:w="3542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BF6824" w14:textId="77777777" w:rsidR="002E4502" w:rsidRPr="00045CF4" w:rsidRDefault="00DD7049" w:rsidP="00D26A1E">
            <w:pPr>
              <w:bidi/>
              <w:jc w:val="center"/>
              <w:rPr>
                <w:rFonts w:ascii="Faruma" w:hAnsi="Faruma" w:cs="Faruma"/>
                <w:sz w:val="22"/>
                <w:szCs w:val="22"/>
                <w:rtl/>
                <w:lang w:val="en-MY" w:bidi="dv-MV"/>
              </w:rPr>
            </w:pPr>
            <w:sdt>
              <w:sdtPr>
                <w:rPr>
                  <w:rFonts w:ascii="Faruma" w:hAnsi="Faruma" w:cs="Faruma"/>
                  <w:sz w:val="22"/>
                  <w:szCs w:val="22"/>
                  <w:rtl/>
                  <w:lang w:val="en-MY" w:bidi="dv-MV"/>
                </w:rPr>
                <w:id w:val="1047337927"/>
                <w:placeholder>
                  <w:docPart w:val="57313A09ADC648E1A82E336D9778C0AD"/>
                </w:placeholder>
                <w:showingPlcHdr/>
              </w:sdtPr>
              <w:sdtEndPr/>
              <w:sdtContent>
                <w:r w:rsidR="002E4502" w:rsidRPr="00AD5706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</w:tbl>
    <w:p w14:paraId="51FE0CA2" w14:textId="77777777" w:rsidR="001B2537" w:rsidRDefault="001B2537">
      <w:pPr>
        <w:rPr>
          <w:sz w:val="22"/>
          <w:szCs w:val="22"/>
        </w:rPr>
      </w:pPr>
    </w:p>
    <w:tbl>
      <w:tblPr>
        <w:tblStyle w:val="TableGrid"/>
        <w:tblW w:w="5001" w:type="pct"/>
        <w:tblInd w:w="-2" w:type="dxa"/>
        <w:tblLook w:val="04A0" w:firstRow="1" w:lastRow="0" w:firstColumn="1" w:lastColumn="0" w:noHBand="0" w:noVBand="1"/>
      </w:tblPr>
      <w:tblGrid>
        <w:gridCol w:w="3506"/>
        <w:gridCol w:w="1148"/>
        <w:gridCol w:w="525"/>
        <w:gridCol w:w="638"/>
        <w:gridCol w:w="1171"/>
        <w:gridCol w:w="3470"/>
      </w:tblGrid>
      <w:tr w:rsidR="001B2537" w14:paraId="0405577C" w14:textId="77777777" w:rsidTr="00873C45">
        <w:tc>
          <w:tcPr>
            <w:tcW w:w="1676" w:type="pct"/>
            <w:tcBorders>
              <w:right w:val="nil"/>
            </w:tcBorders>
            <w:shd w:val="clear" w:color="auto" w:fill="7D2252"/>
            <w:vAlign w:val="center"/>
          </w:tcPr>
          <w:p w14:paraId="1A377281" w14:textId="35255E52" w:rsidR="001B2537" w:rsidRDefault="003821D9">
            <w:pPr>
              <w:rPr>
                <w:color w:val="FFFFFF" w:themeColor="background1"/>
                <w:sz w:val="22"/>
                <w:szCs w:val="22"/>
              </w:rPr>
            </w:pPr>
            <w:r>
              <w:rPr>
                <w:color w:val="FFFFFF" w:themeColor="background1"/>
                <w:sz w:val="22"/>
                <w:szCs w:val="22"/>
              </w:rPr>
              <w:t>Section</w:t>
            </w:r>
            <w:r w:rsidR="002E6C78">
              <w:rPr>
                <w:color w:val="FFFFFF" w:themeColor="background1"/>
                <w:sz w:val="22"/>
                <w:szCs w:val="22"/>
              </w:rPr>
              <w:t xml:space="preserve"> </w:t>
            </w:r>
            <w:r w:rsidR="002E4502">
              <w:rPr>
                <w:color w:val="FFFFFF" w:themeColor="background1"/>
                <w:sz w:val="22"/>
                <w:szCs w:val="22"/>
              </w:rPr>
              <w:t>2</w:t>
            </w:r>
            <w:r w:rsidR="002E6C78">
              <w:rPr>
                <w:color w:val="FFFFFF" w:themeColor="background1"/>
                <w:sz w:val="22"/>
                <w:szCs w:val="22"/>
              </w:rPr>
              <w:t xml:space="preserve">: </w:t>
            </w:r>
            <w:r w:rsidR="002E4502">
              <w:rPr>
                <w:color w:val="FFFFFF" w:themeColor="background1"/>
                <w:sz w:val="22"/>
                <w:szCs w:val="22"/>
              </w:rPr>
              <w:t>Type of design</w:t>
            </w:r>
          </w:p>
        </w:tc>
        <w:tc>
          <w:tcPr>
            <w:tcW w:w="1665" w:type="pct"/>
            <w:gridSpan w:val="4"/>
            <w:tcBorders>
              <w:left w:val="nil"/>
              <w:right w:val="nil"/>
            </w:tcBorders>
            <w:shd w:val="clear" w:color="auto" w:fill="7D2252"/>
            <w:vAlign w:val="center"/>
          </w:tcPr>
          <w:p w14:paraId="5C30758F" w14:textId="77777777" w:rsidR="001B2537" w:rsidRDefault="001B2537">
            <w:pPr>
              <w:bidi/>
              <w:rPr>
                <w:rFonts w:ascii="Faruma" w:hAnsi="Faruma" w:cs="Faruma"/>
                <w:color w:val="FFFFFF" w:themeColor="background1"/>
                <w:sz w:val="22"/>
                <w:szCs w:val="22"/>
                <w:lang w:val="en-US" w:bidi="dv-MV"/>
              </w:rPr>
            </w:pPr>
          </w:p>
        </w:tc>
        <w:tc>
          <w:tcPr>
            <w:tcW w:w="1659" w:type="pct"/>
            <w:tcBorders>
              <w:left w:val="nil"/>
            </w:tcBorders>
            <w:shd w:val="clear" w:color="auto" w:fill="7D2252"/>
            <w:vAlign w:val="center"/>
          </w:tcPr>
          <w:p w14:paraId="4A1ADFB7" w14:textId="2B62C2D6" w:rsidR="001B2537" w:rsidRDefault="002E4502">
            <w:pPr>
              <w:bidi/>
              <w:rPr>
                <w:rFonts w:ascii="Faruma" w:hAnsi="Faruma" w:cs="Faruma"/>
                <w:color w:val="FFFFFF" w:themeColor="background1"/>
                <w:sz w:val="22"/>
                <w:szCs w:val="22"/>
                <w:lang w:bidi="dv-MV"/>
              </w:rPr>
            </w:pPr>
            <w:r>
              <w:rPr>
                <w:rFonts w:ascii="Faruma" w:hAnsi="Faruma" w:cs="Faruma" w:hint="cs"/>
                <w:color w:val="FFFFFF" w:themeColor="background1"/>
                <w:sz w:val="22"/>
                <w:szCs w:val="22"/>
                <w:rtl/>
                <w:lang w:bidi="dv-MV"/>
              </w:rPr>
              <w:t>2</w:t>
            </w:r>
            <w:r w:rsidR="002E6C78">
              <w:rPr>
                <w:rFonts w:ascii="Faruma" w:hAnsi="Faruma" w:cs="Faruma" w:hint="cs"/>
                <w:color w:val="FFFFFF" w:themeColor="background1"/>
                <w:sz w:val="22"/>
                <w:szCs w:val="22"/>
                <w:rtl/>
                <w:lang w:bidi="dv-MV"/>
              </w:rPr>
              <w:t xml:space="preserve"> ވަނަ ބައ</w:t>
            </w:r>
            <w:r>
              <w:rPr>
                <w:rFonts w:ascii="Faruma" w:hAnsi="Faruma" w:cs="Faruma" w:hint="cs"/>
                <w:color w:val="FFFFFF" w:themeColor="background1"/>
                <w:sz w:val="22"/>
                <w:szCs w:val="22"/>
                <w:rtl/>
                <w:lang w:bidi="dv-MV"/>
              </w:rPr>
              <w:t>ި:</w:t>
            </w:r>
            <w:r w:rsidRPr="003121DC">
              <w:rPr>
                <w:rFonts w:ascii="Faruma" w:hAnsi="Faruma" w:cs="Faruma" w:hint="cs"/>
                <w:b/>
                <w:bCs/>
                <w:color w:val="FFFFFF" w:themeColor="background1"/>
                <w:sz w:val="22"/>
                <w:szCs w:val="22"/>
                <w:rtl/>
                <w:lang w:val="en-US" w:bidi="dv-MV"/>
              </w:rPr>
              <w:t xml:space="preserve"> ޑިޒައިން ގެ ބާވައްތައް</w:t>
            </w:r>
          </w:p>
        </w:tc>
      </w:tr>
      <w:tr w:rsidR="001B2537" w14:paraId="0E7216E9" w14:textId="77777777" w:rsidTr="00873C45">
        <w:tc>
          <w:tcPr>
            <w:tcW w:w="22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AD417C6" w14:textId="77777777" w:rsidR="001B2537" w:rsidRDefault="002E6C78">
            <w:pPr>
              <w:rPr>
                <w:rFonts w:asciiTheme="majorBidi" w:hAnsiTheme="majorBidi" w:cstheme="majorBidi"/>
                <w:b/>
                <w:bCs/>
                <w:sz w:val="22"/>
                <w:szCs w:val="22"/>
                <w:lang w:val="en-US" w:bidi="dv-MV"/>
              </w:rPr>
            </w:pPr>
            <w:r>
              <w:rPr>
                <w:rFonts w:asciiTheme="majorBidi" w:hAnsiTheme="majorBidi" w:cstheme="majorBidi"/>
                <w:b/>
                <w:bCs/>
                <w:sz w:val="22"/>
                <w:szCs w:val="22"/>
                <w:lang w:val="en-US" w:bidi="dv-MV"/>
              </w:rPr>
              <w:t>Type of design:</w:t>
            </w:r>
          </w:p>
        </w:tc>
        <w:tc>
          <w:tcPr>
            <w:tcW w:w="5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5A0C100" w14:textId="77777777" w:rsidR="001B2537" w:rsidRDefault="001B2537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val="en-US" w:bidi="dv-MV"/>
              </w:rPr>
            </w:pPr>
          </w:p>
        </w:tc>
        <w:tc>
          <w:tcPr>
            <w:tcW w:w="22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18EE13" w14:textId="482EEA9E" w:rsidR="001B2537" w:rsidRDefault="002E6C78">
            <w:pPr>
              <w:bidi/>
              <w:ind w:left="4"/>
              <w:rPr>
                <w:rFonts w:ascii="Faruma" w:hAnsi="Faruma" w:cs="Faruma"/>
                <w:b/>
                <w:bCs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val="en-US" w:bidi="dv-MV"/>
              </w:rPr>
              <w:t>ޑިޒައިންގެ ބާވަ</w:t>
            </w:r>
            <w:r w:rsidR="00B17699"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val="en-US" w:bidi="dv-MV"/>
              </w:rPr>
              <w:t>ތް</w:t>
            </w: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val="en-US" w:bidi="dv-MV"/>
              </w:rPr>
              <w:t>:</w:t>
            </w:r>
          </w:p>
        </w:tc>
      </w:tr>
      <w:tr w:rsidR="001B2537" w14:paraId="7723C9FE" w14:textId="77777777" w:rsidTr="00873C45">
        <w:trPr>
          <w:trHeight w:val="106"/>
        </w:trPr>
        <w:tc>
          <w:tcPr>
            <w:tcW w:w="2225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49E5B179" w14:textId="77777777" w:rsidR="001B2537" w:rsidRDefault="002E6C78">
            <w:pPr>
              <w:rPr>
                <w:rFonts w:asciiTheme="majorBidi" w:hAnsiTheme="majorBidi" w:cstheme="majorBidi"/>
                <w:sz w:val="22"/>
                <w:szCs w:val="22"/>
                <w:rtl/>
                <w:lang w:val="en-US" w:bidi="dv-MV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Sewerage Treatment plant (standalone)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-10324957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6" w:type="pct"/>
                <w:gridSpan w:val="2"/>
                <w:vMerge w:val="restart"/>
                <w:tcBorders>
                  <w:top w:val="single" w:sz="4" w:space="0" w:color="auto"/>
                  <w:left w:val="nil"/>
                  <w:right w:val="nil"/>
                </w:tcBorders>
                <w:vAlign w:val="center"/>
              </w:tcPr>
              <w:p w14:paraId="0BD65E14" w14:textId="77777777" w:rsidR="001B2537" w:rsidRDefault="002E6C78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="MS Gothic" w:eastAsia="MS Gothic" w:hAnsi="MS Gothic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219" w:type="pct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39E3E70E" w14:textId="0D35D843" w:rsidR="001B2537" w:rsidRDefault="002E6C78">
            <w:pPr>
              <w:bidi/>
              <w:ind w:left="4"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ނަޖިސްފެން ސާފު ކުރާ ނިޒާމ</w:t>
            </w:r>
            <w:r w:rsidR="00B17699"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ު</w:t>
            </w: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 xml:space="preserve"> (ނަރުދަމާގެ ނެޓ</w:t>
            </w:r>
            <w:r w:rsidR="00B17699"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ު</w:t>
            </w: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ވޯކް ނުހިމަނާ)</w:t>
            </w:r>
          </w:p>
        </w:tc>
      </w:tr>
      <w:tr w:rsidR="001B2537" w14:paraId="5BE7102F" w14:textId="77777777" w:rsidTr="00873C45">
        <w:trPr>
          <w:trHeight w:val="106"/>
        </w:trPr>
        <w:tc>
          <w:tcPr>
            <w:tcW w:w="2225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309012C" w14:textId="77777777" w:rsidR="001B2537" w:rsidRDefault="002E6C78">
            <w:pPr>
              <w:rPr>
                <w:rFonts w:asciiTheme="majorBidi" w:hAnsiTheme="majorBidi" w:cstheme="majorBidi"/>
                <w:sz w:val="14"/>
                <w:szCs w:val="14"/>
                <w:lang w:val="en-US" w:bidi="dv-MV"/>
              </w:rPr>
            </w:pPr>
            <w:r>
              <w:rPr>
                <w:rFonts w:asciiTheme="majorBidi" w:hAnsiTheme="majorBidi" w:cstheme="majorBidi"/>
                <w:b/>
                <w:bCs/>
                <w:sz w:val="14"/>
                <w:szCs w:val="14"/>
                <w:lang w:val="en-US" w:bidi="dv-MV"/>
              </w:rPr>
              <w:t>Please fill the form in Annex 1</w:t>
            </w:r>
          </w:p>
        </w:tc>
        <w:tc>
          <w:tcPr>
            <w:tcW w:w="556" w:type="pct"/>
            <w:gridSpan w:val="2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B7EBE09" w14:textId="77777777" w:rsidR="001B2537" w:rsidRDefault="001B2537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val="en-US" w:bidi="dv-MV"/>
              </w:rPr>
            </w:pPr>
          </w:p>
        </w:tc>
        <w:tc>
          <w:tcPr>
            <w:tcW w:w="2219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84D634B" w14:textId="44A11880" w:rsidR="001B2537" w:rsidRDefault="002E6C78">
            <w:pPr>
              <w:bidi/>
              <w:ind w:left="4"/>
              <w:rPr>
                <w:rFonts w:ascii="Faruma" w:hAnsi="Faruma" w:cs="Faruma"/>
                <w:sz w:val="14"/>
                <w:szCs w:val="14"/>
                <w:rtl/>
                <w:lang w:val="en-US" w:bidi="dv-MV"/>
              </w:rPr>
            </w:pPr>
            <w:r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>އެނެކްސް 1 ގައި ވާ ފޯމ</w:t>
            </w:r>
            <w:r w:rsidR="00B17699"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>ު</w:t>
            </w:r>
            <w:r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 xml:space="preserve"> ފުރު</w:t>
            </w:r>
            <w:r w:rsidR="00B17699"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>އް</w:t>
            </w:r>
            <w:r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>ވާ</w:t>
            </w:r>
          </w:p>
        </w:tc>
      </w:tr>
      <w:tr w:rsidR="001B2537" w14:paraId="35F936FE" w14:textId="77777777" w:rsidTr="00873C45">
        <w:trPr>
          <w:trHeight w:val="106"/>
        </w:trPr>
        <w:tc>
          <w:tcPr>
            <w:tcW w:w="2225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4A64B00B" w14:textId="77777777" w:rsidR="001B2537" w:rsidRDefault="002E6C78">
            <w:pP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Sewerage pump station (standalone)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4713393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6" w:type="pct"/>
                <w:gridSpan w:val="2"/>
                <w:vMerge w:val="restart"/>
                <w:tcBorders>
                  <w:top w:val="single" w:sz="4" w:space="0" w:color="auto"/>
                  <w:left w:val="nil"/>
                  <w:right w:val="nil"/>
                </w:tcBorders>
                <w:vAlign w:val="center"/>
              </w:tcPr>
              <w:p w14:paraId="13C26F17" w14:textId="77777777" w:rsidR="001B2537" w:rsidRDefault="002E6C78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lang w:val="en-US" w:bidi="dv-MV"/>
                  </w:rPr>
                </w:pPr>
                <w:r>
                  <w:rPr>
                    <w:rFonts w:ascii="MS Gothic" w:eastAsia="MS Gothic" w:hAnsi="MS Gothic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219" w:type="pct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252C77B6" w14:textId="5212063C" w:rsidR="001B2537" w:rsidRDefault="002E6C78">
            <w:pPr>
              <w:bidi/>
              <w:ind w:left="4"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ސ</w:t>
            </w:r>
            <w:r w:rsidR="00B17699"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ު</w:t>
            </w: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ވަރޭޖް ޕަންޕ</w:t>
            </w:r>
            <w:r w:rsidR="00B17699"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ު</w:t>
            </w: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 xml:space="preserve"> ސްޓޭޝ</w:t>
            </w:r>
            <w:r w:rsidR="00B17699"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ަ</w:t>
            </w: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 xml:space="preserve">ން </w:t>
            </w:r>
          </w:p>
        </w:tc>
      </w:tr>
      <w:tr w:rsidR="001B2537" w14:paraId="680C5299" w14:textId="77777777" w:rsidTr="00873C45">
        <w:trPr>
          <w:trHeight w:val="106"/>
        </w:trPr>
        <w:tc>
          <w:tcPr>
            <w:tcW w:w="2225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4BF78C1" w14:textId="77777777" w:rsidR="001B2537" w:rsidRDefault="002E6C78">
            <w:pPr>
              <w:rPr>
                <w:rFonts w:asciiTheme="majorBidi" w:hAnsiTheme="majorBidi" w:cstheme="majorBidi"/>
                <w:sz w:val="14"/>
                <w:szCs w:val="14"/>
                <w:lang w:val="en-US" w:bidi="dv-MV"/>
              </w:rPr>
            </w:pPr>
            <w:r>
              <w:rPr>
                <w:rFonts w:asciiTheme="majorBidi" w:hAnsiTheme="majorBidi" w:cstheme="majorBidi"/>
                <w:b/>
                <w:bCs/>
                <w:sz w:val="14"/>
                <w:szCs w:val="14"/>
                <w:lang w:val="en-US" w:bidi="dv-MV"/>
              </w:rPr>
              <w:t>Please fill the form in Annex 2</w:t>
            </w:r>
          </w:p>
        </w:tc>
        <w:tc>
          <w:tcPr>
            <w:tcW w:w="556" w:type="pct"/>
            <w:gridSpan w:val="2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0884CB8" w14:textId="77777777" w:rsidR="001B2537" w:rsidRDefault="001B2537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val="en-US" w:bidi="dv-MV"/>
              </w:rPr>
            </w:pPr>
          </w:p>
        </w:tc>
        <w:tc>
          <w:tcPr>
            <w:tcW w:w="2219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7F4090E" w14:textId="4BE53956" w:rsidR="001B2537" w:rsidRDefault="002E6C78">
            <w:pPr>
              <w:bidi/>
              <w:ind w:left="4"/>
              <w:rPr>
                <w:rFonts w:ascii="Faruma" w:hAnsi="Faruma" w:cs="Faruma"/>
                <w:sz w:val="14"/>
                <w:szCs w:val="14"/>
                <w:rtl/>
                <w:lang w:val="en-US" w:bidi="dv-MV"/>
              </w:rPr>
            </w:pPr>
            <w:r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 xml:space="preserve">އެނެކްސް </w:t>
            </w:r>
            <w:r w:rsidR="006C6A46"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>2</w:t>
            </w:r>
            <w:r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 xml:space="preserve"> ގައި ވާ ފޯމ</w:t>
            </w:r>
            <w:r w:rsidR="00B17699"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>ު</w:t>
            </w:r>
            <w:r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 xml:space="preserve"> ފުރު</w:t>
            </w:r>
            <w:r w:rsidR="00B17699"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>އް</w:t>
            </w:r>
            <w:r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>ވާ</w:t>
            </w:r>
          </w:p>
        </w:tc>
      </w:tr>
      <w:tr w:rsidR="001B2537" w14:paraId="63E621C0" w14:textId="77777777" w:rsidTr="00873C45">
        <w:trPr>
          <w:trHeight w:val="73"/>
        </w:trPr>
        <w:tc>
          <w:tcPr>
            <w:tcW w:w="2225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BC9A2CE" w14:textId="77777777" w:rsidR="001B2537" w:rsidRDefault="002E6C78">
            <w:pPr>
              <w:rPr>
                <w:rFonts w:asciiTheme="majorBidi" w:hAnsiTheme="majorBidi" w:cstheme="majorBidi"/>
                <w:sz w:val="22"/>
                <w:szCs w:val="22"/>
                <w:rtl/>
                <w:lang w:val="en-US" w:bidi="dv-MV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Sewerage system design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10508904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6" w:type="pct"/>
                <w:gridSpan w:val="2"/>
                <w:vMerge w:val="restart"/>
                <w:tcBorders>
                  <w:top w:val="single" w:sz="4" w:space="0" w:color="auto"/>
                  <w:left w:val="nil"/>
                  <w:right w:val="nil"/>
                </w:tcBorders>
                <w:vAlign w:val="center"/>
              </w:tcPr>
              <w:p w14:paraId="41778FE7" w14:textId="77777777" w:rsidR="001B2537" w:rsidRDefault="002E6C78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="MS Gothic" w:eastAsia="MS Gothic" w:hAnsi="MS Gothic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219" w:type="pct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22D86D4F" w14:textId="7A07D7CF" w:rsidR="001B2537" w:rsidRDefault="002E6C78">
            <w:pPr>
              <w:bidi/>
              <w:ind w:left="4"/>
              <w:rPr>
                <w:rFonts w:ascii="Faruma" w:hAnsi="Faruma" w:cs="Faruma"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ނަރުދަމާ ނިޒާމ</w:t>
            </w:r>
            <w:r w:rsidR="00B17699"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ު</w:t>
            </w: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ގެ ޑިޒައިން</w:t>
            </w:r>
          </w:p>
        </w:tc>
      </w:tr>
      <w:tr w:rsidR="001B2537" w14:paraId="7D8E256C" w14:textId="77777777" w:rsidTr="00873C45">
        <w:trPr>
          <w:trHeight w:val="72"/>
        </w:trPr>
        <w:tc>
          <w:tcPr>
            <w:tcW w:w="2225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EA9A97B" w14:textId="77777777" w:rsidR="001B2537" w:rsidRDefault="002E6C78">
            <w:pPr>
              <w:rPr>
                <w:rFonts w:asciiTheme="majorBidi" w:hAnsiTheme="majorBidi" w:cstheme="majorBidi"/>
                <w:sz w:val="14"/>
                <w:szCs w:val="14"/>
                <w:lang w:val="en-US" w:bidi="dv-MV"/>
              </w:rPr>
            </w:pPr>
            <w:r>
              <w:rPr>
                <w:rFonts w:asciiTheme="majorBidi" w:hAnsiTheme="majorBidi" w:cstheme="majorBidi"/>
                <w:b/>
                <w:bCs/>
                <w:sz w:val="14"/>
                <w:szCs w:val="14"/>
                <w:lang w:val="en-US" w:bidi="dv-MV"/>
              </w:rPr>
              <w:t>Please fill the form in Annex 3</w:t>
            </w:r>
          </w:p>
        </w:tc>
        <w:tc>
          <w:tcPr>
            <w:tcW w:w="556" w:type="pct"/>
            <w:gridSpan w:val="2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DD78849" w14:textId="77777777" w:rsidR="001B2537" w:rsidRDefault="001B2537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val="en-US" w:bidi="dv-MV"/>
              </w:rPr>
            </w:pPr>
          </w:p>
        </w:tc>
        <w:tc>
          <w:tcPr>
            <w:tcW w:w="2219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0941FA0" w14:textId="65D2893E" w:rsidR="001B2537" w:rsidRDefault="002E6C78">
            <w:pPr>
              <w:bidi/>
              <w:ind w:left="4"/>
              <w:rPr>
                <w:rFonts w:ascii="Faruma" w:hAnsi="Faruma" w:cs="Faruma"/>
                <w:sz w:val="14"/>
                <w:szCs w:val="14"/>
                <w:rtl/>
                <w:lang w:val="en-US" w:bidi="dv-MV"/>
              </w:rPr>
            </w:pPr>
            <w:r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 xml:space="preserve">އެނެކްސް </w:t>
            </w:r>
            <w:r w:rsidR="006C6A46"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>3</w:t>
            </w:r>
            <w:r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 xml:space="preserve"> ގައި ވާ ފޯމ</w:t>
            </w:r>
            <w:r w:rsidR="00B17699"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>ު</w:t>
            </w:r>
            <w:r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 xml:space="preserve"> ފުރު</w:t>
            </w:r>
            <w:r w:rsidR="00B17699"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>އް</w:t>
            </w:r>
            <w:r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>ވާ</w:t>
            </w:r>
          </w:p>
        </w:tc>
      </w:tr>
      <w:tr w:rsidR="001B2537" w14:paraId="3C7B3775" w14:textId="77777777" w:rsidTr="00873C45">
        <w:trPr>
          <w:trHeight w:val="73"/>
        </w:trPr>
        <w:tc>
          <w:tcPr>
            <w:tcW w:w="2225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513E9A71" w14:textId="77777777" w:rsidR="001B2537" w:rsidRDefault="002E6C78">
            <w:pPr>
              <w:rPr>
                <w:rFonts w:asciiTheme="majorBidi" w:hAnsiTheme="majorBidi" w:cstheme="majorBidi"/>
                <w:sz w:val="22"/>
                <w:szCs w:val="22"/>
                <w:rtl/>
                <w:lang w:val="en-US" w:bidi="dv-MV"/>
              </w:rPr>
            </w:pPr>
            <w:bookmarkStart w:id="0" w:name="_Hlk142933379"/>
            <w:bookmarkStart w:id="1" w:name="_Hlk142933427"/>
            <w:r>
              <w:rPr>
                <w:rFonts w:asciiTheme="majorBidi" w:hAnsiTheme="majorBidi" w:cstheme="majorBidi"/>
                <w:sz w:val="22"/>
                <w:szCs w:val="22"/>
                <w:lang w:bidi="dv-MV"/>
              </w:rPr>
              <w:t>Wastewater reuse system</w:t>
            </w: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 xml:space="preserve"> (standalone)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-11476722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6" w:type="pct"/>
                <w:gridSpan w:val="2"/>
                <w:vMerge w:val="restart"/>
                <w:tcBorders>
                  <w:top w:val="single" w:sz="4" w:space="0" w:color="auto"/>
                  <w:left w:val="nil"/>
                  <w:right w:val="nil"/>
                </w:tcBorders>
                <w:vAlign w:val="center"/>
              </w:tcPr>
              <w:p w14:paraId="69B7C4C7" w14:textId="102798F9" w:rsidR="001B2537" w:rsidRDefault="00873C45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="MS Gothic" w:eastAsia="MS Gothic" w:hAnsi="MS Gothic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219" w:type="pct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4A04FD6E" w14:textId="77777777" w:rsidR="001B2537" w:rsidRDefault="002E6C78">
            <w:pPr>
              <w:bidi/>
              <w:ind w:left="4"/>
              <w:rPr>
                <w:rFonts w:ascii="Faruma" w:hAnsi="Faruma" w:cs="MV Boli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 xml:space="preserve">ވޭސްޓްވޯޓަރ ރީޔޫސް ސިސްޓަމް </w:t>
            </w:r>
          </w:p>
        </w:tc>
      </w:tr>
      <w:bookmarkEnd w:id="0"/>
      <w:tr w:rsidR="001B2537" w14:paraId="05C49D0E" w14:textId="77777777" w:rsidTr="00873C45">
        <w:trPr>
          <w:trHeight w:val="72"/>
        </w:trPr>
        <w:tc>
          <w:tcPr>
            <w:tcW w:w="2225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5E0B5CD1" w14:textId="77777777" w:rsidR="001B2537" w:rsidRDefault="002E6C78">
            <w:pPr>
              <w:rPr>
                <w:rFonts w:asciiTheme="majorBidi" w:hAnsiTheme="majorBidi" w:cstheme="majorBidi"/>
                <w:sz w:val="14"/>
                <w:szCs w:val="14"/>
                <w:lang w:val="en-US" w:bidi="dv-MV"/>
              </w:rPr>
            </w:pPr>
            <w:r>
              <w:rPr>
                <w:rFonts w:asciiTheme="majorBidi" w:hAnsiTheme="majorBidi" w:cstheme="majorBidi"/>
                <w:b/>
                <w:bCs/>
                <w:sz w:val="14"/>
                <w:szCs w:val="14"/>
                <w:lang w:val="en-US" w:bidi="dv-MV"/>
              </w:rPr>
              <w:t>Please fill the form in Annex 4</w:t>
            </w:r>
          </w:p>
        </w:tc>
        <w:tc>
          <w:tcPr>
            <w:tcW w:w="556" w:type="pct"/>
            <w:gridSpan w:val="2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4F4AB8B" w14:textId="77777777" w:rsidR="001B2537" w:rsidRDefault="001B2537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val="en-US" w:bidi="dv-MV"/>
              </w:rPr>
            </w:pPr>
          </w:p>
        </w:tc>
        <w:tc>
          <w:tcPr>
            <w:tcW w:w="2219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65E9BB" w14:textId="63B99D62" w:rsidR="001B2537" w:rsidRDefault="002E6C78">
            <w:pPr>
              <w:bidi/>
              <w:ind w:left="4"/>
              <w:rPr>
                <w:rFonts w:ascii="Faruma" w:hAnsi="Faruma" w:cs="Faruma"/>
                <w:sz w:val="14"/>
                <w:szCs w:val="14"/>
                <w:rtl/>
                <w:lang w:val="en-US" w:bidi="dv-MV"/>
              </w:rPr>
            </w:pPr>
            <w:r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>އެނެކްސް 4 ގައި ވާ ފޯމ</w:t>
            </w:r>
            <w:r w:rsidR="00B17699"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>ު</w:t>
            </w:r>
            <w:r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 xml:space="preserve"> ފުރު</w:t>
            </w:r>
            <w:r w:rsidR="00B17699"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>އް</w:t>
            </w:r>
            <w:r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>ވާ</w:t>
            </w:r>
          </w:p>
        </w:tc>
      </w:tr>
      <w:tr w:rsidR="001B2537" w14:paraId="5680F1E6" w14:textId="77777777" w:rsidTr="00873C45">
        <w:trPr>
          <w:trHeight w:val="73"/>
        </w:trPr>
        <w:tc>
          <w:tcPr>
            <w:tcW w:w="2225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62C9C7B3" w14:textId="77777777" w:rsidR="001B2537" w:rsidRDefault="002E6C78">
            <w:pPr>
              <w:rPr>
                <w:rFonts w:asciiTheme="majorBidi" w:hAnsiTheme="majorBidi" w:cstheme="majorBidi"/>
                <w:sz w:val="22"/>
                <w:szCs w:val="22"/>
                <w:rtl/>
                <w:lang w:val="en-US" w:bidi="dv-MV"/>
              </w:rPr>
            </w:pPr>
            <w:bookmarkStart w:id="2" w:name="_Hlk142933856"/>
            <w:bookmarkEnd w:id="1"/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Outfall design (standalone)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16991921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6" w:type="pct"/>
                <w:gridSpan w:val="2"/>
                <w:vMerge w:val="restart"/>
                <w:tcBorders>
                  <w:top w:val="single" w:sz="4" w:space="0" w:color="auto"/>
                  <w:left w:val="nil"/>
                  <w:right w:val="nil"/>
                </w:tcBorders>
                <w:vAlign w:val="center"/>
              </w:tcPr>
              <w:p w14:paraId="71FEFEE8" w14:textId="77777777" w:rsidR="001B2537" w:rsidRDefault="002E6C78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="MS Gothic" w:eastAsia="MS Gothic" w:hAnsi="MS Gothic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219" w:type="pct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5E860529" w14:textId="77777777" w:rsidR="001B2537" w:rsidRDefault="002E6C78">
            <w:pPr>
              <w:bidi/>
              <w:ind w:left="4"/>
              <w:rPr>
                <w:rFonts w:ascii="Faruma" w:hAnsi="Faruma" w:cs="Faruma"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އައުޓްފޯލް ޑިޒައިން</w:t>
            </w:r>
          </w:p>
        </w:tc>
      </w:tr>
      <w:tr w:rsidR="001B2537" w14:paraId="57122B71" w14:textId="77777777" w:rsidTr="00873C45">
        <w:trPr>
          <w:trHeight w:val="72"/>
        </w:trPr>
        <w:tc>
          <w:tcPr>
            <w:tcW w:w="2225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2BCCF5FF" w14:textId="77777777" w:rsidR="001B2537" w:rsidRDefault="002E6C78">
            <w:pPr>
              <w:rPr>
                <w:rFonts w:asciiTheme="majorBidi" w:hAnsiTheme="majorBidi" w:cs="MV Boli"/>
                <w:sz w:val="14"/>
                <w:szCs w:val="14"/>
                <w:lang w:val="en-US" w:bidi="dv-MV"/>
              </w:rPr>
            </w:pPr>
            <w:r>
              <w:rPr>
                <w:rFonts w:asciiTheme="majorBidi" w:hAnsiTheme="majorBidi" w:cstheme="majorBidi"/>
                <w:b/>
                <w:bCs/>
                <w:sz w:val="14"/>
                <w:szCs w:val="14"/>
                <w:lang w:val="en-US" w:bidi="dv-MV"/>
              </w:rPr>
              <w:t xml:space="preserve">Please fill the form in Annex </w:t>
            </w:r>
            <w:r>
              <w:rPr>
                <w:rFonts w:asciiTheme="majorBidi" w:hAnsiTheme="majorBidi" w:cs="MV Boli" w:hint="cs"/>
                <w:b/>
                <w:bCs/>
                <w:sz w:val="14"/>
                <w:szCs w:val="14"/>
                <w:rtl/>
                <w:lang w:val="en-US" w:bidi="dv-MV"/>
              </w:rPr>
              <w:t>5</w:t>
            </w:r>
          </w:p>
        </w:tc>
        <w:tc>
          <w:tcPr>
            <w:tcW w:w="556" w:type="pct"/>
            <w:gridSpan w:val="2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106119F" w14:textId="77777777" w:rsidR="001B2537" w:rsidRDefault="001B2537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val="en-US" w:bidi="dv-MV"/>
              </w:rPr>
            </w:pPr>
          </w:p>
        </w:tc>
        <w:tc>
          <w:tcPr>
            <w:tcW w:w="2219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0DF06BD" w14:textId="28686839" w:rsidR="001B2537" w:rsidRDefault="002E6C78">
            <w:pPr>
              <w:bidi/>
              <w:ind w:left="4"/>
              <w:rPr>
                <w:rFonts w:ascii="Faruma" w:hAnsi="Faruma" w:cs="Faruma"/>
                <w:sz w:val="14"/>
                <w:szCs w:val="14"/>
                <w:rtl/>
                <w:lang w:val="en-US" w:bidi="dv-MV"/>
              </w:rPr>
            </w:pPr>
            <w:r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 xml:space="preserve">އެނެކްސް </w:t>
            </w:r>
            <w:r w:rsidR="003A44E9"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>5</w:t>
            </w:r>
            <w:r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 xml:space="preserve"> ގައި ވާ ފޯމ</w:t>
            </w:r>
            <w:r w:rsidR="00B17699"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>ު</w:t>
            </w:r>
            <w:r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 xml:space="preserve"> ފުރު</w:t>
            </w:r>
            <w:r w:rsidR="00B17699"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>އް</w:t>
            </w:r>
            <w:r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>ވާ</w:t>
            </w:r>
          </w:p>
        </w:tc>
      </w:tr>
      <w:bookmarkEnd w:id="2"/>
      <w:tr w:rsidR="001B2537" w14:paraId="662C3D56" w14:textId="77777777" w:rsidTr="00873C45">
        <w:trPr>
          <w:trHeight w:val="73"/>
        </w:trPr>
        <w:tc>
          <w:tcPr>
            <w:tcW w:w="2225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6F198363" w14:textId="77777777" w:rsidR="001B2537" w:rsidRDefault="002E6C78">
            <w:pPr>
              <w:rPr>
                <w:rFonts w:asciiTheme="majorBidi" w:hAnsiTheme="majorBidi" w:cs="MV Boli"/>
                <w:sz w:val="22"/>
                <w:szCs w:val="22"/>
                <w:rtl/>
                <w:lang w:bidi="dv-MV"/>
              </w:rPr>
            </w:pPr>
            <w:r>
              <w:rPr>
                <w:rFonts w:asciiTheme="majorBidi" w:hAnsiTheme="majorBidi" w:cs="MV Boli"/>
                <w:sz w:val="22"/>
                <w:szCs w:val="22"/>
                <w:lang w:bidi="dv-MV"/>
              </w:rPr>
              <w:t>Any other design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-18402272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6" w:type="pct"/>
                <w:gridSpan w:val="2"/>
                <w:vMerge w:val="restart"/>
                <w:tcBorders>
                  <w:top w:val="single" w:sz="4" w:space="0" w:color="auto"/>
                  <w:left w:val="nil"/>
                  <w:right w:val="nil"/>
                </w:tcBorders>
                <w:vAlign w:val="center"/>
              </w:tcPr>
              <w:p w14:paraId="40D2580A" w14:textId="77777777" w:rsidR="001B2537" w:rsidRDefault="002E6C78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="MS Gothic" w:eastAsia="MS Gothic" w:hAnsi="MS Gothic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219" w:type="pct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608840D6" w14:textId="77777777" w:rsidR="001B2537" w:rsidRDefault="002E6C78">
            <w:pPr>
              <w:bidi/>
              <w:ind w:left="4"/>
              <w:rPr>
                <w:rFonts w:ascii="Faruma" w:hAnsi="Faruma" w:cs="Faruma"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އެހެނިހެން ޑިޒައިން</w:t>
            </w:r>
          </w:p>
        </w:tc>
      </w:tr>
      <w:tr w:rsidR="001B2537" w14:paraId="27F438CC" w14:textId="77777777" w:rsidTr="00873C45">
        <w:trPr>
          <w:trHeight w:val="72"/>
        </w:trPr>
        <w:tc>
          <w:tcPr>
            <w:tcW w:w="2225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4A3A0626" w14:textId="77777777" w:rsidR="001B2537" w:rsidRDefault="002E6C78">
            <w:pPr>
              <w:rPr>
                <w:rFonts w:asciiTheme="majorBidi" w:hAnsiTheme="majorBidi" w:cs="MV Boli"/>
                <w:sz w:val="14"/>
                <w:szCs w:val="14"/>
                <w:lang w:val="en-US" w:bidi="dv-MV"/>
              </w:rPr>
            </w:pPr>
            <w:r>
              <w:rPr>
                <w:rFonts w:asciiTheme="majorBidi" w:hAnsiTheme="majorBidi" w:cstheme="majorBidi"/>
                <w:b/>
                <w:bCs/>
                <w:sz w:val="14"/>
                <w:szCs w:val="14"/>
                <w:lang w:val="en-US" w:bidi="dv-MV"/>
              </w:rPr>
              <w:t xml:space="preserve">Please fill the form in Annex </w:t>
            </w:r>
            <w:r>
              <w:rPr>
                <w:rFonts w:asciiTheme="majorBidi" w:hAnsiTheme="majorBidi" w:cs="MV Boli" w:hint="cs"/>
                <w:b/>
                <w:bCs/>
                <w:sz w:val="14"/>
                <w:szCs w:val="14"/>
                <w:rtl/>
                <w:lang w:val="en-US" w:bidi="dv-MV"/>
              </w:rPr>
              <w:t>6</w:t>
            </w:r>
          </w:p>
        </w:tc>
        <w:tc>
          <w:tcPr>
            <w:tcW w:w="556" w:type="pct"/>
            <w:gridSpan w:val="2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F0ACDF3" w14:textId="77777777" w:rsidR="001B2537" w:rsidRDefault="001B2537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val="en-US" w:bidi="dv-MV"/>
              </w:rPr>
            </w:pPr>
          </w:p>
        </w:tc>
        <w:tc>
          <w:tcPr>
            <w:tcW w:w="2219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C8BBD91" w14:textId="022B0EF2" w:rsidR="001B2537" w:rsidRDefault="002E6C78">
            <w:pPr>
              <w:bidi/>
              <w:ind w:left="4"/>
              <w:rPr>
                <w:rFonts w:ascii="Faruma" w:hAnsi="Faruma" w:cs="Faruma"/>
                <w:sz w:val="14"/>
                <w:szCs w:val="14"/>
                <w:rtl/>
                <w:lang w:val="en-US" w:bidi="dv-MV"/>
              </w:rPr>
            </w:pPr>
            <w:r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 xml:space="preserve">އެނެކްސް </w:t>
            </w:r>
            <w:r w:rsidR="003A44E9"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>6</w:t>
            </w:r>
            <w:r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 xml:space="preserve"> ގައި ވާ ފޯމ</w:t>
            </w:r>
            <w:r w:rsidR="00B17699"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>ު</w:t>
            </w:r>
            <w:r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 xml:space="preserve"> ފުރު</w:t>
            </w:r>
            <w:r w:rsidR="00B17699"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>އް</w:t>
            </w:r>
            <w:r>
              <w:rPr>
                <w:rFonts w:ascii="Faruma" w:hAnsi="Faruma" w:cs="Faruma" w:hint="cs"/>
                <w:b/>
                <w:bCs/>
                <w:sz w:val="14"/>
                <w:szCs w:val="14"/>
                <w:rtl/>
                <w:lang w:val="en-US" w:bidi="dv-MV"/>
              </w:rPr>
              <w:t>ވާ</w:t>
            </w:r>
          </w:p>
        </w:tc>
      </w:tr>
      <w:tr w:rsidR="005D3477" w14:paraId="4699C288" w14:textId="77777777" w:rsidTr="005D3477">
        <w:trPr>
          <w:trHeight w:val="1781"/>
        </w:trPr>
        <w:tc>
          <w:tcPr>
            <w:tcW w:w="2225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842837" w14:textId="77777777" w:rsidR="005D3477" w:rsidRDefault="005D3477" w:rsidP="00873C45">
            <w:pPr>
              <w:rPr>
                <w:b/>
                <w:bCs/>
                <w:sz w:val="16"/>
                <w:szCs w:val="16"/>
                <w:rtl/>
              </w:rPr>
            </w:pPr>
          </w:p>
          <w:p w14:paraId="389E63D3" w14:textId="6905D333" w:rsidR="005D3477" w:rsidRDefault="005D3477" w:rsidP="00873C45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ote:</w:t>
            </w:r>
          </w:p>
          <w:p w14:paraId="2F6866E0" w14:textId="77777777" w:rsidR="005D3477" w:rsidRDefault="005D3477" w:rsidP="00873C4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andalone: systems not connected to a sewer network</w:t>
            </w:r>
          </w:p>
          <w:p w14:paraId="533F7551" w14:textId="77777777" w:rsidR="005D3477" w:rsidRDefault="005D3477" w:rsidP="00873C4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ny other design: Any other sewerage / wastewater treatment technologies other than those mentioned under the Type of design in Part 1.</w:t>
            </w:r>
          </w:p>
          <w:p w14:paraId="654240CB" w14:textId="77777777" w:rsidR="005D3477" w:rsidRDefault="005D3477">
            <w:pPr>
              <w:rPr>
                <w:rFonts w:asciiTheme="majorBidi" w:hAnsiTheme="majorBidi" w:cstheme="majorBidi"/>
                <w:b/>
                <w:bCs/>
                <w:sz w:val="14"/>
                <w:szCs w:val="14"/>
                <w:lang w:val="en-US" w:bidi="dv-MV"/>
              </w:rPr>
            </w:pPr>
          </w:p>
        </w:tc>
        <w:tc>
          <w:tcPr>
            <w:tcW w:w="251" w:type="pct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BC982B" w14:textId="77777777" w:rsidR="005D3477" w:rsidRDefault="005D3477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val="en-US" w:bidi="dv-MV"/>
              </w:rPr>
            </w:pPr>
          </w:p>
        </w:tc>
        <w:tc>
          <w:tcPr>
            <w:tcW w:w="305" w:type="pct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8077BD3" w14:textId="77777777" w:rsidR="005D3477" w:rsidRDefault="005D3477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val="en-US" w:bidi="dv-MV"/>
              </w:rPr>
            </w:pPr>
          </w:p>
        </w:tc>
        <w:tc>
          <w:tcPr>
            <w:tcW w:w="2219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DF9A77" w14:textId="48D7C0AD" w:rsidR="005D3477" w:rsidRPr="005D3477" w:rsidRDefault="005D3477" w:rsidP="00873C45">
            <w:pPr>
              <w:bidi/>
              <w:rPr>
                <w:rFonts w:ascii="Faruma" w:hAnsi="Faruma" w:cs="Faruma"/>
                <w:sz w:val="16"/>
                <w:szCs w:val="16"/>
                <w:rtl/>
                <w:lang w:bidi="dv-MV"/>
              </w:rPr>
            </w:pPr>
            <w:r w:rsidRPr="005D3477">
              <w:rPr>
                <w:rFonts w:ascii="Faruma" w:hAnsi="Faruma" w:cs="Faruma"/>
                <w:sz w:val="16"/>
                <w:szCs w:val="16"/>
                <w:rtl/>
                <w:lang w:bidi="dv-MV"/>
              </w:rPr>
              <w:t>ނޯޓް:</w:t>
            </w:r>
          </w:p>
          <w:p w14:paraId="1935837A" w14:textId="77777777" w:rsidR="005D3477" w:rsidRPr="005D3477" w:rsidRDefault="005D3477" w:rsidP="00873C45">
            <w:pPr>
              <w:bidi/>
              <w:rPr>
                <w:rFonts w:ascii="Faruma" w:hAnsi="Faruma" w:cs="Faruma"/>
                <w:sz w:val="16"/>
                <w:szCs w:val="16"/>
                <w:rtl/>
                <w:lang w:bidi="dv-MV"/>
              </w:rPr>
            </w:pPr>
            <w:r w:rsidRPr="005D3477">
              <w:rPr>
                <w:rFonts w:ascii="Faruma" w:hAnsi="Faruma" w:cs="Faruma"/>
                <w:sz w:val="16"/>
                <w:szCs w:val="16"/>
                <w:rtl/>
                <w:lang w:bidi="dv-MV"/>
              </w:rPr>
              <w:t>ސަޓޭންޑްއަލޯން: ނަރުދަމާ ނިޒ</w:t>
            </w:r>
            <w:r w:rsidRPr="005D3477">
              <w:rPr>
                <w:rFonts w:ascii="Faruma" w:hAnsi="Faruma" w:cs="Faruma" w:hint="cs"/>
                <w:sz w:val="16"/>
                <w:szCs w:val="16"/>
                <w:rtl/>
                <w:lang w:bidi="dv-MV"/>
              </w:rPr>
              <w:t>ާމު</w:t>
            </w:r>
            <w:r w:rsidRPr="005D3477">
              <w:rPr>
                <w:rFonts w:ascii="Faruma" w:hAnsi="Faruma" w:cs="Faruma"/>
                <w:sz w:val="16"/>
                <w:szCs w:val="16"/>
                <w:rtl/>
                <w:lang w:bidi="dv-MV"/>
              </w:rPr>
              <w:t>ގެ ވިއުގަ އައް ނުގުޅާ ނިޒާމ</w:t>
            </w:r>
            <w:r w:rsidRPr="005D3477">
              <w:rPr>
                <w:rFonts w:ascii="Faruma" w:hAnsi="Faruma" w:cs="Faruma" w:hint="cs"/>
                <w:sz w:val="16"/>
                <w:szCs w:val="16"/>
                <w:rtl/>
                <w:lang w:bidi="dv-MV"/>
              </w:rPr>
              <w:t>ު</w:t>
            </w:r>
            <w:r w:rsidRPr="005D3477">
              <w:rPr>
                <w:rFonts w:ascii="Faruma" w:hAnsi="Faruma" w:cs="Faruma"/>
                <w:sz w:val="16"/>
                <w:szCs w:val="16"/>
                <w:rtl/>
                <w:lang w:bidi="dv-MV"/>
              </w:rPr>
              <w:t>ތައް</w:t>
            </w:r>
          </w:p>
          <w:p w14:paraId="13267D18" w14:textId="4AB63CD0" w:rsidR="005D3477" w:rsidRPr="00873C45" w:rsidRDefault="005D3477" w:rsidP="00873C45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 w:rsidRPr="005D3477">
              <w:rPr>
                <w:rFonts w:ascii="Faruma" w:hAnsi="Faruma" w:cs="Faruma" w:hint="cs"/>
                <w:sz w:val="16"/>
                <w:szCs w:val="16"/>
                <w:rtl/>
                <w:lang w:val="en-US" w:bidi="dv-MV"/>
              </w:rPr>
              <w:t>އެހެނިހެން ޑިޒައިން: ފޯމުގެ 1 ވަނަ ބައިގައި ނުހިމެނޭ ނަރުދަމާ/ނަޖިސް ފެން ޓްރީޓު ކުރުމަށް ބޭނުންކުރާ ޓެކްނޮލޮޖީތައް</w:t>
            </w:r>
          </w:p>
        </w:tc>
      </w:tr>
    </w:tbl>
    <w:p w14:paraId="01FF9A82" w14:textId="77777777" w:rsidR="001B2537" w:rsidRDefault="001B2537">
      <w:pPr>
        <w:rPr>
          <w:sz w:val="22"/>
          <w:szCs w:val="22"/>
          <w:rtl/>
        </w:rPr>
      </w:pPr>
    </w:p>
    <w:p w14:paraId="45D710BE" w14:textId="77777777" w:rsidR="001B2537" w:rsidRDefault="001B2537">
      <w:pPr>
        <w:rPr>
          <w:sz w:val="22"/>
          <w:szCs w:val="22"/>
          <w:rtl/>
        </w:rPr>
      </w:pPr>
    </w:p>
    <w:p w14:paraId="66AA269C" w14:textId="77777777" w:rsidR="001B2537" w:rsidRDefault="001B2537">
      <w:pPr>
        <w:rPr>
          <w:sz w:val="22"/>
          <w:szCs w:val="22"/>
          <w:rtl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72"/>
        <w:gridCol w:w="2256"/>
        <w:gridCol w:w="709"/>
        <w:gridCol w:w="1142"/>
        <w:gridCol w:w="3377"/>
      </w:tblGrid>
      <w:tr w:rsidR="003821D9" w14:paraId="274FEEE6" w14:textId="77777777" w:rsidTr="003821D9">
        <w:tc>
          <w:tcPr>
            <w:tcW w:w="2839" w:type="pct"/>
            <w:gridSpan w:val="3"/>
            <w:tcBorders>
              <w:right w:val="nil"/>
            </w:tcBorders>
            <w:shd w:val="clear" w:color="auto" w:fill="7D2252"/>
            <w:vAlign w:val="center"/>
          </w:tcPr>
          <w:p w14:paraId="6E3D3C39" w14:textId="743DBC06" w:rsidR="003821D9" w:rsidRDefault="003821D9" w:rsidP="003821D9">
            <w:pPr>
              <w:rPr>
                <w:rFonts w:ascii="Faruma" w:hAnsi="Faruma" w:cs="Faruma"/>
                <w:color w:val="FFFFFF" w:themeColor="background1"/>
                <w:sz w:val="22"/>
                <w:szCs w:val="22"/>
                <w:lang w:val="en-US" w:bidi="dv-MV"/>
              </w:rPr>
            </w:pPr>
            <w:r>
              <w:rPr>
                <w:color w:val="FFFFFF" w:themeColor="background1"/>
                <w:sz w:val="22"/>
                <w:szCs w:val="22"/>
              </w:rPr>
              <w:t xml:space="preserve">Section </w:t>
            </w:r>
            <w:r>
              <w:rPr>
                <w:rFonts w:cs="MV Boli" w:hint="cs"/>
                <w:color w:val="FFFFFF" w:themeColor="background1"/>
                <w:sz w:val="22"/>
                <w:szCs w:val="22"/>
                <w:rtl/>
                <w:lang w:bidi="dv-MV"/>
              </w:rPr>
              <w:t>3</w:t>
            </w:r>
            <w:r>
              <w:rPr>
                <w:color w:val="FFFFFF" w:themeColor="background1"/>
                <w:sz w:val="22"/>
                <w:szCs w:val="22"/>
              </w:rPr>
              <w:t xml:space="preserve">: Applicant / Owners </w:t>
            </w:r>
            <w:r>
              <w:rPr>
                <w:color w:val="FFFFFF" w:themeColor="background1"/>
                <w:sz w:val="22"/>
                <w:szCs w:val="22"/>
                <w:lang w:val="en-US"/>
              </w:rPr>
              <w:t>Details</w:t>
            </w:r>
          </w:p>
        </w:tc>
        <w:tc>
          <w:tcPr>
            <w:tcW w:w="2161" w:type="pct"/>
            <w:gridSpan w:val="2"/>
            <w:tcBorders>
              <w:left w:val="nil"/>
            </w:tcBorders>
            <w:shd w:val="clear" w:color="auto" w:fill="7D2252"/>
            <w:vAlign w:val="center"/>
          </w:tcPr>
          <w:p w14:paraId="3E3C387D" w14:textId="27606862" w:rsidR="003821D9" w:rsidRDefault="003821D9">
            <w:pPr>
              <w:bidi/>
              <w:rPr>
                <w:rFonts w:ascii="Faruma" w:hAnsi="Faruma" w:cs="Faruma"/>
                <w:color w:val="FFFFFF" w:themeColor="background1"/>
                <w:sz w:val="22"/>
                <w:szCs w:val="22"/>
                <w:lang w:bidi="dv-MV"/>
              </w:rPr>
            </w:pPr>
            <w:r>
              <w:rPr>
                <w:rFonts w:ascii="Faruma" w:hAnsi="Faruma" w:cs="Faruma" w:hint="cs"/>
                <w:color w:val="FFFFFF" w:themeColor="background1"/>
                <w:sz w:val="22"/>
                <w:szCs w:val="22"/>
                <w:rtl/>
                <w:lang w:bidi="dv-MV"/>
              </w:rPr>
              <w:t xml:space="preserve">3 ވަނަ ބައި: ހުށަހަލާ ފަރާތް/ވެރިފަރާތުގެ މަޢުލޫމާތު </w:t>
            </w:r>
          </w:p>
        </w:tc>
      </w:tr>
      <w:tr w:rsidR="001B2537" w14:paraId="3ADC4237" w14:textId="77777777">
        <w:tc>
          <w:tcPr>
            <w:tcW w:w="1421" w:type="pct"/>
            <w:tcBorders>
              <w:right w:val="nil"/>
            </w:tcBorders>
            <w:vAlign w:val="center"/>
          </w:tcPr>
          <w:p w14:paraId="408CBF14" w14:textId="77777777" w:rsidR="001B2537" w:rsidRDefault="002E6C78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Name:</w:t>
            </w:r>
          </w:p>
        </w:tc>
        <w:sdt>
          <w:sdtPr>
            <w:rPr>
              <w:sz w:val="22"/>
              <w:szCs w:val="22"/>
            </w:rPr>
            <w:id w:val="-632330329"/>
            <w:placeholder>
              <w:docPart w:val="3AF60439A67446CE88F6B7B7714EDF84"/>
            </w:placeholder>
            <w:showingPlcHdr/>
            <w:text/>
          </w:sdtPr>
          <w:sdtEndPr/>
          <w:sdtContent>
            <w:tc>
              <w:tcPr>
                <w:tcW w:w="1964" w:type="pct"/>
                <w:gridSpan w:val="3"/>
                <w:tcBorders>
                  <w:left w:val="nil"/>
                  <w:right w:val="nil"/>
                </w:tcBorders>
                <w:vAlign w:val="center"/>
              </w:tcPr>
              <w:p w14:paraId="728B2DB7" w14:textId="77777777" w:rsidR="001B2537" w:rsidRDefault="002E6C78">
                <w:pPr>
                  <w:jc w:val="center"/>
                  <w:rPr>
                    <w:sz w:val="22"/>
                    <w:szCs w:val="22"/>
                  </w:rPr>
                </w:pPr>
                <w:r>
                  <w:rPr>
                    <w:rStyle w:val="PlaceholderText"/>
                    <w:rFonts w:eastAsiaTheme="minorHAns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tc>
          <w:tcPr>
            <w:tcW w:w="1615" w:type="pct"/>
            <w:tcBorders>
              <w:left w:val="nil"/>
            </w:tcBorders>
            <w:vAlign w:val="center"/>
          </w:tcPr>
          <w:p w14:paraId="6065C24F" w14:textId="77777777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ނަން:</w:t>
            </w:r>
          </w:p>
        </w:tc>
      </w:tr>
      <w:tr w:rsidR="001B2537" w14:paraId="77FA67F6" w14:textId="77777777">
        <w:tc>
          <w:tcPr>
            <w:tcW w:w="1421" w:type="pct"/>
            <w:tcBorders>
              <w:right w:val="nil"/>
            </w:tcBorders>
            <w:vAlign w:val="center"/>
          </w:tcPr>
          <w:p w14:paraId="2EE518F0" w14:textId="77777777" w:rsidR="001B2537" w:rsidRDefault="002E6C78">
            <w:pPr>
              <w:rPr>
                <w:sz w:val="22"/>
                <w:szCs w:val="22"/>
              </w:rPr>
            </w:pPr>
            <w:bookmarkStart w:id="3" w:name="_Hlk134228178"/>
            <w:r>
              <w:rPr>
                <w:sz w:val="22"/>
                <w:szCs w:val="22"/>
              </w:rPr>
              <w:t>Address:</w:t>
            </w:r>
          </w:p>
        </w:tc>
        <w:sdt>
          <w:sdtPr>
            <w:rPr>
              <w:sz w:val="22"/>
              <w:szCs w:val="22"/>
            </w:rPr>
            <w:id w:val="-767309824"/>
            <w:placeholder>
              <w:docPart w:val="AA0E2E1505D849F9AF90A150E0069EFE"/>
            </w:placeholder>
            <w:showingPlcHdr/>
            <w:text/>
          </w:sdtPr>
          <w:sdtEndPr/>
          <w:sdtContent>
            <w:tc>
              <w:tcPr>
                <w:tcW w:w="1964" w:type="pct"/>
                <w:gridSpan w:val="3"/>
                <w:tcBorders>
                  <w:left w:val="nil"/>
                  <w:right w:val="nil"/>
                </w:tcBorders>
                <w:vAlign w:val="center"/>
              </w:tcPr>
              <w:p w14:paraId="25FA8AAD" w14:textId="77777777" w:rsidR="001B2537" w:rsidRDefault="002E6C78">
                <w:pPr>
                  <w:jc w:val="center"/>
                  <w:rPr>
                    <w:sz w:val="22"/>
                    <w:szCs w:val="22"/>
                  </w:rPr>
                </w:pPr>
                <w:r>
                  <w:rPr>
                    <w:rStyle w:val="PlaceholderText"/>
                    <w:rFonts w:eastAsiaTheme="minorHAns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tc>
          <w:tcPr>
            <w:tcW w:w="1615" w:type="pct"/>
            <w:tcBorders>
              <w:left w:val="nil"/>
            </w:tcBorders>
            <w:vAlign w:val="center"/>
          </w:tcPr>
          <w:p w14:paraId="17A6E05F" w14:textId="77777777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ެޑްރެސް:</w:t>
            </w:r>
          </w:p>
        </w:tc>
      </w:tr>
      <w:bookmarkEnd w:id="3"/>
      <w:tr w:rsidR="001B2537" w14:paraId="2598711C" w14:textId="77777777">
        <w:tc>
          <w:tcPr>
            <w:tcW w:w="1421" w:type="pct"/>
            <w:tcBorders>
              <w:right w:val="nil"/>
            </w:tcBorders>
            <w:vAlign w:val="center"/>
          </w:tcPr>
          <w:p w14:paraId="5C734532" w14:textId="77777777" w:rsidR="001B2537" w:rsidRDefault="002E6C7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toll and Island:</w:t>
            </w:r>
          </w:p>
        </w:tc>
        <w:sdt>
          <w:sdtPr>
            <w:rPr>
              <w:sz w:val="22"/>
              <w:szCs w:val="22"/>
            </w:rPr>
            <w:id w:val="125746159"/>
            <w:placeholder>
              <w:docPart w:val="681E568D9F7E464A98CDB02B1DF96911"/>
            </w:placeholder>
            <w:showingPlcHdr/>
            <w:text/>
          </w:sdtPr>
          <w:sdtEndPr/>
          <w:sdtContent>
            <w:tc>
              <w:tcPr>
                <w:tcW w:w="1964" w:type="pct"/>
                <w:gridSpan w:val="3"/>
                <w:tcBorders>
                  <w:left w:val="nil"/>
                  <w:right w:val="nil"/>
                </w:tcBorders>
                <w:vAlign w:val="center"/>
              </w:tcPr>
              <w:p w14:paraId="4D3280AE" w14:textId="77777777" w:rsidR="001B2537" w:rsidRDefault="002E6C78">
                <w:pPr>
                  <w:jc w:val="center"/>
                  <w:rPr>
                    <w:sz w:val="22"/>
                    <w:szCs w:val="22"/>
                  </w:rPr>
                </w:pPr>
                <w:r>
                  <w:rPr>
                    <w:rStyle w:val="PlaceholderText"/>
                    <w:rFonts w:eastAsiaTheme="minorHAns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tc>
          <w:tcPr>
            <w:tcW w:w="1615" w:type="pct"/>
            <w:tcBorders>
              <w:left w:val="nil"/>
            </w:tcBorders>
            <w:vAlign w:val="center"/>
          </w:tcPr>
          <w:p w14:paraId="257F742C" w14:textId="77777777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ަތޮޅާއި ރަށް:</w:t>
            </w:r>
          </w:p>
        </w:tc>
      </w:tr>
      <w:tr w:rsidR="001B2537" w14:paraId="72324A26" w14:textId="77777777">
        <w:tc>
          <w:tcPr>
            <w:tcW w:w="1421" w:type="pct"/>
            <w:tcBorders>
              <w:right w:val="nil"/>
            </w:tcBorders>
            <w:vAlign w:val="center"/>
          </w:tcPr>
          <w:p w14:paraId="643810B1" w14:textId="77777777" w:rsidR="001B2537" w:rsidRDefault="002E6C7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ffice:</w:t>
            </w:r>
          </w:p>
        </w:tc>
        <w:sdt>
          <w:sdtPr>
            <w:rPr>
              <w:sz w:val="22"/>
              <w:szCs w:val="22"/>
            </w:rPr>
            <w:id w:val="1214544233"/>
            <w:placeholder>
              <w:docPart w:val="9DF126B2F99F4B34A74F1FD121DC562A"/>
            </w:placeholder>
            <w:showingPlcHdr/>
            <w:text/>
          </w:sdtPr>
          <w:sdtEndPr/>
          <w:sdtContent>
            <w:tc>
              <w:tcPr>
                <w:tcW w:w="1964" w:type="pct"/>
                <w:gridSpan w:val="3"/>
                <w:tcBorders>
                  <w:left w:val="nil"/>
                  <w:right w:val="nil"/>
                </w:tcBorders>
                <w:vAlign w:val="center"/>
              </w:tcPr>
              <w:p w14:paraId="55E5481E" w14:textId="77777777" w:rsidR="001B2537" w:rsidRDefault="002E6C78">
                <w:pPr>
                  <w:jc w:val="center"/>
                  <w:rPr>
                    <w:sz w:val="22"/>
                    <w:szCs w:val="22"/>
                  </w:rPr>
                </w:pPr>
                <w:r>
                  <w:rPr>
                    <w:rStyle w:val="PlaceholderText"/>
                    <w:rFonts w:eastAsiaTheme="minorHAns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tc>
          <w:tcPr>
            <w:tcW w:w="1615" w:type="pct"/>
            <w:tcBorders>
              <w:left w:val="nil"/>
            </w:tcBorders>
            <w:vAlign w:val="center"/>
          </w:tcPr>
          <w:p w14:paraId="580C7D5D" w14:textId="77777777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އޮފީސް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1B2537" w14:paraId="52F62D30" w14:textId="77777777">
        <w:tc>
          <w:tcPr>
            <w:tcW w:w="1421" w:type="pct"/>
            <w:tcBorders>
              <w:right w:val="nil"/>
            </w:tcBorders>
            <w:vAlign w:val="center"/>
          </w:tcPr>
          <w:p w14:paraId="0E538D31" w14:textId="77777777" w:rsidR="001B2537" w:rsidRDefault="002E6C7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tact No:</w:t>
            </w:r>
          </w:p>
        </w:tc>
        <w:sdt>
          <w:sdtPr>
            <w:rPr>
              <w:sz w:val="22"/>
              <w:szCs w:val="22"/>
            </w:rPr>
            <w:id w:val="172075549"/>
            <w:placeholder>
              <w:docPart w:val="6377951FEE344F74AB6FD6C437418E98"/>
            </w:placeholder>
            <w:showingPlcHdr/>
            <w:text/>
          </w:sdtPr>
          <w:sdtEndPr/>
          <w:sdtContent>
            <w:tc>
              <w:tcPr>
                <w:tcW w:w="1964" w:type="pct"/>
                <w:gridSpan w:val="3"/>
                <w:tcBorders>
                  <w:left w:val="nil"/>
                  <w:right w:val="nil"/>
                </w:tcBorders>
                <w:vAlign w:val="center"/>
              </w:tcPr>
              <w:p w14:paraId="365C4E2B" w14:textId="77777777" w:rsidR="001B2537" w:rsidRDefault="002E6C78">
                <w:pPr>
                  <w:jc w:val="center"/>
                  <w:rPr>
                    <w:sz w:val="22"/>
                    <w:szCs w:val="22"/>
                  </w:rPr>
                </w:pPr>
                <w:r>
                  <w:rPr>
                    <w:rStyle w:val="PlaceholderText"/>
                    <w:rFonts w:eastAsiaTheme="minorHAns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tc>
          <w:tcPr>
            <w:tcW w:w="1615" w:type="pct"/>
            <w:tcBorders>
              <w:left w:val="nil"/>
            </w:tcBorders>
            <w:vAlign w:val="center"/>
          </w:tcPr>
          <w:p w14:paraId="0E2F9866" w14:textId="77777777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ގުޅޭނެ ނަންބަރު:</w:t>
            </w:r>
          </w:p>
        </w:tc>
      </w:tr>
      <w:tr w:rsidR="001B2537" w14:paraId="75E57791" w14:textId="77777777">
        <w:tc>
          <w:tcPr>
            <w:tcW w:w="1421" w:type="pct"/>
            <w:tcBorders>
              <w:right w:val="nil"/>
            </w:tcBorders>
            <w:vAlign w:val="center"/>
          </w:tcPr>
          <w:p w14:paraId="493063C0" w14:textId="77777777" w:rsidR="001B2537" w:rsidRDefault="002E6C7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mail Address:</w:t>
            </w:r>
          </w:p>
        </w:tc>
        <w:sdt>
          <w:sdtPr>
            <w:rPr>
              <w:sz w:val="22"/>
              <w:szCs w:val="22"/>
            </w:rPr>
            <w:id w:val="1956510810"/>
            <w:placeholder>
              <w:docPart w:val="A9E03EA42BD342C394577FA0E6CA7F94"/>
            </w:placeholder>
            <w:showingPlcHdr/>
            <w:text/>
          </w:sdtPr>
          <w:sdtEndPr/>
          <w:sdtContent>
            <w:tc>
              <w:tcPr>
                <w:tcW w:w="1964" w:type="pct"/>
                <w:gridSpan w:val="3"/>
                <w:tcBorders>
                  <w:left w:val="nil"/>
                  <w:right w:val="nil"/>
                </w:tcBorders>
                <w:vAlign w:val="center"/>
              </w:tcPr>
              <w:p w14:paraId="606FAA5E" w14:textId="77777777" w:rsidR="001B2537" w:rsidRDefault="002E6C78">
                <w:pPr>
                  <w:jc w:val="center"/>
                  <w:rPr>
                    <w:sz w:val="22"/>
                    <w:szCs w:val="22"/>
                  </w:rPr>
                </w:pPr>
                <w:r>
                  <w:rPr>
                    <w:rStyle w:val="PlaceholderText"/>
                    <w:rFonts w:eastAsiaTheme="minorHAns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tc>
          <w:tcPr>
            <w:tcW w:w="1615" w:type="pct"/>
            <w:tcBorders>
              <w:left w:val="nil"/>
            </w:tcBorders>
            <w:vAlign w:val="center"/>
          </w:tcPr>
          <w:p w14:paraId="36E7CE63" w14:textId="77777777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ީމެއިލް އެޑްރެސް:</w:t>
            </w:r>
          </w:p>
        </w:tc>
      </w:tr>
      <w:tr w:rsidR="001B2537" w14:paraId="0380DE89" w14:textId="77777777" w:rsidTr="009A2979">
        <w:trPr>
          <w:trHeight w:val="2168"/>
        </w:trPr>
        <w:tc>
          <w:tcPr>
            <w:tcW w:w="2500" w:type="pct"/>
            <w:gridSpan w:val="2"/>
            <w:vAlign w:val="center"/>
          </w:tcPr>
          <w:p w14:paraId="7F28DA13" w14:textId="77777777" w:rsidR="001B2537" w:rsidRDefault="002E6C78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Note: </w:t>
            </w:r>
          </w:p>
          <w:p w14:paraId="7258422C" w14:textId="4A490C5A" w:rsidR="001B2537" w:rsidRPr="009A2979" w:rsidRDefault="002E6C78" w:rsidP="009A297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lease make sure that the contact number and the email address provided by the applicant/owner is a reachable number. URA will not be responsible for any delays regarding the application form if the applicant is non-responsive</w:t>
            </w:r>
          </w:p>
        </w:tc>
        <w:tc>
          <w:tcPr>
            <w:tcW w:w="2500" w:type="pct"/>
            <w:gridSpan w:val="3"/>
            <w:vAlign w:val="center"/>
          </w:tcPr>
          <w:p w14:paraId="3BE3E244" w14:textId="699B2693" w:rsidR="009A2979" w:rsidRPr="001735EC" w:rsidRDefault="009A2979" w:rsidP="009A2979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rtl/>
                <w:lang w:val="en-US" w:bidi="dv-MV"/>
              </w:rPr>
            </w:pPr>
            <w:r w:rsidRPr="001735EC"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val="en-US" w:bidi="dv-MV"/>
              </w:rPr>
              <w:t>ނޯޓު:</w:t>
            </w:r>
          </w:p>
          <w:p w14:paraId="2B561248" w14:textId="77777777" w:rsidR="009A2979" w:rsidRPr="009A2979" w:rsidRDefault="007F5ECC" w:rsidP="009A2979">
            <w:pPr>
              <w:bidi/>
              <w:rPr>
                <w:rFonts w:ascii="Faruma" w:hAnsi="Faruma" w:cs="Faruma"/>
                <w:sz w:val="16"/>
                <w:szCs w:val="16"/>
                <w:rtl/>
                <w:lang w:val="en-US" w:bidi="dv-MV"/>
              </w:rPr>
            </w:pPr>
            <w:r w:rsidRPr="009A2979">
              <w:rPr>
                <w:rFonts w:ascii="Faruma" w:hAnsi="Faruma" w:cs="Faruma" w:hint="cs"/>
                <w:sz w:val="16"/>
                <w:szCs w:val="16"/>
                <w:rtl/>
                <w:lang w:val="en-US" w:bidi="dv-MV"/>
              </w:rPr>
              <w:t>ފޯރމު ހުށަހަޅ</w:t>
            </w:r>
            <w:r w:rsidR="009A2979" w:rsidRPr="009A2979">
              <w:rPr>
                <w:rFonts w:ascii="Faruma" w:hAnsi="Faruma" w:cs="Faruma" w:hint="cs"/>
                <w:sz w:val="16"/>
                <w:szCs w:val="16"/>
                <w:rtl/>
                <w:lang w:val="en-US" w:bidi="dv-MV"/>
              </w:rPr>
              <w:t>ާ ފަރާތާއި/ވެރިފަރާތާއި ގުޅޭނެ ފޯނު</w:t>
            </w:r>
            <w:r w:rsidRPr="009A2979">
              <w:rPr>
                <w:rFonts w:ascii="Faruma" w:hAnsi="Faruma" w:cs="Faruma"/>
                <w:sz w:val="16"/>
                <w:szCs w:val="16"/>
                <w:rtl/>
                <w:lang w:val="en-US" w:bidi="dv-MV"/>
              </w:rPr>
              <w:t xml:space="preserve"> </w:t>
            </w:r>
            <w:r w:rsidRPr="009A2979">
              <w:rPr>
                <w:rFonts w:ascii="Faruma" w:hAnsi="Faruma" w:cs="Faruma" w:hint="cs"/>
                <w:sz w:val="16"/>
                <w:szCs w:val="16"/>
                <w:rtl/>
                <w:lang w:val="en-US" w:bidi="dv-MV"/>
              </w:rPr>
              <w:t>ނަންބަރާއި</w:t>
            </w:r>
            <w:r w:rsidRPr="009A2979">
              <w:rPr>
                <w:rFonts w:ascii="Faruma" w:hAnsi="Faruma" w:cs="Faruma" w:hint="eastAsia"/>
                <w:sz w:val="16"/>
                <w:szCs w:val="16"/>
                <w:rtl/>
                <w:lang w:val="en-US" w:bidi="dv-MV"/>
              </w:rPr>
              <w:t>،</w:t>
            </w:r>
            <w:r w:rsidR="009A2979" w:rsidRPr="009A2979">
              <w:rPr>
                <w:rFonts w:ascii="Faruma" w:hAnsi="Faruma" w:cs="Faruma" w:hint="cs"/>
                <w:sz w:val="16"/>
                <w:szCs w:val="16"/>
                <w:rtl/>
                <w:lang w:val="en-US" w:bidi="dv-MV"/>
              </w:rPr>
              <w:t xml:space="preserve"> </w:t>
            </w:r>
            <w:r w:rsidRPr="009A2979">
              <w:rPr>
                <w:rFonts w:ascii="Faruma" w:hAnsi="Faruma" w:cs="Faruma" w:hint="cs"/>
                <w:sz w:val="16"/>
                <w:szCs w:val="16"/>
                <w:rtl/>
                <w:lang w:val="en-US" w:bidi="dv-MV"/>
              </w:rPr>
              <w:t>އީމެއިލް</w:t>
            </w:r>
            <w:r w:rsidRPr="009A2979">
              <w:rPr>
                <w:rFonts w:ascii="Faruma" w:hAnsi="Faruma" w:cs="Faruma"/>
                <w:sz w:val="16"/>
                <w:szCs w:val="16"/>
                <w:rtl/>
                <w:lang w:val="en-US" w:bidi="dv-MV"/>
              </w:rPr>
              <w:t xml:space="preserve"> </w:t>
            </w:r>
            <w:r w:rsidRPr="009A2979">
              <w:rPr>
                <w:rFonts w:ascii="Faruma" w:hAnsi="Faruma" w:cs="Faruma" w:hint="cs"/>
                <w:sz w:val="16"/>
                <w:szCs w:val="16"/>
                <w:rtl/>
                <w:lang w:val="en-US" w:bidi="dv-MV"/>
              </w:rPr>
              <w:t>އެޑްރެހަކީ</w:t>
            </w:r>
            <w:r w:rsidRPr="009A2979">
              <w:rPr>
                <w:rFonts w:ascii="Faruma" w:hAnsi="Faruma" w:cs="Faruma"/>
                <w:sz w:val="16"/>
                <w:szCs w:val="16"/>
                <w:rtl/>
                <w:lang w:val="en-US" w:bidi="dv-MV"/>
              </w:rPr>
              <w:t xml:space="preserve"> </w:t>
            </w:r>
            <w:r w:rsidR="009A2979" w:rsidRPr="009A2979">
              <w:rPr>
                <w:rFonts w:ascii="Faruma" w:hAnsi="Faruma" w:cs="Faruma" w:hint="cs"/>
                <w:sz w:val="16"/>
                <w:szCs w:val="16"/>
                <w:rtl/>
                <w:lang w:val="en-US" w:bidi="dv-MV"/>
              </w:rPr>
              <w:t xml:space="preserve">ފޯރމު ހުށަހަޅާ ފަރާތް/ވެރިފަރާތާއި ގުޅޭނެ ނަންބަރަކާއި އީމެއިލްއަކަށް ވާންވާނެއެވެ.ފޯނަށް ނުވަތަ އީމެއިލްއައް ޖަވާބު ނުދިނިމުގެ ސަބަބުން ދިމާވާ </w:t>
            </w:r>
            <w:r w:rsidRPr="009A2979">
              <w:rPr>
                <w:rFonts w:ascii="Faruma" w:hAnsi="Faruma" w:cs="Faruma" w:hint="cs"/>
                <w:sz w:val="16"/>
                <w:szCs w:val="16"/>
                <w:rtl/>
                <w:lang w:val="en-US" w:bidi="dv-MV"/>
              </w:rPr>
              <w:t>އެއްވެސް</w:t>
            </w:r>
            <w:r w:rsidRPr="009A2979">
              <w:rPr>
                <w:rFonts w:ascii="Faruma" w:hAnsi="Faruma" w:cs="Faruma"/>
                <w:sz w:val="16"/>
                <w:szCs w:val="16"/>
                <w:rtl/>
                <w:lang w:val="en-US" w:bidi="dv-MV"/>
              </w:rPr>
              <w:t xml:space="preserve"> </w:t>
            </w:r>
            <w:r w:rsidRPr="009A2979">
              <w:rPr>
                <w:rFonts w:ascii="Faruma" w:hAnsi="Faruma" w:cs="Faruma" w:hint="cs"/>
                <w:sz w:val="16"/>
                <w:szCs w:val="16"/>
                <w:rtl/>
                <w:lang w:val="en-US" w:bidi="dv-MV"/>
              </w:rPr>
              <w:t>ލަސްވުމެއްގެ</w:t>
            </w:r>
            <w:r w:rsidRPr="009A2979">
              <w:rPr>
                <w:rFonts w:ascii="Faruma" w:hAnsi="Faruma" w:cs="Faruma"/>
                <w:sz w:val="16"/>
                <w:szCs w:val="16"/>
                <w:rtl/>
                <w:lang w:val="en-US" w:bidi="dv-MV"/>
              </w:rPr>
              <w:t xml:space="preserve"> </w:t>
            </w:r>
            <w:r w:rsidRPr="009A2979">
              <w:rPr>
                <w:rFonts w:ascii="Faruma" w:hAnsi="Faruma" w:cs="Faruma" w:hint="cs"/>
                <w:sz w:val="16"/>
                <w:szCs w:val="16"/>
                <w:rtl/>
                <w:lang w:val="en-US" w:bidi="dv-MV"/>
              </w:rPr>
              <w:t>ޒިންމާ</w:t>
            </w:r>
            <w:r w:rsidRPr="009A2979">
              <w:rPr>
                <w:rFonts w:ascii="Faruma" w:hAnsi="Faruma" w:cs="Faruma"/>
                <w:sz w:val="16"/>
                <w:szCs w:val="16"/>
                <w:rtl/>
                <w:lang w:val="en-US" w:bidi="dv-MV"/>
              </w:rPr>
              <w:t xml:space="preserve"> </w:t>
            </w:r>
            <w:r w:rsidRPr="009A2979">
              <w:rPr>
                <w:rFonts w:ascii="Faruma" w:hAnsi="Faruma" w:cs="Faruma" w:hint="cs"/>
                <w:sz w:val="16"/>
                <w:szCs w:val="16"/>
                <w:rtl/>
                <w:lang w:val="en-US" w:bidi="dv-MV"/>
              </w:rPr>
              <w:t>ޔޫ</w:t>
            </w:r>
            <w:r w:rsidRPr="009A2979">
              <w:rPr>
                <w:rFonts w:ascii="Faruma" w:hAnsi="Faruma" w:cs="Faruma"/>
                <w:sz w:val="16"/>
                <w:szCs w:val="16"/>
                <w:rtl/>
                <w:lang w:val="en-US" w:bidi="dv-MV"/>
              </w:rPr>
              <w:t>.</w:t>
            </w:r>
            <w:r w:rsidRPr="009A2979">
              <w:rPr>
                <w:rFonts w:ascii="Faruma" w:hAnsi="Faruma" w:cs="Faruma" w:hint="cs"/>
                <w:sz w:val="16"/>
                <w:szCs w:val="16"/>
                <w:rtl/>
                <w:lang w:val="en-US" w:bidi="dv-MV"/>
              </w:rPr>
              <w:t>އާރު</w:t>
            </w:r>
            <w:r w:rsidRPr="009A2979">
              <w:rPr>
                <w:rFonts w:ascii="Faruma" w:hAnsi="Faruma" w:cs="Faruma"/>
                <w:sz w:val="16"/>
                <w:szCs w:val="16"/>
                <w:rtl/>
                <w:lang w:val="en-US" w:bidi="dv-MV"/>
              </w:rPr>
              <w:t>.</w:t>
            </w:r>
            <w:r w:rsidRPr="009A2979">
              <w:rPr>
                <w:rFonts w:ascii="Faruma" w:hAnsi="Faruma" w:cs="Faruma" w:hint="cs"/>
                <w:sz w:val="16"/>
                <w:szCs w:val="16"/>
                <w:rtl/>
                <w:lang w:val="en-US" w:bidi="dv-MV"/>
              </w:rPr>
              <w:t>އޭ</w:t>
            </w:r>
            <w:r w:rsidRPr="009A2979">
              <w:rPr>
                <w:rFonts w:ascii="Faruma" w:hAnsi="Faruma" w:cs="Faruma"/>
                <w:sz w:val="16"/>
                <w:szCs w:val="16"/>
                <w:rtl/>
                <w:lang w:val="en-US" w:bidi="dv-MV"/>
              </w:rPr>
              <w:t xml:space="preserve"> </w:t>
            </w:r>
            <w:r w:rsidRPr="009A2979">
              <w:rPr>
                <w:rFonts w:ascii="Faruma" w:hAnsi="Faruma" w:cs="Faruma" w:hint="cs"/>
                <w:sz w:val="16"/>
                <w:szCs w:val="16"/>
                <w:rtl/>
                <w:lang w:val="en-US" w:bidi="dv-MV"/>
              </w:rPr>
              <w:t>އިން</w:t>
            </w:r>
            <w:r w:rsidRPr="009A2979">
              <w:rPr>
                <w:rFonts w:ascii="Faruma" w:hAnsi="Faruma" w:cs="Faruma"/>
                <w:sz w:val="16"/>
                <w:szCs w:val="16"/>
                <w:rtl/>
                <w:lang w:val="en-US" w:bidi="dv-MV"/>
              </w:rPr>
              <w:t xml:space="preserve"> </w:t>
            </w:r>
          </w:p>
          <w:p w14:paraId="3EEF75A4" w14:textId="2AB385CF" w:rsidR="009A2979" w:rsidRPr="009A2979" w:rsidRDefault="007F5ECC" w:rsidP="009A2979">
            <w:pPr>
              <w:bidi/>
              <w:rPr>
                <w:rFonts w:ascii="Faruma" w:hAnsi="Faruma" w:cs="Faruma"/>
                <w:sz w:val="16"/>
                <w:szCs w:val="16"/>
                <w:lang w:val="en-US" w:bidi="dv-MV"/>
              </w:rPr>
            </w:pPr>
            <w:r w:rsidRPr="009A2979">
              <w:rPr>
                <w:rFonts w:ascii="Faruma" w:hAnsi="Faruma" w:cs="Faruma" w:hint="cs"/>
                <w:sz w:val="16"/>
                <w:szCs w:val="16"/>
                <w:rtl/>
                <w:lang w:val="en-US" w:bidi="dv-MV"/>
              </w:rPr>
              <w:t>ނުނަގާނެއެވެ</w:t>
            </w:r>
            <w:r w:rsidR="009A2979" w:rsidRPr="009A2979">
              <w:rPr>
                <w:rFonts w:ascii="Faruma" w:hAnsi="Faruma" w:cs="Faruma" w:hint="cs"/>
                <w:sz w:val="16"/>
                <w:szCs w:val="16"/>
                <w:rtl/>
                <w:lang w:val="en-US" w:bidi="dv-MV"/>
              </w:rPr>
              <w:t>.</w:t>
            </w:r>
          </w:p>
        </w:tc>
      </w:tr>
    </w:tbl>
    <w:p w14:paraId="01E5EBF7" w14:textId="77777777" w:rsidR="001B2537" w:rsidRDefault="001B2537">
      <w:pPr>
        <w:pStyle w:val="Caption"/>
        <w:keepNext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87"/>
        <w:gridCol w:w="738"/>
        <w:gridCol w:w="1980"/>
        <w:gridCol w:w="767"/>
        <w:gridCol w:w="3484"/>
      </w:tblGrid>
      <w:tr w:rsidR="001B2537" w14:paraId="114F3225" w14:textId="77777777">
        <w:tc>
          <w:tcPr>
            <w:tcW w:w="2020" w:type="pct"/>
            <w:gridSpan w:val="2"/>
            <w:tcBorders>
              <w:right w:val="nil"/>
            </w:tcBorders>
            <w:shd w:val="clear" w:color="auto" w:fill="7D2252"/>
            <w:vAlign w:val="center"/>
          </w:tcPr>
          <w:p w14:paraId="6C9A0D10" w14:textId="71516CAA" w:rsidR="001B2537" w:rsidRDefault="003821D9">
            <w:pPr>
              <w:rPr>
                <w:sz w:val="22"/>
                <w:szCs w:val="22"/>
              </w:rPr>
            </w:pPr>
            <w:r>
              <w:rPr>
                <w:color w:val="FFFFFF" w:themeColor="background1"/>
                <w:sz w:val="22"/>
                <w:szCs w:val="22"/>
              </w:rPr>
              <w:t>Section</w:t>
            </w:r>
            <w:r w:rsidR="002E6C78">
              <w:rPr>
                <w:color w:val="FFFFFF" w:themeColor="background1"/>
                <w:sz w:val="22"/>
                <w:szCs w:val="22"/>
              </w:rPr>
              <w:t xml:space="preserve"> </w:t>
            </w:r>
            <w:r w:rsidR="00873C45">
              <w:rPr>
                <w:rFonts w:cs="MV Boli" w:hint="cs"/>
                <w:color w:val="FFFFFF" w:themeColor="background1"/>
                <w:sz w:val="22"/>
                <w:szCs w:val="22"/>
                <w:rtl/>
                <w:lang w:bidi="dv-MV"/>
              </w:rPr>
              <w:t>4</w:t>
            </w:r>
            <w:r w:rsidR="002E6C78">
              <w:rPr>
                <w:color w:val="FFFFFF" w:themeColor="background1"/>
                <w:sz w:val="22"/>
                <w:szCs w:val="22"/>
              </w:rPr>
              <w:t>: Design Engineer</w:t>
            </w:r>
          </w:p>
        </w:tc>
        <w:tc>
          <w:tcPr>
            <w:tcW w:w="947" w:type="pct"/>
            <w:tcBorders>
              <w:left w:val="nil"/>
              <w:right w:val="nil"/>
            </w:tcBorders>
            <w:shd w:val="clear" w:color="auto" w:fill="7D2252"/>
            <w:vAlign w:val="center"/>
          </w:tcPr>
          <w:p w14:paraId="6CF410B4" w14:textId="77777777" w:rsidR="001B2537" w:rsidRDefault="001B2537">
            <w:pPr>
              <w:rPr>
                <w:sz w:val="22"/>
                <w:szCs w:val="22"/>
                <w:lang w:val="en-US"/>
              </w:rPr>
            </w:pPr>
          </w:p>
        </w:tc>
        <w:tc>
          <w:tcPr>
            <w:tcW w:w="2033" w:type="pct"/>
            <w:gridSpan w:val="2"/>
            <w:tcBorders>
              <w:left w:val="nil"/>
            </w:tcBorders>
            <w:shd w:val="clear" w:color="auto" w:fill="7D2252"/>
            <w:vAlign w:val="center"/>
          </w:tcPr>
          <w:p w14:paraId="6A31BDE7" w14:textId="6B395405" w:rsidR="001B2537" w:rsidRDefault="00873C45">
            <w:pPr>
              <w:jc w:val="right"/>
              <w:rPr>
                <w:sz w:val="22"/>
                <w:szCs w:val="22"/>
                <w:rtl/>
                <w:lang w:val="en-US"/>
              </w:rPr>
            </w:pPr>
            <w:r>
              <w:rPr>
                <w:rFonts w:cs="MV Boli" w:hint="cs"/>
                <w:color w:val="FFFFFF" w:themeColor="background1"/>
                <w:sz w:val="22"/>
                <w:szCs w:val="22"/>
                <w:rtl/>
                <w:lang w:bidi="dv-MV"/>
              </w:rPr>
              <w:t>4</w:t>
            </w:r>
            <w:r w:rsidR="002E6C78">
              <w:rPr>
                <w:rFonts w:ascii="Faruma" w:hAnsi="Faruma" w:cs="Faruma"/>
                <w:color w:val="FFFFFF" w:themeColor="background1"/>
                <w:sz w:val="22"/>
                <w:szCs w:val="22"/>
                <w:rtl/>
                <w:lang w:bidi="dv-MV"/>
              </w:rPr>
              <w:t xml:space="preserve"> ވަނަ ބައި: </w:t>
            </w:r>
            <w:r w:rsidR="002E6C78">
              <w:rPr>
                <w:rFonts w:ascii="Faruma" w:hAnsi="Faruma" w:cs="Faruma" w:hint="cs"/>
                <w:color w:val="FFFFFF" w:themeColor="background1"/>
                <w:sz w:val="22"/>
                <w:szCs w:val="22"/>
                <w:rtl/>
                <w:lang w:val="en-US" w:bidi="dv-MV"/>
              </w:rPr>
              <w:t>ޑިޒައިން އިންޖިނިޔަރ</w:t>
            </w:r>
          </w:p>
        </w:tc>
      </w:tr>
      <w:tr w:rsidR="001B2537" w14:paraId="431F48B1" w14:textId="77777777">
        <w:tc>
          <w:tcPr>
            <w:tcW w:w="1667" w:type="pct"/>
            <w:tcBorders>
              <w:right w:val="nil"/>
            </w:tcBorders>
            <w:vAlign w:val="center"/>
          </w:tcPr>
          <w:p w14:paraId="26436626" w14:textId="77777777" w:rsidR="001B2537" w:rsidRDefault="002E6C78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Name:</w:t>
            </w:r>
          </w:p>
        </w:tc>
        <w:sdt>
          <w:sdtPr>
            <w:rPr>
              <w:sz w:val="22"/>
              <w:szCs w:val="22"/>
            </w:rPr>
            <w:id w:val="1806033321"/>
            <w:placeholder>
              <w:docPart w:val="EDF98435E8DF4E14A71ACCFF0F1D6E37"/>
            </w:placeholder>
            <w:showingPlcHdr/>
            <w:text/>
          </w:sdtPr>
          <w:sdtEndPr/>
          <w:sdtContent>
            <w:tc>
              <w:tcPr>
                <w:tcW w:w="1667" w:type="pct"/>
                <w:gridSpan w:val="3"/>
                <w:tcBorders>
                  <w:left w:val="nil"/>
                  <w:right w:val="nil"/>
                </w:tcBorders>
                <w:vAlign w:val="center"/>
              </w:tcPr>
              <w:p w14:paraId="02B275D5" w14:textId="77777777" w:rsidR="001B2537" w:rsidRDefault="002E6C78">
                <w:pPr>
                  <w:jc w:val="center"/>
                  <w:rPr>
                    <w:sz w:val="22"/>
                    <w:szCs w:val="22"/>
                  </w:rPr>
                </w:pPr>
                <w:r>
                  <w:rPr>
                    <w:rFonts w:eastAsiaTheme="minorHAnsi"/>
                    <w:color w:val="808080"/>
                  </w:rPr>
                  <w:t>Click or tap here to enter text.</w:t>
                </w:r>
              </w:p>
            </w:tc>
          </w:sdtContent>
        </w:sdt>
        <w:tc>
          <w:tcPr>
            <w:tcW w:w="1666" w:type="pct"/>
            <w:tcBorders>
              <w:left w:val="nil"/>
            </w:tcBorders>
            <w:vAlign w:val="center"/>
          </w:tcPr>
          <w:p w14:paraId="135F1E6F" w14:textId="77777777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ނަން:</w:t>
            </w:r>
          </w:p>
        </w:tc>
      </w:tr>
      <w:tr w:rsidR="001B2537" w14:paraId="7E987DC6" w14:textId="77777777">
        <w:tc>
          <w:tcPr>
            <w:tcW w:w="1667" w:type="pct"/>
            <w:tcBorders>
              <w:right w:val="nil"/>
            </w:tcBorders>
            <w:vAlign w:val="center"/>
          </w:tcPr>
          <w:p w14:paraId="223479E8" w14:textId="77777777" w:rsidR="001B2537" w:rsidRDefault="002E6C7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icense No.:</w:t>
            </w:r>
          </w:p>
        </w:tc>
        <w:sdt>
          <w:sdtPr>
            <w:rPr>
              <w:sz w:val="22"/>
              <w:szCs w:val="22"/>
            </w:rPr>
            <w:id w:val="-772942194"/>
            <w:placeholder>
              <w:docPart w:val="EDF98435E8DF4E14A71ACCFF0F1D6E37"/>
            </w:placeholder>
            <w:showingPlcHdr/>
            <w:text/>
          </w:sdtPr>
          <w:sdtEndPr/>
          <w:sdtContent>
            <w:tc>
              <w:tcPr>
                <w:tcW w:w="1667" w:type="pct"/>
                <w:gridSpan w:val="3"/>
                <w:tcBorders>
                  <w:left w:val="nil"/>
                  <w:right w:val="nil"/>
                </w:tcBorders>
                <w:vAlign w:val="center"/>
              </w:tcPr>
              <w:p w14:paraId="52357752" w14:textId="77777777" w:rsidR="001B2537" w:rsidRDefault="002E6C78">
                <w:pPr>
                  <w:jc w:val="center"/>
                  <w:rPr>
                    <w:sz w:val="22"/>
                    <w:szCs w:val="22"/>
                  </w:rPr>
                </w:pPr>
                <w:r>
                  <w:rPr>
                    <w:rFonts w:eastAsiaTheme="minorHAnsi"/>
                    <w:color w:val="808080"/>
                  </w:rPr>
                  <w:t>Click or tap here to enter text.</w:t>
                </w:r>
              </w:p>
            </w:tc>
          </w:sdtContent>
        </w:sdt>
        <w:tc>
          <w:tcPr>
            <w:tcW w:w="1666" w:type="pct"/>
            <w:tcBorders>
              <w:left w:val="nil"/>
            </w:tcBorders>
            <w:vAlign w:val="center"/>
          </w:tcPr>
          <w:p w14:paraId="682F6DE9" w14:textId="77777777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ލައިސަންސް ނަންބަރު:</w:t>
            </w:r>
          </w:p>
        </w:tc>
      </w:tr>
      <w:tr w:rsidR="001B2537" w14:paraId="6CE686DC" w14:textId="77777777">
        <w:trPr>
          <w:trHeight w:val="769"/>
        </w:trPr>
        <w:tc>
          <w:tcPr>
            <w:tcW w:w="1667" w:type="pct"/>
            <w:tcBorders>
              <w:right w:val="nil"/>
            </w:tcBorders>
            <w:vAlign w:val="center"/>
          </w:tcPr>
          <w:p w14:paraId="3B1E17FB" w14:textId="77777777" w:rsidR="001B2537" w:rsidRDefault="002E6C7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ignature:</w:t>
            </w:r>
          </w:p>
        </w:tc>
        <w:tc>
          <w:tcPr>
            <w:tcW w:w="1667" w:type="pct"/>
            <w:gridSpan w:val="3"/>
            <w:tcBorders>
              <w:left w:val="nil"/>
              <w:right w:val="nil"/>
            </w:tcBorders>
            <w:vAlign w:val="center"/>
          </w:tcPr>
          <w:p w14:paraId="0C8AC630" w14:textId="77777777" w:rsidR="001B2537" w:rsidRDefault="001B253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666" w:type="pct"/>
            <w:tcBorders>
              <w:left w:val="nil"/>
            </w:tcBorders>
            <w:vAlign w:val="center"/>
          </w:tcPr>
          <w:p w14:paraId="42E1D649" w14:textId="77777777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ސޮއި:</w:t>
            </w:r>
          </w:p>
        </w:tc>
      </w:tr>
    </w:tbl>
    <w:p w14:paraId="62D085AE" w14:textId="77777777" w:rsidR="001B2537" w:rsidRDefault="001B2537">
      <w:pPr>
        <w:rPr>
          <w:sz w:val="16"/>
          <w:szCs w:val="16"/>
        </w:rPr>
      </w:pPr>
    </w:p>
    <w:p w14:paraId="74A54371" w14:textId="77777777" w:rsidR="001B2537" w:rsidRDefault="001B2537">
      <w:pPr>
        <w:rPr>
          <w:sz w:val="22"/>
          <w:szCs w:val="22"/>
          <w:lang w:val="en-MY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40"/>
        <w:gridCol w:w="1744"/>
        <w:gridCol w:w="1744"/>
        <w:gridCol w:w="1744"/>
        <w:gridCol w:w="1744"/>
        <w:gridCol w:w="1740"/>
      </w:tblGrid>
      <w:tr w:rsidR="001B2537" w14:paraId="6414E832" w14:textId="77777777">
        <w:tc>
          <w:tcPr>
            <w:tcW w:w="2500" w:type="pct"/>
            <w:gridSpan w:val="3"/>
            <w:tcBorders>
              <w:bottom w:val="single" w:sz="4" w:space="0" w:color="auto"/>
              <w:right w:val="nil"/>
            </w:tcBorders>
            <w:shd w:val="clear" w:color="auto" w:fill="7D2252"/>
            <w:vAlign w:val="center"/>
          </w:tcPr>
          <w:p w14:paraId="03194116" w14:textId="35A511C9" w:rsidR="001B2537" w:rsidRDefault="003821D9">
            <w:pPr>
              <w:rPr>
                <w:color w:val="FFFFFF" w:themeColor="background1"/>
                <w:sz w:val="22"/>
                <w:szCs w:val="22"/>
              </w:rPr>
            </w:pPr>
            <w:r>
              <w:rPr>
                <w:color w:val="FFFFFF" w:themeColor="background1"/>
                <w:sz w:val="22"/>
                <w:szCs w:val="22"/>
              </w:rPr>
              <w:t>Section</w:t>
            </w:r>
            <w:r w:rsidR="002E6C78">
              <w:rPr>
                <w:color w:val="FFFFFF" w:themeColor="background1"/>
                <w:sz w:val="22"/>
                <w:szCs w:val="22"/>
              </w:rPr>
              <w:t xml:space="preserve"> </w:t>
            </w:r>
            <w:r w:rsidR="00873C45">
              <w:rPr>
                <w:rFonts w:cs="MV Boli" w:hint="cs"/>
                <w:color w:val="FFFFFF" w:themeColor="background1"/>
                <w:sz w:val="22"/>
                <w:szCs w:val="22"/>
                <w:rtl/>
                <w:lang w:bidi="dv-MV"/>
              </w:rPr>
              <w:t>5</w:t>
            </w:r>
            <w:r w:rsidR="002E6C78">
              <w:rPr>
                <w:color w:val="FFFFFF" w:themeColor="background1"/>
                <w:sz w:val="22"/>
                <w:szCs w:val="22"/>
              </w:rPr>
              <w:t>: Declaration</w:t>
            </w:r>
          </w:p>
        </w:tc>
        <w:tc>
          <w:tcPr>
            <w:tcW w:w="2500" w:type="pct"/>
            <w:gridSpan w:val="3"/>
            <w:tcBorders>
              <w:left w:val="nil"/>
              <w:bottom w:val="single" w:sz="4" w:space="0" w:color="auto"/>
            </w:tcBorders>
            <w:shd w:val="clear" w:color="auto" w:fill="7D2252"/>
            <w:vAlign w:val="center"/>
          </w:tcPr>
          <w:p w14:paraId="7AE2A65B" w14:textId="7C3C82F4" w:rsidR="001B2537" w:rsidRDefault="00873C45">
            <w:pPr>
              <w:bidi/>
              <w:rPr>
                <w:rFonts w:ascii="Faruma" w:hAnsi="Faruma" w:cs="Faruma"/>
                <w:color w:val="FFFFFF" w:themeColor="background1"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 w:hint="cs"/>
                <w:color w:val="FFFFFF" w:themeColor="background1"/>
                <w:sz w:val="22"/>
                <w:szCs w:val="22"/>
                <w:rtl/>
                <w:lang w:val="en-US" w:bidi="dv-MV"/>
              </w:rPr>
              <w:t>5</w:t>
            </w:r>
            <w:r w:rsidR="002E6C78">
              <w:rPr>
                <w:rFonts w:ascii="Faruma" w:hAnsi="Faruma" w:cs="Faruma" w:hint="cs"/>
                <w:color w:val="FFFFFF" w:themeColor="background1"/>
                <w:sz w:val="22"/>
                <w:szCs w:val="22"/>
                <w:rtl/>
                <w:lang w:val="en-US" w:bidi="dv-MV"/>
              </w:rPr>
              <w:t xml:space="preserve"> ވަނަ</w:t>
            </w:r>
            <w:r w:rsidR="002E6C78">
              <w:rPr>
                <w:rFonts w:ascii="Faruma" w:hAnsi="Faruma" w:cs="Faruma"/>
                <w:color w:val="FFFFFF" w:themeColor="background1"/>
                <w:sz w:val="22"/>
                <w:szCs w:val="22"/>
                <w:lang w:val="en-US" w:bidi="dv-MV"/>
              </w:rPr>
              <w:t xml:space="preserve"> </w:t>
            </w:r>
            <w:r w:rsidR="002E6C78">
              <w:rPr>
                <w:rFonts w:ascii="Faruma" w:hAnsi="Faruma" w:cs="Faruma" w:hint="cs"/>
                <w:color w:val="FFFFFF" w:themeColor="background1"/>
                <w:sz w:val="22"/>
                <w:szCs w:val="22"/>
                <w:rtl/>
                <w:lang w:val="en-US" w:bidi="dv-MV"/>
              </w:rPr>
              <w:t>ބައި: އިޤުރާރު</w:t>
            </w:r>
          </w:p>
        </w:tc>
      </w:tr>
      <w:tr w:rsidR="001B2537" w14:paraId="148EBCE1" w14:textId="77777777">
        <w:tc>
          <w:tcPr>
            <w:tcW w:w="5000" w:type="pct"/>
            <w:gridSpan w:val="6"/>
            <w:tcBorders>
              <w:bottom w:val="nil"/>
            </w:tcBorders>
          </w:tcPr>
          <w:p w14:paraId="111CAFBE" w14:textId="2335B470" w:rsidR="001B2537" w:rsidRDefault="002E6C78">
            <w:pPr>
              <w:bidi/>
              <w:jc w:val="both"/>
              <w:rPr>
                <w:rFonts w:ascii="Faruma" w:hAnsi="Faruma" w:cs="Faruma"/>
                <w:sz w:val="22"/>
                <w:szCs w:val="22"/>
              </w:rPr>
            </w:pP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މަތީގައި ބަޔާންކޮށްފައިވާ 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މަޢުލޫމާތަކީ</w:t>
            </w: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 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ފުރިހަމަ</w:t>
            </w:r>
            <w:r>
              <w:rPr>
                <w:rFonts w:ascii="Faruma" w:hAnsi="Faruma" w:hint="eastAsia"/>
                <w:sz w:val="22"/>
                <w:szCs w:val="22"/>
                <w:rtl/>
              </w:rPr>
              <w:t>،</w:t>
            </w: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 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ތެދު</w:t>
            </w: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 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ަދި</w:t>
            </w: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 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ޞައްޙަ</w:t>
            </w: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 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މަ</w:t>
            </w:r>
            <w:r w:rsidR="00B17699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ު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ލޫމާތ</w:t>
            </w:r>
            <w:r w:rsidR="00B17699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ު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ކަ</w:t>
            </w: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މަށާއި 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މި</w:t>
            </w:r>
            <w:r w:rsidR="00B17699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 xml:space="preserve"> </w:t>
            </w: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އޮތޯރިޓީން އިތުރަށް ބަލަން ބޭނުންވެއްޖެ ހިނދެއްގައި މި</w:t>
            </w:r>
            <w:r w:rsidR="00B17699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 xml:space="preserve"> </w:t>
            </w: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ފޯމުގައި ބަޔާންކޮށްފައިވާ ކަންކަމުގެ އިތުރު ހެކި ހުށަހަ</w:t>
            </w:r>
            <w:r w:rsidR="00B17699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ޅަން</w:t>
            </w: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 އަޅުގަނޑު އެއްބަސްވަމެވެ. އަދި މި</w:t>
            </w:r>
            <w:r w:rsidR="00B17699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 xml:space="preserve"> </w:t>
            </w: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ފޯމުގައި ބަޔާންކޮށްފައިވާ މައުލޫމާތަކީ ފުރިހަމަ</w:t>
            </w:r>
            <w:r w:rsidR="0029417E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 xml:space="preserve"> </w:t>
            </w: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ނޫން މައުލޫމާތުކަމަށް ފެނިއްޖެ ހިނދެއްގައި މި ފޯމު އަނބުރާ ފޮނުވާލުމުގެ އިޚްތިޔާރު</w:t>
            </w:r>
            <w:r w:rsidR="0029417E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 xml:space="preserve"> </w:t>
            </w:r>
            <w:r w:rsidR="0029417E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ޔުޓިލިޓީ ރެގިއުލޭޓަރީ އޮތޯރިޓީއަށް </w:t>
            </w:r>
            <w:r w:rsidR="0029417E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ލިބިގެން</w:t>
            </w: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ވާކަ</w:t>
            </w:r>
            <w:r w:rsidR="0029417E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ން</w:t>
            </w: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 އަޅުގަނޑު ޤަބޫލުކުރަމެވެ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. މީގެ އިތުރުން، މި އެޕްލިކޭޝަންއާއި ގުޅިގެން ލިބޭ ހުއްދަތަކުގައިވާ ޝަރުތުތަކަށް އެއްބަސްވަމެވެ</w:t>
            </w:r>
            <w:r w:rsidR="0029417E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.</w:t>
            </w:r>
          </w:p>
        </w:tc>
      </w:tr>
      <w:tr w:rsidR="001B2537" w14:paraId="2A29EE34" w14:textId="77777777">
        <w:trPr>
          <w:trHeight w:val="1127"/>
        </w:trPr>
        <w:tc>
          <w:tcPr>
            <w:tcW w:w="5000" w:type="pct"/>
            <w:gridSpan w:val="6"/>
            <w:tcBorders>
              <w:top w:val="nil"/>
            </w:tcBorders>
          </w:tcPr>
          <w:p w14:paraId="42F0C7B3" w14:textId="77777777" w:rsidR="001B2537" w:rsidRDefault="002E6C78">
            <w:pPr>
              <w:jc w:val="both"/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bidi="dv-MV"/>
              </w:rPr>
              <w:t>I hereby certify that the information provided above is complete, true and correct to the best of my knowledge and shall produce proof of such information if I am called upon to do so. I am aware that the Utility Regulatory Authority reserves the right to reject this application, if found that the information provided is false.</w:t>
            </w:r>
            <w:r>
              <w:rPr>
                <w:rFonts w:asciiTheme="majorBidi" w:hAnsiTheme="majorBidi" w:cs="MV Boli"/>
                <w:sz w:val="22"/>
                <w:szCs w:val="22"/>
                <w:lang w:bidi="dv-MV"/>
              </w:rPr>
              <w:t xml:space="preserve"> Additionally, I agree to the terms and conditions of any approval that results from this application.</w:t>
            </w:r>
          </w:p>
        </w:tc>
      </w:tr>
      <w:tr w:rsidR="001B2537" w14:paraId="4985B551" w14:textId="77777777">
        <w:trPr>
          <w:trHeight w:val="432"/>
        </w:trPr>
        <w:tc>
          <w:tcPr>
            <w:tcW w:w="832" w:type="pct"/>
            <w:tcBorders>
              <w:bottom w:val="nil"/>
              <w:right w:val="nil"/>
            </w:tcBorders>
          </w:tcPr>
          <w:p w14:paraId="25A40201" w14:textId="77777777" w:rsidR="001B2537" w:rsidRDefault="002E6C78">
            <w:pPr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Name</w:t>
            </w:r>
          </w:p>
        </w:tc>
        <w:tc>
          <w:tcPr>
            <w:tcW w:w="834" w:type="pct"/>
            <w:tcBorders>
              <w:left w:val="nil"/>
              <w:bottom w:val="nil"/>
            </w:tcBorders>
          </w:tcPr>
          <w:p w14:paraId="1FEDB449" w14:textId="77777777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ނަން</w:t>
            </w:r>
          </w:p>
        </w:tc>
        <w:tc>
          <w:tcPr>
            <w:tcW w:w="834" w:type="pct"/>
            <w:tcBorders>
              <w:bottom w:val="nil"/>
              <w:right w:val="nil"/>
            </w:tcBorders>
          </w:tcPr>
          <w:p w14:paraId="7D2A18C7" w14:textId="77777777" w:rsidR="001B2537" w:rsidRDefault="002E6C78">
            <w:pP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Signature</w:t>
            </w:r>
          </w:p>
        </w:tc>
        <w:tc>
          <w:tcPr>
            <w:tcW w:w="834" w:type="pct"/>
            <w:tcBorders>
              <w:left w:val="nil"/>
              <w:bottom w:val="nil"/>
            </w:tcBorders>
          </w:tcPr>
          <w:p w14:paraId="53057657" w14:textId="77777777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ސޮއި</w:t>
            </w:r>
          </w:p>
        </w:tc>
        <w:tc>
          <w:tcPr>
            <w:tcW w:w="834" w:type="pct"/>
            <w:vMerge w:val="restart"/>
            <w:tcBorders>
              <w:bottom w:val="nil"/>
              <w:right w:val="nil"/>
            </w:tcBorders>
          </w:tcPr>
          <w:p w14:paraId="1399BEC0" w14:textId="77777777" w:rsidR="001B2537" w:rsidRDefault="002E6C78">
            <w:pPr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Official Stamp</w:t>
            </w:r>
            <w:r>
              <w:rPr>
                <w:rFonts w:asciiTheme="majorBidi" w:hAnsiTheme="majorBidi" w:cstheme="majorBidi"/>
                <w:sz w:val="22"/>
                <w:szCs w:val="22"/>
              </w:rPr>
              <w:br/>
            </w:r>
          </w:p>
        </w:tc>
        <w:tc>
          <w:tcPr>
            <w:tcW w:w="832" w:type="pct"/>
            <w:vMerge w:val="restart"/>
            <w:tcBorders>
              <w:left w:val="nil"/>
              <w:bottom w:val="nil"/>
            </w:tcBorders>
          </w:tcPr>
          <w:p w14:paraId="0C3788BF" w14:textId="77777777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 xml:space="preserve">ރަސްމީ ތައްގަނޑު </w:t>
            </w:r>
          </w:p>
        </w:tc>
      </w:tr>
      <w:tr w:rsidR="001B2537" w14:paraId="550AE886" w14:textId="77777777">
        <w:trPr>
          <w:trHeight w:val="873"/>
        </w:trPr>
        <w:sdt>
          <w:sdtPr>
            <w:rPr>
              <w:rFonts w:asciiTheme="majorBidi" w:hAnsiTheme="majorBidi" w:cstheme="majorBidi"/>
              <w:sz w:val="22"/>
              <w:szCs w:val="22"/>
            </w:rPr>
            <w:id w:val="657883476"/>
            <w:placeholder>
              <w:docPart w:val="082916CC8A9B408980E2E8E9F81C014A"/>
            </w:placeholder>
            <w:showingPlcHdr/>
            <w:text/>
          </w:sdtPr>
          <w:sdtEndPr/>
          <w:sdtContent>
            <w:tc>
              <w:tcPr>
                <w:tcW w:w="1666" w:type="pct"/>
                <w:gridSpan w:val="2"/>
                <w:tcBorders>
                  <w:top w:val="nil"/>
                  <w:bottom w:val="single" w:sz="4" w:space="0" w:color="auto"/>
                </w:tcBorders>
                <w:vAlign w:val="center"/>
              </w:tcPr>
              <w:p w14:paraId="2989CB87" w14:textId="77777777" w:rsidR="001B2537" w:rsidRDefault="002E6C78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668" w:type="pct"/>
            <w:gridSpan w:val="2"/>
            <w:vMerge w:val="restart"/>
            <w:tcBorders>
              <w:top w:val="nil"/>
            </w:tcBorders>
          </w:tcPr>
          <w:p w14:paraId="2651D17C" w14:textId="77777777" w:rsidR="001B2537" w:rsidRDefault="001B2537">
            <w:pPr>
              <w:bidi/>
              <w:rPr>
                <w:rFonts w:ascii="Faruma" w:hAnsi="Faruma" w:cs="Faruma"/>
                <w:sz w:val="22"/>
                <w:szCs w:val="22"/>
              </w:rPr>
            </w:pPr>
          </w:p>
        </w:tc>
        <w:tc>
          <w:tcPr>
            <w:tcW w:w="834" w:type="pct"/>
            <w:vMerge/>
            <w:tcBorders>
              <w:top w:val="nil"/>
              <w:bottom w:val="nil"/>
              <w:right w:val="nil"/>
            </w:tcBorders>
          </w:tcPr>
          <w:p w14:paraId="2BDE5AEA" w14:textId="77777777" w:rsidR="001B2537" w:rsidRDefault="001B2537">
            <w:pPr>
              <w:bidi/>
              <w:rPr>
                <w:rFonts w:ascii="Faruma" w:hAnsi="Faruma" w:cs="Faruma"/>
                <w:sz w:val="22"/>
                <w:szCs w:val="22"/>
              </w:rPr>
            </w:pPr>
          </w:p>
        </w:tc>
        <w:tc>
          <w:tcPr>
            <w:tcW w:w="832" w:type="pct"/>
            <w:vMerge/>
            <w:tcBorders>
              <w:top w:val="nil"/>
              <w:left w:val="nil"/>
              <w:bottom w:val="nil"/>
            </w:tcBorders>
          </w:tcPr>
          <w:p w14:paraId="0C5286D2" w14:textId="77777777" w:rsidR="001B2537" w:rsidRDefault="001B2537">
            <w:pPr>
              <w:bidi/>
              <w:rPr>
                <w:rFonts w:ascii="Faruma" w:hAnsi="Faruma" w:cs="Faruma"/>
                <w:sz w:val="22"/>
                <w:szCs w:val="22"/>
              </w:rPr>
            </w:pPr>
          </w:p>
        </w:tc>
      </w:tr>
      <w:tr w:rsidR="001B2537" w14:paraId="0E3CFC08" w14:textId="77777777">
        <w:tc>
          <w:tcPr>
            <w:tcW w:w="832" w:type="pct"/>
            <w:tcBorders>
              <w:bottom w:val="nil"/>
              <w:right w:val="nil"/>
            </w:tcBorders>
          </w:tcPr>
          <w:p w14:paraId="1E874C66" w14:textId="77777777" w:rsidR="001B2537" w:rsidRDefault="002E6C78">
            <w:pPr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Date</w:t>
            </w:r>
          </w:p>
        </w:tc>
        <w:tc>
          <w:tcPr>
            <w:tcW w:w="834" w:type="pct"/>
            <w:tcBorders>
              <w:left w:val="nil"/>
              <w:bottom w:val="nil"/>
            </w:tcBorders>
          </w:tcPr>
          <w:p w14:paraId="478AB83A" w14:textId="77777777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ތާރީޚް</w:t>
            </w:r>
          </w:p>
        </w:tc>
        <w:tc>
          <w:tcPr>
            <w:tcW w:w="1668" w:type="pct"/>
            <w:gridSpan w:val="2"/>
            <w:vMerge/>
          </w:tcPr>
          <w:p w14:paraId="2FCA5460" w14:textId="77777777" w:rsidR="001B2537" w:rsidRDefault="001B2537">
            <w:pPr>
              <w:bidi/>
              <w:rPr>
                <w:rFonts w:ascii="Faruma" w:hAnsi="Faruma" w:cs="Faruma"/>
                <w:sz w:val="22"/>
                <w:szCs w:val="22"/>
              </w:rPr>
            </w:pPr>
          </w:p>
        </w:tc>
        <w:tc>
          <w:tcPr>
            <w:tcW w:w="1666" w:type="pct"/>
            <w:gridSpan w:val="2"/>
            <w:vMerge w:val="restart"/>
            <w:tcBorders>
              <w:top w:val="nil"/>
            </w:tcBorders>
          </w:tcPr>
          <w:p w14:paraId="0013AF69" w14:textId="77777777" w:rsidR="001B2537" w:rsidRDefault="001B2537">
            <w:pPr>
              <w:bidi/>
              <w:rPr>
                <w:rFonts w:ascii="Faruma" w:hAnsi="Faruma" w:cs="Faruma"/>
                <w:sz w:val="22"/>
                <w:szCs w:val="22"/>
              </w:rPr>
            </w:pPr>
          </w:p>
        </w:tc>
      </w:tr>
      <w:tr w:rsidR="001B2537" w14:paraId="11E78DA5" w14:textId="77777777">
        <w:trPr>
          <w:trHeight w:val="1097"/>
        </w:trPr>
        <w:sdt>
          <w:sdtPr>
            <w:rPr>
              <w:rFonts w:asciiTheme="majorBidi" w:hAnsiTheme="majorBidi" w:cstheme="majorBidi"/>
              <w:sz w:val="22"/>
              <w:szCs w:val="22"/>
            </w:rPr>
            <w:id w:val="-1011222430"/>
            <w:placeholder>
              <w:docPart w:val="DefaultPlaceholder_-185401343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666" w:type="pct"/>
                <w:gridSpan w:val="2"/>
                <w:tcBorders>
                  <w:top w:val="nil"/>
                </w:tcBorders>
                <w:vAlign w:val="center"/>
              </w:tcPr>
              <w:p w14:paraId="549D6AD1" w14:textId="3A84C741" w:rsidR="001B2537" w:rsidRDefault="005D3477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0B1046">
                  <w:rPr>
                    <w:rStyle w:val="PlaceholderText"/>
                    <w:rFonts w:eastAsiaTheme="minorHAnsi"/>
                  </w:rPr>
                  <w:t>Click or tap to enter a date.</w:t>
                </w:r>
              </w:p>
            </w:tc>
          </w:sdtContent>
        </w:sdt>
        <w:tc>
          <w:tcPr>
            <w:tcW w:w="1668" w:type="pct"/>
            <w:gridSpan w:val="2"/>
            <w:vMerge/>
            <w:vAlign w:val="center"/>
          </w:tcPr>
          <w:p w14:paraId="3617A5FE" w14:textId="77777777" w:rsidR="001B2537" w:rsidRDefault="001B2537">
            <w:pPr>
              <w:bidi/>
              <w:rPr>
                <w:rFonts w:ascii="Faruma" w:hAnsi="Faruma" w:cs="Faruma"/>
                <w:sz w:val="22"/>
                <w:szCs w:val="22"/>
              </w:rPr>
            </w:pPr>
          </w:p>
        </w:tc>
        <w:tc>
          <w:tcPr>
            <w:tcW w:w="1666" w:type="pct"/>
            <w:gridSpan w:val="2"/>
            <w:vMerge/>
            <w:vAlign w:val="center"/>
          </w:tcPr>
          <w:p w14:paraId="4447CF46" w14:textId="77777777" w:rsidR="001B2537" w:rsidRDefault="001B2537">
            <w:pPr>
              <w:bidi/>
              <w:rPr>
                <w:rFonts w:ascii="Faruma" w:hAnsi="Faruma" w:cs="Faruma"/>
                <w:sz w:val="22"/>
                <w:szCs w:val="22"/>
              </w:rPr>
            </w:pPr>
          </w:p>
        </w:tc>
      </w:tr>
    </w:tbl>
    <w:p w14:paraId="6965172A" w14:textId="118F72AF" w:rsidR="001B2537" w:rsidRDefault="001B2537">
      <w:pPr>
        <w:rPr>
          <w:sz w:val="22"/>
          <w:szCs w:val="22"/>
          <w:lang w:val="en-US"/>
        </w:rPr>
      </w:pPr>
    </w:p>
    <w:p w14:paraId="66369F57" w14:textId="77777777" w:rsidR="001B2537" w:rsidRDefault="002E6C78">
      <w:pPr>
        <w:pStyle w:val="Caption"/>
        <w:keepNext/>
        <w:jc w:val="center"/>
        <w:rPr>
          <w:sz w:val="36"/>
          <w:szCs w:val="36"/>
        </w:rPr>
      </w:pPr>
      <w:bookmarkStart w:id="4" w:name="_Hlk142934969"/>
      <w:r>
        <w:rPr>
          <w:b/>
          <w:bCs/>
          <w:i w:val="0"/>
          <w:iCs w:val="0"/>
          <w:sz w:val="36"/>
          <w:szCs w:val="36"/>
        </w:rPr>
        <w:lastRenderedPageBreak/>
        <w:t>Annex 1</w:t>
      </w:r>
    </w:p>
    <w:tbl>
      <w:tblPr>
        <w:tblStyle w:val="TableGrid"/>
        <w:tblW w:w="5082" w:type="pct"/>
        <w:tblLook w:val="04A0" w:firstRow="1" w:lastRow="0" w:firstColumn="1" w:lastColumn="0" w:noHBand="0" w:noVBand="1"/>
      </w:tblPr>
      <w:tblGrid>
        <w:gridCol w:w="1678"/>
        <w:gridCol w:w="2004"/>
        <w:gridCol w:w="1226"/>
        <w:gridCol w:w="627"/>
        <w:gridCol w:w="956"/>
        <w:gridCol w:w="733"/>
        <w:gridCol w:w="1603"/>
        <w:gridCol w:w="1800"/>
      </w:tblGrid>
      <w:tr w:rsidR="001B2537" w14:paraId="33FBC2FB" w14:textId="77777777" w:rsidTr="00273F32">
        <w:tc>
          <w:tcPr>
            <w:tcW w:w="1732" w:type="pct"/>
            <w:gridSpan w:val="2"/>
            <w:tcBorders>
              <w:right w:val="nil"/>
            </w:tcBorders>
            <w:shd w:val="clear" w:color="auto" w:fill="7D2252"/>
            <w:vAlign w:val="center"/>
          </w:tcPr>
          <w:p w14:paraId="588BBAD3" w14:textId="2706C430" w:rsidR="001B2537" w:rsidRDefault="003821D9">
            <w:pPr>
              <w:rPr>
                <w:rFonts w:asciiTheme="majorBidi" w:hAnsiTheme="majorBidi" w:cstheme="majorBidi"/>
                <w:color w:val="FFFFFF" w:themeColor="background1"/>
                <w:sz w:val="22"/>
                <w:szCs w:val="22"/>
                <w:rtl/>
                <w:lang w:val="en-US" w:bidi="dv-MV"/>
              </w:rPr>
            </w:pPr>
            <w:r>
              <w:rPr>
                <w:rFonts w:asciiTheme="majorBidi" w:hAnsiTheme="majorBidi" w:cstheme="majorBidi"/>
                <w:color w:val="FFFFFF" w:themeColor="background1"/>
                <w:sz w:val="22"/>
                <w:szCs w:val="22"/>
                <w:lang w:val="en-US" w:bidi="dv-MV"/>
              </w:rPr>
              <w:t xml:space="preserve">Part 1: </w:t>
            </w:r>
            <w:r w:rsidR="002E6C78">
              <w:rPr>
                <w:rFonts w:asciiTheme="majorBidi" w:hAnsiTheme="majorBidi" w:cstheme="majorBidi"/>
                <w:color w:val="FFFFFF" w:themeColor="background1"/>
                <w:sz w:val="22"/>
                <w:szCs w:val="22"/>
                <w:lang w:val="en-US" w:bidi="dv-MV"/>
              </w:rPr>
              <w:t>Sewerage Treatment plant (standalone)</w:t>
            </w:r>
          </w:p>
        </w:tc>
        <w:tc>
          <w:tcPr>
            <w:tcW w:w="1322" w:type="pct"/>
            <w:gridSpan w:val="3"/>
            <w:tcBorders>
              <w:left w:val="nil"/>
              <w:right w:val="nil"/>
            </w:tcBorders>
            <w:shd w:val="clear" w:color="auto" w:fill="7D2252"/>
            <w:vAlign w:val="center"/>
          </w:tcPr>
          <w:p w14:paraId="038B11EA" w14:textId="77777777" w:rsidR="001B2537" w:rsidRDefault="001B2537">
            <w:pPr>
              <w:rPr>
                <w:color w:val="FFFFFF" w:themeColor="background1"/>
                <w:sz w:val="22"/>
                <w:szCs w:val="22"/>
                <w:lang w:val="en-US"/>
              </w:rPr>
            </w:pPr>
          </w:p>
        </w:tc>
        <w:tc>
          <w:tcPr>
            <w:tcW w:w="1946" w:type="pct"/>
            <w:gridSpan w:val="3"/>
            <w:tcBorders>
              <w:left w:val="nil"/>
            </w:tcBorders>
            <w:shd w:val="clear" w:color="auto" w:fill="7D2252"/>
            <w:vAlign w:val="center"/>
          </w:tcPr>
          <w:p w14:paraId="093AE8A5" w14:textId="0FE2B3EB" w:rsidR="001B2537" w:rsidRDefault="00C216B3">
            <w:pPr>
              <w:jc w:val="right"/>
              <w:rPr>
                <w:rFonts w:ascii="Faruma" w:hAnsi="Faruma" w:cs="Faruma"/>
                <w:color w:val="FFFFFF" w:themeColor="background1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color w:val="FFFFFF" w:themeColor="background1"/>
                <w:sz w:val="20"/>
                <w:szCs w:val="20"/>
                <w:rtl/>
                <w:lang w:val="en-US" w:bidi="dv-MV"/>
              </w:rPr>
              <w:t xml:space="preserve">1 ވަނަ ބައި </w:t>
            </w:r>
            <w:r w:rsidR="002E6C78">
              <w:rPr>
                <w:rFonts w:ascii="Faruma" w:hAnsi="Faruma" w:cs="Faruma" w:hint="cs"/>
                <w:color w:val="FFFFFF" w:themeColor="background1"/>
                <w:sz w:val="20"/>
                <w:szCs w:val="20"/>
                <w:rtl/>
                <w:lang w:val="en-US" w:bidi="dv-MV"/>
              </w:rPr>
              <w:t>ނަޖިސްފެން ސާފު ކުރާ ނިޒާމ</w:t>
            </w:r>
            <w:r w:rsidR="00724DFD">
              <w:rPr>
                <w:rFonts w:ascii="Faruma" w:hAnsi="Faruma" w:cs="Faruma" w:hint="cs"/>
                <w:color w:val="FFFFFF" w:themeColor="background1"/>
                <w:sz w:val="20"/>
                <w:szCs w:val="20"/>
                <w:rtl/>
                <w:lang w:val="en-US" w:bidi="dv-MV"/>
              </w:rPr>
              <w:t>ު</w:t>
            </w:r>
            <w:r w:rsidR="002E6C78">
              <w:rPr>
                <w:rFonts w:ascii="Faruma" w:hAnsi="Faruma" w:cs="Faruma" w:hint="cs"/>
                <w:color w:val="FFFFFF" w:themeColor="background1"/>
                <w:sz w:val="20"/>
                <w:szCs w:val="20"/>
                <w:rtl/>
                <w:lang w:val="en-US" w:bidi="dv-MV"/>
              </w:rPr>
              <w:t xml:space="preserve"> (ނަރުދަމާގެ ނެޓ</w:t>
            </w:r>
            <w:r w:rsidR="00724DFD">
              <w:rPr>
                <w:rFonts w:ascii="Faruma" w:hAnsi="Faruma" w:cs="Faruma" w:hint="cs"/>
                <w:color w:val="FFFFFF" w:themeColor="background1"/>
                <w:sz w:val="20"/>
                <w:szCs w:val="20"/>
                <w:rtl/>
                <w:lang w:val="en-US" w:bidi="dv-MV"/>
              </w:rPr>
              <w:t>ު</w:t>
            </w:r>
            <w:r w:rsidR="002E6C78">
              <w:rPr>
                <w:rFonts w:ascii="Faruma" w:hAnsi="Faruma" w:cs="Faruma" w:hint="cs"/>
                <w:color w:val="FFFFFF" w:themeColor="background1"/>
                <w:sz w:val="20"/>
                <w:szCs w:val="20"/>
                <w:rtl/>
                <w:lang w:val="en-US" w:bidi="dv-MV"/>
              </w:rPr>
              <w:t>ވޯކް ނުހިމަނާ)</w:t>
            </w:r>
          </w:p>
        </w:tc>
      </w:tr>
      <w:tr w:rsidR="001B2537" w14:paraId="7169BDD7" w14:textId="77777777" w:rsidTr="00273F32">
        <w:tc>
          <w:tcPr>
            <w:tcW w:w="1732" w:type="pct"/>
            <w:gridSpan w:val="2"/>
            <w:tcBorders>
              <w:right w:val="nil"/>
            </w:tcBorders>
            <w:vAlign w:val="center"/>
          </w:tcPr>
          <w:p w14:paraId="5C73E422" w14:textId="77777777" w:rsidR="001B2537" w:rsidRDefault="002E6C7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toll and Island:</w:t>
            </w:r>
          </w:p>
        </w:tc>
        <w:sdt>
          <w:sdtPr>
            <w:rPr>
              <w:sz w:val="22"/>
              <w:szCs w:val="22"/>
            </w:rPr>
            <w:id w:val="-151722972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667" w:type="pct"/>
                <w:gridSpan w:val="4"/>
                <w:tcBorders>
                  <w:left w:val="nil"/>
                  <w:right w:val="nil"/>
                </w:tcBorders>
                <w:vAlign w:val="center"/>
              </w:tcPr>
              <w:p w14:paraId="6503DB18" w14:textId="61ADD894" w:rsidR="001B2537" w:rsidRDefault="00C216B3">
                <w:pPr>
                  <w:rPr>
                    <w:sz w:val="22"/>
                    <w:szCs w:val="22"/>
                  </w:rPr>
                </w:pPr>
                <w:r w:rsidRPr="00BB68CB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601" w:type="pct"/>
            <w:gridSpan w:val="2"/>
            <w:tcBorders>
              <w:left w:val="nil"/>
            </w:tcBorders>
            <w:vAlign w:val="center"/>
          </w:tcPr>
          <w:p w14:paraId="5FF91364" w14:textId="77777777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އަތޮޅާއި ރަށް:</w:t>
            </w:r>
          </w:p>
        </w:tc>
      </w:tr>
      <w:tr w:rsidR="00C216B3" w14:paraId="2F92137B" w14:textId="77777777" w:rsidTr="000F262F">
        <w:tc>
          <w:tcPr>
            <w:tcW w:w="1732" w:type="pct"/>
            <w:gridSpan w:val="2"/>
            <w:tcBorders>
              <w:right w:val="nil"/>
            </w:tcBorders>
            <w:vAlign w:val="center"/>
          </w:tcPr>
          <w:p w14:paraId="00A4CB22" w14:textId="77777777" w:rsidR="00C216B3" w:rsidRDefault="00C216B3" w:rsidP="00C216B3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Design population:</w:t>
            </w:r>
          </w:p>
        </w:tc>
        <w:sdt>
          <w:sdtPr>
            <w:rPr>
              <w:sz w:val="22"/>
              <w:szCs w:val="22"/>
            </w:rPr>
            <w:id w:val="805441963"/>
            <w:placeholder>
              <w:docPart w:val="4565CEF5CC5F4778875D7FBEFD36B977"/>
            </w:placeholder>
            <w:showingPlcHdr/>
          </w:sdtPr>
          <w:sdtEndPr/>
          <w:sdtContent>
            <w:tc>
              <w:tcPr>
                <w:tcW w:w="1667" w:type="pct"/>
                <w:gridSpan w:val="4"/>
                <w:tcBorders>
                  <w:left w:val="nil"/>
                  <w:right w:val="nil"/>
                </w:tcBorders>
              </w:tcPr>
              <w:p w14:paraId="4D118BBA" w14:textId="137582DA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65145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601" w:type="pct"/>
            <w:gridSpan w:val="2"/>
            <w:tcBorders>
              <w:left w:val="nil"/>
            </w:tcBorders>
            <w:vAlign w:val="center"/>
          </w:tcPr>
          <w:p w14:paraId="352A3723" w14:textId="77777777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ޑިޒައިން ކުރާ އާބާދީ</w:t>
            </w: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C216B3" w14:paraId="3E939055" w14:textId="77777777" w:rsidTr="000F262F">
        <w:tc>
          <w:tcPr>
            <w:tcW w:w="1732" w:type="pct"/>
            <w:gridSpan w:val="2"/>
            <w:tcBorders>
              <w:right w:val="nil"/>
            </w:tcBorders>
            <w:vAlign w:val="center"/>
          </w:tcPr>
          <w:p w14:paraId="12022064" w14:textId="626B1467" w:rsidR="00C216B3" w:rsidRPr="00724DFD" w:rsidRDefault="00C216B3" w:rsidP="00C216B3">
            <w:pPr>
              <w:rPr>
                <w:rFonts w:cs="MV Boli"/>
                <w:sz w:val="22"/>
                <w:szCs w:val="22"/>
                <w:highlight w:val="yellow"/>
                <w:lang w:val="en-US" w:bidi="dv-MV"/>
              </w:rPr>
            </w:pPr>
            <w:r w:rsidRPr="00E127E6">
              <w:rPr>
                <w:sz w:val="22"/>
                <w:szCs w:val="22"/>
                <w:lang w:val="en-US"/>
              </w:rPr>
              <w:t>Purpose of STP</w:t>
            </w:r>
            <w:r w:rsidRPr="00E127E6">
              <w:rPr>
                <w:rFonts w:cs="MV Boli" w:hint="cs"/>
                <w:sz w:val="22"/>
                <w:szCs w:val="22"/>
                <w:rtl/>
                <w:lang w:val="en-US" w:bidi="dv-MV"/>
              </w:rPr>
              <w:t>:</w:t>
            </w:r>
          </w:p>
        </w:tc>
        <w:sdt>
          <w:sdtPr>
            <w:rPr>
              <w:sz w:val="22"/>
              <w:szCs w:val="22"/>
            </w:rPr>
            <w:id w:val="762119795"/>
            <w:placeholder>
              <w:docPart w:val="0E3D330123D4409EBE368A6F62A2BBC2"/>
            </w:placeholder>
            <w:showingPlcHdr/>
          </w:sdtPr>
          <w:sdtEndPr/>
          <w:sdtContent>
            <w:tc>
              <w:tcPr>
                <w:tcW w:w="1667" w:type="pct"/>
                <w:gridSpan w:val="4"/>
                <w:tcBorders>
                  <w:left w:val="nil"/>
                  <w:right w:val="nil"/>
                </w:tcBorders>
              </w:tcPr>
              <w:p w14:paraId="76A15379" w14:textId="55EFEB16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65145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601" w:type="pct"/>
            <w:gridSpan w:val="2"/>
            <w:tcBorders>
              <w:left w:val="nil"/>
            </w:tcBorders>
            <w:vAlign w:val="center"/>
          </w:tcPr>
          <w:p w14:paraId="260C3D2C" w14:textId="7177EF03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އެސް.ޓީ.ޕީ.ގެ ބޭނުން:</w:t>
            </w:r>
          </w:p>
        </w:tc>
      </w:tr>
      <w:tr w:rsidR="00C216B3" w14:paraId="060AD24E" w14:textId="77777777" w:rsidTr="000F262F">
        <w:tc>
          <w:tcPr>
            <w:tcW w:w="1732" w:type="pct"/>
            <w:gridSpan w:val="2"/>
            <w:tcBorders>
              <w:right w:val="nil"/>
            </w:tcBorders>
            <w:vAlign w:val="center"/>
          </w:tcPr>
          <w:p w14:paraId="3E14F46E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ype of STP:</w:t>
            </w:r>
          </w:p>
        </w:tc>
        <w:sdt>
          <w:sdtPr>
            <w:rPr>
              <w:sz w:val="22"/>
              <w:szCs w:val="22"/>
            </w:rPr>
            <w:id w:val="2086877528"/>
            <w:placeholder>
              <w:docPart w:val="EDE714C054D34EE6BAC8173BC9ADD890"/>
            </w:placeholder>
            <w:showingPlcHdr/>
          </w:sdtPr>
          <w:sdtEndPr/>
          <w:sdtContent>
            <w:tc>
              <w:tcPr>
                <w:tcW w:w="1667" w:type="pct"/>
                <w:gridSpan w:val="4"/>
                <w:tcBorders>
                  <w:left w:val="nil"/>
                  <w:right w:val="nil"/>
                </w:tcBorders>
              </w:tcPr>
              <w:p w14:paraId="44F1FAD9" w14:textId="19A7F0C7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65145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601" w:type="pct"/>
            <w:gridSpan w:val="2"/>
            <w:tcBorders>
              <w:left w:val="nil"/>
            </w:tcBorders>
            <w:vAlign w:val="center"/>
          </w:tcPr>
          <w:p w14:paraId="12313D56" w14:textId="21194B51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އެސް.ޓީ.ޕީ.ގެ ވައްތަރު:</w:t>
            </w:r>
          </w:p>
        </w:tc>
      </w:tr>
      <w:tr w:rsidR="00C216B3" w14:paraId="610E7F6D" w14:textId="77777777" w:rsidTr="000F262F">
        <w:tc>
          <w:tcPr>
            <w:tcW w:w="1732" w:type="pct"/>
            <w:gridSpan w:val="2"/>
            <w:tcBorders>
              <w:right w:val="nil"/>
            </w:tcBorders>
            <w:vAlign w:val="center"/>
          </w:tcPr>
          <w:p w14:paraId="6832A771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sign period:</w:t>
            </w:r>
          </w:p>
        </w:tc>
        <w:sdt>
          <w:sdtPr>
            <w:rPr>
              <w:sz w:val="22"/>
              <w:szCs w:val="22"/>
            </w:rPr>
            <w:id w:val="-1029555932"/>
            <w:placeholder>
              <w:docPart w:val="7499255FF40C4F7FA3ACF7BBFEE0BC67"/>
            </w:placeholder>
            <w:showingPlcHdr/>
          </w:sdtPr>
          <w:sdtEndPr/>
          <w:sdtContent>
            <w:tc>
              <w:tcPr>
                <w:tcW w:w="1667" w:type="pct"/>
                <w:gridSpan w:val="4"/>
                <w:tcBorders>
                  <w:left w:val="nil"/>
                  <w:right w:val="nil"/>
                </w:tcBorders>
              </w:tcPr>
              <w:p w14:paraId="7A4E8139" w14:textId="3771EA2D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65145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601" w:type="pct"/>
            <w:gridSpan w:val="2"/>
            <w:tcBorders>
              <w:left w:val="nil"/>
            </w:tcBorders>
            <w:vAlign w:val="center"/>
          </w:tcPr>
          <w:p w14:paraId="30C06C7B" w14:textId="77777777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ޑިޒައިން ކުރެވޭ މުއްދަތު:</w:t>
            </w:r>
          </w:p>
        </w:tc>
      </w:tr>
      <w:tr w:rsidR="00C216B3" w14:paraId="55873501" w14:textId="77777777" w:rsidTr="000F262F">
        <w:tc>
          <w:tcPr>
            <w:tcW w:w="1732" w:type="pct"/>
            <w:gridSpan w:val="2"/>
            <w:tcBorders>
              <w:right w:val="nil"/>
            </w:tcBorders>
            <w:vAlign w:val="center"/>
          </w:tcPr>
          <w:p w14:paraId="043B6326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pacity of STP:</w:t>
            </w:r>
          </w:p>
        </w:tc>
        <w:sdt>
          <w:sdtPr>
            <w:rPr>
              <w:sz w:val="22"/>
              <w:szCs w:val="22"/>
            </w:rPr>
            <w:id w:val="23452402"/>
            <w:placeholder>
              <w:docPart w:val="DDD565C939A44C59A21BC98898037C4B"/>
            </w:placeholder>
            <w:showingPlcHdr/>
          </w:sdtPr>
          <w:sdtEndPr/>
          <w:sdtContent>
            <w:tc>
              <w:tcPr>
                <w:tcW w:w="1667" w:type="pct"/>
                <w:gridSpan w:val="4"/>
                <w:tcBorders>
                  <w:left w:val="nil"/>
                  <w:right w:val="nil"/>
                </w:tcBorders>
              </w:tcPr>
              <w:p w14:paraId="75576784" w14:textId="77D03F09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65145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601" w:type="pct"/>
            <w:gridSpan w:val="2"/>
            <w:tcBorders>
              <w:left w:val="nil"/>
            </w:tcBorders>
            <w:vAlign w:val="center"/>
          </w:tcPr>
          <w:p w14:paraId="352B346E" w14:textId="40FA932D" w:rsidR="00C216B3" w:rsidRDefault="00C216B3" w:rsidP="00C216B3">
            <w:pPr>
              <w:jc w:val="right"/>
              <w:rPr>
                <w:rFonts w:ascii="Faruma" w:hAnsi="Faruma" w:cs="MV Boli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އެސް.ޓީ.ޕީ.ގެ ކެޕޭސިޓީ:</w:t>
            </w:r>
          </w:p>
        </w:tc>
      </w:tr>
      <w:tr w:rsidR="00C216B3" w14:paraId="0BE62273" w14:textId="77777777" w:rsidTr="000F262F">
        <w:tc>
          <w:tcPr>
            <w:tcW w:w="1732" w:type="pct"/>
            <w:gridSpan w:val="2"/>
            <w:tcBorders>
              <w:right w:val="nil"/>
            </w:tcBorders>
            <w:vAlign w:val="center"/>
          </w:tcPr>
          <w:p w14:paraId="3F09476C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olar capacity: </w:t>
            </w:r>
          </w:p>
        </w:tc>
        <w:sdt>
          <w:sdtPr>
            <w:rPr>
              <w:sz w:val="22"/>
              <w:szCs w:val="22"/>
            </w:rPr>
            <w:id w:val="-1665161130"/>
            <w:placeholder>
              <w:docPart w:val="0066427B12E84D549102CC5C4476853C"/>
            </w:placeholder>
            <w:showingPlcHdr/>
          </w:sdtPr>
          <w:sdtEndPr/>
          <w:sdtContent>
            <w:tc>
              <w:tcPr>
                <w:tcW w:w="1667" w:type="pct"/>
                <w:gridSpan w:val="4"/>
                <w:tcBorders>
                  <w:left w:val="nil"/>
                  <w:right w:val="nil"/>
                </w:tcBorders>
              </w:tcPr>
              <w:p w14:paraId="6205CED4" w14:textId="230346AA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65145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601" w:type="pct"/>
            <w:gridSpan w:val="2"/>
            <w:tcBorders>
              <w:left w:val="nil"/>
            </w:tcBorders>
            <w:vAlign w:val="center"/>
          </w:tcPr>
          <w:p w14:paraId="13DC77A1" w14:textId="77777777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ސޯލާ ކެޕޭސިޓީ</w:t>
            </w: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: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 xml:space="preserve"> </w:t>
            </w:r>
          </w:p>
        </w:tc>
      </w:tr>
      <w:tr w:rsidR="00C216B3" w14:paraId="24E6A34B" w14:textId="77777777" w:rsidTr="000F262F">
        <w:tc>
          <w:tcPr>
            <w:tcW w:w="1732" w:type="pct"/>
            <w:gridSpan w:val="2"/>
            <w:tcBorders>
              <w:right w:val="nil"/>
            </w:tcBorders>
            <w:vAlign w:val="center"/>
          </w:tcPr>
          <w:p w14:paraId="16C449C8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mensions of STP:</w:t>
            </w:r>
          </w:p>
        </w:tc>
        <w:sdt>
          <w:sdtPr>
            <w:rPr>
              <w:sz w:val="22"/>
              <w:szCs w:val="22"/>
            </w:rPr>
            <w:id w:val="-265223673"/>
            <w:placeholder>
              <w:docPart w:val="788C893183D34241843D228ACC5ED74E"/>
            </w:placeholder>
            <w:showingPlcHdr/>
          </w:sdtPr>
          <w:sdtEndPr/>
          <w:sdtContent>
            <w:tc>
              <w:tcPr>
                <w:tcW w:w="1667" w:type="pct"/>
                <w:gridSpan w:val="4"/>
                <w:tcBorders>
                  <w:left w:val="nil"/>
                  <w:right w:val="nil"/>
                </w:tcBorders>
              </w:tcPr>
              <w:p w14:paraId="034F3362" w14:textId="048FA743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65145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601" w:type="pct"/>
            <w:gridSpan w:val="2"/>
            <w:tcBorders>
              <w:left w:val="nil"/>
            </w:tcBorders>
            <w:vAlign w:val="center"/>
          </w:tcPr>
          <w:p w14:paraId="1072F326" w14:textId="67ED046E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އެސް.ޓީ.ޕީ.ގެ ބޮޑުމިން:</w:t>
            </w:r>
          </w:p>
        </w:tc>
      </w:tr>
      <w:tr w:rsidR="00C216B3" w14:paraId="34A48505" w14:textId="77777777" w:rsidTr="000F262F">
        <w:tc>
          <w:tcPr>
            <w:tcW w:w="1732" w:type="pct"/>
            <w:gridSpan w:val="2"/>
            <w:tcBorders>
              <w:right w:val="nil"/>
            </w:tcBorders>
            <w:vAlign w:val="center"/>
          </w:tcPr>
          <w:p w14:paraId="3F133E5A" w14:textId="77777777" w:rsidR="00C216B3" w:rsidRDefault="00C216B3" w:rsidP="00C216B3">
            <w:pPr>
              <w:rPr>
                <w:sz w:val="22"/>
                <w:szCs w:val="22"/>
              </w:rPr>
            </w:pPr>
          </w:p>
          <w:p w14:paraId="604BCED2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mary treatment processes:</w:t>
            </w:r>
          </w:p>
          <w:p w14:paraId="574A3D1B" w14:textId="77777777" w:rsidR="00C216B3" w:rsidRDefault="00C216B3" w:rsidP="00C216B3">
            <w:pPr>
              <w:rPr>
                <w:sz w:val="22"/>
                <w:szCs w:val="22"/>
              </w:rPr>
            </w:pPr>
          </w:p>
        </w:tc>
        <w:sdt>
          <w:sdtPr>
            <w:rPr>
              <w:sz w:val="22"/>
              <w:szCs w:val="22"/>
            </w:rPr>
            <w:id w:val="-1578048668"/>
            <w:placeholder>
              <w:docPart w:val="863A1D6423EB48DE93276572350BE65B"/>
            </w:placeholder>
            <w:showingPlcHdr/>
          </w:sdtPr>
          <w:sdtEndPr/>
          <w:sdtContent>
            <w:tc>
              <w:tcPr>
                <w:tcW w:w="1667" w:type="pct"/>
                <w:gridSpan w:val="4"/>
                <w:tcBorders>
                  <w:left w:val="nil"/>
                  <w:right w:val="nil"/>
                </w:tcBorders>
              </w:tcPr>
              <w:p w14:paraId="56172773" w14:textId="685C8DE1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65145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601" w:type="pct"/>
            <w:gridSpan w:val="2"/>
            <w:tcBorders>
              <w:left w:val="nil"/>
            </w:tcBorders>
            <w:vAlign w:val="center"/>
          </w:tcPr>
          <w:p w14:paraId="51513D2B" w14:textId="196BCD94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ޕްރައިމަރީ ޓްރީޓްމަންޓް މަރުހަލާތައް</w:t>
            </w: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C216B3" w14:paraId="270093CC" w14:textId="77777777" w:rsidTr="000F262F">
        <w:tc>
          <w:tcPr>
            <w:tcW w:w="1732" w:type="pct"/>
            <w:gridSpan w:val="2"/>
            <w:tcBorders>
              <w:right w:val="nil"/>
            </w:tcBorders>
            <w:vAlign w:val="center"/>
          </w:tcPr>
          <w:p w14:paraId="268FE7F6" w14:textId="77777777" w:rsidR="00C216B3" w:rsidRDefault="00C216B3" w:rsidP="00C216B3">
            <w:pPr>
              <w:rPr>
                <w:sz w:val="22"/>
                <w:szCs w:val="22"/>
              </w:rPr>
            </w:pPr>
          </w:p>
          <w:p w14:paraId="79C2855B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condary treatment processes:</w:t>
            </w:r>
          </w:p>
          <w:p w14:paraId="3682EEB8" w14:textId="77777777" w:rsidR="00C216B3" w:rsidRDefault="00C216B3" w:rsidP="00C216B3">
            <w:pPr>
              <w:rPr>
                <w:sz w:val="22"/>
                <w:szCs w:val="22"/>
              </w:rPr>
            </w:pPr>
          </w:p>
        </w:tc>
        <w:sdt>
          <w:sdtPr>
            <w:rPr>
              <w:sz w:val="22"/>
              <w:szCs w:val="22"/>
            </w:rPr>
            <w:id w:val="-757755820"/>
            <w:placeholder>
              <w:docPart w:val="F56F346CAB3247D3BF3A3564E919A7E3"/>
            </w:placeholder>
            <w:showingPlcHdr/>
          </w:sdtPr>
          <w:sdtEndPr/>
          <w:sdtContent>
            <w:tc>
              <w:tcPr>
                <w:tcW w:w="1667" w:type="pct"/>
                <w:gridSpan w:val="4"/>
                <w:tcBorders>
                  <w:left w:val="nil"/>
                  <w:right w:val="nil"/>
                </w:tcBorders>
              </w:tcPr>
              <w:p w14:paraId="580CC9A8" w14:textId="25E3C524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65145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601" w:type="pct"/>
            <w:gridSpan w:val="2"/>
            <w:tcBorders>
              <w:left w:val="nil"/>
            </w:tcBorders>
            <w:vAlign w:val="center"/>
          </w:tcPr>
          <w:p w14:paraId="7DA11070" w14:textId="205F6E94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ސެކަންޑަރީ ޓްރީޓްމަންޓް މަރުހަލާތައް</w:t>
            </w: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C216B3" w14:paraId="2C726EEB" w14:textId="77777777" w:rsidTr="000F262F">
        <w:tc>
          <w:tcPr>
            <w:tcW w:w="1732" w:type="pct"/>
            <w:gridSpan w:val="2"/>
            <w:tcBorders>
              <w:right w:val="nil"/>
            </w:tcBorders>
            <w:vAlign w:val="center"/>
          </w:tcPr>
          <w:p w14:paraId="5C32BD5E" w14:textId="77777777" w:rsidR="00C216B3" w:rsidRDefault="00C216B3" w:rsidP="00C216B3">
            <w:pPr>
              <w:rPr>
                <w:sz w:val="22"/>
                <w:szCs w:val="22"/>
              </w:rPr>
            </w:pPr>
          </w:p>
          <w:p w14:paraId="2197AB32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rtiary treatment processes:</w:t>
            </w:r>
          </w:p>
          <w:p w14:paraId="528F7428" w14:textId="77777777" w:rsidR="00C216B3" w:rsidRDefault="00C216B3" w:rsidP="00C216B3">
            <w:pPr>
              <w:rPr>
                <w:sz w:val="22"/>
                <w:szCs w:val="22"/>
              </w:rPr>
            </w:pPr>
          </w:p>
        </w:tc>
        <w:sdt>
          <w:sdtPr>
            <w:rPr>
              <w:sz w:val="22"/>
              <w:szCs w:val="22"/>
            </w:rPr>
            <w:id w:val="-1183131341"/>
            <w:placeholder>
              <w:docPart w:val="62C0DBDB941246668045308F5C4D660D"/>
            </w:placeholder>
            <w:showingPlcHdr/>
          </w:sdtPr>
          <w:sdtEndPr/>
          <w:sdtContent>
            <w:tc>
              <w:tcPr>
                <w:tcW w:w="1667" w:type="pct"/>
                <w:gridSpan w:val="4"/>
                <w:tcBorders>
                  <w:left w:val="nil"/>
                  <w:right w:val="nil"/>
                </w:tcBorders>
              </w:tcPr>
              <w:p w14:paraId="6467F7F3" w14:textId="7457A770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65145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601" w:type="pct"/>
            <w:gridSpan w:val="2"/>
            <w:tcBorders>
              <w:left w:val="nil"/>
            </w:tcBorders>
            <w:vAlign w:val="center"/>
          </w:tcPr>
          <w:p w14:paraId="03A001D1" w14:textId="50AE5923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 xml:space="preserve"> ޓަރޝިޔަރީ ޓްރީޓްމަންޓް މަރުހަލާތައް</w:t>
            </w: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C216B3" w14:paraId="70FEAE19" w14:textId="77777777" w:rsidTr="000F262F">
        <w:trPr>
          <w:trHeight w:val="611"/>
        </w:trPr>
        <w:tc>
          <w:tcPr>
            <w:tcW w:w="1732" w:type="pct"/>
            <w:gridSpan w:val="2"/>
            <w:tcBorders>
              <w:right w:val="nil"/>
            </w:tcBorders>
            <w:vAlign w:val="center"/>
          </w:tcPr>
          <w:p w14:paraId="3D15E57E" w14:textId="77777777" w:rsidR="00C216B3" w:rsidRDefault="00C216B3" w:rsidP="00C216B3">
            <w:pPr>
              <w:rPr>
                <w:sz w:val="22"/>
                <w:szCs w:val="22"/>
              </w:rPr>
            </w:pPr>
          </w:p>
          <w:p w14:paraId="0C11EE7D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and area for STP:</w:t>
            </w:r>
          </w:p>
          <w:p w14:paraId="26F6F17A" w14:textId="77777777" w:rsidR="00C216B3" w:rsidRDefault="00C216B3" w:rsidP="00C216B3">
            <w:pPr>
              <w:rPr>
                <w:sz w:val="22"/>
                <w:szCs w:val="22"/>
              </w:rPr>
            </w:pPr>
          </w:p>
        </w:tc>
        <w:sdt>
          <w:sdtPr>
            <w:rPr>
              <w:sz w:val="22"/>
              <w:szCs w:val="22"/>
            </w:rPr>
            <w:id w:val="1114257506"/>
            <w:placeholder>
              <w:docPart w:val="9C58ED8A1DF843D5A8708C3B3B193D83"/>
            </w:placeholder>
            <w:showingPlcHdr/>
          </w:sdtPr>
          <w:sdtEndPr/>
          <w:sdtContent>
            <w:tc>
              <w:tcPr>
                <w:tcW w:w="1667" w:type="pct"/>
                <w:gridSpan w:val="4"/>
                <w:tcBorders>
                  <w:left w:val="nil"/>
                  <w:right w:val="nil"/>
                </w:tcBorders>
              </w:tcPr>
              <w:p w14:paraId="6A9A9468" w14:textId="257FA063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65145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601" w:type="pct"/>
            <w:gridSpan w:val="2"/>
            <w:tcBorders>
              <w:left w:val="nil"/>
            </w:tcBorders>
            <w:vAlign w:val="center"/>
          </w:tcPr>
          <w:p w14:paraId="473C57BC" w14:textId="57BA6E9F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ެސް.ޓީ.ޕީ.އަށް ބޭނުންވާ ބިން:</w:t>
            </w:r>
          </w:p>
        </w:tc>
      </w:tr>
      <w:tr w:rsidR="00C216B3" w14:paraId="5805A0D9" w14:textId="77777777" w:rsidTr="000F262F">
        <w:tc>
          <w:tcPr>
            <w:tcW w:w="1732" w:type="pct"/>
            <w:gridSpan w:val="2"/>
            <w:tcBorders>
              <w:right w:val="nil"/>
            </w:tcBorders>
            <w:vAlign w:val="center"/>
          </w:tcPr>
          <w:p w14:paraId="7569D703" w14:textId="77777777" w:rsidR="00C216B3" w:rsidRDefault="00C216B3" w:rsidP="00C216B3">
            <w:pPr>
              <w:rPr>
                <w:sz w:val="22"/>
                <w:szCs w:val="22"/>
              </w:rPr>
            </w:pPr>
          </w:p>
          <w:p w14:paraId="786A7783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emicals used in STP:</w:t>
            </w:r>
          </w:p>
          <w:p w14:paraId="2777CC4F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</w:p>
        </w:tc>
        <w:sdt>
          <w:sdtPr>
            <w:rPr>
              <w:sz w:val="22"/>
              <w:szCs w:val="22"/>
            </w:rPr>
            <w:id w:val="-1117051919"/>
            <w:placeholder>
              <w:docPart w:val="27DD312DF49F4A028B8863374D1FD73A"/>
            </w:placeholder>
            <w:showingPlcHdr/>
          </w:sdtPr>
          <w:sdtEndPr/>
          <w:sdtContent>
            <w:tc>
              <w:tcPr>
                <w:tcW w:w="1667" w:type="pct"/>
                <w:gridSpan w:val="4"/>
                <w:tcBorders>
                  <w:left w:val="nil"/>
                  <w:right w:val="nil"/>
                </w:tcBorders>
              </w:tcPr>
              <w:p w14:paraId="39E5C5F2" w14:textId="1A6AEC88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65145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601" w:type="pct"/>
            <w:gridSpan w:val="2"/>
            <w:tcBorders>
              <w:left w:val="nil"/>
            </w:tcBorders>
            <w:vAlign w:val="center"/>
          </w:tcPr>
          <w:p w14:paraId="3EE7A730" w14:textId="2632AB05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ެސް.ޓީ.ޕީ.އަށް ބޭނުންވާ ކެމިކަލްތައް:</w:t>
            </w:r>
          </w:p>
        </w:tc>
      </w:tr>
      <w:tr w:rsidR="00C216B3" w14:paraId="7606F3FF" w14:textId="77777777" w:rsidTr="000F262F">
        <w:tc>
          <w:tcPr>
            <w:tcW w:w="1732" w:type="pct"/>
            <w:gridSpan w:val="2"/>
            <w:tcBorders>
              <w:right w:val="nil"/>
            </w:tcBorders>
            <w:vAlign w:val="center"/>
          </w:tcPr>
          <w:p w14:paraId="6AF87873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ludge management process:</w:t>
            </w:r>
          </w:p>
        </w:tc>
        <w:sdt>
          <w:sdtPr>
            <w:rPr>
              <w:sz w:val="22"/>
              <w:szCs w:val="22"/>
            </w:rPr>
            <w:id w:val="632301340"/>
            <w:placeholder>
              <w:docPart w:val="1C53CE5AC63C4B4BBEDB742E891047A9"/>
            </w:placeholder>
            <w:showingPlcHdr/>
          </w:sdtPr>
          <w:sdtEndPr/>
          <w:sdtContent>
            <w:tc>
              <w:tcPr>
                <w:tcW w:w="1667" w:type="pct"/>
                <w:gridSpan w:val="4"/>
                <w:tcBorders>
                  <w:left w:val="nil"/>
                  <w:right w:val="nil"/>
                </w:tcBorders>
              </w:tcPr>
              <w:p w14:paraId="5931C8E4" w14:textId="5D6F62EA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65145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601" w:type="pct"/>
            <w:gridSpan w:val="2"/>
            <w:tcBorders>
              <w:left w:val="nil"/>
            </w:tcBorders>
            <w:vAlign w:val="center"/>
          </w:tcPr>
          <w:p w14:paraId="65F4A912" w14:textId="77777777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ސްލަޖް މެނޭޖްމަންޓް މަރުހަލާތައް:</w:t>
            </w:r>
          </w:p>
        </w:tc>
      </w:tr>
      <w:tr w:rsidR="00C216B3" w14:paraId="120141B3" w14:textId="77777777" w:rsidTr="000F262F">
        <w:tc>
          <w:tcPr>
            <w:tcW w:w="1732" w:type="pct"/>
            <w:gridSpan w:val="2"/>
            <w:tcBorders>
              <w:right w:val="nil"/>
            </w:tcBorders>
            <w:vAlign w:val="center"/>
          </w:tcPr>
          <w:p w14:paraId="03CB8363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ower requirement:</w:t>
            </w:r>
          </w:p>
        </w:tc>
        <w:sdt>
          <w:sdtPr>
            <w:rPr>
              <w:sz w:val="22"/>
              <w:szCs w:val="22"/>
            </w:rPr>
            <w:id w:val="141857982"/>
            <w:placeholder>
              <w:docPart w:val="56BC794FA8E0456B98058023461DABB9"/>
            </w:placeholder>
            <w:showingPlcHdr/>
          </w:sdtPr>
          <w:sdtEndPr/>
          <w:sdtContent>
            <w:tc>
              <w:tcPr>
                <w:tcW w:w="1667" w:type="pct"/>
                <w:gridSpan w:val="4"/>
                <w:tcBorders>
                  <w:left w:val="nil"/>
                  <w:right w:val="nil"/>
                </w:tcBorders>
              </w:tcPr>
              <w:p w14:paraId="317C2949" w14:textId="55EB1351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65145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601" w:type="pct"/>
            <w:gridSpan w:val="2"/>
            <w:tcBorders>
              <w:left w:val="nil"/>
            </w:tcBorders>
            <w:vAlign w:val="center"/>
          </w:tcPr>
          <w:p w14:paraId="03489177" w14:textId="6D80A5F6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ކަރަންޓު ބޭނުންވާ މިންވަރު:</w:t>
            </w:r>
          </w:p>
        </w:tc>
      </w:tr>
      <w:tr w:rsidR="00C216B3" w14:paraId="3C0491F1" w14:textId="77777777" w:rsidTr="000F262F">
        <w:tc>
          <w:tcPr>
            <w:tcW w:w="1732" w:type="pct"/>
            <w:gridSpan w:val="2"/>
            <w:tcBorders>
              <w:right w:val="nil"/>
            </w:tcBorders>
            <w:vAlign w:val="center"/>
          </w:tcPr>
          <w:p w14:paraId="55421DBC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ackup power source and capacity:</w:t>
            </w:r>
          </w:p>
        </w:tc>
        <w:sdt>
          <w:sdtPr>
            <w:rPr>
              <w:sz w:val="22"/>
              <w:szCs w:val="22"/>
            </w:rPr>
            <w:id w:val="1401252416"/>
            <w:placeholder>
              <w:docPart w:val="B6A9F783B3DE4933BDE2DDBCAA9E7739"/>
            </w:placeholder>
            <w:showingPlcHdr/>
          </w:sdtPr>
          <w:sdtEndPr/>
          <w:sdtContent>
            <w:tc>
              <w:tcPr>
                <w:tcW w:w="1667" w:type="pct"/>
                <w:gridSpan w:val="4"/>
                <w:tcBorders>
                  <w:left w:val="nil"/>
                  <w:right w:val="nil"/>
                </w:tcBorders>
              </w:tcPr>
              <w:p w14:paraId="647B9E7F" w14:textId="362FF1CC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65145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601" w:type="pct"/>
            <w:gridSpan w:val="2"/>
            <w:tcBorders>
              <w:left w:val="nil"/>
            </w:tcBorders>
            <w:vAlign w:val="center"/>
          </w:tcPr>
          <w:p w14:paraId="757C48DF" w14:textId="77777777" w:rsidR="00C216B3" w:rsidRDefault="00C216B3" w:rsidP="00C216B3">
            <w:pPr>
              <w:bidi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ބެކަޕް ކަރަންޓު</w:t>
            </w: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 xml:space="preserve"> އަދި ކެޕޭސިޓީ:</w:t>
            </w:r>
          </w:p>
        </w:tc>
      </w:tr>
      <w:tr w:rsidR="00C216B3" w14:paraId="3795F2CF" w14:textId="77777777" w:rsidTr="000F262F">
        <w:tc>
          <w:tcPr>
            <w:tcW w:w="1732" w:type="pct"/>
            <w:gridSpan w:val="2"/>
            <w:tcBorders>
              <w:right w:val="nil"/>
            </w:tcBorders>
            <w:vAlign w:val="center"/>
          </w:tcPr>
          <w:p w14:paraId="165F9901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P outfall location (GPS):</w:t>
            </w:r>
          </w:p>
        </w:tc>
        <w:sdt>
          <w:sdtPr>
            <w:rPr>
              <w:sz w:val="22"/>
              <w:szCs w:val="22"/>
            </w:rPr>
            <w:id w:val="-11765550"/>
            <w:placeholder>
              <w:docPart w:val="04A6E549E76A4AA7A08997AC172C9FA4"/>
            </w:placeholder>
            <w:showingPlcHdr/>
          </w:sdtPr>
          <w:sdtEndPr/>
          <w:sdtContent>
            <w:tc>
              <w:tcPr>
                <w:tcW w:w="1667" w:type="pct"/>
                <w:gridSpan w:val="4"/>
                <w:tcBorders>
                  <w:left w:val="nil"/>
                  <w:right w:val="nil"/>
                </w:tcBorders>
              </w:tcPr>
              <w:p w14:paraId="6C7D75A8" w14:textId="3430CA66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65145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601" w:type="pct"/>
            <w:gridSpan w:val="2"/>
            <w:tcBorders>
              <w:left w:val="nil"/>
            </w:tcBorders>
            <w:vAlign w:val="center"/>
          </w:tcPr>
          <w:p w14:paraId="24179403" w14:textId="4A2AB341" w:rsidR="00C216B3" w:rsidRDefault="00C216B3" w:rsidP="00C216B3">
            <w:pPr>
              <w:bidi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 w:rsidRPr="00656CA5">
              <w:rPr>
                <w:rFonts w:ascii="Faruma" w:hAnsi="Faruma" w:cs="Faruma" w:hint="cs"/>
                <w:sz w:val="20"/>
                <w:szCs w:val="20"/>
                <w:rtl/>
                <w:lang w:val="en-US" w:bidi="dv-MV"/>
              </w:rPr>
              <w:t>އެސް.ޓީ.ޕީ. އައުޓްފޯލް ސަރަހައްދު (ޖީ.ޕީ.އެސް):</w:t>
            </w:r>
          </w:p>
        </w:tc>
      </w:tr>
      <w:tr w:rsidR="00C216B3" w14:paraId="5ED5B0AA" w14:textId="77777777" w:rsidTr="000F262F">
        <w:tc>
          <w:tcPr>
            <w:tcW w:w="1732" w:type="pct"/>
            <w:gridSpan w:val="2"/>
            <w:tcBorders>
              <w:right w:val="nil"/>
            </w:tcBorders>
            <w:vAlign w:val="center"/>
          </w:tcPr>
          <w:p w14:paraId="0E90C020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P outfall distance:</w:t>
            </w:r>
          </w:p>
        </w:tc>
        <w:sdt>
          <w:sdtPr>
            <w:rPr>
              <w:sz w:val="22"/>
              <w:szCs w:val="22"/>
            </w:rPr>
            <w:id w:val="1427927260"/>
            <w:placeholder>
              <w:docPart w:val="F783DBEE598B46CAA3D9D90B039FAE01"/>
            </w:placeholder>
            <w:showingPlcHdr/>
          </w:sdtPr>
          <w:sdtEndPr/>
          <w:sdtContent>
            <w:tc>
              <w:tcPr>
                <w:tcW w:w="1667" w:type="pct"/>
                <w:gridSpan w:val="4"/>
                <w:tcBorders>
                  <w:left w:val="nil"/>
                  <w:right w:val="nil"/>
                </w:tcBorders>
              </w:tcPr>
              <w:p w14:paraId="622745B1" w14:textId="06A4EE71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65145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601" w:type="pct"/>
            <w:gridSpan w:val="2"/>
            <w:tcBorders>
              <w:left w:val="nil"/>
            </w:tcBorders>
            <w:vAlign w:val="center"/>
          </w:tcPr>
          <w:p w14:paraId="17A98EBD" w14:textId="4F9670D3" w:rsidR="00C216B3" w:rsidRDefault="00C216B3" w:rsidP="00C216B3">
            <w:pPr>
              <w:bidi/>
              <w:rPr>
                <w:rFonts w:ascii="Faruma" w:hAnsi="Faruma" w:cs="MV Boli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އެސް.ޓީ.ޕީ. އައުޓްފޯލްގެ ދިގުމިން:</w:t>
            </w:r>
          </w:p>
        </w:tc>
      </w:tr>
      <w:tr w:rsidR="00C216B3" w14:paraId="74915F60" w14:textId="77777777" w:rsidTr="000F262F">
        <w:tc>
          <w:tcPr>
            <w:tcW w:w="1732" w:type="pct"/>
            <w:gridSpan w:val="2"/>
            <w:tcBorders>
              <w:right w:val="nil"/>
            </w:tcBorders>
            <w:vAlign w:val="center"/>
          </w:tcPr>
          <w:p w14:paraId="46E758F4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ject duration:</w:t>
            </w:r>
          </w:p>
        </w:tc>
        <w:sdt>
          <w:sdtPr>
            <w:rPr>
              <w:sz w:val="22"/>
              <w:szCs w:val="22"/>
            </w:rPr>
            <w:id w:val="2047483411"/>
            <w:placeholder>
              <w:docPart w:val="6B5B456E30B74B6AB4437858A69F2D85"/>
            </w:placeholder>
            <w:showingPlcHdr/>
          </w:sdtPr>
          <w:sdtEndPr/>
          <w:sdtContent>
            <w:tc>
              <w:tcPr>
                <w:tcW w:w="1667" w:type="pct"/>
                <w:gridSpan w:val="4"/>
                <w:tcBorders>
                  <w:left w:val="nil"/>
                  <w:right w:val="nil"/>
                </w:tcBorders>
              </w:tcPr>
              <w:p w14:paraId="344C5166" w14:textId="03DDB541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65145F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601" w:type="pct"/>
            <w:gridSpan w:val="2"/>
            <w:tcBorders>
              <w:left w:val="nil"/>
            </w:tcBorders>
            <w:vAlign w:val="center"/>
          </w:tcPr>
          <w:p w14:paraId="6EDB77D7" w14:textId="0DB7884D" w:rsidR="00C216B3" w:rsidRDefault="00C216B3" w:rsidP="00C216B3">
            <w:pPr>
              <w:bidi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މަޝްރޫޢުގެ މުއްދަތު</w:t>
            </w: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273F32" w14:paraId="7E29693D" w14:textId="77777777" w:rsidTr="00C216B3">
        <w:tc>
          <w:tcPr>
            <w:tcW w:w="789" w:type="pct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95A8CAA" w14:textId="77777777" w:rsidR="00273F32" w:rsidRDefault="00273F32" w:rsidP="00D26A1E">
            <w:pPr>
              <w:bidi/>
              <w:jc w:val="right"/>
              <w:rPr>
                <w:sz w:val="22"/>
                <w:szCs w:val="22"/>
              </w:rPr>
            </w:pPr>
            <w:bookmarkStart w:id="5" w:name="_Hlk136089315"/>
            <w:bookmarkEnd w:id="4"/>
            <w:r>
              <w:rPr>
                <w:sz w:val="22"/>
                <w:szCs w:val="22"/>
              </w:rPr>
              <w:t>Funding source:</w:t>
            </w:r>
          </w:p>
          <w:p w14:paraId="01D33D17" w14:textId="77777777" w:rsidR="00273F32" w:rsidRPr="00685CC7" w:rsidRDefault="00273F32" w:rsidP="00D26A1E">
            <w:pPr>
              <w:rPr>
                <w:sz w:val="22"/>
                <w:szCs w:val="22"/>
                <w:lang w:val="en-US"/>
              </w:rPr>
            </w:pPr>
          </w:p>
        </w:tc>
        <w:tc>
          <w:tcPr>
            <w:tcW w:w="152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FDB3AFA" w14:textId="77777777" w:rsidR="00273F32" w:rsidRDefault="00273F32" w:rsidP="00D26A1E">
            <w:pPr>
              <w:rPr>
                <w:sz w:val="22"/>
                <w:szCs w:val="22"/>
              </w:rPr>
            </w:pPr>
            <w:r>
              <w:rPr>
                <w:rFonts w:ascii="Faruma" w:hAnsi="Faruma" w:cs="Faruma"/>
                <w:sz w:val="22"/>
                <w:szCs w:val="22"/>
                <w:lang w:bidi="dv-MV"/>
              </w:rPr>
              <w:t>Government</w:t>
            </w:r>
          </w:p>
        </w:tc>
        <w:sdt>
          <w:sdtPr>
            <w:rPr>
              <w:sz w:val="22"/>
              <w:szCs w:val="22"/>
              <w:rtl/>
            </w:rPr>
            <w:id w:val="-7687017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95" w:type="pct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38725553" w14:textId="77777777" w:rsidR="00273F32" w:rsidRPr="007B1B54" w:rsidRDefault="00273F32" w:rsidP="00D26A1E">
                <w:pPr>
                  <w:bidi/>
                  <w:jc w:val="center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  <w:rtl/>
                  </w:rPr>
                  <w:t>☐</w:t>
                </w:r>
              </w:p>
            </w:tc>
          </w:sdtContent>
        </w:sdt>
        <w:tc>
          <w:tcPr>
            <w:tcW w:w="154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402D18" w14:textId="77777777" w:rsidR="00273F32" w:rsidRPr="007B1B54" w:rsidRDefault="00273F32" w:rsidP="00D26A1E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ސަރުކާރު</w:t>
            </w:r>
          </w:p>
        </w:tc>
        <w:tc>
          <w:tcPr>
            <w:tcW w:w="847" w:type="pct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A0EA053" w14:textId="77777777" w:rsidR="00273F32" w:rsidRDefault="00273F32" w:rsidP="00D26A1E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ފަންޑު ކުރާ ފަރާތް:</w:t>
            </w:r>
          </w:p>
        </w:tc>
      </w:tr>
      <w:tr w:rsidR="00273F32" w14:paraId="4E234081" w14:textId="77777777" w:rsidTr="00C216B3">
        <w:tc>
          <w:tcPr>
            <w:tcW w:w="789" w:type="pct"/>
            <w:vMerge/>
            <w:tcBorders>
              <w:right w:val="single" w:sz="4" w:space="0" w:color="auto"/>
            </w:tcBorders>
            <w:vAlign w:val="center"/>
          </w:tcPr>
          <w:p w14:paraId="15B7483E" w14:textId="77777777" w:rsidR="00273F32" w:rsidRDefault="00273F32" w:rsidP="00D26A1E">
            <w:pPr>
              <w:rPr>
                <w:sz w:val="22"/>
                <w:szCs w:val="22"/>
              </w:rPr>
            </w:pPr>
          </w:p>
        </w:tc>
        <w:tc>
          <w:tcPr>
            <w:tcW w:w="152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35B2866" w14:textId="77777777" w:rsidR="00273F32" w:rsidRDefault="00273F32" w:rsidP="00D26A1E">
            <w:pPr>
              <w:rPr>
                <w:sz w:val="22"/>
                <w:szCs w:val="22"/>
              </w:rPr>
            </w:pPr>
            <w:r>
              <w:rPr>
                <w:rFonts w:ascii="Faruma" w:hAnsi="Faruma" w:cs="Faruma"/>
                <w:sz w:val="22"/>
                <w:szCs w:val="22"/>
                <w:lang w:bidi="dv-MV"/>
              </w:rPr>
              <w:t>Donor</w:t>
            </w:r>
          </w:p>
        </w:tc>
        <w:sdt>
          <w:sdtPr>
            <w:rPr>
              <w:sz w:val="22"/>
              <w:szCs w:val="22"/>
              <w:rtl/>
            </w:rPr>
            <w:id w:val="-18207304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95" w:type="pct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4B299B88" w14:textId="77777777" w:rsidR="00273F32" w:rsidRDefault="00273F32" w:rsidP="00D26A1E">
                <w:pPr>
                  <w:bidi/>
                  <w:jc w:val="center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54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409F61" w14:textId="77777777" w:rsidR="00273F32" w:rsidRDefault="00273F32" w:rsidP="00D26A1E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ބޭރުގެ އެހީ</w:t>
            </w:r>
          </w:p>
        </w:tc>
        <w:tc>
          <w:tcPr>
            <w:tcW w:w="847" w:type="pct"/>
            <w:vMerge/>
            <w:tcBorders>
              <w:left w:val="single" w:sz="4" w:space="0" w:color="auto"/>
            </w:tcBorders>
            <w:vAlign w:val="center"/>
          </w:tcPr>
          <w:p w14:paraId="482F0017" w14:textId="77777777" w:rsidR="00273F32" w:rsidRDefault="00273F32" w:rsidP="00D26A1E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</w:p>
        </w:tc>
      </w:tr>
      <w:tr w:rsidR="00273F32" w14:paraId="68830108" w14:textId="77777777" w:rsidTr="00C216B3">
        <w:tc>
          <w:tcPr>
            <w:tcW w:w="789" w:type="pct"/>
            <w:vMerge/>
            <w:tcBorders>
              <w:right w:val="single" w:sz="4" w:space="0" w:color="auto"/>
            </w:tcBorders>
            <w:vAlign w:val="center"/>
          </w:tcPr>
          <w:p w14:paraId="396E8003" w14:textId="77777777" w:rsidR="00273F32" w:rsidRDefault="00273F32" w:rsidP="00D26A1E">
            <w:pPr>
              <w:rPr>
                <w:sz w:val="22"/>
                <w:szCs w:val="22"/>
              </w:rPr>
            </w:pPr>
          </w:p>
        </w:tc>
        <w:tc>
          <w:tcPr>
            <w:tcW w:w="152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F31C330" w14:textId="43D2AAC1" w:rsidR="00273F32" w:rsidRDefault="00273F32" w:rsidP="00D26A1E">
            <w:pPr>
              <w:rPr>
                <w:sz w:val="22"/>
                <w:szCs w:val="22"/>
              </w:rPr>
            </w:pPr>
            <w:r>
              <w:rPr>
                <w:rFonts w:ascii="Faruma" w:hAnsi="Faruma" w:cs="Faruma"/>
                <w:sz w:val="22"/>
                <w:szCs w:val="22"/>
                <w:lang w:bidi="dv-MV"/>
              </w:rPr>
              <w:t>Utility service providers</w:t>
            </w:r>
          </w:p>
        </w:tc>
        <w:sdt>
          <w:sdtPr>
            <w:rPr>
              <w:sz w:val="22"/>
              <w:szCs w:val="22"/>
              <w:rtl/>
            </w:rPr>
            <w:id w:val="21073706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95" w:type="pct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1319E8F3" w14:textId="77777777" w:rsidR="00273F32" w:rsidRPr="007B1B54" w:rsidRDefault="00273F32" w:rsidP="00D26A1E">
                <w:pPr>
                  <w:bidi/>
                  <w:jc w:val="center"/>
                  <w:rPr>
                    <w:rFonts w:ascii="Faruma" w:hAnsi="Faruma" w:cs="Faruma"/>
                    <w:b/>
                    <w:bCs/>
                    <w:sz w:val="22"/>
                    <w:szCs w:val="22"/>
                    <w:lang w:val="en-US" w:bidi="dv-MV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54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0A63F4" w14:textId="20585599" w:rsidR="00273F32" w:rsidRPr="007B1B54" w:rsidRDefault="00273F32" w:rsidP="00D26A1E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rtl/>
                <w:lang w:val="en-US" w:bidi="dv-MV"/>
              </w:rPr>
            </w:pPr>
            <w:r w:rsidRPr="00273F32"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ޔުޓިލިޓީ</w:t>
            </w: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 xml:space="preserve"> ހިދުމަތް ފޯރުކޮށްދޭ ފަރާތް</w:t>
            </w:r>
            <w:r>
              <w:rPr>
                <w:rFonts w:ascii="Faruma" w:hAnsi="Faruma" w:cs="Faruma"/>
                <w:sz w:val="22"/>
                <w:szCs w:val="22"/>
                <w:lang w:val="en-US" w:bidi="dv-MV"/>
              </w:rPr>
              <w:t xml:space="preserve"> </w:t>
            </w:r>
          </w:p>
        </w:tc>
        <w:tc>
          <w:tcPr>
            <w:tcW w:w="847" w:type="pct"/>
            <w:vMerge/>
            <w:tcBorders>
              <w:left w:val="single" w:sz="4" w:space="0" w:color="auto"/>
            </w:tcBorders>
            <w:vAlign w:val="center"/>
          </w:tcPr>
          <w:p w14:paraId="7DA971E3" w14:textId="77777777" w:rsidR="00273F32" w:rsidRDefault="00273F32" w:rsidP="00D26A1E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</w:p>
        </w:tc>
      </w:tr>
      <w:tr w:rsidR="00273F32" w14:paraId="5D3F124D" w14:textId="77777777" w:rsidTr="00C216B3">
        <w:tc>
          <w:tcPr>
            <w:tcW w:w="789" w:type="pct"/>
            <w:vMerge/>
            <w:tcBorders>
              <w:right w:val="single" w:sz="4" w:space="0" w:color="auto"/>
            </w:tcBorders>
            <w:vAlign w:val="center"/>
          </w:tcPr>
          <w:p w14:paraId="04CB7B95" w14:textId="77777777" w:rsidR="00273F32" w:rsidRDefault="00273F32" w:rsidP="00D26A1E">
            <w:pPr>
              <w:rPr>
                <w:sz w:val="22"/>
                <w:szCs w:val="22"/>
              </w:rPr>
            </w:pPr>
          </w:p>
        </w:tc>
        <w:tc>
          <w:tcPr>
            <w:tcW w:w="152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D50B748" w14:textId="77777777" w:rsidR="00273F32" w:rsidRPr="007B1B54" w:rsidRDefault="00273F32" w:rsidP="00D26A1E">
            <w:pPr>
              <w:rPr>
                <w:b/>
                <w:bCs/>
                <w:sz w:val="22"/>
                <w:szCs w:val="22"/>
              </w:rPr>
            </w:pPr>
            <w:r>
              <w:rPr>
                <w:rFonts w:ascii="Faruma" w:hAnsi="Faruma" w:cs="Faruma"/>
                <w:sz w:val="22"/>
                <w:szCs w:val="22"/>
                <w:lang w:bidi="dv-MV"/>
              </w:rPr>
              <w:t>Private</w:t>
            </w:r>
          </w:p>
        </w:tc>
        <w:sdt>
          <w:sdtPr>
            <w:rPr>
              <w:sz w:val="22"/>
              <w:szCs w:val="22"/>
              <w:rtl/>
            </w:rPr>
            <w:id w:val="-2045693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95" w:type="pct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6C9408D0" w14:textId="77777777" w:rsidR="00273F32" w:rsidRDefault="00273F32" w:rsidP="00D26A1E">
                <w:pPr>
                  <w:bidi/>
                  <w:jc w:val="center"/>
                  <w:rPr>
                    <w:rFonts w:ascii="Faruma" w:hAnsi="Faruma" w:cs="Faruma"/>
                    <w:sz w:val="22"/>
                    <w:szCs w:val="22"/>
                    <w:lang w:val="en-US" w:bidi="dv-MV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54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231498" w14:textId="77777777" w:rsidR="00273F32" w:rsidRDefault="00273F32" w:rsidP="00D26A1E">
            <w:pPr>
              <w:bidi/>
              <w:rPr>
                <w:rFonts w:ascii="Faruma" w:hAnsi="Faruma" w:cs="Faruma"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އަމިއްލަ</w:t>
            </w:r>
          </w:p>
        </w:tc>
        <w:tc>
          <w:tcPr>
            <w:tcW w:w="847" w:type="pct"/>
            <w:vMerge/>
            <w:tcBorders>
              <w:left w:val="single" w:sz="4" w:space="0" w:color="auto"/>
            </w:tcBorders>
            <w:vAlign w:val="center"/>
          </w:tcPr>
          <w:p w14:paraId="0AD9B69B" w14:textId="77777777" w:rsidR="00273F32" w:rsidRDefault="00273F32" w:rsidP="00D26A1E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</w:p>
        </w:tc>
      </w:tr>
    </w:tbl>
    <w:p w14:paraId="57AE0470" w14:textId="77777777" w:rsidR="00273F32" w:rsidRDefault="00273F32" w:rsidP="00273F32">
      <w:pPr>
        <w:rPr>
          <w:rtl/>
        </w:rPr>
      </w:pPr>
    </w:p>
    <w:p w14:paraId="7E0F7BB6" w14:textId="7A8848B7" w:rsidR="001B2537" w:rsidRDefault="001B2537">
      <w:pPr>
        <w:rPr>
          <w:rtl/>
        </w:rPr>
      </w:pPr>
    </w:p>
    <w:p w14:paraId="4BB120B4" w14:textId="77777777" w:rsidR="00273F32" w:rsidRDefault="00273F32">
      <w:pPr>
        <w:rPr>
          <w:rtl/>
        </w:rPr>
      </w:pPr>
    </w:p>
    <w:p w14:paraId="732D0024" w14:textId="77777777" w:rsidR="00273F32" w:rsidRDefault="00273F32">
      <w:pPr>
        <w:rPr>
          <w:rtl/>
        </w:rPr>
      </w:pPr>
    </w:p>
    <w:p w14:paraId="4F1FBAAF" w14:textId="77777777" w:rsidR="00273F32" w:rsidRDefault="00273F32">
      <w:pPr>
        <w:rPr>
          <w:rtl/>
        </w:rPr>
      </w:pPr>
    </w:p>
    <w:p w14:paraId="0D8C643F" w14:textId="77777777" w:rsidR="00155F06" w:rsidRDefault="00155F06">
      <w:pPr>
        <w:pStyle w:val="Caption"/>
        <w:keepNext/>
        <w:jc w:val="center"/>
        <w:rPr>
          <w:b/>
          <w:bCs/>
          <w:i w:val="0"/>
          <w:iCs w:val="0"/>
          <w:sz w:val="36"/>
          <w:szCs w:val="36"/>
        </w:rPr>
      </w:pPr>
    </w:p>
    <w:p w14:paraId="1E8130FF" w14:textId="77777777" w:rsidR="00155F06" w:rsidRPr="00155F06" w:rsidRDefault="00155F06" w:rsidP="00155F06"/>
    <w:p w14:paraId="3309EC7B" w14:textId="311BAB6E" w:rsidR="001B2537" w:rsidRDefault="002E6C78">
      <w:pPr>
        <w:pStyle w:val="Caption"/>
        <w:keepNext/>
        <w:jc w:val="center"/>
        <w:rPr>
          <w:rFonts w:cs="MV Boli"/>
          <w:sz w:val="36"/>
          <w:szCs w:val="36"/>
          <w:lang w:bidi="dv-MV"/>
        </w:rPr>
      </w:pPr>
      <w:r>
        <w:rPr>
          <w:b/>
          <w:bCs/>
          <w:i w:val="0"/>
          <w:iCs w:val="0"/>
          <w:sz w:val="36"/>
          <w:szCs w:val="36"/>
        </w:rPr>
        <w:lastRenderedPageBreak/>
        <w:t>Annex 1</w:t>
      </w:r>
      <w:r>
        <w:rPr>
          <w:rFonts w:cs="MV Boli" w:hint="cs"/>
          <w:b/>
          <w:bCs/>
          <w:i w:val="0"/>
          <w:iCs w:val="0"/>
          <w:sz w:val="36"/>
          <w:szCs w:val="36"/>
          <w:rtl/>
          <w:lang w:bidi="dv-MV"/>
        </w:rPr>
        <w:t xml:space="preserve"> </w:t>
      </w:r>
      <w:r>
        <w:rPr>
          <w:rFonts w:cs="MV Boli"/>
          <w:b/>
          <w:bCs/>
          <w:i w:val="0"/>
          <w:iCs w:val="0"/>
          <w:sz w:val="36"/>
          <w:szCs w:val="36"/>
          <w:lang w:bidi="dv-MV"/>
        </w:rPr>
        <w:t>(continued)</w:t>
      </w:r>
    </w:p>
    <w:p w14:paraId="1EC1EBCC" w14:textId="77777777" w:rsidR="001B2537" w:rsidRDefault="001B2537"/>
    <w:tbl>
      <w:tblPr>
        <w:tblStyle w:val="TableGrid1"/>
        <w:tblW w:w="5082" w:type="pct"/>
        <w:tblLayout w:type="fixed"/>
        <w:tblLook w:val="04A0" w:firstRow="1" w:lastRow="0" w:firstColumn="1" w:lastColumn="0" w:noHBand="0" w:noVBand="1"/>
      </w:tblPr>
      <w:tblGrid>
        <w:gridCol w:w="4648"/>
        <w:gridCol w:w="1018"/>
        <w:gridCol w:w="4961"/>
      </w:tblGrid>
      <w:tr w:rsidR="001B2537" w14:paraId="45929F4E" w14:textId="77777777" w:rsidTr="00656CA5">
        <w:tc>
          <w:tcPr>
            <w:tcW w:w="2666" w:type="pct"/>
            <w:gridSpan w:val="2"/>
            <w:tcBorders>
              <w:right w:val="nil"/>
            </w:tcBorders>
            <w:shd w:val="clear" w:color="auto" w:fill="7D2252"/>
            <w:vAlign w:val="center"/>
          </w:tcPr>
          <w:p w14:paraId="107FC508" w14:textId="77777777" w:rsidR="001B2537" w:rsidRDefault="002E6C78">
            <w:pPr>
              <w:rPr>
                <w:color w:val="FFFFFF" w:themeColor="background1"/>
                <w:sz w:val="22"/>
                <w:szCs w:val="22"/>
              </w:rPr>
            </w:pPr>
            <w:r>
              <w:rPr>
                <w:color w:val="FFFFFF" w:themeColor="background1"/>
                <w:sz w:val="22"/>
                <w:szCs w:val="22"/>
              </w:rPr>
              <w:t xml:space="preserve">Part </w:t>
            </w:r>
            <w:r>
              <w:rPr>
                <w:rFonts w:cs="MV Boli"/>
                <w:color w:val="FFFFFF" w:themeColor="background1"/>
                <w:sz w:val="22"/>
                <w:szCs w:val="22"/>
                <w:lang w:bidi="dv-MV"/>
              </w:rPr>
              <w:t>2</w:t>
            </w:r>
            <w:r>
              <w:rPr>
                <w:color w:val="FFFFFF" w:themeColor="background1"/>
                <w:sz w:val="22"/>
                <w:szCs w:val="22"/>
              </w:rPr>
              <w:t>: Documents to be submitted along with the form</w:t>
            </w:r>
          </w:p>
        </w:tc>
        <w:tc>
          <w:tcPr>
            <w:tcW w:w="2334" w:type="pct"/>
            <w:tcBorders>
              <w:left w:val="nil"/>
            </w:tcBorders>
            <w:shd w:val="clear" w:color="auto" w:fill="7D2252"/>
            <w:vAlign w:val="center"/>
          </w:tcPr>
          <w:p w14:paraId="10B6882B" w14:textId="77777777" w:rsidR="001B2537" w:rsidRDefault="002E6C78">
            <w:pPr>
              <w:bidi/>
              <w:rPr>
                <w:rFonts w:ascii="Faruma" w:hAnsi="Faruma" w:cs="Faruma"/>
                <w:color w:val="FFFFFF" w:themeColor="background1"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/>
                <w:color w:val="FFFFFF" w:themeColor="background1"/>
                <w:sz w:val="22"/>
                <w:szCs w:val="22"/>
                <w:lang w:val="en-US" w:bidi="dv-MV"/>
              </w:rPr>
              <w:t>2</w:t>
            </w:r>
            <w:r>
              <w:rPr>
                <w:rFonts w:ascii="Faruma" w:hAnsi="Faruma" w:cs="Faruma" w:hint="cs"/>
                <w:color w:val="FFFFFF" w:themeColor="background1"/>
                <w:sz w:val="22"/>
                <w:szCs w:val="22"/>
                <w:rtl/>
                <w:lang w:val="en-US" w:bidi="dv-MV"/>
              </w:rPr>
              <w:t xml:space="preserve"> ވަނަ</w:t>
            </w:r>
            <w:r>
              <w:rPr>
                <w:rFonts w:ascii="Faruma" w:hAnsi="Faruma" w:cs="Faruma"/>
                <w:color w:val="FFFFFF" w:themeColor="background1"/>
                <w:sz w:val="22"/>
                <w:szCs w:val="22"/>
                <w:lang w:val="en-US" w:bidi="dv-MV"/>
              </w:rPr>
              <w:t xml:space="preserve"> </w:t>
            </w:r>
            <w:r>
              <w:rPr>
                <w:rFonts w:ascii="Faruma" w:hAnsi="Faruma" w:cs="Faruma" w:hint="cs"/>
                <w:color w:val="FFFFFF" w:themeColor="background1"/>
                <w:sz w:val="22"/>
                <w:szCs w:val="22"/>
                <w:rtl/>
                <w:lang w:val="en-US" w:bidi="dv-MV"/>
              </w:rPr>
              <w:t>ބައި: ފޯމާއެކު ހުށަހަޅަންޖެހޭ ލިޔެކިޔުން</w:t>
            </w:r>
          </w:p>
        </w:tc>
      </w:tr>
      <w:tr w:rsidR="001B2537" w14:paraId="360AFDC6" w14:textId="77777777" w:rsidTr="00656CA5">
        <w:tc>
          <w:tcPr>
            <w:tcW w:w="2187" w:type="pct"/>
            <w:tcBorders>
              <w:right w:val="nil"/>
            </w:tcBorders>
            <w:vAlign w:val="center"/>
          </w:tcPr>
          <w:p w14:paraId="24F64A54" w14:textId="77777777" w:rsidR="001B2537" w:rsidRDefault="002E6C78">
            <w:pPr>
              <w:rPr>
                <w:rFonts w:asciiTheme="majorBidi" w:hAnsiTheme="majorBidi" w:cs="MV Boli"/>
                <w:b/>
                <w:bCs/>
              </w:rPr>
            </w:pPr>
            <w:r>
              <w:rPr>
                <w:rFonts w:asciiTheme="majorBidi" w:hAnsiTheme="majorBidi" w:cs="MV Boli"/>
                <w:b/>
                <w:bCs/>
              </w:rPr>
              <w:t>STP design (standalone) submittals:</w:t>
            </w:r>
          </w:p>
        </w:tc>
        <w:tc>
          <w:tcPr>
            <w:tcW w:w="479" w:type="pct"/>
            <w:tcBorders>
              <w:left w:val="nil"/>
              <w:right w:val="nil"/>
            </w:tcBorders>
            <w:vAlign w:val="center"/>
          </w:tcPr>
          <w:p w14:paraId="178E4DF0" w14:textId="77777777" w:rsidR="001B2537" w:rsidRDefault="001B2537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val="en-US" w:bidi="dv-MV"/>
              </w:rPr>
            </w:pPr>
          </w:p>
        </w:tc>
        <w:tc>
          <w:tcPr>
            <w:tcW w:w="2334" w:type="pct"/>
            <w:tcBorders>
              <w:left w:val="nil"/>
            </w:tcBorders>
            <w:vAlign w:val="center"/>
          </w:tcPr>
          <w:p w14:paraId="4950A65C" w14:textId="2226A7ED" w:rsidR="001B2537" w:rsidRDefault="002E6C78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val="en-US" w:bidi="dv-MV"/>
              </w:rPr>
              <w:t>އެސް.ޓީ.ޕީ</w:t>
            </w:r>
            <w:r w:rsidR="00D43D40"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val="en-US" w:bidi="dv-MV"/>
              </w:rPr>
              <w:t>.</w:t>
            </w: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val="en-US" w:bidi="dv-MV"/>
              </w:rPr>
              <w:t xml:space="preserve"> ޑިޒައިނަށް ހުށަ</w:t>
            </w:r>
            <w:r w:rsidR="00D43D40"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val="en-US" w:bidi="dv-MV"/>
              </w:rPr>
              <w:t>ހަ</w:t>
            </w: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val="en-US" w:bidi="dv-MV"/>
              </w:rPr>
              <w:t>ޅަން ޖެހޭ ލިޔުންތައް:</w:t>
            </w:r>
          </w:p>
        </w:tc>
      </w:tr>
      <w:tr w:rsidR="00656CA5" w14:paraId="462B6B4C" w14:textId="77777777" w:rsidTr="00656CA5">
        <w:tc>
          <w:tcPr>
            <w:tcW w:w="2187" w:type="pct"/>
            <w:tcBorders>
              <w:right w:val="nil"/>
            </w:tcBorders>
            <w:vAlign w:val="center"/>
          </w:tcPr>
          <w:p w14:paraId="1BF0D23B" w14:textId="77777777" w:rsidR="00656CA5" w:rsidRDefault="00656CA5" w:rsidP="0029694D">
            <w:pPr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EIA decision statement: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-3303037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pct"/>
                <w:tcBorders>
                  <w:left w:val="nil"/>
                  <w:right w:val="nil"/>
                </w:tcBorders>
                <w:vAlign w:val="center"/>
              </w:tcPr>
              <w:p w14:paraId="00BDE925" w14:textId="77777777" w:rsidR="00656CA5" w:rsidRDefault="00656CA5" w:rsidP="0029694D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329" w:type="pct"/>
            <w:tcBorders>
              <w:left w:val="nil"/>
            </w:tcBorders>
            <w:vAlign w:val="center"/>
          </w:tcPr>
          <w:p w14:paraId="10A5DD67" w14:textId="77777777" w:rsidR="00656CA5" w:rsidRDefault="00656CA5" w:rsidP="0029694D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ީ.އައި.އޭ. ޑިސިޝަން ސްޓޭޓްމަންޓް:</w:t>
            </w:r>
          </w:p>
        </w:tc>
      </w:tr>
      <w:tr w:rsidR="001B2537" w14:paraId="0B21BA06" w14:textId="77777777" w:rsidTr="00656CA5">
        <w:tc>
          <w:tcPr>
            <w:tcW w:w="2187" w:type="pct"/>
            <w:tcBorders>
              <w:right w:val="nil"/>
            </w:tcBorders>
            <w:vAlign w:val="center"/>
          </w:tcPr>
          <w:p w14:paraId="5EB6736A" w14:textId="75A41EC0" w:rsidR="001B2537" w:rsidRDefault="002E6C78">
            <w:pPr>
              <w:rPr>
                <w:rFonts w:asciiTheme="majorBidi" w:hAnsiTheme="majorBidi" w:cstheme="majorBidi"/>
                <w:sz w:val="22"/>
                <w:szCs w:val="22"/>
                <w:rtl/>
                <w:lang w:val="en-US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bidi="dv-MV"/>
              </w:rPr>
              <w:t>STP</w:t>
            </w: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 xml:space="preserve">  design report: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14799609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pct"/>
                <w:tcBorders>
                  <w:left w:val="nil"/>
                  <w:right w:val="nil"/>
                </w:tcBorders>
                <w:vAlign w:val="center"/>
              </w:tcPr>
              <w:p w14:paraId="18768539" w14:textId="77777777" w:rsidR="001B2537" w:rsidRDefault="002E6C78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334" w:type="pct"/>
            <w:tcBorders>
              <w:left w:val="nil"/>
            </w:tcBorders>
            <w:vAlign w:val="center"/>
          </w:tcPr>
          <w:p w14:paraId="15E19BC6" w14:textId="756BBDE2" w:rsidR="001B2537" w:rsidRDefault="002E6C78">
            <w:pPr>
              <w:bidi/>
              <w:rPr>
                <w:rFonts w:ascii="Faruma" w:hAnsi="Faruma" w:cs="MV Boli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ެސް.ޓީ.ޕީ</w:t>
            </w:r>
            <w:r w:rsidR="00D43D40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.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ގެ ޑިޒައިން ރިފޯޓ</w:t>
            </w:r>
            <w:r w:rsidR="00D43D40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ު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1B2537" w14:paraId="0861EFCD" w14:textId="77777777" w:rsidTr="00656CA5">
        <w:tc>
          <w:tcPr>
            <w:tcW w:w="2187" w:type="pct"/>
            <w:tcBorders>
              <w:right w:val="nil"/>
            </w:tcBorders>
            <w:vAlign w:val="center"/>
          </w:tcPr>
          <w:p w14:paraId="27EA2969" w14:textId="343CAF53" w:rsidR="001B2537" w:rsidRDefault="002E6C78">
            <w:pPr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bidi="dv-MV"/>
              </w:rPr>
              <w:t>STP</w:t>
            </w: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 xml:space="preserve">  design drawings (A3 size):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-1986278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pct"/>
                <w:tcBorders>
                  <w:left w:val="nil"/>
                  <w:right w:val="nil"/>
                </w:tcBorders>
                <w:vAlign w:val="center"/>
              </w:tcPr>
              <w:p w14:paraId="5D436195" w14:textId="77777777" w:rsidR="001B2537" w:rsidRDefault="002E6C78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334" w:type="pct"/>
            <w:tcBorders>
              <w:left w:val="nil"/>
            </w:tcBorders>
            <w:vAlign w:val="center"/>
          </w:tcPr>
          <w:p w14:paraId="7D03730F" w14:textId="416079D1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ެސް.ޓީ.ޕީ</w:t>
            </w:r>
            <w:r w:rsidR="00D43D40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.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ގެ ޑިޒައިން ކުރެހުންތައް (</w:t>
            </w:r>
            <w:r>
              <w:rPr>
                <w:rFonts w:ascii="Faruma" w:hAnsi="Faruma" w:cs="Faruma"/>
                <w:sz w:val="22"/>
                <w:szCs w:val="22"/>
                <w:lang w:bidi="dv-MV"/>
              </w:rPr>
              <w:t>A3</w:t>
            </w: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 xml:space="preserve"> ސައިޒަ</w:t>
            </w:r>
            <w:r w:rsidR="00D43D40"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ށް</w:t>
            </w: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)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1B2537" w14:paraId="18A3F543" w14:textId="77777777" w:rsidTr="00656CA5">
        <w:tc>
          <w:tcPr>
            <w:tcW w:w="2187" w:type="pct"/>
            <w:tcBorders>
              <w:right w:val="nil"/>
            </w:tcBorders>
            <w:vAlign w:val="center"/>
          </w:tcPr>
          <w:p w14:paraId="30394DEF" w14:textId="77777777" w:rsidR="001B2537" w:rsidRDefault="002E6C78">
            <w:pP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Structural drawings:</w:t>
            </w:r>
          </w:p>
          <w:p w14:paraId="216FA816" w14:textId="11EB1190" w:rsidR="001B2537" w:rsidRDefault="002E6C78">
            <w:pPr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/>
              </w:rPr>
              <w:t>(Endorsed by a locally register</w:t>
            </w:r>
            <w:r w:rsidR="001427E5">
              <w:rPr>
                <w:rFonts w:asciiTheme="majorBidi" w:hAnsiTheme="majorBidi" w:cstheme="majorBidi"/>
                <w:sz w:val="22"/>
                <w:szCs w:val="22"/>
                <w:lang w:val="en-US"/>
              </w:rPr>
              <w:t>ed</w:t>
            </w:r>
            <w:r>
              <w:rPr>
                <w:rFonts w:asciiTheme="majorBidi" w:hAnsiTheme="majorBidi" w:cstheme="majorBidi"/>
                <w:sz w:val="22"/>
                <w:szCs w:val="22"/>
                <w:lang w:val="en-US"/>
              </w:rPr>
              <w:t xml:space="preserve"> engineer)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7056831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pct"/>
                <w:tcBorders>
                  <w:left w:val="nil"/>
                  <w:right w:val="nil"/>
                </w:tcBorders>
                <w:vAlign w:val="center"/>
              </w:tcPr>
              <w:p w14:paraId="53901ACC" w14:textId="77777777" w:rsidR="001B2537" w:rsidRDefault="002E6C78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334" w:type="pct"/>
            <w:tcBorders>
              <w:left w:val="nil"/>
            </w:tcBorders>
            <w:vAlign w:val="center"/>
          </w:tcPr>
          <w:p w14:paraId="5A60F6E6" w14:textId="696C372B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ސް</w:t>
            </w:r>
            <w:r w:rsidR="00D43D40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ޓްރަކްޗަރަލް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 xml:space="preserve"> </w:t>
            </w:r>
            <w:r w:rsidR="00D43D40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ޑްރޮ</w:t>
            </w:r>
            <w:r w:rsidR="00656CA5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ވި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ންގްސް</w:t>
            </w:r>
          </w:p>
          <w:p w14:paraId="54ECB9E2" w14:textId="39D1D226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(ރެޖިސްޓާރޑް އިންޖިނިޔަރެއްގެ ސްޓޭ</w:t>
            </w:r>
            <w:r w:rsidR="001427E5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މް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ޕް ޖަހައިފައި)</w:t>
            </w:r>
          </w:p>
        </w:tc>
      </w:tr>
      <w:tr w:rsidR="001B2537" w14:paraId="4AFFC539" w14:textId="77777777" w:rsidTr="00656CA5">
        <w:tc>
          <w:tcPr>
            <w:tcW w:w="2187" w:type="pct"/>
            <w:tcBorders>
              <w:right w:val="nil"/>
            </w:tcBorders>
            <w:vAlign w:val="center"/>
          </w:tcPr>
          <w:p w14:paraId="6504BCDE" w14:textId="77777777" w:rsidR="001B2537" w:rsidRDefault="002E6C78">
            <w:pP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Electrical drawings:</w:t>
            </w:r>
          </w:p>
          <w:p w14:paraId="01CE6CF7" w14:textId="5906FDE6" w:rsidR="001B2537" w:rsidRDefault="002E6C78">
            <w:pPr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/>
              </w:rPr>
              <w:t>(Endorsed by a locally register</w:t>
            </w:r>
            <w:r w:rsidR="001427E5">
              <w:rPr>
                <w:rFonts w:asciiTheme="majorBidi" w:hAnsiTheme="majorBidi" w:cstheme="majorBidi"/>
                <w:sz w:val="22"/>
                <w:szCs w:val="22"/>
                <w:lang w:val="en-US"/>
              </w:rPr>
              <w:t>ed</w:t>
            </w:r>
            <w:r>
              <w:rPr>
                <w:rFonts w:asciiTheme="majorBidi" w:hAnsiTheme="majorBidi" w:cstheme="majorBidi"/>
                <w:sz w:val="22"/>
                <w:szCs w:val="22"/>
                <w:lang w:val="en-US"/>
              </w:rPr>
              <w:t xml:space="preserve"> engineer)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5558247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pct"/>
                <w:tcBorders>
                  <w:left w:val="nil"/>
                  <w:right w:val="nil"/>
                </w:tcBorders>
                <w:vAlign w:val="center"/>
              </w:tcPr>
              <w:p w14:paraId="6736EAD0" w14:textId="77777777" w:rsidR="001B2537" w:rsidRDefault="002E6C78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334" w:type="pct"/>
            <w:tcBorders>
              <w:left w:val="nil"/>
            </w:tcBorders>
            <w:vAlign w:val="center"/>
          </w:tcPr>
          <w:p w14:paraId="40DB186A" w14:textId="48210C67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 xml:space="preserve">އިލެކްޓްރިކަލް </w:t>
            </w:r>
            <w:r w:rsidR="00656CA5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ޑްރޮވިންގްސް</w:t>
            </w:r>
          </w:p>
          <w:p w14:paraId="304465BD" w14:textId="24DC7763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(ރެޖިސްޓާރޑް އިންޖިނިޔަރެއްގެ ސްޓޭ</w:t>
            </w:r>
            <w:r w:rsidR="001427E5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މް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ޕް ޖަހައިފައި)</w:t>
            </w:r>
          </w:p>
        </w:tc>
      </w:tr>
    </w:tbl>
    <w:p w14:paraId="513DF313" w14:textId="77777777" w:rsidR="001B2537" w:rsidRDefault="001B2537">
      <w:pPr>
        <w:rPr>
          <w:sz w:val="22"/>
          <w:szCs w:val="22"/>
          <w:lang w:val="en-US"/>
        </w:rPr>
      </w:pPr>
    </w:p>
    <w:p w14:paraId="50A2F1CC" w14:textId="77777777" w:rsidR="001B2537" w:rsidRDefault="001B2537">
      <w:pPr>
        <w:rPr>
          <w:sz w:val="22"/>
          <w:szCs w:val="22"/>
          <w:lang w:val="en-US"/>
        </w:rPr>
      </w:pPr>
    </w:p>
    <w:p w14:paraId="16230D68" w14:textId="77777777" w:rsidR="001B2537" w:rsidRDefault="001B2537">
      <w:pPr>
        <w:rPr>
          <w:sz w:val="22"/>
          <w:szCs w:val="22"/>
          <w:lang w:val="en-US"/>
        </w:rPr>
      </w:pPr>
    </w:p>
    <w:bookmarkEnd w:id="5"/>
    <w:p w14:paraId="59C610A4" w14:textId="77777777" w:rsidR="001B2537" w:rsidRDefault="001B2537">
      <w:pPr>
        <w:rPr>
          <w:sz w:val="22"/>
          <w:szCs w:val="22"/>
          <w:lang w:val="en-US"/>
        </w:rPr>
      </w:pPr>
    </w:p>
    <w:p w14:paraId="1E7956D2" w14:textId="77777777" w:rsidR="001B2537" w:rsidRDefault="001B2537">
      <w:pPr>
        <w:rPr>
          <w:sz w:val="22"/>
          <w:szCs w:val="22"/>
          <w:rtl/>
          <w:lang w:val="en-US"/>
        </w:rPr>
      </w:pPr>
    </w:p>
    <w:p w14:paraId="300477B4" w14:textId="77777777" w:rsidR="001B2537" w:rsidRDefault="001B2537">
      <w:pPr>
        <w:rPr>
          <w:sz w:val="22"/>
          <w:szCs w:val="22"/>
          <w:rtl/>
          <w:lang w:val="en-US"/>
        </w:rPr>
      </w:pPr>
    </w:p>
    <w:p w14:paraId="3670FDD2" w14:textId="77777777" w:rsidR="001B2537" w:rsidRDefault="001B2537">
      <w:pPr>
        <w:rPr>
          <w:sz w:val="22"/>
          <w:szCs w:val="22"/>
          <w:rtl/>
          <w:lang w:val="en-US"/>
        </w:rPr>
      </w:pPr>
    </w:p>
    <w:p w14:paraId="021B18FD" w14:textId="170FB33E" w:rsidR="001B2537" w:rsidRDefault="001B2537">
      <w:pPr>
        <w:rPr>
          <w:sz w:val="22"/>
          <w:szCs w:val="22"/>
          <w:rtl/>
          <w:lang w:val="en-US"/>
        </w:rPr>
      </w:pPr>
    </w:p>
    <w:p w14:paraId="649A6412" w14:textId="77777777" w:rsidR="001B2537" w:rsidRDefault="001B2537">
      <w:pPr>
        <w:rPr>
          <w:sz w:val="22"/>
          <w:szCs w:val="22"/>
          <w:rtl/>
          <w:lang w:val="en-US"/>
        </w:rPr>
      </w:pPr>
    </w:p>
    <w:p w14:paraId="11FDEF4B" w14:textId="77777777" w:rsidR="001B2537" w:rsidRDefault="001B2537">
      <w:pPr>
        <w:rPr>
          <w:sz w:val="22"/>
          <w:szCs w:val="22"/>
          <w:rtl/>
          <w:lang w:val="en-US"/>
        </w:rPr>
      </w:pPr>
    </w:p>
    <w:p w14:paraId="55D1D82D" w14:textId="77777777" w:rsidR="001B2537" w:rsidRDefault="001B2537">
      <w:pPr>
        <w:rPr>
          <w:sz w:val="22"/>
          <w:szCs w:val="22"/>
          <w:rtl/>
          <w:lang w:val="en-US"/>
        </w:rPr>
      </w:pPr>
    </w:p>
    <w:p w14:paraId="6E5F1E92" w14:textId="77777777" w:rsidR="001B2537" w:rsidRDefault="001B2537">
      <w:pPr>
        <w:rPr>
          <w:sz w:val="22"/>
          <w:szCs w:val="22"/>
          <w:rtl/>
          <w:lang w:val="en-US"/>
        </w:rPr>
      </w:pPr>
    </w:p>
    <w:p w14:paraId="5224BA47" w14:textId="77777777" w:rsidR="001B2537" w:rsidRDefault="001B2537">
      <w:pPr>
        <w:rPr>
          <w:sz w:val="22"/>
          <w:szCs w:val="22"/>
          <w:rtl/>
          <w:lang w:val="en-US"/>
        </w:rPr>
      </w:pPr>
    </w:p>
    <w:p w14:paraId="660B1DB7" w14:textId="77777777" w:rsidR="001B2537" w:rsidRDefault="001B2537">
      <w:pPr>
        <w:rPr>
          <w:sz w:val="22"/>
          <w:szCs w:val="22"/>
          <w:rtl/>
          <w:lang w:val="en-US"/>
        </w:rPr>
      </w:pPr>
    </w:p>
    <w:p w14:paraId="537FF336" w14:textId="77777777" w:rsidR="001B2537" w:rsidRDefault="001B2537">
      <w:pPr>
        <w:rPr>
          <w:sz w:val="22"/>
          <w:szCs w:val="22"/>
          <w:rtl/>
          <w:lang w:val="en-US"/>
        </w:rPr>
      </w:pPr>
    </w:p>
    <w:p w14:paraId="6EA23083" w14:textId="77777777" w:rsidR="001B2537" w:rsidRDefault="001B2537">
      <w:pPr>
        <w:rPr>
          <w:sz w:val="22"/>
          <w:szCs w:val="22"/>
          <w:rtl/>
          <w:lang w:val="en-US"/>
        </w:rPr>
      </w:pPr>
    </w:p>
    <w:p w14:paraId="5F2BFFE2" w14:textId="77777777" w:rsidR="001B2537" w:rsidRDefault="001B2537">
      <w:pPr>
        <w:rPr>
          <w:sz w:val="22"/>
          <w:szCs w:val="22"/>
          <w:rtl/>
          <w:lang w:val="en-US"/>
        </w:rPr>
      </w:pPr>
    </w:p>
    <w:p w14:paraId="36046954" w14:textId="77777777" w:rsidR="001B2537" w:rsidRDefault="001B2537">
      <w:pPr>
        <w:rPr>
          <w:sz w:val="22"/>
          <w:szCs w:val="22"/>
          <w:rtl/>
          <w:lang w:val="en-US"/>
        </w:rPr>
      </w:pPr>
    </w:p>
    <w:p w14:paraId="62498864" w14:textId="77777777" w:rsidR="001B2537" w:rsidRDefault="001B2537">
      <w:pPr>
        <w:rPr>
          <w:sz w:val="22"/>
          <w:szCs w:val="22"/>
          <w:rtl/>
          <w:lang w:val="en-US"/>
        </w:rPr>
      </w:pPr>
    </w:p>
    <w:p w14:paraId="3A024C1B" w14:textId="77777777" w:rsidR="001B2537" w:rsidRDefault="001B2537">
      <w:pPr>
        <w:rPr>
          <w:sz w:val="22"/>
          <w:szCs w:val="22"/>
          <w:rtl/>
          <w:lang w:val="en-US"/>
        </w:rPr>
      </w:pPr>
    </w:p>
    <w:p w14:paraId="052E713E" w14:textId="77777777" w:rsidR="001B2537" w:rsidRDefault="001B2537">
      <w:pPr>
        <w:rPr>
          <w:sz w:val="22"/>
          <w:szCs w:val="22"/>
          <w:rtl/>
          <w:lang w:val="en-US"/>
        </w:rPr>
      </w:pPr>
    </w:p>
    <w:p w14:paraId="61BB0B4C" w14:textId="77777777" w:rsidR="001B2537" w:rsidRDefault="001B2537">
      <w:pPr>
        <w:rPr>
          <w:sz w:val="22"/>
          <w:szCs w:val="22"/>
          <w:rtl/>
          <w:lang w:val="en-US"/>
        </w:rPr>
      </w:pPr>
    </w:p>
    <w:p w14:paraId="5FAD5027" w14:textId="77777777" w:rsidR="001B2537" w:rsidRDefault="001B2537">
      <w:pPr>
        <w:rPr>
          <w:sz w:val="22"/>
          <w:szCs w:val="22"/>
          <w:rtl/>
          <w:lang w:val="en-US"/>
        </w:rPr>
      </w:pPr>
    </w:p>
    <w:p w14:paraId="16E8D770" w14:textId="77777777" w:rsidR="001B2537" w:rsidRDefault="001B2537">
      <w:pPr>
        <w:rPr>
          <w:sz w:val="22"/>
          <w:szCs w:val="22"/>
          <w:rtl/>
          <w:lang w:val="en-US"/>
        </w:rPr>
      </w:pPr>
    </w:p>
    <w:p w14:paraId="7D9DB368" w14:textId="77777777" w:rsidR="001B2537" w:rsidRDefault="001B2537">
      <w:pPr>
        <w:rPr>
          <w:sz w:val="22"/>
          <w:szCs w:val="22"/>
          <w:rtl/>
          <w:lang w:val="en-US"/>
        </w:rPr>
      </w:pPr>
    </w:p>
    <w:p w14:paraId="25F8A72D" w14:textId="77777777" w:rsidR="001B2537" w:rsidRDefault="001B2537">
      <w:pPr>
        <w:rPr>
          <w:sz w:val="22"/>
          <w:szCs w:val="22"/>
          <w:rtl/>
          <w:lang w:val="en-US"/>
        </w:rPr>
      </w:pPr>
    </w:p>
    <w:p w14:paraId="4F322FB4" w14:textId="77777777" w:rsidR="001B2537" w:rsidRDefault="001B2537">
      <w:pPr>
        <w:rPr>
          <w:sz w:val="22"/>
          <w:szCs w:val="22"/>
          <w:rtl/>
          <w:lang w:val="en-US"/>
        </w:rPr>
      </w:pPr>
    </w:p>
    <w:p w14:paraId="535CFBBC" w14:textId="77777777" w:rsidR="001B2537" w:rsidRDefault="001B2537">
      <w:pPr>
        <w:rPr>
          <w:sz w:val="22"/>
          <w:szCs w:val="22"/>
          <w:rtl/>
          <w:lang w:val="en-US"/>
        </w:rPr>
      </w:pPr>
    </w:p>
    <w:p w14:paraId="313231FD" w14:textId="77777777" w:rsidR="001B2537" w:rsidRDefault="001B2537">
      <w:pPr>
        <w:rPr>
          <w:sz w:val="22"/>
          <w:szCs w:val="22"/>
          <w:rtl/>
          <w:lang w:val="en-US"/>
        </w:rPr>
      </w:pPr>
    </w:p>
    <w:p w14:paraId="6DB496D1" w14:textId="77777777" w:rsidR="001B2537" w:rsidRDefault="001B2537">
      <w:pPr>
        <w:rPr>
          <w:sz w:val="22"/>
          <w:szCs w:val="22"/>
          <w:rtl/>
          <w:lang w:val="en-US"/>
        </w:rPr>
      </w:pPr>
    </w:p>
    <w:p w14:paraId="440ABCF2" w14:textId="77777777" w:rsidR="001B2537" w:rsidRDefault="001B2537">
      <w:pPr>
        <w:rPr>
          <w:sz w:val="22"/>
          <w:szCs w:val="22"/>
          <w:rtl/>
          <w:lang w:val="en-US"/>
        </w:rPr>
      </w:pPr>
    </w:p>
    <w:p w14:paraId="6AFF74D7" w14:textId="77777777" w:rsidR="001B2537" w:rsidRDefault="001B2537">
      <w:pPr>
        <w:rPr>
          <w:sz w:val="22"/>
          <w:szCs w:val="22"/>
          <w:rtl/>
          <w:lang w:val="en-US"/>
        </w:rPr>
      </w:pPr>
    </w:p>
    <w:p w14:paraId="65324FA5" w14:textId="77777777" w:rsidR="001B2537" w:rsidRDefault="001B2537">
      <w:pPr>
        <w:rPr>
          <w:sz w:val="22"/>
          <w:szCs w:val="22"/>
          <w:rtl/>
          <w:lang w:val="en-US"/>
        </w:rPr>
      </w:pPr>
    </w:p>
    <w:p w14:paraId="56264A60" w14:textId="77777777" w:rsidR="001B2537" w:rsidRDefault="001B2537">
      <w:pPr>
        <w:rPr>
          <w:sz w:val="22"/>
          <w:szCs w:val="22"/>
          <w:rtl/>
          <w:lang w:val="en-US"/>
        </w:rPr>
      </w:pPr>
    </w:p>
    <w:p w14:paraId="16003220" w14:textId="77777777" w:rsidR="001B2537" w:rsidRDefault="001B2537">
      <w:pPr>
        <w:rPr>
          <w:sz w:val="22"/>
          <w:szCs w:val="22"/>
          <w:lang w:val="en-US"/>
        </w:rPr>
      </w:pPr>
    </w:p>
    <w:p w14:paraId="208FA2A9" w14:textId="77777777" w:rsidR="001B2537" w:rsidRDefault="001B2537">
      <w:pPr>
        <w:rPr>
          <w:sz w:val="22"/>
          <w:szCs w:val="22"/>
          <w:lang w:val="en-US"/>
        </w:rPr>
      </w:pPr>
    </w:p>
    <w:p w14:paraId="415FE73D" w14:textId="77777777" w:rsidR="001B2537" w:rsidRDefault="001B2537">
      <w:pPr>
        <w:rPr>
          <w:sz w:val="22"/>
          <w:szCs w:val="22"/>
          <w:lang w:val="en-US"/>
        </w:rPr>
      </w:pPr>
    </w:p>
    <w:p w14:paraId="3EEC6903" w14:textId="77777777" w:rsidR="00E83B85" w:rsidRDefault="00E83B85">
      <w:pPr>
        <w:rPr>
          <w:sz w:val="22"/>
          <w:szCs w:val="22"/>
          <w:lang w:val="en-US"/>
        </w:rPr>
      </w:pPr>
    </w:p>
    <w:p w14:paraId="30F1E350" w14:textId="77777777" w:rsidR="00E83B85" w:rsidRDefault="00E83B85">
      <w:pPr>
        <w:rPr>
          <w:sz w:val="22"/>
          <w:szCs w:val="22"/>
          <w:lang w:val="en-US"/>
        </w:rPr>
      </w:pPr>
    </w:p>
    <w:p w14:paraId="035E7E61" w14:textId="77777777" w:rsidR="00E83B85" w:rsidRDefault="00E83B85">
      <w:pPr>
        <w:rPr>
          <w:sz w:val="22"/>
          <w:szCs w:val="22"/>
          <w:lang w:val="en-US"/>
        </w:rPr>
      </w:pPr>
    </w:p>
    <w:p w14:paraId="1736F1B2" w14:textId="77777777" w:rsidR="001B2537" w:rsidRDefault="002E6C78">
      <w:pPr>
        <w:pStyle w:val="Caption"/>
        <w:keepNext/>
        <w:jc w:val="center"/>
        <w:rPr>
          <w:rFonts w:cs="MV Boli"/>
          <w:sz w:val="36"/>
          <w:szCs w:val="36"/>
          <w:lang w:bidi="dv-MV"/>
        </w:rPr>
      </w:pPr>
      <w:r>
        <w:rPr>
          <w:b/>
          <w:bCs/>
          <w:i w:val="0"/>
          <w:iCs w:val="0"/>
          <w:sz w:val="36"/>
          <w:szCs w:val="36"/>
        </w:rPr>
        <w:lastRenderedPageBreak/>
        <w:t>Annex 2</w:t>
      </w:r>
    </w:p>
    <w:tbl>
      <w:tblPr>
        <w:tblStyle w:val="TableGrid"/>
        <w:tblW w:w="5015" w:type="pct"/>
        <w:tblLook w:val="04A0" w:firstRow="1" w:lastRow="0" w:firstColumn="1" w:lastColumn="0" w:noHBand="0" w:noVBand="1"/>
      </w:tblPr>
      <w:tblGrid>
        <w:gridCol w:w="1677"/>
        <w:gridCol w:w="2005"/>
        <w:gridCol w:w="1225"/>
        <w:gridCol w:w="627"/>
        <w:gridCol w:w="961"/>
        <w:gridCol w:w="682"/>
        <w:gridCol w:w="1653"/>
        <w:gridCol w:w="1657"/>
      </w:tblGrid>
      <w:tr w:rsidR="001B2537" w14:paraId="4CC91E80" w14:textId="77777777" w:rsidTr="00C216B3">
        <w:tc>
          <w:tcPr>
            <w:tcW w:w="1756" w:type="pct"/>
            <w:gridSpan w:val="2"/>
            <w:tcBorders>
              <w:right w:val="nil"/>
            </w:tcBorders>
            <w:shd w:val="clear" w:color="auto" w:fill="7D2252"/>
          </w:tcPr>
          <w:p w14:paraId="31E2E7AC" w14:textId="77777777" w:rsidR="001B2537" w:rsidRDefault="002E6C78">
            <w:r>
              <w:rPr>
                <w:color w:val="FFFFFF" w:themeColor="background1"/>
                <w:sz w:val="22"/>
                <w:szCs w:val="22"/>
              </w:rPr>
              <w:t xml:space="preserve">Part </w:t>
            </w:r>
            <w:r>
              <w:rPr>
                <w:rFonts w:cs="MV Boli"/>
                <w:color w:val="FFFFFF" w:themeColor="background1"/>
                <w:sz w:val="22"/>
                <w:szCs w:val="22"/>
                <w:lang w:bidi="dv-MV"/>
              </w:rPr>
              <w:t>1</w:t>
            </w:r>
            <w:r>
              <w:rPr>
                <w:color w:val="FFFFFF" w:themeColor="background1"/>
                <w:sz w:val="22"/>
                <w:szCs w:val="22"/>
              </w:rPr>
              <w:t xml:space="preserve">: </w:t>
            </w:r>
            <w:r>
              <w:rPr>
                <w:rFonts w:asciiTheme="majorBidi" w:hAnsiTheme="majorBidi" w:cstheme="majorBidi"/>
                <w:color w:val="F2F2F2" w:themeColor="background1" w:themeShade="F2"/>
                <w:sz w:val="22"/>
                <w:szCs w:val="22"/>
                <w:lang w:val="en-US" w:bidi="dv-MV"/>
              </w:rPr>
              <w:t xml:space="preserve">Sewerage pump station </w:t>
            </w:r>
          </w:p>
        </w:tc>
        <w:tc>
          <w:tcPr>
            <w:tcW w:w="1341" w:type="pct"/>
            <w:gridSpan w:val="3"/>
            <w:tcBorders>
              <w:left w:val="nil"/>
              <w:right w:val="nil"/>
            </w:tcBorders>
            <w:shd w:val="clear" w:color="auto" w:fill="7D2252"/>
          </w:tcPr>
          <w:p w14:paraId="68DE7930" w14:textId="77777777" w:rsidR="001B2537" w:rsidRDefault="001B2537"/>
        </w:tc>
        <w:tc>
          <w:tcPr>
            <w:tcW w:w="1903" w:type="pct"/>
            <w:gridSpan w:val="3"/>
            <w:tcBorders>
              <w:left w:val="nil"/>
            </w:tcBorders>
            <w:shd w:val="clear" w:color="auto" w:fill="7D2252"/>
            <w:vAlign w:val="center"/>
          </w:tcPr>
          <w:p w14:paraId="39DC201F" w14:textId="15E4F088" w:rsidR="001B2537" w:rsidRDefault="002E6C78">
            <w:pPr>
              <w:bidi/>
              <w:rPr>
                <w:rFonts w:ascii="Faruma" w:hAnsi="Faruma" w:cs="Faruma"/>
                <w:color w:val="FFFFFF" w:themeColor="background1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color w:val="FFFFFF" w:themeColor="background1"/>
                <w:sz w:val="22"/>
                <w:szCs w:val="22"/>
                <w:rtl/>
                <w:lang w:val="en-US" w:bidi="dv-MV"/>
              </w:rPr>
              <w:t>1 ވަނަ</w:t>
            </w:r>
            <w:r>
              <w:rPr>
                <w:rFonts w:ascii="Faruma" w:hAnsi="Faruma" w:cs="Faruma"/>
                <w:color w:val="FFFFFF" w:themeColor="background1"/>
                <w:sz w:val="22"/>
                <w:szCs w:val="22"/>
                <w:lang w:val="en-US" w:bidi="dv-MV"/>
              </w:rPr>
              <w:t xml:space="preserve"> </w:t>
            </w:r>
            <w:r>
              <w:rPr>
                <w:rFonts w:ascii="Faruma" w:hAnsi="Faruma" w:cs="Faruma" w:hint="cs"/>
                <w:color w:val="FFFFFF" w:themeColor="background1"/>
                <w:sz w:val="22"/>
                <w:szCs w:val="22"/>
                <w:rtl/>
                <w:lang w:val="en-US" w:bidi="dv-MV"/>
              </w:rPr>
              <w:t xml:space="preserve">ބައި: </w:t>
            </w:r>
            <w:r>
              <w:rPr>
                <w:rFonts w:ascii="Faruma" w:hAnsi="Faruma" w:cs="Faruma" w:hint="cs"/>
                <w:color w:val="FFFFFF" w:themeColor="background1"/>
                <w:sz w:val="22"/>
                <w:szCs w:val="22"/>
                <w:rtl/>
                <w:lang w:bidi="dv-MV"/>
              </w:rPr>
              <w:t>ސްވަރޭޖް ޕަންޕ</w:t>
            </w:r>
            <w:r w:rsidR="00EA5D63">
              <w:rPr>
                <w:rFonts w:ascii="Faruma" w:hAnsi="Faruma" w:cs="Faruma" w:hint="cs"/>
                <w:color w:val="FFFFFF" w:themeColor="background1"/>
                <w:sz w:val="22"/>
                <w:szCs w:val="22"/>
                <w:rtl/>
                <w:lang w:bidi="dv-MV"/>
              </w:rPr>
              <w:t>ު</w:t>
            </w:r>
            <w:r>
              <w:rPr>
                <w:rFonts w:ascii="Faruma" w:hAnsi="Faruma" w:cs="Faruma" w:hint="cs"/>
                <w:color w:val="FFFFFF" w:themeColor="background1"/>
                <w:sz w:val="22"/>
                <w:szCs w:val="22"/>
                <w:rtl/>
                <w:lang w:bidi="dv-MV"/>
              </w:rPr>
              <w:t xml:space="preserve"> ސްޓޭޝަން </w:t>
            </w:r>
          </w:p>
        </w:tc>
      </w:tr>
      <w:tr w:rsidR="00C216B3" w14:paraId="67436DF8" w14:textId="77777777" w:rsidTr="00C216B3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5AA3FB27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toll and Island:</w:t>
            </w:r>
          </w:p>
        </w:tc>
        <w:sdt>
          <w:sdtPr>
            <w:rPr>
              <w:sz w:val="22"/>
              <w:szCs w:val="22"/>
            </w:rPr>
            <w:id w:val="79721810"/>
            <w:placeholder>
              <w:docPart w:val="A31A4AC1FC30401DB5CF1C815CB58D7F"/>
            </w:placeholder>
            <w:showingPlcHdr/>
          </w:sdtPr>
          <w:sdtEndPr/>
          <w:sdtContent>
            <w:tc>
              <w:tcPr>
                <w:tcW w:w="1666" w:type="pct"/>
                <w:gridSpan w:val="4"/>
                <w:tcBorders>
                  <w:left w:val="nil"/>
                  <w:right w:val="nil"/>
                </w:tcBorders>
              </w:tcPr>
              <w:p w14:paraId="5FE6DB29" w14:textId="442CF448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E86BA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78" w:type="pct"/>
            <w:gridSpan w:val="2"/>
            <w:tcBorders>
              <w:left w:val="nil"/>
            </w:tcBorders>
            <w:vAlign w:val="center"/>
          </w:tcPr>
          <w:p w14:paraId="3672A57D" w14:textId="77777777" w:rsidR="00C216B3" w:rsidRDefault="00C216B3" w:rsidP="00C216B3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އަތޮޅާއި ރަށް:</w:t>
            </w:r>
          </w:p>
        </w:tc>
      </w:tr>
      <w:tr w:rsidR="00C216B3" w14:paraId="1DE81565" w14:textId="77777777" w:rsidTr="00C216B3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20DEC0D3" w14:textId="77777777" w:rsidR="00C216B3" w:rsidRDefault="00C216B3" w:rsidP="00C216B3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Design population:</w:t>
            </w:r>
          </w:p>
        </w:tc>
        <w:sdt>
          <w:sdtPr>
            <w:rPr>
              <w:sz w:val="22"/>
              <w:szCs w:val="22"/>
            </w:rPr>
            <w:id w:val="100770977"/>
            <w:placeholder>
              <w:docPart w:val="C2A00D12E36A4AED98BC64F8902669B0"/>
            </w:placeholder>
            <w:showingPlcHdr/>
          </w:sdtPr>
          <w:sdtEndPr/>
          <w:sdtContent>
            <w:tc>
              <w:tcPr>
                <w:tcW w:w="1666" w:type="pct"/>
                <w:gridSpan w:val="4"/>
                <w:tcBorders>
                  <w:left w:val="nil"/>
                  <w:right w:val="nil"/>
                </w:tcBorders>
              </w:tcPr>
              <w:p w14:paraId="1C98308D" w14:textId="0C30D97A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E86BA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78" w:type="pct"/>
            <w:gridSpan w:val="2"/>
            <w:tcBorders>
              <w:left w:val="nil"/>
            </w:tcBorders>
            <w:vAlign w:val="center"/>
          </w:tcPr>
          <w:p w14:paraId="158B5928" w14:textId="77777777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ޑިޒައިން ކުރާ އާބާދީ</w:t>
            </w: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C216B3" w14:paraId="6F783C0C" w14:textId="77777777" w:rsidTr="00C216B3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6B899091" w14:textId="77777777" w:rsidR="00C216B3" w:rsidRDefault="00C216B3" w:rsidP="00C216B3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Design period:</w:t>
            </w:r>
          </w:p>
        </w:tc>
        <w:sdt>
          <w:sdtPr>
            <w:rPr>
              <w:sz w:val="22"/>
              <w:szCs w:val="22"/>
            </w:rPr>
            <w:id w:val="522898868"/>
            <w:placeholder>
              <w:docPart w:val="2D699B8D69A64D33AE05A957D884349D"/>
            </w:placeholder>
            <w:showingPlcHdr/>
          </w:sdtPr>
          <w:sdtEndPr/>
          <w:sdtContent>
            <w:tc>
              <w:tcPr>
                <w:tcW w:w="1666" w:type="pct"/>
                <w:gridSpan w:val="4"/>
                <w:tcBorders>
                  <w:left w:val="nil"/>
                  <w:right w:val="nil"/>
                </w:tcBorders>
              </w:tcPr>
              <w:p w14:paraId="177BF274" w14:textId="681DCDB4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E86BA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78" w:type="pct"/>
            <w:gridSpan w:val="2"/>
            <w:tcBorders>
              <w:left w:val="nil"/>
            </w:tcBorders>
            <w:vAlign w:val="center"/>
          </w:tcPr>
          <w:p w14:paraId="091115A6" w14:textId="77777777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ޑިޒައިން ކުރެވޭ މުއްދަތު:</w:t>
            </w:r>
          </w:p>
        </w:tc>
      </w:tr>
      <w:tr w:rsidR="00C216B3" w14:paraId="2CEEC289" w14:textId="77777777" w:rsidTr="00C216B3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72A481C8" w14:textId="77777777" w:rsidR="00C216B3" w:rsidRDefault="00C216B3" w:rsidP="00C216B3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Purpose of pump station:</w:t>
            </w:r>
          </w:p>
        </w:tc>
        <w:sdt>
          <w:sdtPr>
            <w:rPr>
              <w:sz w:val="22"/>
              <w:szCs w:val="22"/>
            </w:rPr>
            <w:id w:val="1011869678"/>
            <w:placeholder>
              <w:docPart w:val="EDC1CC8BA30346A88B836FD415D785CB"/>
            </w:placeholder>
            <w:showingPlcHdr/>
          </w:sdtPr>
          <w:sdtEndPr/>
          <w:sdtContent>
            <w:tc>
              <w:tcPr>
                <w:tcW w:w="1666" w:type="pct"/>
                <w:gridSpan w:val="4"/>
                <w:tcBorders>
                  <w:left w:val="nil"/>
                  <w:right w:val="nil"/>
                </w:tcBorders>
              </w:tcPr>
              <w:p w14:paraId="2C13C560" w14:textId="040DDC6A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E86BA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78" w:type="pct"/>
            <w:gridSpan w:val="2"/>
            <w:tcBorders>
              <w:left w:val="nil"/>
            </w:tcBorders>
            <w:vAlign w:val="center"/>
          </w:tcPr>
          <w:p w14:paraId="0D87C720" w14:textId="0BE9CC60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ޕަންޕު ސްޓޭޝަންގެ ބޭނުން:</w:t>
            </w:r>
          </w:p>
        </w:tc>
      </w:tr>
      <w:tr w:rsidR="00C216B3" w14:paraId="0562CBA9" w14:textId="77777777" w:rsidTr="00C216B3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5EA9C62D" w14:textId="77777777" w:rsidR="00C216B3" w:rsidRDefault="00C216B3" w:rsidP="00C216B3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No. of pump stations (PS):</w:t>
            </w:r>
          </w:p>
        </w:tc>
        <w:sdt>
          <w:sdtPr>
            <w:rPr>
              <w:sz w:val="22"/>
              <w:szCs w:val="22"/>
            </w:rPr>
            <w:id w:val="-625080639"/>
            <w:placeholder>
              <w:docPart w:val="C7726F900D5145149EE37CFCEF33E028"/>
            </w:placeholder>
            <w:showingPlcHdr/>
          </w:sdtPr>
          <w:sdtEndPr/>
          <w:sdtContent>
            <w:tc>
              <w:tcPr>
                <w:tcW w:w="1666" w:type="pct"/>
                <w:gridSpan w:val="4"/>
                <w:tcBorders>
                  <w:left w:val="nil"/>
                  <w:right w:val="nil"/>
                </w:tcBorders>
              </w:tcPr>
              <w:p w14:paraId="3224A655" w14:textId="3447AF0F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E86BA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78" w:type="pct"/>
            <w:gridSpan w:val="2"/>
            <w:tcBorders>
              <w:left w:val="nil"/>
            </w:tcBorders>
            <w:vAlign w:val="center"/>
          </w:tcPr>
          <w:p w14:paraId="430DD9A1" w14:textId="261A1912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ޕަންޕު ސްޓޭޝަންގެ އަދަދު:</w:t>
            </w:r>
          </w:p>
        </w:tc>
      </w:tr>
      <w:tr w:rsidR="00C216B3" w14:paraId="77212531" w14:textId="77777777" w:rsidTr="00C216B3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3A2BC186" w14:textId="77777777" w:rsidR="00C216B3" w:rsidRDefault="00C216B3" w:rsidP="00C216B3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No of pumps in each PS:</w:t>
            </w:r>
          </w:p>
        </w:tc>
        <w:sdt>
          <w:sdtPr>
            <w:rPr>
              <w:sz w:val="22"/>
              <w:szCs w:val="22"/>
            </w:rPr>
            <w:id w:val="1699357463"/>
            <w:placeholder>
              <w:docPart w:val="3417C96EC4A14FFF9AD6F64C476C265D"/>
            </w:placeholder>
            <w:showingPlcHdr/>
          </w:sdtPr>
          <w:sdtEndPr/>
          <w:sdtContent>
            <w:tc>
              <w:tcPr>
                <w:tcW w:w="1666" w:type="pct"/>
                <w:gridSpan w:val="4"/>
                <w:tcBorders>
                  <w:left w:val="nil"/>
                  <w:right w:val="nil"/>
                </w:tcBorders>
              </w:tcPr>
              <w:p w14:paraId="3BAC152F" w14:textId="3985EEB8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E86BA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78" w:type="pct"/>
            <w:gridSpan w:val="2"/>
            <w:tcBorders>
              <w:left w:val="nil"/>
            </w:tcBorders>
            <w:vAlign w:val="center"/>
          </w:tcPr>
          <w:p w14:paraId="53B58E4E" w14:textId="29098C42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ޕަންޕު ސްޓޭޝަންގެ ޕަންޕުގެ އަދަދު:</w:t>
            </w:r>
          </w:p>
        </w:tc>
      </w:tr>
      <w:tr w:rsidR="00C216B3" w14:paraId="34D0760D" w14:textId="77777777" w:rsidTr="00C216B3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4D9CC75B" w14:textId="77777777" w:rsidR="00C216B3" w:rsidRDefault="00C216B3" w:rsidP="00C216B3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Height of PS boundary walls:</w:t>
            </w:r>
          </w:p>
        </w:tc>
        <w:sdt>
          <w:sdtPr>
            <w:rPr>
              <w:sz w:val="22"/>
              <w:szCs w:val="22"/>
            </w:rPr>
            <w:id w:val="-43526832"/>
            <w:placeholder>
              <w:docPart w:val="3ADCFCEB847E41A69BD3542BD80043C0"/>
            </w:placeholder>
            <w:showingPlcHdr/>
          </w:sdtPr>
          <w:sdtEndPr/>
          <w:sdtContent>
            <w:tc>
              <w:tcPr>
                <w:tcW w:w="1666" w:type="pct"/>
                <w:gridSpan w:val="4"/>
                <w:tcBorders>
                  <w:left w:val="nil"/>
                  <w:right w:val="nil"/>
                </w:tcBorders>
              </w:tcPr>
              <w:p w14:paraId="1298BFF5" w14:textId="67093438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E86BA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78" w:type="pct"/>
            <w:gridSpan w:val="2"/>
            <w:tcBorders>
              <w:left w:val="nil"/>
            </w:tcBorders>
            <w:vAlign w:val="center"/>
          </w:tcPr>
          <w:p w14:paraId="0908E1F0" w14:textId="06920F91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ޕަންޕު ސްޓޭޝަންގެ ވަށާފާރުގެ އުސްމިން:</w:t>
            </w:r>
          </w:p>
        </w:tc>
      </w:tr>
      <w:tr w:rsidR="00C216B3" w14:paraId="4B0FDD55" w14:textId="77777777" w:rsidTr="00C216B3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3C4D9D9A" w14:textId="77777777" w:rsidR="00C216B3" w:rsidRDefault="00C216B3" w:rsidP="00C216B3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coming flow:</w:t>
            </w:r>
          </w:p>
        </w:tc>
        <w:sdt>
          <w:sdtPr>
            <w:rPr>
              <w:sz w:val="22"/>
              <w:szCs w:val="22"/>
            </w:rPr>
            <w:id w:val="-1358116832"/>
            <w:placeholder>
              <w:docPart w:val="737247A575794B50BD089CF678AC1559"/>
            </w:placeholder>
            <w:showingPlcHdr/>
          </w:sdtPr>
          <w:sdtEndPr/>
          <w:sdtContent>
            <w:tc>
              <w:tcPr>
                <w:tcW w:w="1666" w:type="pct"/>
                <w:gridSpan w:val="4"/>
                <w:tcBorders>
                  <w:left w:val="nil"/>
                  <w:right w:val="nil"/>
                </w:tcBorders>
              </w:tcPr>
              <w:p w14:paraId="08A3DE5D" w14:textId="6F8075B5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E86BA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78" w:type="pct"/>
            <w:gridSpan w:val="2"/>
            <w:tcBorders>
              <w:left w:val="nil"/>
            </w:tcBorders>
            <w:vAlign w:val="center"/>
          </w:tcPr>
          <w:p w14:paraId="119638DB" w14:textId="3F9E3E61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ޕަންޕު ސްޓޭޝަންއަށް އަންނަ ފުލޯ:</w:t>
            </w:r>
          </w:p>
        </w:tc>
      </w:tr>
      <w:tr w:rsidR="00C216B3" w14:paraId="6259BF85" w14:textId="77777777" w:rsidTr="00C216B3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3AAAF36D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ump flow:</w:t>
            </w:r>
          </w:p>
        </w:tc>
        <w:sdt>
          <w:sdtPr>
            <w:rPr>
              <w:sz w:val="22"/>
              <w:szCs w:val="22"/>
            </w:rPr>
            <w:id w:val="201219422"/>
            <w:placeholder>
              <w:docPart w:val="A16C9582EC244ABE9262D044AF51C483"/>
            </w:placeholder>
            <w:showingPlcHdr/>
          </w:sdtPr>
          <w:sdtEndPr/>
          <w:sdtContent>
            <w:tc>
              <w:tcPr>
                <w:tcW w:w="1666" w:type="pct"/>
                <w:gridSpan w:val="4"/>
                <w:tcBorders>
                  <w:left w:val="nil"/>
                  <w:right w:val="nil"/>
                </w:tcBorders>
              </w:tcPr>
              <w:p w14:paraId="4B496581" w14:textId="24033069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E86BA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78" w:type="pct"/>
            <w:gridSpan w:val="2"/>
            <w:tcBorders>
              <w:left w:val="nil"/>
            </w:tcBorders>
            <w:vAlign w:val="center"/>
          </w:tcPr>
          <w:p w14:paraId="59C7D596" w14:textId="0B131476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ޕަންޕުގެ ފުލޯ:</w:t>
            </w:r>
          </w:p>
        </w:tc>
      </w:tr>
      <w:tr w:rsidR="00C216B3" w14:paraId="5618F646" w14:textId="77777777" w:rsidTr="00C216B3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28153DF7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ype of pump:</w:t>
            </w:r>
          </w:p>
        </w:tc>
        <w:sdt>
          <w:sdtPr>
            <w:rPr>
              <w:sz w:val="22"/>
              <w:szCs w:val="22"/>
            </w:rPr>
            <w:id w:val="1150709774"/>
            <w:placeholder>
              <w:docPart w:val="36F1A0215EC0409BADD4587683A1E1F1"/>
            </w:placeholder>
            <w:showingPlcHdr/>
          </w:sdtPr>
          <w:sdtEndPr/>
          <w:sdtContent>
            <w:tc>
              <w:tcPr>
                <w:tcW w:w="1666" w:type="pct"/>
                <w:gridSpan w:val="4"/>
                <w:tcBorders>
                  <w:left w:val="nil"/>
                  <w:right w:val="nil"/>
                </w:tcBorders>
              </w:tcPr>
              <w:p w14:paraId="51F6EEBE" w14:textId="099900B2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E86BA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78" w:type="pct"/>
            <w:gridSpan w:val="2"/>
            <w:tcBorders>
              <w:left w:val="nil"/>
            </w:tcBorders>
            <w:vAlign w:val="center"/>
          </w:tcPr>
          <w:p w14:paraId="0931C9D7" w14:textId="2D627924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ޕަންޕުގެ ބާވަތް:</w:t>
            </w:r>
          </w:p>
        </w:tc>
      </w:tr>
      <w:tr w:rsidR="00C216B3" w14:paraId="405C9B63" w14:textId="77777777" w:rsidTr="00C216B3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16ACCBFA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pacity of pump:</w:t>
            </w:r>
          </w:p>
        </w:tc>
        <w:sdt>
          <w:sdtPr>
            <w:rPr>
              <w:sz w:val="22"/>
              <w:szCs w:val="22"/>
            </w:rPr>
            <w:id w:val="1396159705"/>
            <w:placeholder>
              <w:docPart w:val="6CA473DEECAE4649A5D7BA8DA2E96874"/>
            </w:placeholder>
            <w:showingPlcHdr/>
          </w:sdtPr>
          <w:sdtEndPr/>
          <w:sdtContent>
            <w:tc>
              <w:tcPr>
                <w:tcW w:w="1666" w:type="pct"/>
                <w:gridSpan w:val="4"/>
                <w:tcBorders>
                  <w:left w:val="nil"/>
                  <w:right w:val="nil"/>
                </w:tcBorders>
              </w:tcPr>
              <w:p w14:paraId="7E19E28D" w14:textId="1FFB0993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E86BA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78" w:type="pct"/>
            <w:gridSpan w:val="2"/>
            <w:tcBorders>
              <w:left w:val="nil"/>
            </w:tcBorders>
            <w:vAlign w:val="center"/>
          </w:tcPr>
          <w:p w14:paraId="421525EC" w14:textId="3E9FBE9A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ޕަންޕު ކެޕޭސިޓީ:</w:t>
            </w:r>
          </w:p>
        </w:tc>
      </w:tr>
      <w:tr w:rsidR="00C216B3" w14:paraId="091902C5" w14:textId="77777777" w:rsidTr="00C216B3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3BC1F7D6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 of float switches</w:t>
            </w:r>
          </w:p>
        </w:tc>
        <w:sdt>
          <w:sdtPr>
            <w:rPr>
              <w:sz w:val="22"/>
              <w:szCs w:val="22"/>
            </w:rPr>
            <w:id w:val="-39900660"/>
            <w:placeholder>
              <w:docPart w:val="75916184481449A8AAFABD8DE4EAF845"/>
            </w:placeholder>
            <w:showingPlcHdr/>
          </w:sdtPr>
          <w:sdtEndPr/>
          <w:sdtContent>
            <w:tc>
              <w:tcPr>
                <w:tcW w:w="1666" w:type="pct"/>
                <w:gridSpan w:val="4"/>
                <w:tcBorders>
                  <w:left w:val="nil"/>
                  <w:right w:val="nil"/>
                </w:tcBorders>
              </w:tcPr>
              <w:p w14:paraId="1B4DA28A" w14:textId="32862FDB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E86BA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78" w:type="pct"/>
            <w:gridSpan w:val="2"/>
            <w:tcBorders>
              <w:left w:val="nil"/>
            </w:tcBorders>
            <w:vAlign w:val="center"/>
          </w:tcPr>
          <w:p w14:paraId="0C613ACA" w14:textId="77777777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ފުލޯޓް ސްވިޗުގެ އަދަދު:</w:t>
            </w:r>
          </w:p>
        </w:tc>
      </w:tr>
      <w:tr w:rsidR="00C216B3" w14:paraId="3EC9D475" w14:textId="77777777" w:rsidTr="00C216B3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1F8BF990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S cover slab height:</w:t>
            </w:r>
          </w:p>
        </w:tc>
        <w:sdt>
          <w:sdtPr>
            <w:rPr>
              <w:sz w:val="22"/>
              <w:szCs w:val="22"/>
            </w:rPr>
            <w:id w:val="500694478"/>
            <w:placeholder>
              <w:docPart w:val="0C41B413982E4A96BB85A03DFF371A84"/>
            </w:placeholder>
            <w:showingPlcHdr/>
          </w:sdtPr>
          <w:sdtEndPr/>
          <w:sdtContent>
            <w:tc>
              <w:tcPr>
                <w:tcW w:w="1666" w:type="pct"/>
                <w:gridSpan w:val="4"/>
                <w:tcBorders>
                  <w:left w:val="nil"/>
                  <w:right w:val="nil"/>
                </w:tcBorders>
              </w:tcPr>
              <w:p w14:paraId="57F1D36A" w14:textId="203383C5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E86BA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78" w:type="pct"/>
            <w:gridSpan w:val="2"/>
            <w:tcBorders>
              <w:left w:val="nil"/>
            </w:tcBorders>
            <w:vAlign w:val="center"/>
          </w:tcPr>
          <w:p w14:paraId="73487BFF" w14:textId="27240E32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ޕަންޕު ސްޓޭޝަން މަތިގަނޑުގެ އުސްމިން:</w:t>
            </w:r>
          </w:p>
        </w:tc>
      </w:tr>
      <w:tr w:rsidR="00C216B3" w14:paraId="6E8B96E5" w14:textId="77777777" w:rsidTr="00C216B3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5FE858DB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roundwater sampling point</w:t>
            </w:r>
          </w:p>
        </w:tc>
        <w:sdt>
          <w:sdtPr>
            <w:rPr>
              <w:sz w:val="22"/>
              <w:szCs w:val="22"/>
            </w:rPr>
            <w:id w:val="-616756096"/>
            <w:placeholder>
              <w:docPart w:val="A89DA8E708FE486B8EC5E2ABE9FBC74C"/>
            </w:placeholder>
            <w:showingPlcHdr/>
          </w:sdtPr>
          <w:sdtEndPr/>
          <w:sdtContent>
            <w:tc>
              <w:tcPr>
                <w:tcW w:w="1666" w:type="pct"/>
                <w:gridSpan w:val="4"/>
                <w:tcBorders>
                  <w:left w:val="nil"/>
                  <w:right w:val="nil"/>
                </w:tcBorders>
              </w:tcPr>
              <w:p w14:paraId="6FA5A6EB" w14:textId="6DD70709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E86BA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78" w:type="pct"/>
            <w:gridSpan w:val="2"/>
            <w:tcBorders>
              <w:left w:val="nil"/>
            </w:tcBorders>
            <w:vAlign w:val="center"/>
          </w:tcPr>
          <w:p w14:paraId="41016BA6" w14:textId="73E2AB59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ބިމުގެ ފެން ނަގާ ސާމްޕްލިންގ ޕޮއިންޓް:</w:t>
            </w:r>
          </w:p>
        </w:tc>
      </w:tr>
      <w:tr w:rsidR="00C216B3" w14:paraId="7333DBB4" w14:textId="77777777" w:rsidTr="00C216B3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7C28B5FD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dour control system:</w:t>
            </w:r>
          </w:p>
        </w:tc>
        <w:sdt>
          <w:sdtPr>
            <w:rPr>
              <w:sz w:val="22"/>
              <w:szCs w:val="22"/>
            </w:rPr>
            <w:id w:val="1339272914"/>
            <w:placeholder>
              <w:docPart w:val="22F5334B4EA949F594F868EF74E2B445"/>
            </w:placeholder>
            <w:showingPlcHdr/>
          </w:sdtPr>
          <w:sdtEndPr/>
          <w:sdtContent>
            <w:tc>
              <w:tcPr>
                <w:tcW w:w="1666" w:type="pct"/>
                <w:gridSpan w:val="4"/>
                <w:tcBorders>
                  <w:left w:val="nil"/>
                  <w:right w:val="nil"/>
                </w:tcBorders>
              </w:tcPr>
              <w:p w14:paraId="40DAB334" w14:textId="06D9F811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E86BA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78" w:type="pct"/>
            <w:gridSpan w:val="2"/>
            <w:tcBorders>
              <w:left w:val="nil"/>
            </w:tcBorders>
            <w:vAlign w:val="center"/>
          </w:tcPr>
          <w:p w14:paraId="2119BB51" w14:textId="42FF04EF" w:rsidR="00C216B3" w:rsidRDefault="00C216B3" w:rsidP="00C216B3">
            <w:pPr>
              <w:jc w:val="right"/>
              <w:rPr>
                <w:rFonts w:ascii="Faruma" w:hAnsi="Faruma" w:cs="MV Boli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ވަސް ފިލުވާ ނިޒާމު:</w:t>
            </w:r>
          </w:p>
        </w:tc>
      </w:tr>
      <w:tr w:rsidR="00C216B3" w14:paraId="51B40B8E" w14:textId="77777777" w:rsidTr="00C216B3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27807AF5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ump lifting mechanism:</w:t>
            </w:r>
          </w:p>
        </w:tc>
        <w:sdt>
          <w:sdtPr>
            <w:rPr>
              <w:sz w:val="22"/>
              <w:szCs w:val="22"/>
            </w:rPr>
            <w:id w:val="-72821081"/>
            <w:placeholder>
              <w:docPart w:val="F6B47AE082924A85A821F51DFDA23D73"/>
            </w:placeholder>
            <w:showingPlcHdr/>
          </w:sdtPr>
          <w:sdtEndPr/>
          <w:sdtContent>
            <w:tc>
              <w:tcPr>
                <w:tcW w:w="1666" w:type="pct"/>
                <w:gridSpan w:val="4"/>
                <w:tcBorders>
                  <w:left w:val="nil"/>
                  <w:right w:val="nil"/>
                </w:tcBorders>
              </w:tcPr>
              <w:p w14:paraId="06F9D882" w14:textId="1695C347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E86BA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78" w:type="pct"/>
            <w:gridSpan w:val="2"/>
            <w:tcBorders>
              <w:left w:val="nil"/>
            </w:tcBorders>
            <w:vAlign w:val="center"/>
          </w:tcPr>
          <w:p w14:paraId="39F39BFD" w14:textId="7D167EE4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ޕަންޕު އުފުލާ ނިޒާމު:</w:t>
            </w:r>
          </w:p>
        </w:tc>
      </w:tr>
      <w:tr w:rsidR="00C216B3" w14:paraId="03923108" w14:textId="77777777" w:rsidTr="00C216B3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032C2DD7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ackup power source and capacity:</w:t>
            </w:r>
          </w:p>
        </w:tc>
        <w:sdt>
          <w:sdtPr>
            <w:rPr>
              <w:sz w:val="22"/>
              <w:szCs w:val="22"/>
            </w:rPr>
            <w:id w:val="1857162074"/>
            <w:placeholder>
              <w:docPart w:val="F34696148AF749A18033E1990B55DAF8"/>
            </w:placeholder>
            <w:showingPlcHdr/>
          </w:sdtPr>
          <w:sdtEndPr/>
          <w:sdtContent>
            <w:tc>
              <w:tcPr>
                <w:tcW w:w="1666" w:type="pct"/>
                <w:gridSpan w:val="4"/>
                <w:tcBorders>
                  <w:left w:val="nil"/>
                  <w:right w:val="nil"/>
                </w:tcBorders>
              </w:tcPr>
              <w:p w14:paraId="50E7501F" w14:textId="67E49E5D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E86BA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78" w:type="pct"/>
            <w:gridSpan w:val="2"/>
            <w:tcBorders>
              <w:left w:val="nil"/>
            </w:tcBorders>
            <w:vAlign w:val="center"/>
          </w:tcPr>
          <w:p w14:paraId="54F985E3" w14:textId="77777777" w:rsidR="00C216B3" w:rsidRDefault="00C216B3" w:rsidP="00C216B3">
            <w:pPr>
              <w:bidi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ބެކަޕް ކަރަންޓު</w:t>
            </w: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 xml:space="preserve"> އަދި ކެޕޭސިޓީ:</w:t>
            </w:r>
          </w:p>
        </w:tc>
      </w:tr>
      <w:tr w:rsidR="00C216B3" w14:paraId="54E8A8DD" w14:textId="77777777" w:rsidTr="00C216B3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1A6FB209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ject duration:</w:t>
            </w:r>
          </w:p>
        </w:tc>
        <w:sdt>
          <w:sdtPr>
            <w:rPr>
              <w:sz w:val="22"/>
              <w:szCs w:val="22"/>
            </w:rPr>
            <w:id w:val="-754674009"/>
            <w:placeholder>
              <w:docPart w:val="7B6BFF1C65384D6A875988E28DBCEB61"/>
            </w:placeholder>
            <w:showingPlcHdr/>
          </w:sdtPr>
          <w:sdtEndPr/>
          <w:sdtContent>
            <w:tc>
              <w:tcPr>
                <w:tcW w:w="1666" w:type="pct"/>
                <w:gridSpan w:val="4"/>
                <w:tcBorders>
                  <w:left w:val="nil"/>
                  <w:right w:val="nil"/>
                </w:tcBorders>
              </w:tcPr>
              <w:p w14:paraId="4A0DCA9A" w14:textId="6C99CD33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E86BA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78" w:type="pct"/>
            <w:gridSpan w:val="2"/>
            <w:tcBorders>
              <w:left w:val="nil"/>
            </w:tcBorders>
            <w:vAlign w:val="center"/>
          </w:tcPr>
          <w:p w14:paraId="0E224CCA" w14:textId="4C20A2A1" w:rsidR="00C216B3" w:rsidRDefault="00C216B3" w:rsidP="00C216B3">
            <w:pPr>
              <w:bidi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މަޝްރޫޢުގެ މުއްދަތު</w:t>
            </w: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E83B85" w14:paraId="59BCF331" w14:textId="77777777" w:rsidTr="00C216B3">
        <w:tc>
          <w:tcPr>
            <w:tcW w:w="800" w:type="pct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877F06B" w14:textId="77777777" w:rsidR="00E83B85" w:rsidRDefault="00E83B85" w:rsidP="00D26A1E">
            <w:pPr>
              <w:bidi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unding source:</w:t>
            </w:r>
          </w:p>
          <w:p w14:paraId="4C4F00A7" w14:textId="77777777" w:rsidR="00E83B85" w:rsidRPr="00685CC7" w:rsidRDefault="00E83B85" w:rsidP="00D26A1E">
            <w:pPr>
              <w:rPr>
                <w:sz w:val="22"/>
                <w:szCs w:val="22"/>
                <w:lang w:val="en-US"/>
              </w:rPr>
            </w:pPr>
          </w:p>
        </w:tc>
        <w:tc>
          <w:tcPr>
            <w:tcW w:w="154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DD8E0F6" w14:textId="77777777" w:rsidR="00E83B85" w:rsidRDefault="00E83B85" w:rsidP="00D26A1E">
            <w:pPr>
              <w:rPr>
                <w:sz w:val="22"/>
                <w:szCs w:val="22"/>
              </w:rPr>
            </w:pPr>
            <w:r>
              <w:rPr>
                <w:rFonts w:ascii="Faruma" w:hAnsi="Faruma" w:cs="Faruma"/>
                <w:sz w:val="22"/>
                <w:szCs w:val="22"/>
                <w:lang w:bidi="dv-MV"/>
              </w:rPr>
              <w:t>Government</w:t>
            </w:r>
          </w:p>
        </w:tc>
        <w:sdt>
          <w:sdtPr>
            <w:rPr>
              <w:sz w:val="22"/>
              <w:szCs w:val="22"/>
              <w:rtl/>
            </w:rPr>
            <w:id w:val="155096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99" w:type="pct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543AEC1F" w14:textId="77777777" w:rsidR="00E83B85" w:rsidRPr="007B1B54" w:rsidRDefault="00E83B85" w:rsidP="00D26A1E">
                <w:pPr>
                  <w:bidi/>
                  <w:jc w:val="center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  <w:rtl/>
                  </w:rPr>
                  <w:t>☐</w:t>
                </w:r>
              </w:p>
            </w:tc>
          </w:sdtContent>
        </w:sdt>
        <w:tc>
          <w:tcPr>
            <w:tcW w:w="157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814849" w14:textId="77777777" w:rsidR="00E83B85" w:rsidRPr="007B1B54" w:rsidRDefault="00E83B85" w:rsidP="00D26A1E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ސަރުކާރު</w:t>
            </w:r>
          </w:p>
        </w:tc>
        <w:tc>
          <w:tcPr>
            <w:tcW w:w="791" w:type="pct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1BF0F5B" w14:textId="77777777" w:rsidR="00E83B85" w:rsidRDefault="00E83B85" w:rsidP="00D26A1E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ފަންޑު ކުރާ ފަރާތް:</w:t>
            </w:r>
          </w:p>
        </w:tc>
      </w:tr>
      <w:tr w:rsidR="00E83B85" w14:paraId="04405C82" w14:textId="77777777" w:rsidTr="00C216B3">
        <w:tc>
          <w:tcPr>
            <w:tcW w:w="800" w:type="pct"/>
            <w:vMerge/>
            <w:tcBorders>
              <w:right w:val="single" w:sz="4" w:space="0" w:color="auto"/>
            </w:tcBorders>
            <w:vAlign w:val="center"/>
          </w:tcPr>
          <w:p w14:paraId="40CA9689" w14:textId="77777777" w:rsidR="00E83B85" w:rsidRDefault="00E83B85" w:rsidP="00D26A1E">
            <w:pPr>
              <w:rPr>
                <w:sz w:val="22"/>
                <w:szCs w:val="22"/>
              </w:rPr>
            </w:pPr>
          </w:p>
        </w:tc>
        <w:tc>
          <w:tcPr>
            <w:tcW w:w="154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6FDE9A6" w14:textId="77777777" w:rsidR="00E83B85" w:rsidRDefault="00E83B85" w:rsidP="00D26A1E">
            <w:pPr>
              <w:rPr>
                <w:sz w:val="22"/>
                <w:szCs w:val="22"/>
              </w:rPr>
            </w:pPr>
            <w:r>
              <w:rPr>
                <w:rFonts w:ascii="Faruma" w:hAnsi="Faruma" w:cs="Faruma"/>
                <w:sz w:val="22"/>
                <w:szCs w:val="22"/>
                <w:lang w:bidi="dv-MV"/>
              </w:rPr>
              <w:t>Donor</w:t>
            </w:r>
          </w:p>
        </w:tc>
        <w:sdt>
          <w:sdtPr>
            <w:rPr>
              <w:sz w:val="22"/>
              <w:szCs w:val="22"/>
              <w:rtl/>
            </w:rPr>
            <w:id w:val="16573426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99" w:type="pct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45F96404" w14:textId="77777777" w:rsidR="00E83B85" w:rsidRDefault="00E83B85" w:rsidP="00D26A1E">
                <w:pPr>
                  <w:bidi/>
                  <w:jc w:val="center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57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7EB7B6" w14:textId="77777777" w:rsidR="00E83B85" w:rsidRDefault="00E83B85" w:rsidP="00D26A1E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ބޭރުގެ އެހީ</w:t>
            </w:r>
          </w:p>
        </w:tc>
        <w:tc>
          <w:tcPr>
            <w:tcW w:w="791" w:type="pct"/>
            <w:vMerge/>
            <w:tcBorders>
              <w:left w:val="single" w:sz="4" w:space="0" w:color="auto"/>
            </w:tcBorders>
            <w:vAlign w:val="center"/>
          </w:tcPr>
          <w:p w14:paraId="175A74D2" w14:textId="77777777" w:rsidR="00E83B85" w:rsidRDefault="00E83B85" w:rsidP="00D26A1E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</w:p>
        </w:tc>
      </w:tr>
      <w:tr w:rsidR="00E83B85" w14:paraId="3385ACA5" w14:textId="77777777" w:rsidTr="00C216B3">
        <w:tc>
          <w:tcPr>
            <w:tcW w:w="800" w:type="pct"/>
            <w:vMerge/>
            <w:tcBorders>
              <w:right w:val="single" w:sz="4" w:space="0" w:color="auto"/>
            </w:tcBorders>
            <w:vAlign w:val="center"/>
          </w:tcPr>
          <w:p w14:paraId="34298DE4" w14:textId="77777777" w:rsidR="00E83B85" w:rsidRDefault="00E83B85" w:rsidP="00D26A1E">
            <w:pPr>
              <w:rPr>
                <w:sz w:val="22"/>
                <w:szCs w:val="22"/>
              </w:rPr>
            </w:pPr>
          </w:p>
        </w:tc>
        <w:tc>
          <w:tcPr>
            <w:tcW w:w="154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935332E" w14:textId="77777777" w:rsidR="00E83B85" w:rsidRDefault="00E83B85" w:rsidP="00D26A1E">
            <w:pPr>
              <w:rPr>
                <w:sz w:val="22"/>
                <w:szCs w:val="22"/>
              </w:rPr>
            </w:pPr>
            <w:r>
              <w:rPr>
                <w:rFonts w:ascii="Faruma" w:hAnsi="Faruma" w:cs="Faruma"/>
                <w:sz w:val="22"/>
                <w:szCs w:val="22"/>
                <w:lang w:bidi="dv-MV"/>
              </w:rPr>
              <w:t>Utility service providers</w:t>
            </w:r>
          </w:p>
        </w:tc>
        <w:sdt>
          <w:sdtPr>
            <w:rPr>
              <w:sz w:val="22"/>
              <w:szCs w:val="22"/>
              <w:rtl/>
            </w:rPr>
            <w:id w:val="12762127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99" w:type="pct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48F92CE6" w14:textId="77777777" w:rsidR="00E83B85" w:rsidRPr="007B1B54" w:rsidRDefault="00E83B85" w:rsidP="00D26A1E">
                <w:pPr>
                  <w:bidi/>
                  <w:jc w:val="center"/>
                  <w:rPr>
                    <w:rFonts w:ascii="Faruma" w:hAnsi="Faruma" w:cs="Faruma"/>
                    <w:b/>
                    <w:bCs/>
                    <w:sz w:val="22"/>
                    <w:szCs w:val="22"/>
                    <w:lang w:val="en-US" w:bidi="dv-MV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57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3C4E72" w14:textId="77777777" w:rsidR="00E83B85" w:rsidRPr="007B1B54" w:rsidRDefault="00E83B85" w:rsidP="00D26A1E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rtl/>
                <w:lang w:val="en-US" w:bidi="dv-MV"/>
              </w:rPr>
            </w:pPr>
            <w:r w:rsidRPr="00273F32"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ޔުޓިލިޓީ</w:t>
            </w: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 xml:space="preserve"> ހިދުމަތް ފޯރުކޮށްދޭ ފަރާތް</w:t>
            </w:r>
            <w:r>
              <w:rPr>
                <w:rFonts w:ascii="Faruma" w:hAnsi="Faruma" w:cs="Faruma"/>
                <w:sz w:val="22"/>
                <w:szCs w:val="22"/>
                <w:lang w:val="en-US" w:bidi="dv-MV"/>
              </w:rPr>
              <w:t xml:space="preserve"> </w:t>
            </w:r>
          </w:p>
        </w:tc>
        <w:tc>
          <w:tcPr>
            <w:tcW w:w="791" w:type="pct"/>
            <w:vMerge/>
            <w:tcBorders>
              <w:left w:val="single" w:sz="4" w:space="0" w:color="auto"/>
            </w:tcBorders>
            <w:vAlign w:val="center"/>
          </w:tcPr>
          <w:p w14:paraId="169A2B8E" w14:textId="77777777" w:rsidR="00E83B85" w:rsidRDefault="00E83B85" w:rsidP="00D26A1E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</w:p>
        </w:tc>
      </w:tr>
      <w:tr w:rsidR="00E83B85" w14:paraId="4AE8B269" w14:textId="77777777" w:rsidTr="00C216B3">
        <w:tc>
          <w:tcPr>
            <w:tcW w:w="800" w:type="pct"/>
            <w:vMerge/>
            <w:tcBorders>
              <w:right w:val="single" w:sz="4" w:space="0" w:color="auto"/>
            </w:tcBorders>
            <w:vAlign w:val="center"/>
          </w:tcPr>
          <w:p w14:paraId="2A3D096A" w14:textId="77777777" w:rsidR="00E83B85" w:rsidRDefault="00E83B85" w:rsidP="00D26A1E">
            <w:pPr>
              <w:rPr>
                <w:sz w:val="22"/>
                <w:szCs w:val="22"/>
              </w:rPr>
            </w:pPr>
          </w:p>
        </w:tc>
        <w:tc>
          <w:tcPr>
            <w:tcW w:w="154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29EE853" w14:textId="77777777" w:rsidR="00E83B85" w:rsidRPr="007B1B54" w:rsidRDefault="00E83B85" w:rsidP="00D26A1E">
            <w:pPr>
              <w:rPr>
                <w:b/>
                <w:bCs/>
                <w:sz w:val="22"/>
                <w:szCs w:val="22"/>
              </w:rPr>
            </w:pPr>
            <w:r>
              <w:rPr>
                <w:rFonts w:ascii="Faruma" w:hAnsi="Faruma" w:cs="Faruma"/>
                <w:sz w:val="22"/>
                <w:szCs w:val="22"/>
                <w:lang w:bidi="dv-MV"/>
              </w:rPr>
              <w:t>Private</w:t>
            </w:r>
          </w:p>
        </w:tc>
        <w:sdt>
          <w:sdtPr>
            <w:rPr>
              <w:sz w:val="22"/>
              <w:szCs w:val="22"/>
              <w:rtl/>
            </w:rPr>
            <w:id w:val="7605680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99" w:type="pct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25437033" w14:textId="77777777" w:rsidR="00E83B85" w:rsidRDefault="00E83B85" w:rsidP="00D26A1E">
                <w:pPr>
                  <w:bidi/>
                  <w:jc w:val="center"/>
                  <w:rPr>
                    <w:rFonts w:ascii="Faruma" w:hAnsi="Faruma" w:cs="Faruma"/>
                    <w:sz w:val="22"/>
                    <w:szCs w:val="22"/>
                    <w:lang w:val="en-US" w:bidi="dv-MV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57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342947" w14:textId="77777777" w:rsidR="00E83B85" w:rsidRDefault="00E83B85" w:rsidP="00D26A1E">
            <w:pPr>
              <w:bidi/>
              <w:rPr>
                <w:rFonts w:ascii="Faruma" w:hAnsi="Faruma" w:cs="Faruma"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އަމިއްލަ</w:t>
            </w:r>
          </w:p>
        </w:tc>
        <w:tc>
          <w:tcPr>
            <w:tcW w:w="791" w:type="pct"/>
            <w:vMerge/>
            <w:tcBorders>
              <w:left w:val="single" w:sz="4" w:space="0" w:color="auto"/>
            </w:tcBorders>
            <w:vAlign w:val="center"/>
          </w:tcPr>
          <w:p w14:paraId="17203D9F" w14:textId="77777777" w:rsidR="00E83B85" w:rsidRDefault="00E83B85" w:rsidP="00D26A1E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</w:p>
        </w:tc>
      </w:tr>
    </w:tbl>
    <w:p w14:paraId="32443884" w14:textId="5F812637" w:rsidR="00155F06" w:rsidRPr="00155F06" w:rsidRDefault="00155F06" w:rsidP="00155F06">
      <w:pPr>
        <w:pStyle w:val="Caption"/>
        <w:keepNext/>
        <w:rPr>
          <w:rFonts w:cs="MV Boli"/>
          <w:i w:val="0"/>
          <w:iCs w:val="0"/>
          <w:sz w:val="2"/>
          <w:szCs w:val="2"/>
          <w:lang w:bidi="dv-MV"/>
        </w:rPr>
      </w:pPr>
    </w:p>
    <w:tbl>
      <w:tblPr>
        <w:tblStyle w:val="TableGrid1"/>
        <w:tblW w:w="5014" w:type="pct"/>
        <w:tblLayout w:type="fixed"/>
        <w:tblLook w:val="04A0" w:firstRow="1" w:lastRow="0" w:firstColumn="1" w:lastColumn="0" w:noHBand="0" w:noVBand="1"/>
      </w:tblPr>
      <w:tblGrid>
        <w:gridCol w:w="4649"/>
        <w:gridCol w:w="1017"/>
        <w:gridCol w:w="4819"/>
      </w:tblGrid>
      <w:tr w:rsidR="001B2537" w14:paraId="26C11D51" w14:textId="77777777" w:rsidTr="00656CA5">
        <w:tc>
          <w:tcPr>
            <w:tcW w:w="2702" w:type="pct"/>
            <w:gridSpan w:val="2"/>
            <w:tcBorders>
              <w:right w:val="nil"/>
            </w:tcBorders>
            <w:shd w:val="clear" w:color="auto" w:fill="7D2252"/>
            <w:vAlign w:val="center"/>
          </w:tcPr>
          <w:p w14:paraId="5E804E4B" w14:textId="77777777" w:rsidR="001B2537" w:rsidRDefault="002E6C78">
            <w:pPr>
              <w:rPr>
                <w:color w:val="FFFFFF" w:themeColor="background1"/>
                <w:sz w:val="22"/>
                <w:szCs w:val="22"/>
              </w:rPr>
            </w:pPr>
            <w:bookmarkStart w:id="6" w:name="_Hlk136691659"/>
            <w:r>
              <w:rPr>
                <w:color w:val="FFFFFF" w:themeColor="background1"/>
                <w:sz w:val="22"/>
                <w:szCs w:val="22"/>
              </w:rPr>
              <w:t xml:space="preserve">Part </w:t>
            </w:r>
            <w:r>
              <w:rPr>
                <w:rFonts w:cs="MV Boli"/>
                <w:color w:val="FFFFFF" w:themeColor="background1"/>
                <w:sz w:val="22"/>
                <w:szCs w:val="22"/>
                <w:lang w:bidi="dv-MV"/>
              </w:rPr>
              <w:t>2</w:t>
            </w:r>
            <w:r>
              <w:rPr>
                <w:color w:val="FFFFFF" w:themeColor="background1"/>
                <w:sz w:val="22"/>
                <w:szCs w:val="22"/>
              </w:rPr>
              <w:t>: Documents to be submitted along with the form</w:t>
            </w:r>
          </w:p>
        </w:tc>
        <w:tc>
          <w:tcPr>
            <w:tcW w:w="2298" w:type="pct"/>
            <w:tcBorders>
              <w:left w:val="nil"/>
            </w:tcBorders>
            <w:shd w:val="clear" w:color="auto" w:fill="7D2252"/>
            <w:vAlign w:val="center"/>
          </w:tcPr>
          <w:p w14:paraId="7B487BC5" w14:textId="77777777" w:rsidR="001B2537" w:rsidRDefault="002E6C78">
            <w:pPr>
              <w:bidi/>
              <w:rPr>
                <w:rFonts w:ascii="Faruma" w:hAnsi="Faruma" w:cs="Faruma"/>
                <w:color w:val="FFFFFF" w:themeColor="background1"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/>
                <w:color w:val="FFFFFF" w:themeColor="background1"/>
                <w:sz w:val="22"/>
                <w:szCs w:val="22"/>
                <w:lang w:val="en-US" w:bidi="dv-MV"/>
              </w:rPr>
              <w:t>2</w:t>
            </w:r>
            <w:r>
              <w:rPr>
                <w:rFonts w:ascii="Faruma" w:hAnsi="Faruma" w:cs="Faruma" w:hint="cs"/>
                <w:color w:val="FFFFFF" w:themeColor="background1"/>
                <w:sz w:val="22"/>
                <w:szCs w:val="22"/>
                <w:rtl/>
                <w:lang w:val="en-US" w:bidi="dv-MV"/>
              </w:rPr>
              <w:t xml:space="preserve"> ވަނަ</w:t>
            </w:r>
            <w:r>
              <w:rPr>
                <w:rFonts w:ascii="Faruma" w:hAnsi="Faruma" w:cs="Faruma"/>
                <w:color w:val="FFFFFF" w:themeColor="background1"/>
                <w:sz w:val="22"/>
                <w:szCs w:val="22"/>
                <w:lang w:val="en-US" w:bidi="dv-MV"/>
              </w:rPr>
              <w:t xml:space="preserve"> </w:t>
            </w:r>
            <w:r>
              <w:rPr>
                <w:rFonts w:ascii="Faruma" w:hAnsi="Faruma" w:cs="Faruma" w:hint="cs"/>
                <w:color w:val="FFFFFF" w:themeColor="background1"/>
                <w:sz w:val="22"/>
                <w:szCs w:val="22"/>
                <w:rtl/>
                <w:lang w:val="en-US" w:bidi="dv-MV"/>
              </w:rPr>
              <w:t>ބައި: ފޯމާއެކު ހުށަހަޅަންޖެހޭ ލިޔެކިޔުން</w:t>
            </w:r>
          </w:p>
        </w:tc>
      </w:tr>
      <w:tr w:rsidR="001B2537" w14:paraId="5F5CF470" w14:textId="77777777" w:rsidTr="00656CA5">
        <w:tc>
          <w:tcPr>
            <w:tcW w:w="2217" w:type="pct"/>
            <w:tcBorders>
              <w:right w:val="nil"/>
            </w:tcBorders>
            <w:vAlign w:val="center"/>
          </w:tcPr>
          <w:p w14:paraId="598E83DE" w14:textId="77777777" w:rsidR="001B2537" w:rsidRDefault="002E6C78">
            <w:pPr>
              <w:rPr>
                <w:rFonts w:asciiTheme="majorBidi" w:hAnsiTheme="majorBidi" w:cs="MV Bol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="MV Boli"/>
                <w:b/>
                <w:bCs/>
                <w:sz w:val="20"/>
                <w:szCs w:val="20"/>
              </w:rPr>
              <w:t>Sewerage pump station (standalone) design submittals:</w:t>
            </w:r>
          </w:p>
        </w:tc>
        <w:tc>
          <w:tcPr>
            <w:tcW w:w="485" w:type="pct"/>
            <w:tcBorders>
              <w:left w:val="nil"/>
              <w:right w:val="nil"/>
            </w:tcBorders>
            <w:vAlign w:val="center"/>
          </w:tcPr>
          <w:p w14:paraId="4B65B483" w14:textId="77777777" w:rsidR="001B2537" w:rsidRDefault="001B2537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val="en-US" w:bidi="dv-MV"/>
              </w:rPr>
            </w:pPr>
          </w:p>
        </w:tc>
        <w:tc>
          <w:tcPr>
            <w:tcW w:w="2298" w:type="pct"/>
            <w:tcBorders>
              <w:left w:val="nil"/>
            </w:tcBorders>
            <w:vAlign w:val="center"/>
          </w:tcPr>
          <w:p w14:paraId="17CAEFC4" w14:textId="77777777" w:rsidR="001B2537" w:rsidRDefault="001B2537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</w:p>
        </w:tc>
      </w:tr>
      <w:tr w:rsidR="00656CA5" w14:paraId="6800D975" w14:textId="77777777" w:rsidTr="00273F32">
        <w:tc>
          <w:tcPr>
            <w:tcW w:w="2217" w:type="pct"/>
            <w:tcBorders>
              <w:right w:val="nil"/>
            </w:tcBorders>
            <w:vAlign w:val="center"/>
          </w:tcPr>
          <w:p w14:paraId="1501D7FC" w14:textId="77777777" w:rsidR="00656CA5" w:rsidRDefault="00656CA5" w:rsidP="0029694D">
            <w:pPr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EIA decision statement: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11967311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5" w:type="pct"/>
                <w:tcBorders>
                  <w:left w:val="nil"/>
                  <w:right w:val="nil"/>
                </w:tcBorders>
                <w:vAlign w:val="center"/>
              </w:tcPr>
              <w:p w14:paraId="02C78CA2" w14:textId="77777777" w:rsidR="00656CA5" w:rsidRDefault="00656CA5" w:rsidP="0029694D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298" w:type="pct"/>
            <w:tcBorders>
              <w:left w:val="nil"/>
            </w:tcBorders>
            <w:vAlign w:val="center"/>
          </w:tcPr>
          <w:p w14:paraId="3C6ACB2A" w14:textId="77777777" w:rsidR="00656CA5" w:rsidRDefault="00656CA5" w:rsidP="0029694D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ީ.އައި.އޭ. ޑިސިޝަން ސްޓޭޓްމަންޓް:</w:t>
            </w:r>
          </w:p>
        </w:tc>
      </w:tr>
      <w:tr w:rsidR="001B2537" w14:paraId="521A8F72" w14:textId="77777777" w:rsidTr="00656CA5">
        <w:tc>
          <w:tcPr>
            <w:tcW w:w="2217" w:type="pct"/>
            <w:tcBorders>
              <w:right w:val="nil"/>
            </w:tcBorders>
            <w:vAlign w:val="center"/>
          </w:tcPr>
          <w:p w14:paraId="0C1A5C69" w14:textId="3C1EC0E4" w:rsidR="001B2537" w:rsidRDefault="002E6C78">
            <w:pPr>
              <w:rPr>
                <w:rFonts w:asciiTheme="majorBidi" w:hAnsiTheme="majorBidi" w:cstheme="majorBidi"/>
                <w:sz w:val="22"/>
                <w:szCs w:val="22"/>
                <w:rtl/>
                <w:lang w:val="en-US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bidi="dv-MV"/>
              </w:rPr>
              <w:t>Pump station</w:t>
            </w: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 xml:space="preserve">  design report: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12285011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5" w:type="pct"/>
                <w:tcBorders>
                  <w:left w:val="nil"/>
                  <w:right w:val="nil"/>
                </w:tcBorders>
                <w:vAlign w:val="center"/>
              </w:tcPr>
              <w:p w14:paraId="6A57D4F3" w14:textId="77777777" w:rsidR="001B2537" w:rsidRDefault="002E6C78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298" w:type="pct"/>
            <w:tcBorders>
              <w:left w:val="nil"/>
            </w:tcBorders>
            <w:vAlign w:val="center"/>
          </w:tcPr>
          <w:p w14:paraId="46915FF2" w14:textId="2D84C5F8" w:rsidR="001B2537" w:rsidRDefault="002E6C78">
            <w:pPr>
              <w:bidi/>
              <w:rPr>
                <w:rFonts w:ascii="Faruma" w:hAnsi="Faruma" w:cs="MV Boli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ޕަންޕ</w:t>
            </w:r>
            <w:r w:rsidR="001427E5"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ު</w:t>
            </w: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 xml:space="preserve"> ސްޓޭޝަންގެ 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ޑިޒައިން ރިފޯޓ</w:t>
            </w:r>
            <w:r w:rsidR="001427E5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ު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1B2537" w14:paraId="743CDD06" w14:textId="77777777" w:rsidTr="00656CA5">
        <w:tc>
          <w:tcPr>
            <w:tcW w:w="2217" w:type="pct"/>
            <w:tcBorders>
              <w:right w:val="nil"/>
            </w:tcBorders>
            <w:vAlign w:val="center"/>
          </w:tcPr>
          <w:p w14:paraId="5FFDDBA8" w14:textId="02DACA11" w:rsidR="001B2537" w:rsidRDefault="002E6C78">
            <w:pPr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bidi="dv-MV"/>
              </w:rPr>
              <w:t>Pump station</w:t>
            </w: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 xml:space="preserve">  design drawings (A3 size):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4063511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5" w:type="pct"/>
                <w:tcBorders>
                  <w:left w:val="nil"/>
                  <w:right w:val="nil"/>
                </w:tcBorders>
                <w:vAlign w:val="center"/>
              </w:tcPr>
              <w:p w14:paraId="28E0B4AB" w14:textId="77777777" w:rsidR="001B2537" w:rsidRDefault="002E6C78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298" w:type="pct"/>
            <w:tcBorders>
              <w:left w:val="nil"/>
            </w:tcBorders>
            <w:vAlign w:val="center"/>
          </w:tcPr>
          <w:p w14:paraId="4F7FC888" w14:textId="59AB82CD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ޕަންޕ</w:t>
            </w:r>
            <w:r w:rsidR="001427E5"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ު</w:t>
            </w: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 xml:space="preserve"> ސްޓޭޝަންގެ 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ޑިޒައިން ކުރެހުންތައް(</w:t>
            </w:r>
            <w:r>
              <w:rPr>
                <w:rFonts w:ascii="Faruma" w:hAnsi="Faruma" w:cs="Faruma"/>
                <w:sz w:val="22"/>
                <w:szCs w:val="22"/>
                <w:lang w:bidi="dv-MV"/>
              </w:rPr>
              <w:t>A3</w:t>
            </w: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 xml:space="preserve"> ސައިޒަ</w:t>
            </w:r>
            <w:r w:rsidR="001427E5"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ށް</w:t>
            </w: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)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1B2537" w14:paraId="6109F3F2" w14:textId="77777777" w:rsidTr="00273F32">
        <w:tc>
          <w:tcPr>
            <w:tcW w:w="2217" w:type="pct"/>
            <w:tcBorders>
              <w:right w:val="nil"/>
            </w:tcBorders>
            <w:vAlign w:val="center"/>
          </w:tcPr>
          <w:p w14:paraId="5DF8244B" w14:textId="77777777" w:rsidR="001B2537" w:rsidRDefault="002E6C78">
            <w:pP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Structural drawings:</w:t>
            </w:r>
          </w:p>
          <w:p w14:paraId="1395277E" w14:textId="2BE97675" w:rsidR="001B2537" w:rsidRDefault="002E6C78">
            <w:pPr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/>
              </w:rPr>
              <w:t>(Endorsed by a locally register</w:t>
            </w:r>
            <w:r w:rsidR="001427E5">
              <w:rPr>
                <w:rFonts w:asciiTheme="majorBidi" w:hAnsiTheme="majorBidi" w:cstheme="majorBidi"/>
                <w:sz w:val="22"/>
                <w:szCs w:val="22"/>
                <w:lang w:val="en-US"/>
              </w:rPr>
              <w:t>ed</w:t>
            </w:r>
            <w:r>
              <w:rPr>
                <w:rFonts w:asciiTheme="majorBidi" w:hAnsiTheme="majorBidi" w:cstheme="majorBidi"/>
                <w:sz w:val="22"/>
                <w:szCs w:val="22"/>
                <w:lang w:val="en-US"/>
              </w:rPr>
              <w:t xml:space="preserve"> engineer)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1812477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5" w:type="pct"/>
                <w:tcBorders>
                  <w:left w:val="nil"/>
                  <w:right w:val="nil"/>
                </w:tcBorders>
                <w:vAlign w:val="center"/>
              </w:tcPr>
              <w:p w14:paraId="5C18C2DF" w14:textId="77777777" w:rsidR="001B2537" w:rsidRDefault="002E6C78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298" w:type="pct"/>
            <w:tcBorders>
              <w:left w:val="nil"/>
            </w:tcBorders>
            <w:vAlign w:val="center"/>
          </w:tcPr>
          <w:p w14:paraId="66B8219B" w14:textId="26998F8C" w:rsidR="001427E5" w:rsidRDefault="00656CA5" w:rsidP="001427E5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ސްޓްރަކްޗަރަލް ޑްރޮވި</w:t>
            </w:r>
            <w:r w:rsidR="001427E5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ންގްސް</w:t>
            </w:r>
          </w:p>
          <w:p w14:paraId="2E93394C" w14:textId="438ADC2A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(ރެޖިސްޓާރޑް އިންޖިނިޔަރެއްގެ ސްޓޭ</w:t>
            </w:r>
            <w:r w:rsidR="001427E5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މް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ޕް ޖަހައިފައި)</w:t>
            </w:r>
          </w:p>
        </w:tc>
      </w:tr>
      <w:tr w:rsidR="001B2537" w14:paraId="722A086F" w14:textId="77777777" w:rsidTr="00656CA5">
        <w:tc>
          <w:tcPr>
            <w:tcW w:w="2217" w:type="pct"/>
            <w:tcBorders>
              <w:right w:val="nil"/>
            </w:tcBorders>
            <w:vAlign w:val="center"/>
          </w:tcPr>
          <w:p w14:paraId="55E074DD" w14:textId="77777777" w:rsidR="001B2537" w:rsidRDefault="002E6C78">
            <w:pP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Electrical drawings:</w:t>
            </w:r>
          </w:p>
          <w:p w14:paraId="1EF015FB" w14:textId="57748924" w:rsidR="001B2537" w:rsidRDefault="002E6C78">
            <w:pPr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/>
              </w:rPr>
              <w:t>(Endorsed by a locally register</w:t>
            </w:r>
            <w:r w:rsidR="001427E5">
              <w:rPr>
                <w:rFonts w:asciiTheme="majorBidi" w:hAnsiTheme="majorBidi" w:cstheme="majorBidi"/>
                <w:sz w:val="22"/>
                <w:szCs w:val="22"/>
                <w:lang w:val="en-US"/>
              </w:rPr>
              <w:t>ed</w:t>
            </w:r>
            <w:r>
              <w:rPr>
                <w:rFonts w:asciiTheme="majorBidi" w:hAnsiTheme="majorBidi" w:cstheme="majorBidi"/>
                <w:sz w:val="22"/>
                <w:szCs w:val="22"/>
                <w:lang w:val="en-US"/>
              </w:rPr>
              <w:t xml:space="preserve"> engineer)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-19167005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5" w:type="pct"/>
                <w:tcBorders>
                  <w:left w:val="nil"/>
                  <w:right w:val="nil"/>
                </w:tcBorders>
                <w:vAlign w:val="center"/>
              </w:tcPr>
              <w:p w14:paraId="7B8813E6" w14:textId="77777777" w:rsidR="001B2537" w:rsidRDefault="002E6C78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298" w:type="pct"/>
            <w:tcBorders>
              <w:left w:val="nil"/>
            </w:tcBorders>
            <w:vAlign w:val="center"/>
          </w:tcPr>
          <w:p w14:paraId="2E7056F7" w14:textId="387920AE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ިލެކްޓްރިކަލް ޑްރ</w:t>
            </w:r>
            <w:r w:rsidR="001427E5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ޮ</w:t>
            </w:r>
            <w:r w:rsidR="00656CA5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ވި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ންގްސް</w:t>
            </w:r>
          </w:p>
          <w:p w14:paraId="26C517AD" w14:textId="7F5A904B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(ރެޖިސްޓާރޑް އިންޖިނިޔަރެއްގެ ސްޓޭ</w:t>
            </w:r>
            <w:r w:rsidR="001427E5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މް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ޕް ޖަހައިފައި)</w:t>
            </w:r>
          </w:p>
        </w:tc>
      </w:tr>
      <w:tr w:rsidR="00D07629" w14:paraId="6C4DD51C" w14:textId="77777777" w:rsidTr="00656CA5">
        <w:tc>
          <w:tcPr>
            <w:tcW w:w="2217" w:type="pct"/>
            <w:tcBorders>
              <w:right w:val="nil"/>
            </w:tcBorders>
            <w:vAlign w:val="center"/>
          </w:tcPr>
          <w:p w14:paraId="19B28472" w14:textId="0E52FB07" w:rsidR="00D07629" w:rsidRPr="00D07629" w:rsidRDefault="00D07629">
            <w:pPr>
              <w:rPr>
                <w:rFonts w:asciiTheme="majorBidi" w:hAnsiTheme="majorBidi" w:cs="MV Boli"/>
                <w:sz w:val="22"/>
                <w:szCs w:val="22"/>
                <w:lang w:val="en-US" w:bidi="dv-MV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Catalogues: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-15388884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5" w:type="pct"/>
                <w:tcBorders>
                  <w:left w:val="nil"/>
                  <w:right w:val="nil"/>
                </w:tcBorders>
                <w:vAlign w:val="center"/>
              </w:tcPr>
              <w:p w14:paraId="708FC188" w14:textId="64678F12" w:rsidR="00D07629" w:rsidRDefault="00D07629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298" w:type="pct"/>
            <w:tcBorders>
              <w:left w:val="nil"/>
            </w:tcBorders>
            <w:vAlign w:val="center"/>
          </w:tcPr>
          <w:p w14:paraId="5600807B" w14:textId="2CBA5641" w:rsidR="00D07629" w:rsidRDefault="00D07629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ކެޓަލޮގްސް:</w:t>
            </w:r>
          </w:p>
        </w:tc>
      </w:tr>
    </w:tbl>
    <w:p w14:paraId="20663F17" w14:textId="77777777" w:rsidR="00155F06" w:rsidRDefault="00155F06" w:rsidP="00E83B85">
      <w:pPr>
        <w:pStyle w:val="Caption"/>
        <w:keepNext/>
        <w:jc w:val="center"/>
        <w:rPr>
          <w:b/>
          <w:bCs/>
          <w:i w:val="0"/>
          <w:iCs w:val="0"/>
          <w:sz w:val="36"/>
          <w:szCs w:val="36"/>
        </w:rPr>
      </w:pPr>
    </w:p>
    <w:p w14:paraId="47B3B29D" w14:textId="77777777" w:rsidR="00155F06" w:rsidRPr="00155F06" w:rsidRDefault="00155F06" w:rsidP="00155F06"/>
    <w:p w14:paraId="5C6BC99A" w14:textId="3F14EA1D" w:rsidR="001B2537" w:rsidRDefault="002E6C78" w:rsidP="00E83B85">
      <w:pPr>
        <w:pStyle w:val="Caption"/>
        <w:keepNext/>
        <w:jc w:val="center"/>
        <w:rPr>
          <w:rFonts w:cs="MV Boli"/>
          <w:sz w:val="36"/>
          <w:szCs w:val="36"/>
          <w:lang w:bidi="dv-MV"/>
        </w:rPr>
      </w:pPr>
      <w:r>
        <w:rPr>
          <w:b/>
          <w:bCs/>
          <w:i w:val="0"/>
          <w:iCs w:val="0"/>
          <w:sz w:val="36"/>
          <w:szCs w:val="36"/>
        </w:rPr>
        <w:lastRenderedPageBreak/>
        <w:t xml:space="preserve">Annex </w:t>
      </w:r>
      <w:r w:rsidR="006C6A46">
        <w:rPr>
          <w:rFonts w:cs="MV Boli" w:hint="cs"/>
          <w:b/>
          <w:bCs/>
          <w:i w:val="0"/>
          <w:iCs w:val="0"/>
          <w:sz w:val="36"/>
          <w:szCs w:val="36"/>
          <w:rtl/>
          <w:lang w:bidi="dv-MV"/>
        </w:rPr>
        <w:t>3</w:t>
      </w:r>
    </w:p>
    <w:tbl>
      <w:tblPr>
        <w:tblStyle w:val="TableGrid"/>
        <w:tblW w:w="5015" w:type="pct"/>
        <w:tblLook w:val="04A0" w:firstRow="1" w:lastRow="0" w:firstColumn="1" w:lastColumn="0" w:noHBand="0" w:noVBand="1"/>
      </w:tblPr>
      <w:tblGrid>
        <w:gridCol w:w="1677"/>
        <w:gridCol w:w="2005"/>
        <w:gridCol w:w="1225"/>
        <w:gridCol w:w="627"/>
        <w:gridCol w:w="959"/>
        <w:gridCol w:w="732"/>
        <w:gridCol w:w="1605"/>
        <w:gridCol w:w="1657"/>
      </w:tblGrid>
      <w:tr w:rsidR="001B2537" w14:paraId="7E8EF9A3" w14:textId="77777777" w:rsidTr="00155F06">
        <w:tc>
          <w:tcPr>
            <w:tcW w:w="1756" w:type="pct"/>
            <w:gridSpan w:val="2"/>
            <w:tcBorders>
              <w:right w:val="nil"/>
            </w:tcBorders>
            <w:shd w:val="clear" w:color="auto" w:fill="7D2252"/>
          </w:tcPr>
          <w:p w14:paraId="2E21F598" w14:textId="77777777" w:rsidR="001B2537" w:rsidRDefault="002E6C78">
            <w:r>
              <w:rPr>
                <w:color w:val="FFFFFF" w:themeColor="background1"/>
                <w:sz w:val="22"/>
                <w:szCs w:val="22"/>
              </w:rPr>
              <w:t>Part 1:</w:t>
            </w:r>
            <w:r>
              <w:rPr>
                <w:rFonts w:asciiTheme="majorBidi" w:hAnsiTheme="majorBidi" w:cstheme="majorBidi"/>
                <w:color w:val="F2F2F2" w:themeColor="background1" w:themeShade="F2"/>
                <w:sz w:val="22"/>
                <w:szCs w:val="22"/>
                <w:lang w:val="en-US" w:bidi="dv-MV"/>
              </w:rPr>
              <w:t xml:space="preserve"> Sewerage system design</w:t>
            </w:r>
          </w:p>
        </w:tc>
        <w:tc>
          <w:tcPr>
            <w:tcW w:w="1340" w:type="pct"/>
            <w:gridSpan w:val="3"/>
            <w:tcBorders>
              <w:left w:val="nil"/>
              <w:right w:val="nil"/>
            </w:tcBorders>
            <w:shd w:val="clear" w:color="auto" w:fill="7D2252"/>
          </w:tcPr>
          <w:p w14:paraId="67D78EE0" w14:textId="77777777" w:rsidR="001B2537" w:rsidRDefault="001B2537"/>
        </w:tc>
        <w:tc>
          <w:tcPr>
            <w:tcW w:w="1904" w:type="pct"/>
            <w:gridSpan w:val="3"/>
            <w:tcBorders>
              <w:left w:val="nil"/>
            </w:tcBorders>
            <w:shd w:val="clear" w:color="auto" w:fill="7D2252"/>
            <w:vAlign w:val="center"/>
          </w:tcPr>
          <w:p w14:paraId="53910C3A" w14:textId="50D8E739" w:rsidR="001B2537" w:rsidRDefault="002E6C78">
            <w:pPr>
              <w:jc w:val="right"/>
              <w:rPr>
                <w:rFonts w:ascii="Faruma" w:hAnsi="Faruma" w:cs="Faruma"/>
                <w:color w:val="FFFFFF" w:themeColor="background1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color w:val="FFFFFF" w:themeColor="background1"/>
                <w:sz w:val="22"/>
                <w:szCs w:val="22"/>
                <w:rtl/>
                <w:lang w:bidi="dv-MV"/>
              </w:rPr>
              <w:t>1</w:t>
            </w:r>
            <w:r>
              <w:rPr>
                <w:rFonts w:ascii="Faruma" w:hAnsi="Faruma" w:cs="Faruma"/>
                <w:color w:val="FFFFFF" w:themeColor="background1"/>
                <w:sz w:val="22"/>
                <w:szCs w:val="22"/>
                <w:rtl/>
                <w:lang w:bidi="dv-MV"/>
              </w:rPr>
              <w:t xml:space="preserve"> ވަނަ ބައި: </w:t>
            </w:r>
            <w:r w:rsidR="00EA5D63">
              <w:rPr>
                <w:rFonts w:ascii="Faruma" w:hAnsi="Faruma" w:cs="Faruma" w:hint="cs"/>
                <w:color w:val="FFFFFF" w:themeColor="background1"/>
                <w:sz w:val="22"/>
                <w:szCs w:val="22"/>
                <w:rtl/>
                <w:lang w:bidi="dv-MV"/>
              </w:rPr>
              <w:t>ނަރުދަމާ ނިޒާމުގެ</w:t>
            </w:r>
            <w:r>
              <w:rPr>
                <w:rFonts w:ascii="Faruma" w:hAnsi="Faruma" w:cs="Faruma"/>
                <w:color w:val="FFFFFF" w:themeColor="background1"/>
                <w:sz w:val="22"/>
                <w:szCs w:val="22"/>
                <w:rtl/>
                <w:lang w:bidi="dv-MV"/>
              </w:rPr>
              <w:t xml:space="preserve"> މަޢުލޫމާތު</w:t>
            </w:r>
          </w:p>
        </w:tc>
      </w:tr>
      <w:tr w:rsidR="00C216B3" w14:paraId="1498E42C" w14:textId="77777777" w:rsidTr="00CB6E88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4E0BE9FC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toll and Island:</w:t>
            </w:r>
          </w:p>
        </w:tc>
        <w:sdt>
          <w:sdtPr>
            <w:rPr>
              <w:sz w:val="22"/>
              <w:szCs w:val="22"/>
            </w:rPr>
            <w:id w:val="-1627230759"/>
            <w:placeholder>
              <w:docPart w:val="E003EC2ED6C44D9D9D5B99704C0B2807"/>
            </w:placeholder>
            <w:showingPlcHdr/>
          </w:sdtPr>
          <w:sdtEndPr/>
          <w:sdtContent>
            <w:tc>
              <w:tcPr>
                <w:tcW w:w="1689" w:type="pct"/>
                <w:gridSpan w:val="4"/>
                <w:tcBorders>
                  <w:left w:val="nil"/>
                  <w:right w:val="nil"/>
                </w:tcBorders>
              </w:tcPr>
              <w:p w14:paraId="3A1C477B" w14:textId="00179D3E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005E65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55" w:type="pct"/>
            <w:gridSpan w:val="2"/>
            <w:tcBorders>
              <w:left w:val="nil"/>
            </w:tcBorders>
            <w:vAlign w:val="center"/>
          </w:tcPr>
          <w:p w14:paraId="69EF18D7" w14:textId="77777777" w:rsidR="00C216B3" w:rsidRDefault="00C216B3" w:rsidP="00C216B3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އަތޮޅާއި ރަށް:</w:t>
            </w:r>
          </w:p>
        </w:tc>
      </w:tr>
      <w:tr w:rsidR="00C216B3" w14:paraId="6177FE91" w14:textId="77777777" w:rsidTr="00CB6E88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48762D52" w14:textId="77777777" w:rsidR="00C216B3" w:rsidRDefault="00C216B3" w:rsidP="00C216B3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Design population:</w:t>
            </w:r>
          </w:p>
        </w:tc>
        <w:sdt>
          <w:sdtPr>
            <w:rPr>
              <w:sz w:val="22"/>
              <w:szCs w:val="22"/>
            </w:rPr>
            <w:id w:val="119893326"/>
            <w:placeholder>
              <w:docPart w:val="92BAA874206D46919DABA122DCBC11AF"/>
            </w:placeholder>
            <w:showingPlcHdr/>
          </w:sdtPr>
          <w:sdtEndPr/>
          <w:sdtContent>
            <w:tc>
              <w:tcPr>
                <w:tcW w:w="1689" w:type="pct"/>
                <w:gridSpan w:val="4"/>
                <w:tcBorders>
                  <w:left w:val="nil"/>
                  <w:right w:val="nil"/>
                </w:tcBorders>
              </w:tcPr>
              <w:p w14:paraId="78B58B9C" w14:textId="4FE0ACAF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005E65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55" w:type="pct"/>
            <w:gridSpan w:val="2"/>
            <w:tcBorders>
              <w:left w:val="nil"/>
            </w:tcBorders>
            <w:vAlign w:val="center"/>
          </w:tcPr>
          <w:p w14:paraId="67B9E44B" w14:textId="77777777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ޑިޒައިން ކުރާ އާބާދީ</w:t>
            </w: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C216B3" w14:paraId="2BEBD199" w14:textId="77777777" w:rsidTr="00CB6E88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536DDB0A" w14:textId="77777777" w:rsidR="00C216B3" w:rsidRDefault="00C216B3" w:rsidP="00C216B3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Design period:</w:t>
            </w:r>
          </w:p>
        </w:tc>
        <w:sdt>
          <w:sdtPr>
            <w:rPr>
              <w:sz w:val="22"/>
              <w:szCs w:val="22"/>
            </w:rPr>
            <w:id w:val="-93402035"/>
            <w:placeholder>
              <w:docPart w:val="3C0146701C014E90A617552F8A4E0F77"/>
            </w:placeholder>
            <w:showingPlcHdr/>
          </w:sdtPr>
          <w:sdtEndPr/>
          <w:sdtContent>
            <w:tc>
              <w:tcPr>
                <w:tcW w:w="1689" w:type="pct"/>
                <w:gridSpan w:val="4"/>
                <w:tcBorders>
                  <w:left w:val="nil"/>
                  <w:right w:val="nil"/>
                </w:tcBorders>
              </w:tcPr>
              <w:p w14:paraId="3878EAB8" w14:textId="0AE68634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005E65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55" w:type="pct"/>
            <w:gridSpan w:val="2"/>
            <w:tcBorders>
              <w:left w:val="nil"/>
            </w:tcBorders>
            <w:vAlign w:val="center"/>
          </w:tcPr>
          <w:p w14:paraId="11D177C1" w14:textId="77777777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ޑިޒައިން ކުރެވޭ މުއްދަތު:</w:t>
            </w:r>
          </w:p>
        </w:tc>
      </w:tr>
      <w:tr w:rsidR="00C216B3" w14:paraId="0BCF90B3" w14:textId="77777777" w:rsidTr="00CB6E88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10D4B40D" w14:textId="77777777" w:rsidR="00C216B3" w:rsidRDefault="00C216B3" w:rsidP="00C216B3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Type of sewer system:</w:t>
            </w:r>
          </w:p>
        </w:tc>
        <w:sdt>
          <w:sdtPr>
            <w:rPr>
              <w:sz w:val="22"/>
              <w:szCs w:val="22"/>
            </w:rPr>
            <w:id w:val="-1318642938"/>
            <w:placeholder>
              <w:docPart w:val="D53243EBDB6347E0A247135387E85AEE"/>
            </w:placeholder>
            <w:showingPlcHdr/>
          </w:sdtPr>
          <w:sdtEndPr/>
          <w:sdtContent>
            <w:tc>
              <w:tcPr>
                <w:tcW w:w="1689" w:type="pct"/>
                <w:gridSpan w:val="4"/>
                <w:tcBorders>
                  <w:left w:val="nil"/>
                  <w:right w:val="nil"/>
                </w:tcBorders>
              </w:tcPr>
              <w:p w14:paraId="4B0C058D" w14:textId="043788CF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005E65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55" w:type="pct"/>
            <w:gridSpan w:val="2"/>
            <w:tcBorders>
              <w:left w:val="nil"/>
            </w:tcBorders>
            <w:vAlign w:val="center"/>
          </w:tcPr>
          <w:p w14:paraId="273DE038" w14:textId="282380DB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ނަރުދަމާ ނިޒާމުގެ ބާވަތް:</w:t>
            </w:r>
          </w:p>
        </w:tc>
      </w:tr>
      <w:tr w:rsidR="00C216B3" w14:paraId="69C1EDA6" w14:textId="77777777" w:rsidTr="00CB6E88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34EEDA07" w14:textId="77777777" w:rsidR="00C216B3" w:rsidRDefault="00C216B3" w:rsidP="00C216B3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No. of pump stations (PS):</w:t>
            </w:r>
          </w:p>
        </w:tc>
        <w:sdt>
          <w:sdtPr>
            <w:rPr>
              <w:sz w:val="22"/>
              <w:szCs w:val="22"/>
            </w:rPr>
            <w:id w:val="1489281825"/>
            <w:placeholder>
              <w:docPart w:val="A743BF163C3243398F61CAB6F70928E7"/>
            </w:placeholder>
            <w:showingPlcHdr/>
          </w:sdtPr>
          <w:sdtEndPr/>
          <w:sdtContent>
            <w:tc>
              <w:tcPr>
                <w:tcW w:w="1689" w:type="pct"/>
                <w:gridSpan w:val="4"/>
                <w:tcBorders>
                  <w:left w:val="nil"/>
                  <w:right w:val="nil"/>
                </w:tcBorders>
              </w:tcPr>
              <w:p w14:paraId="4A2EFE75" w14:textId="3EA47DA1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005E65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55" w:type="pct"/>
            <w:gridSpan w:val="2"/>
            <w:tcBorders>
              <w:left w:val="nil"/>
            </w:tcBorders>
            <w:vAlign w:val="center"/>
          </w:tcPr>
          <w:p w14:paraId="07E4A606" w14:textId="7B5DBAC2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ޕަންޕު ސްޓޭޝަންގެ އަދަދު:</w:t>
            </w:r>
          </w:p>
        </w:tc>
      </w:tr>
      <w:tr w:rsidR="00C216B3" w14:paraId="171A5460" w14:textId="77777777" w:rsidTr="00CB6E88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4FC6DF5B" w14:textId="77777777" w:rsidR="00C216B3" w:rsidRDefault="00C216B3" w:rsidP="00C216B3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No of pumps in each PS:</w:t>
            </w:r>
          </w:p>
        </w:tc>
        <w:sdt>
          <w:sdtPr>
            <w:rPr>
              <w:sz w:val="22"/>
              <w:szCs w:val="22"/>
            </w:rPr>
            <w:id w:val="60529729"/>
            <w:placeholder>
              <w:docPart w:val="8513D3218F544A2C88493C204C1A95C7"/>
            </w:placeholder>
            <w:showingPlcHdr/>
          </w:sdtPr>
          <w:sdtEndPr/>
          <w:sdtContent>
            <w:tc>
              <w:tcPr>
                <w:tcW w:w="1689" w:type="pct"/>
                <w:gridSpan w:val="4"/>
                <w:tcBorders>
                  <w:left w:val="nil"/>
                  <w:right w:val="nil"/>
                </w:tcBorders>
              </w:tcPr>
              <w:p w14:paraId="1B738F09" w14:textId="641CDF01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005E65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55" w:type="pct"/>
            <w:gridSpan w:val="2"/>
            <w:tcBorders>
              <w:left w:val="nil"/>
            </w:tcBorders>
            <w:vAlign w:val="center"/>
          </w:tcPr>
          <w:p w14:paraId="3B43121A" w14:textId="04709A25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ޕަންޕު ސްޓޭޝަންގެ ޕަންޕުގެ އަދަދު:</w:t>
            </w:r>
          </w:p>
        </w:tc>
      </w:tr>
      <w:tr w:rsidR="00C216B3" w14:paraId="2FDB973C" w14:textId="77777777" w:rsidTr="00CB6E88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6823B40D" w14:textId="77777777" w:rsidR="00C216B3" w:rsidRDefault="00C216B3" w:rsidP="00C216B3">
            <w:pPr>
              <w:rPr>
                <w:sz w:val="22"/>
                <w:szCs w:val="22"/>
                <w:rtl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No of interface units </w:t>
            </w:r>
          </w:p>
          <w:p w14:paraId="3CBF3402" w14:textId="77777777" w:rsidR="00C216B3" w:rsidRDefault="00C216B3" w:rsidP="00C216B3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(Vacuum system):</w:t>
            </w:r>
          </w:p>
        </w:tc>
        <w:sdt>
          <w:sdtPr>
            <w:rPr>
              <w:sz w:val="22"/>
              <w:szCs w:val="22"/>
            </w:rPr>
            <w:id w:val="1018739503"/>
            <w:placeholder>
              <w:docPart w:val="2D5232F1A2FB4274B5C6C0870C050A1C"/>
            </w:placeholder>
            <w:showingPlcHdr/>
          </w:sdtPr>
          <w:sdtEndPr/>
          <w:sdtContent>
            <w:tc>
              <w:tcPr>
                <w:tcW w:w="1689" w:type="pct"/>
                <w:gridSpan w:val="4"/>
                <w:tcBorders>
                  <w:left w:val="nil"/>
                  <w:right w:val="nil"/>
                </w:tcBorders>
              </w:tcPr>
              <w:p w14:paraId="0E3B100A" w14:textId="37B5CE5E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005E65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55" w:type="pct"/>
            <w:gridSpan w:val="2"/>
            <w:tcBorders>
              <w:left w:val="nil"/>
            </w:tcBorders>
            <w:vAlign w:val="center"/>
          </w:tcPr>
          <w:p w14:paraId="0AE304E9" w14:textId="77777777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 xml:space="preserve">އިންޓަފޭސް ޔުނިޓްގެ އަދަދު </w:t>
            </w:r>
          </w:p>
          <w:p w14:paraId="424017BD" w14:textId="3AEF262F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(ވެކިއުމް ސިސްޓަމް):</w:t>
            </w:r>
          </w:p>
        </w:tc>
      </w:tr>
      <w:tr w:rsidR="00C216B3" w14:paraId="260319B0" w14:textId="77777777" w:rsidTr="00CB6E88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1645B004" w14:textId="77777777" w:rsidR="00C216B3" w:rsidRDefault="00C216B3" w:rsidP="00C216B3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Height of PS boundary walls:</w:t>
            </w:r>
          </w:p>
        </w:tc>
        <w:sdt>
          <w:sdtPr>
            <w:rPr>
              <w:sz w:val="22"/>
              <w:szCs w:val="22"/>
            </w:rPr>
            <w:id w:val="-2044974434"/>
            <w:placeholder>
              <w:docPart w:val="3A93AD68164E4E94AE116BAEB565DB7D"/>
            </w:placeholder>
            <w:showingPlcHdr/>
          </w:sdtPr>
          <w:sdtEndPr/>
          <w:sdtContent>
            <w:tc>
              <w:tcPr>
                <w:tcW w:w="1689" w:type="pct"/>
                <w:gridSpan w:val="4"/>
                <w:tcBorders>
                  <w:left w:val="nil"/>
                  <w:right w:val="nil"/>
                </w:tcBorders>
              </w:tcPr>
              <w:p w14:paraId="0A7E4D6B" w14:textId="28DA0072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005E65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55" w:type="pct"/>
            <w:gridSpan w:val="2"/>
            <w:tcBorders>
              <w:left w:val="nil"/>
            </w:tcBorders>
            <w:vAlign w:val="center"/>
          </w:tcPr>
          <w:p w14:paraId="2A6CABAF" w14:textId="11658B97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ޕަންޕު ސްޓޭޝަންގެ ވަށާފާރުގެ އުސްމިން:</w:t>
            </w:r>
          </w:p>
        </w:tc>
      </w:tr>
      <w:tr w:rsidR="00C216B3" w14:paraId="59237D78" w14:textId="77777777" w:rsidTr="00CB6E88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5FFD48DB" w14:textId="77777777" w:rsidR="00C216B3" w:rsidRDefault="00C216B3" w:rsidP="00C216B3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Sewer network length:</w:t>
            </w:r>
          </w:p>
        </w:tc>
        <w:sdt>
          <w:sdtPr>
            <w:rPr>
              <w:sz w:val="22"/>
              <w:szCs w:val="22"/>
            </w:rPr>
            <w:id w:val="-2010209004"/>
            <w:placeholder>
              <w:docPart w:val="02DF4690083B4B44A0B0323E31DFC847"/>
            </w:placeholder>
            <w:showingPlcHdr/>
          </w:sdtPr>
          <w:sdtEndPr/>
          <w:sdtContent>
            <w:tc>
              <w:tcPr>
                <w:tcW w:w="1689" w:type="pct"/>
                <w:gridSpan w:val="4"/>
                <w:tcBorders>
                  <w:left w:val="nil"/>
                  <w:right w:val="nil"/>
                </w:tcBorders>
              </w:tcPr>
              <w:p w14:paraId="12E0E42F" w14:textId="2D293A8D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005E65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55" w:type="pct"/>
            <w:gridSpan w:val="2"/>
            <w:tcBorders>
              <w:left w:val="nil"/>
            </w:tcBorders>
            <w:vAlign w:val="center"/>
          </w:tcPr>
          <w:p w14:paraId="589EA4C2" w14:textId="0E8EA9B6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ނަރުދަމާ ނެޓުވޯކްގެ ދިގުމިން:</w:t>
            </w:r>
          </w:p>
        </w:tc>
      </w:tr>
      <w:tr w:rsidR="00C216B3" w14:paraId="7DB0AFF4" w14:textId="77777777" w:rsidTr="00CB6E88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41913A03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ype of STP:</w:t>
            </w:r>
          </w:p>
        </w:tc>
        <w:sdt>
          <w:sdtPr>
            <w:rPr>
              <w:sz w:val="22"/>
              <w:szCs w:val="22"/>
            </w:rPr>
            <w:id w:val="654195865"/>
            <w:placeholder>
              <w:docPart w:val="29AB48A8D7E14E3EAA3F5FF4D644359F"/>
            </w:placeholder>
            <w:showingPlcHdr/>
          </w:sdtPr>
          <w:sdtEndPr/>
          <w:sdtContent>
            <w:tc>
              <w:tcPr>
                <w:tcW w:w="1689" w:type="pct"/>
                <w:gridSpan w:val="4"/>
                <w:tcBorders>
                  <w:left w:val="nil"/>
                  <w:right w:val="nil"/>
                </w:tcBorders>
              </w:tcPr>
              <w:p w14:paraId="7B6B619F" w14:textId="7C999CA8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005E65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55" w:type="pct"/>
            <w:gridSpan w:val="2"/>
            <w:tcBorders>
              <w:left w:val="nil"/>
            </w:tcBorders>
            <w:vAlign w:val="center"/>
          </w:tcPr>
          <w:p w14:paraId="618D1D7A" w14:textId="121174A0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ެސް.ޓީ.ޕީ.ގެ ބާވަތް:</w:t>
            </w:r>
          </w:p>
        </w:tc>
      </w:tr>
      <w:tr w:rsidR="00C216B3" w14:paraId="28D31571" w14:textId="77777777" w:rsidTr="00CB6E88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7E5B0D49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pacity of STP:</w:t>
            </w:r>
          </w:p>
        </w:tc>
        <w:sdt>
          <w:sdtPr>
            <w:rPr>
              <w:sz w:val="22"/>
              <w:szCs w:val="22"/>
            </w:rPr>
            <w:id w:val="-1423636071"/>
            <w:placeholder>
              <w:docPart w:val="2FB5E26DA88E40C29675555F99000447"/>
            </w:placeholder>
            <w:showingPlcHdr/>
          </w:sdtPr>
          <w:sdtEndPr/>
          <w:sdtContent>
            <w:tc>
              <w:tcPr>
                <w:tcW w:w="1689" w:type="pct"/>
                <w:gridSpan w:val="4"/>
                <w:tcBorders>
                  <w:left w:val="nil"/>
                  <w:right w:val="nil"/>
                </w:tcBorders>
              </w:tcPr>
              <w:p w14:paraId="0619AE39" w14:textId="4462A924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005E65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55" w:type="pct"/>
            <w:gridSpan w:val="2"/>
            <w:tcBorders>
              <w:left w:val="nil"/>
            </w:tcBorders>
            <w:vAlign w:val="center"/>
          </w:tcPr>
          <w:p w14:paraId="223D6832" w14:textId="42B3D8DE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ެސް.ޓީ.ޕީ.ގެ ކެޕޭސިޓީ:</w:t>
            </w:r>
          </w:p>
        </w:tc>
      </w:tr>
      <w:tr w:rsidR="00C216B3" w14:paraId="589B378F" w14:textId="77777777" w:rsidTr="00CB6E88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44EA4A45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mensions of STP:</w:t>
            </w:r>
          </w:p>
        </w:tc>
        <w:sdt>
          <w:sdtPr>
            <w:rPr>
              <w:sz w:val="22"/>
              <w:szCs w:val="22"/>
            </w:rPr>
            <w:id w:val="136229785"/>
            <w:placeholder>
              <w:docPart w:val="871DDFF1166A4DAA929164913704AC1C"/>
            </w:placeholder>
            <w:showingPlcHdr/>
          </w:sdtPr>
          <w:sdtEndPr/>
          <w:sdtContent>
            <w:tc>
              <w:tcPr>
                <w:tcW w:w="1689" w:type="pct"/>
                <w:gridSpan w:val="4"/>
                <w:tcBorders>
                  <w:left w:val="nil"/>
                  <w:right w:val="nil"/>
                </w:tcBorders>
              </w:tcPr>
              <w:p w14:paraId="6B301813" w14:textId="286030AB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005E65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55" w:type="pct"/>
            <w:gridSpan w:val="2"/>
            <w:tcBorders>
              <w:left w:val="nil"/>
            </w:tcBorders>
            <w:vAlign w:val="center"/>
          </w:tcPr>
          <w:p w14:paraId="2F187708" w14:textId="59490746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ެސް.ޓީ.ޕީ.ގެ ބޮޑުމިން:</w:t>
            </w:r>
          </w:p>
        </w:tc>
      </w:tr>
      <w:tr w:rsidR="00C216B3" w14:paraId="1E01188A" w14:textId="77777777" w:rsidTr="00CB6E88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55AF57FE" w14:textId="77777777" w:rsidR="00C216B3" w:rsidRDefault="00C216B3" w:rsidP="00C216B3">
            <w:pPr>
              <w:rPr>
                <w:sz w:val="22"/>
                <w:szCs w:val="22"/>
              </w:rPr>
            </w:pPr>
          </w:p>
          <w:p w14:paraId="42CF8C75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mary treatment processes:</w:t>
            </w:r>
          </w:p>
          <w:p w14:paraId="2F4C2E89" w14:textId="77777777" w:rsidR="00C216B3" w:rsidRDefault="00C216B3" w:rsidP="00C216B3">
            <w:pPr>
              <w:rPr>
                <w:sz w:val="22"/>
                <w:szCs w:val="22"/>
              </w:rPr>
            </w:pPr>
          </w:p>
        </w:tc>
        <w:sdt>
          <w:sdtPr>
            <w:rPr>
              <w:sz w:val="22"/>
              <w:szCs w:val="22"/>
            </w:rPr>
            <w:id w:val="1568764973"/>
            <w:placeholder>
              <w:docPart w:val="555DCBC1FB484830B8AB622A22275A93"/>
            </w:placeholder>
            <w:showingPlcHdr/>
          </w:sdtPr>
          <w:sdtEndPr/>
          <w:sdtContent>
            <w:tc>
              <w:tcPr>
                <w:tcW w:w="1689" w:type="pct"/>
                <w:gridSpan w:val="4"/>
                <w:tcBorders>
                  <w:left w:val="nil"/>
                  <w:right w:val="nil"/>
                </w:tcBorders>
              </w:tcPr>
              <w:p w14:paraId="18A202EE" w14:textId="20F7E6A5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005E65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55" w:type="pct"/>
            <w:gridSpan w:val="2"/>
            <w:tcBorders>
              <w:left w:val="nil"/>
            </w:tcBorders>
            <w:vAlign w:val="center"/>
          </w:tcPr>
          <w:p w14:paraId="1A57310A" w14:textId="2B2D7280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ޕްރައިމަރީ ޓްރީޓްމަންޓް މަރުހަލާތައް</w:t>
            </w: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C216B3" w14:paraId="04FB7D56" w14:textId="77777777" w:rsidTr="00CB6E88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2B1719AF" w14:textId="77777777" w:rsidR="00C216B3" w:rsidRDefault="00C216B3" w:rsidP="00C216B3">
            <w:pPr>
              <w:rPr>
                <w:sz w:val="22"/>
                <w:szCs w:val="22"/>
              </w:rPr>
            </w:pPr>
          </w:p>
          <w:p w14:paraId="30412737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condary treatment processes:</w:t>
            </w:r>
          </w:p>
          <w:p w14:paraId="4E8A3E40" w14:textId="77777777" w:rsidR="00C216B3" w:rsidRDefault="00C216B3" w:rsidP="00C216B3">
            <w:pPr>
              <w:rPr>
                <w:sz w:val="22"/>
                <w:szCs w:val="22"/>
              </w:rPr>
            </w:pPr>
          </w:p>
        </w:tc>
        <w:sdt>
          <w:sdtPr>
            <w:rPr>
              <w:sz w:val="22"/>
              <w:szCs w:val="22"/>
            </w:rPr>
            <w:id w:val="1417281287"/>
            <w:placeholder>
              <w:docPart w:val="AF9B9EA8AE57436D93B6EA78FB1A11A1"/>
            </w:placeholder>
            <w:showingPlcHdr/>
          </w:sdtPr>
          <w:sdtEndPr/>
          <w:sdtContent>
            <w:tc>
              <w:tcPr>
                <w:tcW w:w="1689" w:type="pct"/>
                <w:gridSpan w:val="4"/>
                <w:tcBorders>
                  <w:left w:val="nil"/>
                  <w:right w:val="nil"/>
                </w:tcBorders>
              </w:tcPr>
              <w:p w14:paraId="2882EBDA" w14:textId="1691731C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005E65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55" w:type="pct"/>
            <w:gridSpan w:val="2"/>
            <w:tcBorders>
              <w:left w:val="nil"/>
            </w:tcBorders>
            <w:vAlign w:val="center"/>
          </w:tcPr>
          <w:p w14:paraId="419ED26D" w14:textId="77777777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ސެކަންޑަރީ ޓްރީޓްމަންޓް މަރުހަލާތައް</w:t>
            </w: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C216B3" w14:paraId="5273EC37" w14:textId="77777777" w:rsidTr="00CB6E88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3F0408A3" w14:textId="77777777" w:rsidR="00C216B3" w:rsidRDefault="00C216B3" w:rsidP="00C216B3">
            <w:pPr>
              <w:rPr>
                <w:sz w:val="22"/>
                <w:szCs w:val="22"/>
              </w:rPr>
            </w:pPr>
          </w:p>
          <w:p w14:paraId="18CC1821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rtiary treatment processes:</w:t>
            </w:r>
          </w:p>
          <w:p w14:paraId="68C66554" w14:textId="77777777" w:rsidR="00C216B3" w:rsidRDefault="00C216B3" w:rsidP="00C216B3">
            <w:pPr>
              <w:rPr>
                <w:sz w:val="22"/>
                <w:szCs w:val="22"/>
              </w:rPr>
            </w:pPr>
          </w:p>
        </w:tc>
        <w:sdt>
          <w:sdtPr>
            <w:rPr>
              <w:sz w:val="22"/>
              <w:szCs w:val="22"/>
            </w:rPr>
            <w:id w:val="-753657759"/>
            <w:placeholder>
              <w:docPart w:val="EC1DABF2F9B54F1BA37222A2CC99383F"/>
            </w:placeholder>
            <w:showingPlcHdr/>
          </w:sdtPr>
          <w:sdtEndPr/>
          <w:sdtContent>
            <w:tc>
              <w:tcPr>
                <w:tcW w:w="1689" w:type="pct"/>
                <w:gridSpan w:val="4"/>
                <w:tcBorders>
                  <w:left w:val="nil"/>
                  <w:right w:val="nil"/>
                </w:tcBorders>
              </w:tcPr>
              <w:p w14:paraId="1E2A4253" w14:textId="3E356403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005E65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55" w:type="pct"/>
            <w:gridSpan w:val="2"/>
            <w:tcBorders>
              <w:left w:val="nil"/>
            </w:tcBorders>
            <w:vAlign w:val="center"/>
          </w:tcPr>
          <w:p w14:paraId="563F38D3" w14:textId="4C3E2A99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ޓާޝަރީ ޓްރީޓްމަންޓް މަރުހަލާތައް</w:t>
            </w: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C216B3" w14:paraId="4C8C315A" w14:textId="77777777" w:rsidTr="00CB6E88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4439D398" w14:textId="77777777" w:rsidR="00C216B3" w:rsidRDefault="00C216B3" w:rsidP="00C216B3">
            <w:pPr>
              <w:rPr>
                <w:sz w:val="22"/>
                <w:szCs w:val="22"/>
              </w:rPr>
            </w:pPr>
          </w:p>
          <w:p w14:paraId="79775158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and area for STP:</w:t>
            </w:r>
          </w:p>
          <w:p w14:paraId="7178A915" w14:textId="77777777" w:rsidR="00C216B3" w:rsidRDefault="00C216B3" w:rsidP="00C216B3">
            <w:pPr>
              <w:rPr>
                <w:sz w:val="22"/>
                <w:szCs w:val="22"/>
              </w:rPr>
            </w:pPr>
          </w:p>
        </w:tc>
        <w:sdt>
          <w:sdtPr>
            <w:rPr>
              <w:sz w:val="22"/>
              <w:szCs w:val="22"/>
            </w:rPr>
            <w:id w:val="964006999"/>
            <w:placeholder>
              <w:docPart w:val="56B40A86F0CD4856865C96A5913446CB"/>
            </w:placeholder>
            <w:showingPlcHdr/>
          </w:sdtPr>
          <w:sdtEndPr/>
          <w:sdtContent>
            <w:tc>
              <w:tcPr>
                <w:tcW w:w="1689" w:type="pct"/>
                <w:gridSpan w:val="4"/>
                <w:tcBorders>
                  <w:left w:val="nil"/>
                  <w:right w:val="nil"/>
                </w:tcBorders>
              </w:tcPr>
              <w:p w14:paraId="3CFB7E3E" w14:textId="12D26DDB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005E65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55" w:type="pct"/>
            <w:gridSpan w:val="2"/>
            <w:tcBorders>
              <w:left w:val="nil"/>
            </w:tcBorders>
            <w:vAlign w:val="center"/>
          </w:tcPr>
          <w:p w14:paraId="1726F4DB" w14:textId="07F4FC63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ެސް.ޓީ.ޕީ.އަށް ބޭނުންވާ ބިން:</w:t>
            </w:r>
          </w:p>
        </w:tc>
      </w:tr>
      <w:tr w:rsidR="00C216B3" w14:paraId="6286B6BB" w14:textId="77777777" w:rsidTr="00CB6E88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394E2196" w14:textId="77777777" w:rsidR="00C216B3" w:rsidRDefault="00C216B3" w:rsidP="00C216B3">
            <w:pPr>
              <w:rPr>
                <w:sz w:val="22"/>
                <w:szCs w:val="22"/>
              </w:rPr>
            </w:pPr>
          </w:p>
          <w:p w14:paraId="056B53CF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emicals used in STP:</w:t>
            </w:r>
          </w:p>
          <w:p w14:paraId="017AD74A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</w:p>
        </w:tc>
        <w:sdt>
          <w:sdtPr>
            <w:rPr>
              <w:sz w:val="22"/>
              <w:szCs w:val="22"/>
            </w:rPr>
            <w:id w:val="-1634634230"/>
            <w:placeholder>
              <w:docPart w:val="DBEB85ACEE6E4B0091D2E803CDE0A36C"/>
            </w:placeholder>
            <w:showingPlcHdr/>
          </w:sdtPr>
          <w:sdtEndPr/>
          <w:sdtContent>
            <w:tc>
              <w:tcPr>
                <w:tcW w:w="1689" w:type="pct"/>
                <w:gridSpan w:val="4"/>
                <w:tcBorders>
                  <w:left w:val="nil"/>
                  <w:right w:val="nil"/>
                </w:tcBorders>
              </w:tcPr>
              <w:p w14:paraId="60A1D001" w14:textId="5BE77B2C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005E65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55" w:type="pct"/>
            <w:gridSpan w:val="2"/>
            <w:tcBorders>
              <w:left w:val="nil"/>
            </w:tcBorders>
            <w:vAlign w:val="center"/>
          </w:tcPr>
          <w:p w14:paraId="3AB590F4" w14:textId="5C831C68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ެސް.ޓީ.ޕީ.އަށް ބޭނުންވާ ކެމިކަލް:</w:t>
            </w:r>
          </w:p>
        </w:tc>
      </w:tr>
      <w:tr w:rsidR="00C216B3" w14:paraId="0ECFF9AB" w14:textId="77777777" w:rsidTr="0073429A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651D18D2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olar capacity: </w:t>
            </w:r>
          </w:p>
        </w:tc>
        <w:sdt>
          <w:sdtPr>
            <w:rPr>
              <w:sz w:val="22"/>
              <w:szCs w:val="22"/>
            </w:rPr>
            <w:id w:val="-1353188875"/>
            <w:placeholder>
              <w:docPart w:val="8BDF667906A546728EAE433AAE351C14"/>
            </w:placeholder>
            <w:showingPlcHdr/>
          </w:sdtPr>
          <w:sdtEndPr/>
          <w:sdtContent>
            <w:tc>
              <w:tcPr>
                <w:tcW w:w="1689" w:type="pct"/>
                <w:gridSpan w:val="4"/>
                <w:tcBorders>
                  <w:left w:val="nil"/>
                  <w:right w:val="nil"/>
                </w:tcBorders>
              </w:tcPr>
              <w:p w14:paraId="284E17EB" w14:textId="0B79EA30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E25825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55" w:type="pct"/>
            <w:gridSpan w:val="2"/>
            <w:tcBorders>
              <w:left w:val="nil"/>
            </w:tcBorders>
            <w:vAlign w:val="center"/>
          </w:tcPr>
          <w:p w14:paraId="56F84DDD" w14:textId="77777777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ސޯލާ ކެޕޭސިޓީ</w:t>
            </w: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: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 xml:space="preserve"> </w:t>
            </w:r>
          </w:p>
        </w:tc>
      </w:tr>
      <w:tr w:rsidR="00C216B3" w14:paraId="09BBF1E4" w14:textId="77777777" w:rsidTr="0073429A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5BA9DB8D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ludge management process:</w:t>
            </w:r>
          </w:p>
        </w:tc>
        <w:sdt>
          <w:sdtPr>
            <w:rPr>
              <w:sz w:val="22"/>
              <w:szCs w:val="22"/>
            </w:rPr>
            <w:id w:val="1271659270"/>
            <w:placeholder>
              <w:docPart w:val="9B7022979FE644C2ABF576B350CF4EAA"/>
            </w:placeholder>
            <w:showingPlcHdr/>
          </w:sdtPr>
          <w:sdtEndPr/>
          <w:sdtContent>
            <w:tc>
              <w:tcPr>
                <w:tcW w:w="1689" w:type="pct"/>
                <w:gridSpan w:val="4"/>
                <w:tcBorders>
                  <w:left w:val="nil"/>
                  <w:right w:val="nil"/>
                </w:tcBorders>
              </w:tcPr>
              <w:p w14:paraId="1E58A689" w14:textId="45C19880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E25825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55" w:type="pct"/>
            <w:gridSpan w:val="2"/>
            <w:tcBorders>
              <w:left w:val="nil"/>
            </w:tcBorders>
            <w:vAlign w:val="center"/>
          </w:tcPr>
          <w:p w14:paraId="49F9A857" w14:textId="77777777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ސްލަޖް މެނޭޖްމަންޓް މަރުހަލާތައް:</w:t>
            </w:r>
          </w:p>
        </w:tc>
      </w:tr>
      <w:tr w:rsidR="00C216B3" w14:paraId="3FC2BE81" w14:textId="77777777" w:rsidTr="0073429A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0A3B7AF8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ower requirement:</w:t>
            </w:r>
          </w:p>
        </w:tc>
        <w:sdt>
          <w:sdtPr>
            <w:rPr>
              <w:sz w:val="22"/>
              <w:szCs w:val="22"/>
            </w:rPr>
            <w:id w:val="-1600629512"/>
            <w:placeholder>
              <w:docPart w:val="99FF4EB8DCA6473BBCB1BC31506783BF"/>
            </w:placeholder>
            <w:showingPlcHdr/>
          </w:sdtPr>
          <w:sdtEndPr/>
          <w:sdtContent>
            <w:tc>
              <w:tcPr>
                <w:tcW w:w="1689" w:type="pct"/>
                <w:gridSpan w:val="4"/>
                <w:tcBorders>
                  <w:left w:val="nil"/>
                  <w:right w:val="nil"/>
                </w:tcBorders>
              </w:tcPr>
              <w:p w14:paraId="26E925FB" w14:textId="0519BE4B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E25825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55" w:type="pct"/>
            <w:gridSpan w:val="2"/>
            <w:tcBorders>
              <w:left w:val="nil"/>
            </w:tcBorders>
            <w:vAlign w:val="center"/>
          </w:tcPr>
          <w:p w14:paraId="5962D643" w14:textId="0378476F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ކަރަންޓު ބޭނުންވާ މިންވަރު:</w:t>
            </w:r>
          </w:p>
        </w:tc>
      </w:tr>
      <w:tr w:rsidR="00C216B3" w14:paraId="73B939BB" w14:textId="77777777" w:rsidTr="0073429A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2D131F80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ackup power source and capacity:</w:t>
            </w:r>
          </w:p>
        </w:tc>
        <w:sdt>
          <w:sdtPr>
            <w:rPr>
              <w:sz w:val="22"/>
              <w:szCs w:val="22"/>
            </w:rPr>
            <w:id w:val="993835762"/>
            <w:placeholder>
              <w:docPart w:val="25D831C2664A4779904832FDD70DD228"/>
            </w:placeholder>
            <w:showingPlcHdr/>
          </w:sdtPr>
          <w:sdtEndPr/>
          <w:sdtContent>
            <w:tc>
              <w:tcPr>
                <w:tcW w:w="1689" w:type="pct"/>
                <w:gridSpan w:val="4"/>
                <w:tcBorders>
                  <w:left w:val="nil"/>
                  <w:right w:val="nil"/>
                </w:tcBorders>
              </w:tcPr>
              <w:p w14:paraId="51AC33A9" w14:textId="247AC0DE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E25825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55" w:type="pct"/>
            <w:gridSpan w:val="2"/>
            <w:tcBorders>
              <w:left w:val="nil"/>
            </w:tcBorders>
            <w:vAlign w:val="center"/>
          </w:tcPr>
          <w:p w14:paraId="5646C325" w14:textId="77777777" w:rsidR="00C216B3" w:rsidRDefault="00C216B3" w:rsidP="00C216B3">
            <w:pPr>
              <w:bidi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ބެކަޕް ކަރަންޓު</w:t>
            </w: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 xml:space="preserve"> އަދި ކެޕޭސިޓީ:</w:t>
            </w:r>
          </w:p>
        </w:tc>
      </w:tr>
      <w:tr w:rsidR="00C216B3" w14:paraId="2D72E2EF" w14:textId="77777777" w:rsidTr="0073429A">
        <w:trPr>
          <w:trHeight w:val="620"/>
        </w:trPr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23E8AC3A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wer outfall location (GPS):</w:t>
            </w:r>
          </w:p>
        </w:tc>
        <w:sdt>
          <w:sdtPr>
            <w:rPr>
              <w:sz w:val="22"/>
              <w:szCs w:val="22"/>
            </w:rPr>
            <w:id w:val="1811514978"/>
            <w:placeholder>
              <w:docPart w:val="0AEE8175CE9A4CF48BF3E5D41B157BA2"/>
            </w:placeholder>
            <w:showingPlcHdr/>
          </w:sdtPr>
          <w:sdtEndPr/>
          <w:sdtContent>
            <w:tc>
              <w:tcPr>
                <w:tcW w:w="1689" w:type="pct"/>
                <w:gridSpan w:val="4"/>
                <w:tcBorders>
                  <w:left w:val="nil"/>
                  <w:right w:val="nil"/>
                </w:tcBorders>
              </w:tcPr>
              <w:p w14:paraId="3023F920" w14:textId="5F6F9F5B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E25825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55" w:type="pct"/>
            <w:gridSpan w:val="2"/>
            <w:tcBorders>
              <w:left w:val="nil"/>
            </w:tcBorders>
            <w:vAlign w:val="center"/>
          </w:tcPr>
          <w:p w14:paraId="6F19021C" w14:textId="2F515364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 w:rsidRPr="00E83B85">
              <w:rPr>
                <w:rFonts w:ascii="Faruma" w:hAnsi="Faruma" w:cs="Faruma" w:hint="cs"/>
                <w:sz w:val="20"/>
                <w:szCs w:val="20"/>
                <w:rtl/>
                <w:lang w:val="en-US" w:bidi="dv-MV"/>
              </w:rPr>
              <w:t>ނަރުދަމާ އައުޓްފޯލްގެ ސަރަހައްދު (ޖީޕީއެސް):</w:t>
            </w:r>
          </w:p>
        </w:tc>
      </w:tr>
      <w:tr w:rsidR="00C216B3" w14:paraId="746438C7" w14:textId="77777777" w:rsidTr="0073429A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2B78C0EB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wer outfall distance:</w:t>
            </w:r>
          </w:p>
        </w:tc>
        <w:sdt>
          <w:sdtPr>
            <w:rPr>
              <w:sz w:val="22"/>
              <w:szCs w:val="22"/>
            </w:rPr>
            <w:id w:val="1463994039"/>
            <w:placeholder>
              <w:docPart w:val="AD6554CF34D94341B590C7F50D8F606E"/>
            </w:placeholder>
            <w:showingPlcHdr/>
          </w:sdtPr>
          <w:sdtEndPr/>
          <w:sdtContent>
            <w:tc>
              <w:tcPr>
                <w:tcW w:w="1689" w:type="pct"/>
                <w:gridSpan w:val="4"/>
                <w:tcBorders>
                  <w:left w:val="nil"/>
                  <w:right w:val="nil"/>
                </w:tcBorders>
              </w:tcPr>
              <w:p w14:paraId="528DC5E5" w14:textId="5BDAEC5B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E25825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55" w:type="pct"/>
            <w:gridSpan w:val="2"/>
            <w:tcBorders>
              <w:left w:val="nil"/>
            </w:tcBorders>
            <w:vAlign w:val="center"/>
          </w:tcPr>
          <w:p w14:paraId="23EDC9D2" w14:textId="77777777" w:rsidR="00C216B3" w:rsidRDefault="00C216B3" w:rsidP="00C216B3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ނަރުދަމާ އައުޓްފޯލްގެ ދިގުމިން:</w:t>
            </w:r>
          </w:p>
        </w:tc>
      </w:tr>
      <w:tr w:rsidR="00C216B3" w14:paraId="03BF6917" w14:textId="77777777" w:rsidTr="0073429A">
        <w:tc>
          <w:tcPr>
            <w:tcW w:w="1756" w:type="pct"/>
            <w:gridSpan w:val="2"/>
            <w:tcBorders>
              <w:right w:val="nil"/>
            </w:tcBorders>
            <w:vAlign w:val="center"/>
          </w:tcPr>
          <w:p w14:paraId="43E3330A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ject duration:</w:t>
            </w:r>
          </w:p>
        </w:tc>
        <w:sdt>
          <w:sdtPr>
            <w:rPr>
              <w:sz w:val="22"/>
              <w:szCs w:val="22"/>
            </w:rPr>
            <w:id w:val="2117947762"/>
            <w:placeholder>
              <w:docPart w:val="67FA8FD45EC9459280000733729B96EA"/>
            </w:placeholder>
            <w:showingPlcHdr/>
          </w:sdtPr>
          <w:sdtEndPr/>
          <w:sdtContent>
            <w:tc>
              <w:tcPr>
                <w:tcW w:w="1689" w:type="pct"/>
                <w:gridSpan w:val="4"/>
                <w:tcBorders>
                  <w:left w:val="nil"/>
                  <w:right w:val="nil"/>
                </w:tcBorders>
              </w:tcPr>
              <w:p w14:paraId="7E29CD23" w14:textId="6F17031A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E25825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55" w:type="pct"/>
            <w:gridSpan w:val="2"/>
            <w:tcBorders>
              <w:left w:val="nil"/>
            </w:tcBorders>
            <w:vAlign w:val="center"/>
          </w:tcPr>
          <w:p w14:paraId="24AFB4FF" w14:textId="2455F40B" w:rsidR="00C216B3" w:rsidRDefault="00C216B3" w:rsidP="00C216B3">
            <w:pPr>
              <w:bidi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މަޝްރޫޢުގެ މުއްދަތު</w:t>
            </w: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:</w:t>
            </w:r>
          </w:p>
        </w:tc>
      </w:tr>
      <w:bookmarkEnd w:id="6"/>
      <w:tr w:rsidR="00155F06" w14:paraId="53E55AEB" w14:textId="77777777" w:rsidTr="00C216B3">
        <w:tc>
          <w:tcPr>
            <w:tcW w:w="800" w:type="pct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ABF7142" w14:textId="77777777" w:rsidR="00155F06" w:rsidRDefault="00155F06" w:rsidP="00D26A1E">
            <w:pPr>
              <w:bidi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unding source:</w:t>
            </w:r>
          </w:p>
          <w:p w14:paraId="3D68B9A8" w14:textId="77777777" w:rsidR="00155F06" w:rsidRPr="00685CC7" w:rsidRDefault="00155F06" w:rsidP="00D26A1E">
            <w:pPr>
              <w:rPr>
                <w:sz w:val="22"/>
                <w:szCs w:val="22"/>
                <w:lang w:val="en-US"/>
              </w:rPr>
            </w:pPr>
          </w:p>
        </w:tc>
        <w:tc>
          <w:tcPr>
            <w:tcW w:w="154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5A74336" w14:textId="77777777" w:rsidR="00155F06" w:rsidRDefault="00155F06" w:rsidP="00D26A1E">
            <w:pPr>
              <w:rPr>
                <w:sz w:val="22"/>
                <w:szCs w:val="22"/>
              </w:rPr>
            </w:pPr>
            <w:r>
              <w:rPr>
                <w:rFonts w:ascii="Faruma" w:hAnsi="Faruma" w:cs="Faruma"/>
                <w:sz w:val="22"/>
                <w:szCs w:val="22"/>
                <w:lang w:bidi="dv-MV"/>
              </w:rPr>
              <w:t>Government</w:t>
            </w:r>
          </w:p>
        </w:tc>
        <w:sdt>
          <w:sdtPr>
            <w:rPr>
              <w:sz w:val="22"/>
              <w:szCs w:val="22"/>
              <w:rtl/>
            </w:rPr>
            <w:id w:val="5057139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99" w:type="pct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2CCA5F03" w14:textId="77777777" w:rsidR="00155F06" w:rsidRPr="007B1B54" w:rsidRDefault="00155F06" w:rsidP="00D26A1E">
                <w:pPr>
                  <w:bidi/>
                  <w:jc w:val="center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  <w:rtl/>
                  </w:rPr>
                  <w:t>☐</w:t>
                </w:r>
              </w:p>
            </w:tc>
          </w:sdtContent>
        </w:sdt>
        <w:tc>
          <w:tcPr>
            <w:tcW w:w="157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ABBB3F" w14:textId="77777777" w:rsidR="00155F06" w:rsidRPr="007B1B54" w:rsidRDefault="00155F06" w:rsidP="00D26A1E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ސަރުކާރު</w:t>
            </w:r>
          </w:p>
        </w:tc>
        <w:tc>
          <w:tcPr>
            <w:tcW w:w="790" w:type="pct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93B52D3" w14:textId="77777777" w:rsidR="00155F06" w:rsidRDefault="00155F06" w:rsidP="00D26A1E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ފަންޑު ކުރާ ފަރާތް:</w:t>
            </w:r>
          </w:p>
        </w:tc>
      </w:tr>
      <w:tr w:rsidR="00155F06" w14:paraId="2FAF4C8E" w14:textId="77777777" w:rsidTr="00C216B3">
        <w:tc>
          <w:tcPr>
            <w:tcW w:w="800" w:type="pct"/>
            <w:vMerge/>
            <w:tcBorders>
              <w:right w:val="single" w:sz="4" w:space="0" w:color="auto"/>
            </w:tcBorders>
            <w:vAlign w:val="center"/>
          </w:tcPr>
          <w:p w14:paraId="20DDC34A" w14:textId="77777777" w:rsidR="00155F06" w:rsidRDefault="00155F06" w:rsidP="00D26A1E">
            <w:pPr>
              <w:rPr>
                <w:sz w:val="22"/>
                <w:szCs w:val="22"/>
              </w:rPr>
            </w:pPr>
          </w:p>
        </w:tc>
        <w:tc>
          <w:tcPr>
            <w:tcW w:w="154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699A028" w14:textId="77777777" w:rsidR="00155F06" w:rsidRDefault="00155F06" w:rsidP="00D26A1E">
            <w:pPr>
              <w:rPr>
                <w:sz w:val="22"/>
                <w:szCs w:val="22"/>
              </w:rPr>
            </w:pPr>
            <w:r>
              <w:rPr>
                <w:rFonts w:ascii="Faruma" w:hAnsi="Faruma" w:cs="Faruma"/>
                <w:sz w:val="22"/>
                <w:szCs w:val="22"/>
                <w:lang w:bidi="dv-MV"/>
              </w:rPr>
              <w:t>Donor</w:t>
            </w:r>
          </w:p>
        </w:tc>
        <w:sdt>
          <w:sdtPr>
            <w:rPr>
              <w:sz w:val="22"/>
              <w:szCs w:val="22"/>
              <w:rtl/>
            </w:rPr>
            <w:id w:val="9906796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99" w:type="pct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7EA21A29" w14:textId="77777777" w:rsidR="00155F06" w:rsidRDefault="00155F06" w:rsidP="00D26A1E">
                <w:pPr>
                  <w:bidi/>
                  <w:jc w:val="center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57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D28C02" w14:textId="77777777" w:rsidR="00155F06" w:rsidRDefault="00155F06" w:rsidP="00D26A1E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ބޭރުގެ އެހީ</w:t>
            </w:r>
          </w:p>
        </w:tc>
        <w:tc>
          <w:tcPr>
            <w:tcW w:w="790" w:type="pct"/>
            <w:vMerge/>
            <w:tcBorders>
              <w:left w:val="single" w:sz="4" w:space="0" w:color="auto"/>
            </w:tcBorders>
            <w:vAlign w:val="center"/>
          </w:tcPr>
          <w:p w14:paraId="4751FEF8" w14:textId="77777777" w:rsidR="00155F06" w:rsidRDefault="00155F06" w:rsidP="00D26A1E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</w:p>
        </w:tc>
      </w:tr>
      <w:tr w:rsidR="00155F06" w14:paraId="7104B5FD" w14:textId="77777777" w:rsidTr="00C216B3">
        <w:tc>
          <w:tcPr>
            <w:tcW w:w="800" w:type="pct"/>
            <w:vMerge/>
            <w:tcBorders>
              <w:right w:val="single" w:sz="4" w:space="0" w:color="auto"/>
            </w:tcBorders>
            <w:vAlign w:val="center"/>
          </w:tcPr>
          <w:p w14:paraId="7318C2F8" w14:textId="77777777" w:rsidR="00155F06" w:rsidRDefault="00155F06" w:rsidP="00D26A1E">
            <w:pPr>
              <w:rPr>
                <w:sz w:val="22"/>
                <w:szCs w:val="22"/>
              </w:rPr>
            </w:pPr>
          </w:p>
        </w:tc>
        <w:tc>
          <w:tcPr>
            <w:tcW w:w="154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7FC86B4" w14:textId="77777777" w:rsidR="00155F06" w:rsidRDefault="00155F06" w:rsidP="00D26A1E">
            <w:pPr>
              <w:rPr>
                <w:sz w:val="22"/>
                <w:szCs w:val="22"/>
              </w:rPr>
            </w:pPr>
            <w:r>
              <w:rPr>
                <w:rFonts w:ascii="Faruma" w:hAnsi="Faruma" w:cs="Faruma"/>
                <w:sz w:val="22"/>
                <w:szCs w:val="22"/>
                <w:lang w:bidi="dv-MV"/>
              </w:rPr>
              <w:t>Utility service providers</w:t>
            </w:r>
          </w:p>
        </w:tc>
        <w:sdt>
          <w:sdtPr>
            <w:rPr>
              <w:sz w:val="22"/>
              <w:szCs w:val="22"/>
              <w:rtl/>
            </w:rPr>
            <w:id w:val="12424553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99" w:type="pct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4DC85C5D" w14:textId="77777777" w:rsidR="00155F06" w:rsidRPr="007B1B54" w:rsidRDefault="00155F06" w:rsidP="00D26A1E">
                <w:pPr>
                  <w:bidi/>
                  <w:jc w:val="center"/>
                  <w:rPr>
                    <w:rFonts w:ascii="Faruma" w:hAnsi="Faruma" w:cs="Faruma"/>
                    <w:b/>
                    <w:bCs/>
                    <w:sz w:val="22"/>
                    <w:szCs w:val="22"/>
                    <w:lang w:val="en-US" w:bidi="dv-MV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57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8C45BD" w14:textId="77777777" w:rsidR="00155F06" w:rsidRPr="007B1B54" w:rsidRDefault="00155F06" w:rsidP="00D26A1E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rtl/>
                <w:lang w:val="en-US" w:bidi="dv-MV"/>
              </w:rPr>
            </w:pPr>
            <w:r w:rsidRPr="00273F32"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ޔުޓިލިޓީ</w:t>
            </w: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 xml:space="preserve"> ހިދުމަތް ފޯރުކޮށްދޭ ފަރާތް</w:t>
            </w:r>
            <w:r>
              <w:rPr>
                <w:rFonts w:ascii="Faruma" w:hAnsi="Faruma" w:cs="Faruma"/>
                <w:sz w:val="22"/>
                <w:szCs w:val="22"/>
                <w:lang w:val="en-US" w:bidi="dv-MV"/>
              </w:rPr>
              <w:t xml:space="preserve"> </w:t>
            </w:r>
          </w:p>
        </w:tc>
        <w:tc>
          <w:tcPr>
            <w:tcW w:w="790" w:type="pct"/>
            <w:vMerge/>
            <w:tcBorders>
              <w:left w:val="single" w:sz="4" w:space="0" w:color="auto"/>
            </w:tcBorders>
            <w:vAlign w:val="center"/>
          </w:tcPr>
          <w:p w14:paraId="125C10FF" w14:textId="77777777" w:rsidR="00155F06" w:rsidRDefault="00155F06" w:rsidP="00D26A1E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</w:p>
        </w:tc>
      </w:tr>
      <w:tr w:rsidR="00155F06" w14:paraId="6EBD53F3" w14:textId="77777777" w:rsidTr="00C216B3">
        <w:tc>
          <w:tcPr>
            <w:tcW w:w="800" w:type="pct"/>
            <w:vMerge/>
            <w:tcBorders>
              <w:right w:val="single" w:sz="4" w:space="0" w:color="auto"/>
            </w:tcBorders>
            <w:vAlign w:val="center"/>
          </w:tcPr>
          <w:p w14:paraId="5CC6A352" w14:textId="77777777" w:rsidR="00155F06" w:rsidRDefault="00155F06" w:rsidP="00D26A1E">
            <w:pPr>
              <w:rPr>
                <w:sz w:val="22"/>
                <w:szCs w:val="22"/>
              </w:rPr>
            </w:pPr>
          </w:p>
        </w:tc>
        <w:tc>
          <w:tcPr>
            <w:tcW w:w="154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B7456BB" w14:textId="77777777" w:rsidR="00155F06" w:rsidRPr="007B1B54" w:rsidRDefault="00155F06" w:rsidP="00D26A1E">
            <w:pPr>
              <w:rPr>
                <w:b/>
                <w:bCs/>
                <w:sz w:val="22"/>
                <w:szCs w:val="22"/>
              </w:rPr>
            </w:pPr>
            <w:r>
              <w:rPr>
                <w:rFonts w:ascii="Faruma" w:hAnsi="Faruma" w:cs="Faruma"/>
                <w:sz w:val="22"/>
                <w:szCs w:val="22"/>
                <w:lang w:bidi="dv-MV"/>
              </w:rPr>
              <w:t>Private</w:t>
            </w:r>
          </w:p>
        </w:tc>
        <w:sdt>
          <w:sdtPr>
            <w:rPr>
              <w:sz w:val="22"/>
              <w:szCs w:val="22"/>
              <w:rtl/>
            </w:rPr>
            <w:id w:val="-5121407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99" w:type="pct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49302AE3" w14:textId="77777777" w:rsidR="00155F06" w:rsidRDefault="00155F06" w:rsidP="00D26A1E">
                <w:pPr>
                  <w:bidi/>
                  <w:jc w:val="center"/>
                  <w:rPr>
                    <w:rFonts w:ascii="Faruma" w:hAnsi="Faruma" w:cs="Faruma"/>
                    <w:sz w:val="22"/>
                    <w:szCs w:val="22"/>
                    <w:lang w:val="en-US" w:bidi="dv-MV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57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EA0FF8" w14:textId="77777777" w:rsidR="00155F06" w:rsidRDefault="00155F06" w:rsidP="00D26A1E">
            <w:pPr>
              <w:bidi/>
              <w:rPr>
                <w:rFonts w:ascii="Faruma" w:hAnsi="Faruma" w:cs="Faruma"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އަމިއްލަ</w:t>
            </w:r>
          </w:p>
        </w:tc>
        <w:tc>
          <w:tcPr>
            <w:tcW w:w="790" w:type="pct"/>
            <w:vMerge/>
            <w:tcBorders>
              <w:left w:val="single" w:sz="4" w:space="0" w:color="auto"/>
            </w:tcBorders>
            <w:vAlign w:val="center"/>
          </w:tcPr>
          <w:p w14:paraId="49737E33" w14:textId="77777777" w:rsidR="00155F06" w:rsidRDefault="00155F06" w:rsidP="00D26A1E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</w:p>
        </w:tc>
      </w:tr>
    </w:tbl>
    <w:p w14:paraId="704A80EB" w14:textId="77777777" w:rsidR="00155F06" w:rsidRDefault="00155F06" w:rsidP="00155F06"/>
    <w:p w14:paraId="671393A6" w14:textId="77777777" w:rsidR="00E83B85" w:rsidRPr="00E83B85" w:rsidRDefault="00E83B85" w:rsidP="00E83B85"/>
    <w:p w14:paraId="24A21201" w14:textId="7EB779E4" w:rsidR="001B2537" w:rsidRDefault="002E6C78">
      <w:pPr>
        <w:pStyle w:val="Caption"/>
        <w:keepNext/>
        <w:jc w:val="center"/>
        <w:rPr>
          <w:rFonts w:cs="MV Boli"/>
          <w:sz w:val="36"/>
          <w:szCs w:val="36"/>
          <w:lang w:bidi="dv-MV"/>
        </w:rPr>
      </w:pPr>
      <w:r>
        <w:rPr>
          <w:b/>
          <w:bCs/>
          <w:i w:val="0"/>
          <w:iCs w:val="0"/>
          <w:sz w:val="36"/>
          <w:szCs w:val="36"/>
        </w:rPr>
        <w:lastRenderedPageBreak/>
        <w:t xml:space="preserve">Annex </w:t>
      </w:r>
      <w:r w:rsidR="006C6A46">
        <w:rPr>
          <w:rFonts w:cs="MV Boli" w:hint="cs"/>
          <w:b/>
          <w:bCs/>
          <w:i w:val="0"/>
          <w:iCs w:val="0"/>
          <w:sz w:val="36"/>
          <w:szCs w:val="36"/>
          <w:rtl/>
          <w:lang w:bidi="dv-MV"/>
        </w:rPr>
        <w:t>3</w:t>
      </w:r>
      <w:r>
        <w:rPr>
          <w:rFonts w:cs="MV Boli"/>
          <w:b/>
          <w:bCs/>
          <w:i w:val="0"/>
          <w:iCs w:val="0"/>
          <w:sz w:val="36"/>
          <w:szCs w:val="36"/>
          <w:lang w:bidi="dv-MV"/>
        </w:rPr>
        <w:t xml:space="preserve"> (continued)</w:t>
      </w:r>
    </w:p>
    <w:p w14:paraId="78997B97" w14:textId="77777777" w:rsidR="001B2537" w:rsidRDefault="001B2537">
      <w:pPr>
        <w:rPr>
          <w:sz w:val="22"/>
          <w:szCs w:val="22"/>
          <w:lang w:val="en-US"/>
        </w:rPr>
      </w:pPr>
    </w:p>
    <w:tbl>
      <w:tblPr>
        <w:tblStyle w:val="TableGrid1"/>
        <w:tblW w:w="5000" w:type="pct"/>
        <w:tblLayout w:type="fixed"/>
        <w:tblLook w:val="04A0" w:firstRow="1" w:lastRow="0" w:firstColumn="1" w:lastColumn="0" w:noHBand="0" w:noVBand="1"/>
      </w:tblPr>
      <w:tblGrid>
        <w:gridCol w:w="4649"/>
        <w:gridCol w:w="1016"/>
        <w:gridCol w:w="4791"/>
      </w:tblGrid>
      <w:tr w:rsidR="001B2537" w14:paraId="7AE356F2" w14:textId="77777777">
        <w:tc>
          <w:tcPr>
            <w:tcW w:w="2709" w:type="pct"/>
            <w:gridSpan w:val="2"/>
            <w:tcBorders>
              <w:right w:val="nil"/>
            </w:tcBorders>
            <w:shd w:val="clear" w:color="auto" w:fill="7D2252"/>
            <w:vAlign w:val="center"/>
          </w:tcPr>
          <w:p w14:paraId="332737C8" w14:textId="77777777" w:rsidR="001B2537" w:rsidRDefault="002E6C78">
            <w:pPr>
              <w:rPr>
                <w:color w:val="FFFFFF" w:themeColor="background1"/>
                <w:sz w:val="22"/>
                <w:szCs w:val="22"/>
              </w:rPr>
            </w:pPr>
            <w:bookmarkStart w:id="7" w:name="_Hlk141095048"/>
            <w:r>
              <w:rPr>
                <w:color w:val="FFFFFF" w:themeColor="background1"/>
                <w:sz w:val="22"/>
                <w:szCs w:val="22"/>
              </w:rPr>
              <w:t xml:space="preserve">Part </w:t>
            </w:r>
            <w:r>
              <w:rPr>
                <w:rFonts w:cs="MV Boli"/>
                <w:color w:val="FFFFFF" w:themeColor="background1"/>
                <w:sz w:val="22"/>
                <w:szCs w:val="22"/>
                <w:lang w:bidi="dv-MV"/>
              </w:rPr>
              <w:t>1</w:t>
            </w:r>
            <w:r>
              <w:rPr>
                <w:color w:val="FFFFFF" w:themeColor="background1"/>
                <w:sz w:val="22"/>
                <w:szCs w:val="22"/>
              </w:rPr>
              <w:t>: Documents to be submitted along with the form</w:t>
            </w:r>
          </w:p>
        </w:tc>
        <w:tc>
          <w:tcPr>
            <w:tcW w:w="2291" w:type="pct"/>
            <w:tcBorders>
              <w:left w:val="nil"/>
            </w:tcBorders>
            <w:shd w:val="clear" w:color="auto" w:fill="7D2252"/>
            <w:vAlign w:val="center"/>
          </w:tcPr>
          <w:p w14:paraId="0293CB1A" w14:textId="77777777" w:rsidR="001B2537" w:rsidRDefault="002E6C78">
            <w:pPr>
              <w:bidi/>
              <w:rPr>
                <w:rFonts w:ascii="Faruma" w:hAnsi="Faruma" w:cs="Faruma"/>
                <w:color w:val="FFFFFF" w:themeColor="background1"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 w:hint="cs"/>
                <w:color w:val="FFFFFF" w:themeColor="background1"/>
                <w:sz w:val="22"/>
                <w:szCs w:val="22"/>
                <w:rtl/>
                <w:lang w:val="en-US" w:bidi="dv-MV"/>
              </w:rPr>
              <w:t>1 ވަނަ</w:t>
            </w:r>
            <w:r>
              <w:rPr>
                <w:rFonts w:ascii="Faruma" w:hAnsi="Faruma" w:cs="Faruma"/>
                <w:color w:val="FFFFFF" w:themeColor="background1"/>
                <w:sz w:val="22"/>
                <w:szCs w:val="22"/>
                <w:lang w:val="en-US" w:bidi="dv-MV"/>
              </w:rPr>
              <w:t xml:space="preserve"> </w:t>
            </w:r>
            <w:r>
              <w:rPr>
                <w:rFonts w:ascii="Faruma" w:hAnsi="Faruma" w:cs="Faruma" w:hint="cs"/>
                <w:color w:val="FFFFFF" w:themeColor="background1"/>
                <w:sz w:val="22"/>
                <w:szCs w:val="22"/>
                <w:rtl/>
                <w:lang w:val="en-US" w:bidi="dv-MV"/>
              </w:rPr>
              <w:t>ބައި: ފޯމާއެކު ހުށަހަޅަންޖެހޭ ލިޔެކިޔުން</w:t>
            </w:r>
          </w:p>
        </w:tc>
      </w:tr>
      <w:tr w:rsidR="001B2537" w14:paraId="6817F6E0" w14:textId="77777777">
        <w:tc>
          <w:tcPr>
            <w:tcW w:w="2223" w:type="pct"/>
            <w:tcBorders>
              <w:right w:val="nil"/>
            </w:tcBorders>
            <w:vAlign w:val="center"/>
          </w:tcPr>
          <w:p w14:paraId="7E8B6C16" w14:textId="77777777" w:rsidR="001B2537" w:rsidRDefault="002E6C78">
            <w:pPr>
              <w:rPr>
                <w:rFonts w:asciiTheme="majorBidi" w:hAnsiTheme="majorBidi" w:cs="MV Boli"/>
                <w:b/>
                <w:bCs/>
              </w:rPr>
            </w:pPr>
            <w:r>
              <w:rPr>
                <w:rFonts w:asciiTheme="majorBidi" w:hAnsiTheme="majorBidi" w:cs="MV Boli"/>
                <w:b/>
                <w:bCs/>
              </w:rPr>
              <w:t>Sewerage system design submittals:</w:t>
            </w:r>
          </w:p>
        </w:tc>
        <w:tc>
          <w:tcPr>
            <w:tcW w:w="486" w:type="pct"/>
            <w:tcBorders>
              <w:left w:val="nil"/>
              <w:right w:val="nil"/>
            </w:tcBorders>
            <w:vAlign w:val="center"/>
          </w:tcPr>
          <w:p w14:paraId="45BE8798" w14:textId="77777777" w:rsidR="001B2537" w:rsidRDefault="001B2537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val="en-US" w:bidi="dv-MV"/>
              </w:rPr>
            </w:pPr>
          </w:p>
        </w:tc>
        <w:tc>
          <w:tcPr>
            <w:tcW w:w="2291" w:type="pct"/>
            <w:tcBorders>
              <w:left w:val="nil"/>
            </w:tcBorders>
            <w:vAlign w:val="center"/>
          </w:tcPr>
          <w:p w14:paraId="3964B8F2" w14:textId="4104AAC5" w:rsidR="001B2537" w:rsidRDefault="002E6C78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ނަރުދަމާ ނިޒާމ</w:t>
            </w:r>
            <w:r w:rsidR="008E73E7"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ު</w:t>
            </w: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ގެ ޑިޒައިނަށް ހުށަ</w:t>
            </w:r>
            <w:r w:rsidR="008E73E7"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ހަ</w:t>
            </w: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ޅާ ލިއުންތައް:</w:t>
            </w:r>
          </w:p>
        </w:tc>
      </w:tr>
      <w:tr w:rsidR="001B2537" w14:paraId="53D136CC" w14:textId="77777777">
        <w:tc>
          <w:tcPr>
            <w:tcW w:w="2223" w:type="pct"/>
            <w:tcBorders>
              <w:right w:val="nil"/>
            </w:tcBorders>
            <w:vAlign w:val="center"/>
          </w:tcPr>
          <w:p w14:paraId="7A66DCD8" w14:textId="77777777" w:rsidR="001B2537" w:rsidRDefault="002E6C78">
            <w:pPr>
              <w:rPr>
                <w:rFonts w:asciiTheme="majorBidi" w:hAnsiTheme="majorBidi" w:cs="MV Boli"/>
                <w:sz w:val="22"/>
                <w:szCs w:val="22"/>
              </w:rPr>
            </w:pPr>
            <w:r>
              <w:rPr>
                <w:rFonts w:asciiTheme="majorBidi" w:hAnsiTheme="majorBidi" w:cs="MV Boli"/>
                <w:sz w:val="22"/>
                <w:szCs w:val="22"/>
              </w:rPr>
              <w:t>Concept approval letter: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-21311495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6" w:type="pct"/>
                <w:tcBorders>
                  <w:left w:val="nil"/>
                  <w:right w:val="nil"/>
                </w:tcBorders>
                <w:vAlign w:val="center"/>
              </w:tcPr>
              <w:p w14:paraId="573332C5" w14:textId="77777777" w:rsidR="001B2537" w:rsidRDefault="002E6C78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291" w:type="pct"/>
            <w:tcBorders>
              <w:left w:val="nil"/>
            </w:tcBorders>
            <w:vAlign w:val="center"/>
          </w:tcPr>
          <w:p w14:paraId="622F8369" w14:textId="15D23AF5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ކޮންސ</w:t>
            </w:r>
            <w:r w:rsidR="008E73E7"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ެ</w:t>
            </w: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ޕްޓް އެޕްރޫވަލް ސިޓީ:</w:t>
            </w:r>
          </w:p>
        </w:tc>
      </w:tr>
      <w:tr w:rsidR="001B2537" w14:paraId="5901A1D8" w14:textId="77777777">
        <w:tc>
          <w:tcPr>
            <w:tcW w:w="2223" w:type="pct"/>
            <w:tcBorders>
              <w:right w:val="nil"/>
            </w:tcBorders>
            <w:vAlign w:val="center"/>
          </w:tcPr>
          <w:p w14:paraId="1C302048" w14:textId="77777777" w:rsidR="001B2537" w:rsidRDefault="002E6C78">
            <w:pPr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EIA decision statement: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-1912065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6" w:type="pct"/>
                <w:tcBorders>
                  <w:left w:val="nil"/>
                  <w:right w:val="nil"/>
                </w:tcBorders>
                <w:vAlign w:val="center"/>
              </w:tcPr>
              <w:p w14:paraId="7D531A68" w14:textId="77777777" w:rsidR="001B2537" w:rsidRDefault="002E6C78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291" w:type="pct"/>
            <w:tcBorders>
              <w:left w:val="nil"/>
            </w:tcBorders>
            <w:vAlign w:val="center"/>
          </w:tcPr>
          <w:p w14:paraId="78290715" w14:textId="3D2C968E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ީ.އައި.އޭ</w:t>
            </w:r>
            <w:r w:rsidR="008E73E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.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 xml:space="preserve"> ޑިސިޝަން ސްޓޭޓްމަންޓް:</w:t>
            </w:r>
          </w:p>
        </w:tc>
      </w:tr>
      <w:tr w:rsidR="001B2537" w14:paraId="4B9F6DFF" w14:textId="77777777">
        <w:tc>
          <w:tcPr>
            <w:tcW w:w="2223" w:type="pct"/>
            <w:tcBorders>
              <w:right w:val="nil"/>
            </w:tcBorders>
            <w:vAlign w:val="center"/>
          </w:tcPr>
          <w:p w14:paraId="2EAAC6FE" w14:textId="46AF35D0" w:rsidR="001B2537" w:rsidRDefault="003821D9">
            <w:pPr>
              <w:rPr>
                <w:rFonts w:asciiTheme="majorBidi" w:hAnsiTheme="majorBidi" w:cstheme="majorBidi"/>
                <w:sz w:val="22"/>
                <w:szCs w:val="22"/>
                <w:rtl/>
                <w:lang w:val="en-US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D</w:t>
            </w:r>
            <w:r w:rsidR="002E6C78"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esign report: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11789343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6" w:type="pct"/>
                <w:tcBorders>
                  <w:left w:val="nil"/>
                  <w:right w:val="nil"/>
                </w:tcBorders>
                <w:vAlign w:val="center"/>
              </w:tcPr>
              <w:p w14:paraId="68A0CAD9" w14:textId="77777777" w:rsidR="001B2537" w:rsidRDefault="002E6C78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291" w:type="pct"/>
            <w:tcBorders>
              <w:left w:val="nil"/>
            </w:tcBorders>
            <w:vAlign w:val="center"/>
          </w:tcPr>
          <w:p w14:paraId="7B92D918" w14:textId="2DB3D1DC" w:rsidR="001B2537" w:rsidRDefault="002E6C78">
            <w:pPr>
              <w:bidi/>
              <w:rPr>
                <w:rFonts w:ascii="Faruma" w:hAnsi="Faruma" w:cs="MV Boli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ޑިޒައިން ރިފޯޓ</w:t>
            </w:r>
            <w:r w:rsidR="008E73E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ު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1B2537" w14:paraId="5CD7D7D0" w14:textId="77777777">
        <w:tc>
          <w:tcPr>
            <w:tcW w:w="2223" w:type="pct"/>
            <w:tcBorders>
              <w:right w:val="nil"/>
            </w:tcBorders>
            <w:vAlign w:val="center"/>
          </w:tcPr>
          <w:p w14:paraId="3E4BA847" w14:textId="78B5E5B6" w:rsidR="001B2537" w:rsidRDefault="003821D9">
            <w:pPr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D</w:t>
            </w:r>
            <w:r w:rsidR="002E6C78"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esign drawings (A3 size):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-5869254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6" w:type="pct"/>
                <w:tcBorders>
                  <w:left w:val="nil"/>
                  <w:right w:val="nil"/>
                </w:tcBorders>
                <w:vAlign w:val="center"/>
              </w:tcPr>
              <w:p w14:paraId="7783810F" w14:textId="77777777" w:rsidR="001B2537" w:rsidRDefault="002E6C78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291" w:type="pct"/>
            <w:tcBorders>
              <w:left w:val="nil"/>
            </w:tcBorders>
            <w:vAlign w:val="center"/>
          </w:tcPr>
          <w:p w14:paraId="0AFB116A" w14:textId="6686B8EA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ޑިޒައިން ކުރެހުންތައް (</w:t>
            </w:r>
            <w:r>
              <w:rPr>
                <w:rFonts w:ascii="Faruma" w:hAnsi="Faruma" w:cs="Faruma"/>
                <w:sz w:val="22"/>
                <w:szCs w:val="22"/>
                <w:lang w:bidi="dv-MV"/>
              </w:rPr>
              <w:t>A3</w:t>
            </w: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 xml:space="preserve"> ސައިޒަ</w:t>
            </w:r>
            <w:r w:rsidR="008E73E7"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ށް</w:t>
            </w: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)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1B2537" w14:paraId="50C67DCB" w14:textId="77777777">
        <w:tc>
          <w:tcPr>
            <w:tcW w:w="2223" w:type="pct"/>
            <w:tcBorders>
              <w:right w:val="nil"/>
            </w:tcBorders>
            <w:vAlign w:val="center"/>
          </w:tcPr>
          <w:p w14:paraId="5F7F2B44" w14:textId="77777777" w:rsidR="001B2537" w:rsidRDefault="002E6C78">
            <w:pP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Structural drawings:</w:t>
            </w:r>
          </w:p>
          <w:p w14:paraId="2CABAE57" w14:textId="0A5DEBB8" w:rsidR="001B2537" w:rsidRDefault="002E6C78">
            <w:pPr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/>
              </w:rPr>
              <w:t>(Endorsed by a locally register</w:t>
            </w:r>
            <w:r w:rsidR="008E73E7">
              <w:rPr>
                <w:rFonts w:asciiTheme="majorBidi" w:hAnsiTheme="majorBidi" w:cstheme="majorBidi"/>
                <w:sz w:val="22"/>
                <w:szCs w:val="22"/>
                <w:lang w:val="en-US"/>
              </w:rPr>
              <w:t>ed</w:t>
            </w:r>
            <w:r>
              <w:rPr>
                <w:rFonts w:asciiTheme="majorBidi" w:hAnsiTheme="majorBidi" w:cstheme="majorBidi"/>
                <w:sz w:val="22"/>
                <w:szCs w:val="22"/>
                <w:lang w:val="en-US"/>
              </w:rPr>
              <w:t xml:space="preserve"> engineer)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4842059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6" w:type="pct"/>
                <w:tcBorders>
                  <w:left w:val="nil"/>
                  <w:right w:val="nil"/>
                </w:tcBorders>
                <w:vAlign w:val="center"/>
              </w:tcPr>
              <w:p w14:paraId="514C02E4" w14:textId="77777777" w:rsidR="001B2537" w:rsidRDefault="002E6C78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291" w:type="pct"/>
            <w:tcBorders>
              <w:left w:val="nil"/>
            </w:tcBorders>
            <w:vAlign w:val="center"/>
          </w:tcPr>
          <w:p w14:paraId="027E7A56" w14:textId="5D7A3299" w:rsidR="008E73E7" w:rsidRDefault="00656CA5" w:rsidP="008E73E7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ސްޓްރަކްޗަރަލް ޑްރޮވި</w:t>
            </w:r>
            <w:r w:rsidR="008E73E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ންގްސް</w:t>
            </w:r>
          </w:p>
          <w:p w14:paraId="66A1304A" w14:textId="18EFC55A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(ރެޖިސްޓާރޑް އިންޖިނިޔަރެއްގެ ސްޓޭ</w:t>
            </w:r>
            <w:r w:rsidR="008E73E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މް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ޕް ޖަހައިފައި)</w:t>
            </w:r>
          </w:p>
        </w:tc>
      </w:tr>
      <w:tr w:rsidR="001B2537" w14:paraId="7559063D" w14:textId="77777777">
        <w:tc>
          <w:tcPr>
            <w:tcW w:w="2223" w:type="pct"/>
            <w:tcBorders>
              <w:right w:val="nil"/>
            </w:tcBorders>
            <w:vAlign w:val="center"/>
          </w:tcPr>
          <w:p w14:paraId="69D4B8B3" w14:textId="063A581D" w:rsidR="001B2537" w:rsidRDefault="002E6C78">
            <w:pP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Electrical Drawings:</w:t>
            </w:r>
          </w:p>
          <w:p w14:paraId="20BE90B5" w14:textId="1707362E" w:rsidR="001B2537" w:rsidRDefault="002E6C78">
            <w:pPr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/>
              </w:rPr>
              <w:t>(Endorsed by a locally register</w:t>
            </w:r>
            <w:r w:rsidR="008E73E7">
              <w:rPr>
                <w:rFonts w:asciiTheme="majorBidi" w:hAnsiTheme="majorBidi" w:cstheme="majorBidi"/>
                <w:sz w:val="22"/>
                <w:szCs w:val="22"/>
                <w:lang w:val="en-US"/>
              </w:rPr>
              <w:t>ed</w:t>
            </w:r>
            <w:r>
              <w:rPr>
                <w:rFonts w:asciiTheme="majorBidi" w:hAnsiTheme="majorBidi" w:cstheme="majorBidi"/>
                <w:sz w:val="22"/>
                <w:szCs w:val="22"/>
                <w:lang w:val="en-US"/>
              </w:rPr>
              <w:t xml:space="preserve"> engineer)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-21285345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6" w:type="pct"/>
                <w:tcBorders>
                  <w:left w:val="nil"/>
                  <w:right w:val="nil"/>
                </w:tcBorders>
                <w:vAlign w:val="center"/>
              </w:tcPr>
              <w:p w14:paraId="49C235E3" w14:textId="77777777" w:rsidR="001B2537" w:rsidRDefault="002E6C78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291" w:type="pct"/>
            <w:tcBorders>
              <w:left w:val="nil"/>
            </w:tcBorders>
            <w:vAlign w:val="center"/>
          </w:tcPr>
          <w:p w14:paraId="3A9A1FE7" w14:textId="71ACD640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ިލެކްޓްރިކަލް ޑްރ</w:t>
            </w:r>
            <w:r w:rsidR="008E73E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ޮ</w:t>
            </w:r>
            <w:r w:rsidR="00656CA5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ވި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ންގްސް</w:t>
            </w:r>
          </w:p>
          <w:p w14:paraId="45C6C3F9" w14:textId="6BA2D88F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(ރެޖިސްޓާރޑް އިންޖިނިޔަރެއްގެ ސްޓޭ</w:t>
            </w:r>
            <w:r w:rsidR="008E73E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މް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ޕް ޖަހައިފައި)</w:t>
            </w:r>
          </w:p>
        </w:tc>
      </w:tr>
      <w:bookmarkEnd w:id="7"/>
      <w:tr w:rsidR="001B2537" w14:paraId="627E57F8" w14:textId="77777777">
        <w:tc>
          <w:tcPr>
            <w:tcW w:w="2223" w:type="pct"/>
            <w:tcBorders>
              <w:right w:val="nil"/>
            </w:tcBorders>
            <w:vAlign w:val="center"/>
          </w:tcPr>
          <w:p w14:paraId="735149BE" w14:textId="77777777" w:rsidR="001B2537" w:rsidRDefault="002E6C78">
            <w:pPr>
              <w:rPr>
                <w:rFonts w:asciiTheme="majorBidi" w:hAnsiTheme="majorBidi" w:cstheme="majorBidi"/>
                <w:sz w:val="22"/>
                <w:szCs w:val="22"/>
                <w:rtl/>
                <w:lang w:val="en-US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Approved land use plan: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646249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6" w:type="pct"/>
                <w:tcBorders>
                  <w:left w:val="nil"/>
                  <w:right w:val="nil"/>
                </w:tcBorders>
                <w:vAlign w:val="center"/>
              </w:tcPr>
              <w:p w14:paraId="1086FA55" w14:textId="77777777" w:rsidR="001B2537" w:rsidRDefault="002E6C78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291" w:type="pct"/>
            <w:tcBorders>
              <w:left w:val="nil"/>
            </w:tcBorders>
            <w:vAlign w:val="center"/>
          </w:tcPr>
          <w:p w14:paraId="253E4F8B" w14:textId="274BD687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ހުއްދަ ލިބިފައިވާ ލޭންޑް ޔޫ</w:t>
            </w:r>
            <w:r w:rsidR="008E73E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ޒް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 xml:space="preserve"> ޕްލޭން:</w:t>
            </w:r>
          </w:p>
        </w:tc>
      </w:tr>
      <w:tr w:rsidR="001B2537" w14:paraId="0BE236DD" w14:textId="77777777">
        <w:tc>
          <w:tcPr>
            <w:tcW w:w="2223" w:type="pct"/>
            <w:tcBorders>
              <w:right w:val="nil"/>
            </w:tcBorders>
            <w:vAlign w:val="center"/>
          </w:tcPr>
          <w:p w14:paraId="2401A215" w14:textId="753A7CF0" w:rsidR="001B2537" w:rsidRDefault="002E6C78">
            <w:pPr>
              <w:rPr>
                <w:rFonts w:asciiTheme="majorBidi" w:hAnsiTheme="majorBidi" w:cstheme="majorBidi"/>
                <w:sz w:val="22"/>
                <w:szCs w:val="22"/>
                <w:rtl/>
                <w:lang w:val="en-US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Utility comments for</w:t>
            </w:r>
            <w:r>
              <w:rPr>
                <w:rFonts w:asciiTheme="majorBidi" w:hAnsiTheme="majorBidi" w:cs="MV Boli" w:hint="cs"/>
                <w:sz w:val="22"/>
                <w:szCs w:val="22"/>
                <w:rtl/>
                <w:lang w:val="en-US" w:bidi="dv-MV"/>
              </w:rPr>
              <w:t xml:space="preserve"> </w:t>
            </w: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design report: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1074776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6" w:type="pct"/>
                <w:tcBorders>
                  <w:left w:val="nil"/>
                  <w:right w:val="nil"/>
                </w:tcBorders>
                <w:vAlign w:val="center"/>
              </w:tcPr>
              <w:p w14:paraId="6DB3C310" w14:textId="77777777" w:rsidR="001B2537" w:rsidRDefault="002E6C78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291" w:type="pct"/>
            <w:tcBorders>
              <w:left w:val="nil"/>
            </w:tcBorders>
            <w:vAlign w:val="center"/>
          </w:tcPr>
          <w:p w14:paraId="244F28F0" w14:textId="1FFA0F37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ހަވާލު ކުރެވޭ ޔުޓިލިޓީގެ ކޮމެންޓ</w:t>
            </w:r>
            <w:r w:rsidR="008E73E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ު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ތައް:</w:t>
            </w:r>
          </w:p>
        </w:tc>
      </w:tr>
      <w:tr w:rsidR="001B2537" w14:paraId="09BF8E82" w14:textId="77777777">
        <w:tc>
          <w:tcPr>
            <w:tcW w:w="2223" w:type="pct"/>
            <w:tcBorders>
              <w:right w:val="nil"/>
            </w:tcBorders>
            <w:vAlign w:val="center"/>
          </w:tcPr>
          <w:p w14:paraId="005F6E31" w14:textId="0D50600A" w:rsidR="001B2537" w:rsidRDefault="002E6C78">
            <w:pPr>
              <w:rPr>
                <w:rFonts w:asciiTheme="majorBidi" w:hAnsiTheme="majorBidi" w:cs="MV Boli"/>
                <w:sz w:val="22"/>
                <w:szCs w:val="22"/>
                <w:rtl/>
                <w:lang w:val="en-US" w:bidi="dv-MV"/>
              </w:rPr>
            </w:pPr>
            <w:r>
              <w:rPr>
                <w:rFonts w:asciiTheme="majorBidi" w:hAnsiTheme="majorBidi" w:cs="MV Boli"/>
                <w:sz w:val="22"/>
                <w:szCs w:val="22"/>
                <w:lang w:bidi="dv-MV"/>
              </w:rPr>
              <w:t xml:space="preserve">Island council comments </w:t>
            </w: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for</w:t>
            </w:r>
            <w:r>
              <w:rPr>
                <w:rFonts w:asciiTheme="majorBidi" w:hAnsiTheme="majorBidi" w:cs="MV Boli" w:hint="cs"/>
                <w:sz w:val="22"/>
                <w:szCs w:val="22"/>
                <w:rtl/>
                <w:lang w:val="en-US" w:bidi="dv-MV"/>
              </w:rPr>
              <w:t xml:space="preserve"> </w:t>
            </w: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design report:</w:t>
            </w:r>
          </w:p>
          <w:p w14:paraId="6813003A" w14:textId="77777777" w:rsidR="001B2537" w:rsidRDefault="002E6C78">
            <w:pPr>
              <w:rPr>
                <w:rFonts w:asciiTheme="majorBidi" w:hAnsiTheme="majorBidi" w:cs="MV Boli"/>
                <w:sz w:val="22"/>
                <w:szCs w:val="22"/>
                <w:lang w:bidi="dv-MV"/>
              </w:rPr>
            </w:pPr>
            <w:r>
              <w:rPr>
                <w:rFonts w:asciiTheme="majorBidi" w:hAnsiTheme="majorBidi" w:cs="MV Boli"/>
                <w:sz w:val="22"/>
                <w:szCs w:val="22"/>
                <w:lang w:bidi="dv-MV"/>
              </w:rPr>
              <w:t>(Applicable only for islands)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5313903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6" w:type="pct"/>
                <w:tcBorders>
                  <w:left w:val="nil"/>
                  <w:right w:val="nil"/>
                </w:tcBorders>
                <w:vAlign w:val="center"/>
              </w:tcPr>
              <w:p w14:paraId="3BFC9447" w14:textId="77777777" w:rsidR="001B2537" w:rsidRDefault="002E6C78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291" w:type="pct"/>
            <w:tcBorders>
              <w:left w:val="nil"/>
            </w:tcBorders>
            <w:vAlign w:val="center"/>
          </w:tcPr>
          <w:p w14:paraId="63D13C89" w14:textId="5D725F47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ކައުންސިލްގެ ކޮމެންޓ</w:t>
            </w:r>
            <w:r w:rsidR="008E73E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ު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ތައް:</w:t>
            </w:r>
          </w:p>
          <w:p w14:paraId="6D0C3E51" w14:textId="77777777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(ހަމައެކަނި ރަށްރަށަށް)</w:t>
            </w:r>
          </w:p>
        </w:tc>
      </w:tr>
      <w:tr w:rsidR="001B2537" w14:paraId="738956C3" w14:textId="77777777">
        <w:tc>
          <w:tcPr>
            <w:tcW w:w="2223" w:type="pct"/>
            <w:tcBorders>
              <w:right w:val="nil"/>
            </w:tcBorders>
            <w:vAlign w:val="center"/>
          </w:tcPr>
          <w:p w14:paraId="14CAC60E" w14:textId="77777777" w:rsidR="001B2537" w:rsidRDefault="002E6C78">
            <w:pPr>
              <w:rPr>
                <w:rFonts w:asciiTheme="majorBidi" w:hAnsiTheme="majorBidi" w:cs="MV Boli"/>
                <w:sz w:val="22"/>
                <w:szCs w:val="22"/>
                <w:lang w:bidi="dv-MV"/>
              </w:rPr>
            </w:pPr>
            <w:r>
              <w:rPr>
                <w:rFonts w:asciiTheme="majorBidi" w:hAnsiTheme="majorBidi" w:cs="MV Boli"/>
                <w:sz w:val="22"/>
                <w:szCs w:val="22"/>
                <w:lang w:bidi="dv-MV"/>
              </w:rPr>
              <w:t>Catalogues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4593868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6" w:type="pct"/>
                <w:tcBorders>
                  <w:left w:val="nil"/>
                  <w:right w:val="nil"/>
                </w:tcBorders>
                <w:vAlign w:val="center"/>
              </w:tcPr>
              <w:p w14:paraId="421CBCBC" w14:textId="77777777" w:rsidR="001B2537" w:rsidRDefault="002E6C78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291" w:type="pct"/>
            <w:tcBorders>
              <w:left w:val="nil"/>
            </w:tcBorders>
            <w:vAlign w:val="center"/>
          </w:tcPr>
          <w:p w14:paraId="6381543B" w14:textId="77777777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ކެޓަލޮގްސް</w:t>
            </w:r>
          </w:p>
        </w:tc>
      </w:tr>
      <w:tr w:rsidR="001B2537" w14:paraId="04A94E8E" w14:textId="77777777">
        <w:tc>
          <w:tcPr>
            <w:tcW w:w="2223" w:type="pct"/>
            <w:tcBorders>
              <w:right w:val="nil"/>
            </w:tcBorders>
            <w:vAlign w:val="center"/>
          </w:tcPr>
          <w:p w14:paraId="76D2764A" w14:textId="77777777" w:rsidR="001B2537" w:rsidRDefault="002E6C78">
            <w:pPr>
              <w:rPr>
                <w:rFonts w:asciiTheme="majorBidi" w:hAnsiTheme="majorBidi" w:cstheme="majorBidi"/>
                <w:b/>
                <w:bCs/>
                <w:sz w:val="22"/>
                <w:szCs w:val="22"/>
                <w:lang w:val="en-US" w:bidi="dv-MV"/>
              </w:rPr>
            </w:pPr>
            <w:r>
              <w:rPr>
                <w:rFonts w:asciiTheme="majorBidi" w:hAnsiTheme="majorBidi" w:cstheme="majorBidi"/>
                <w:b/>
                <w:bCs/>
                <w:sz w:val="22"/>
                <w:szCs w:val="22"/>
                <w:lang w:val="en-US" w:bidi="dv-MV"/>
              </w:rPr>
              <w:t>For revised design submissions:</w:t>
            </w:r>
          </w:p>
        </w:tc>
        <w:tc>
          <w:tcPr>
            <w:tcW w:w="486" w:type="pct"/>
            <w:tcBorders>
              <w:left w:val="nil"/>
              <w:right w:val="nil"/>
            </w:tcBorders>
            <w:vAlign w:val="center"/>
          </w:tcPr>
          <w:p w14:paraId="0310F40A" w14:textId="77777777" w:rsidR="001B2537" w:rsidRDefault="001B2537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val="en-US" w:bidi="dv-MV"/>
              </w:rPr>
            </w:pPr>
          </w:p>
        </w:tc>
        <w:tc>
          <w:tcPr>
            <w:tcW w:w="2291" w:type="pct"/>
            <w:tcBorders>
              <w:left w:val="nil"/>
            </w:tcBorders>
            <w:vAlign w:val="center"/>
          </w:tcPr>
          <w:p w14:paraId="3C6EE08D" w14:textId="50D68BB2" w:rsidR="001B2537" w:rsidRDefault="002E6C78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val="en-US" w:bidi="dv-MV"/>
              </w:rPr>
              <w:t>މުރާޖާ ކުރުމަ</w:t>
            </w:r>
            <w:r w:rsidR="008E73E7"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val="en-US" w:bidi="dv-MV"/>
              </w:rPr>
              <w:t>ށް</w:t>
            </w: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val="en-US" w:bidi="dv-MV"/>
              </w:rPr>
              <w:t>ފަހު ހުށަ</w:t>
            </w:r>
            <w:r w:rsidR="008E73E7"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val="en-US" w:bidi="dv-MV"/>
              </w:rPr>
              <w:t>ހެ</w:t>
            </w: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val="en-US" w:bidi="dv-MV"/>
              </w:rPr>
              <w:t>ޅޭ ޑޒައިންތައް:</w:t>
            </w:r>
          </w:p>
        </w:tc>
      </w:tr>
      <w:tr w:rsidR="001B2537" w14:paraId="1DD5A643" w14:textId="77777777">
        <w:tc>
          <w:tcPr>
            <w:tcW w:w="2223" w:type="pct"/>
            <w:tcBorders>
              <w:right w:val="nil"/>
            </w:tcBorders>
            <w:vAlign w:val="center"/>
          </w:tcPr>
          <w:p w14:paraId="6E375315" w14:textId="77777777" w:rsidR="001B2537" w:rsidRDefault="002E6C78">
            <w:pPr>
              <w:rPr>
                <w:rFonts w:asciiTheme="majorBidi" w:hAnsiTheme="majorBidi" w:cstheme="majorBidi"/>
                <w:sz w:val="22"/>
                <w:szCs w:val="22"/>
                <w:rtl/>
                <w:lang w:val="en-US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 xml:space="preserve">Design comments sheet from URA 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43247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6" w:type="pct"/>
                <w:tcBorders>
                  <w:left w:val="nil"/>
                  <w:right w:val="nil"/>
                </w:tcBorders>
                <w:vAlign w:val="center"/>
              </w:tcPr>
              <w:p w14:paraId="5B7B40FE" w14:textId="77777777" w:rsidR="001B2537" w:rsidRDefault="002E6C78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291" w:type="pct"/>
            <w:tcBorders>
              <w:left w:val="nil"/>
            </w:tcBorders>
            <w:vAlign w:val="center"/>
          </w:tcPr>
          <w:p w14:paraId="22792D90" w14:textId="46DA975A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ޔޫ.އާރް.އޭ</w:t>
            </w:r>
            <w:r w:rsidR="008E73E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.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ގެ ޑިޒައި</w:t>
            </w:r>
            <w:r w:rsidR="008E73E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ނ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ަށް ކޮމެންޓ</w:t>
            </w:r>
            <w:r w:rsidR="008E73E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ު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 xml:space="preserve"> ކުރާ ޝީޓް:</w:t>
            </w:r>
          </w:p>
        </w:tc>
      </w:tr>
      <w:tr w:rsidR="001B2537" w14:paraId="418B438C" w14:textId="77777777">
        <w:tc>
          <w:tcPr>
            <w:tcW w:w="2223" w:type="pct"/>
            <w:tcBorders>
              <w:right w:val="nil"/>
            </w:tcBorders>
            <w:vAlign w:val="center"/>
          </w:tcPr>
          <w:p w14:paraId="28580D9E" w14:textId="77777777" w:rsidR="001B2537" w:rsidRDefault="002E6C78">
            <w:pPr>
              <w:rPr>
                <w:rFonts w:asciiTheme="majorBidi" w:hAnsiTheme="majorBidi" w:cstheme="majorBidi"/>
                <w:sz w:val="22"/>
                <w:szCs w:val="22"/>
                <w:rtl/>
                <w:lang w:val="en-US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Comment resolution sheet from proponent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-18315130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6" w:type="pct"/>
                <w:tcBorders>
                  <w:left w:val="nil"/>
                  <w:right w:val="nil"/>
                </w:tcBorders>
                <w:vAlign w:val="center"/>
              </w:tcPr>
              <w:p w14:paraId="550F1F7E" w14:textId="77777777" w:rsidR="001B2537" w:rsidRDefault="002E6C78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291" w:type="pct"/>
            <w:tcBorders>
              <w:left w:val="nil"/>
            </w:tcBorders>
            <w:vAlign w:val="center"/>
          </w:tcPr>
          <w:p w14:paraId="40380E59" w14:textId="243C2AB3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ެދި</w:t>
            </w:r>
            <w:r w:rsidR="008E73E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ާ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ރުގެ ފަރާތުން ހުށަ</w:t>
            </w:r>
            <w:r w:rsidR="008E73E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ހަ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ޅާ ކޮމެ</w:t>
            </w:r>
            <w:r w:rsidR="008E73E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ން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ޓ</w:t>
            </w:r>
            <w:r w:rsidR="008E73E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ު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 xml:space="preserve"> ރެ</w:t>
            </w:r>
            <w:r w:rsidR="008E73E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ޒޮ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ލިއުޝަން ޝީޓް:</w:t>
            </w:r>
          </w:p>
        </w:tc>
      </w:tr>
      <w:tr w:rsidR="001B2537" w14:paraId="3FC6DAB5" w14:textId="77777777">
        <w:tc>
          <w:tcPr>
            <w:tcW w:w="2223" w:type="pct"/>
            <w:tcBorders>
              <w:right w:val="nil"/>
            </w:tcBorders>
            <w:vAlign w:val="center"/>
          </w:tcPr>
          <w:p w14:paraId="16AB3C2F" w14:textId="7BB0A227" w:rsidR="001B2537" w:rsidRDefault="002E6C78">
            <w:pPr>
              <w:rPr>
                <w:rFonts w:asciiTheme="majorBidi" w:hAnsiTheme="majorBidi" w:cstheme="majorBidi"/>
                <w:sz w:val="22"/>
                <w:szCs w:val="22"/>
                <w:rtl/>
                <w:lang w:val="en-US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Revised  design report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1298397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6" w:type="pct"/>
                <w:tcBorders>
                  <w:left w:val="nil"/>
                  <w:right w:val="nil"/>
                </w:tcBorders>
                <w:vAlign w:val="center"/>
              </w:tcPr>
              <w:p w14:paraId="4230A73F" w14:textId="77777777" w:rsidR="001B2537" w:rsidRDefault="002E6C78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291" w:type="pct"/>
            <w:tcBorders>
              <w:left w:val="nil"/>
            </w:tcBorders>
            <w:vAlign w:val="center"/>
          </w:tcPr>
          <w:p w14:paraId="5F8D035C" w14:textId="28F96D1D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މުރާޖާ ކުރެވިފައިވާ ޑިޒައިން ރިޕޯޓް</w:t>
            </w:r>
            <w:r w:rsidR="008E73E7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1B2537" w14:paraId="0E6F9B40" w14:textId="77777777">
        <w:tc>
          <w:tcPr>
            <w:tcW w:w="2223" w:type="pct"/>
            <w:tcBorders>
              <w:right w:val="nil"/>
            </w:tcBorders>
            <w:vAlign w:val="center"/>
          </w:tcPr>
          <w:p w14:paraId="4AC11603" w14:textId="249F20FE" w:rsidR="001B2537" w:rsidRDefault="002E6C78">
            <w:pPr>
              <w:rPr>
                <w:rFonts w:asciiTheme="majorBidi" w:hAnsiTheme="majorBidi" w:cstheme="majorBidi"/>
                <w:sz w:val="22"/>
                <w:szCs w:val="22"/>
                <w:rtl/>
                <w:lang w:val="en-US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Revised  design drawings (A3 size)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-10970171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6" w:type="pct"/>
                <w:tcBorders>
                  <w:left w:val="nil"/>
                  <w:right w:val="nil"/>
                </w:tcBorders>
                <w:vAlign w:val="center"/>
              </w:tcPr>
              <w:p w14:paraId="6C765D22" w14:textId="77777777" w:rsidR="001B2537" w:rsidRDefault="002E6C78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291" w:type="pct"/>
            <w:tcBorders>
              <w:left w:val="nil"/>
            </w:tcBorders>
            <w:vAlign w:val="center"/>
          </w:tcPr>
          <w:p w14:paraId="13DFDEB6" w14:textId="03DBBA4B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މުރާޖާ ކުރެވިފައިވާ ކުރެހުންތައް (</w:t>
            </w:r>
            <w:r>
              <w:rPr>
                <w:rFonts w:ascii="Faruma" w:hAnsi="Faruma" w:cs="Faruma"/>
                <w:sz w:val="22"/>
                <w:szCs w:val="22"/>
                <w:lang w:bidi="dv-MV"/>
              </w:rPr>
              <w:t>A3</w:t>
            </w: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 xml:space="preserve"> ސައިޒަ</w:t>
            </w:r>
            <w:r w:rsidR="008E73E7"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ށް</w:t>
            </w: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)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:</w:t>
            </w:r>
          </w:p>
        </w:tc>
      </w:tr>
    </w:tbl>
    <w:p w14:paraId="6AA3A364" w14:textId="77777777" w:rsidR="001B2537" w:rsidRDefault="001B2537">
      <w:pPr>
        <w:rPr>
          <w:sz w:val="22"/>
          <w:szCs w:val="22"/>
          <w:lang w:val="en-US"/>
        </w:rPr>
      </w:pPr>
    </w:p>
    <w:p w14:paraId="22C01590" w14:textId="77777777" w:rsidR="001B2537" w:rsidRDefault="001B2537">
      <w:pPr>
        <w:rPr>
          <w:sz w:val="22"/>
          <w:szCs w:val="22"/>
          <w:lang w:val="en-US"/>
        </w:rPr>
      </w:pPr>
    </w:p>
    <w:p w14:paraId="3E07EDCF" w14:textId="77777777" w:rsidR="001B2537" w:rsidRDefault="001B2537">
      <w:pPr>
        <w:rPr>
          <w:sz w:val="22"/>
          <w:szCs w:val="22"/>
          <w:lang w:val="en-US"/>
        </w:rPr>
      </w:pPr>
    </w:p>
    <w:p w14:paraId="513AF664" w14:textId="77777777" w:rsidR="001B2537" w:rsidRDefault="001B2537">
      <w:pPr>
        <w:rPr>
          <w:sz w:val="22"/>
          <w:szCs w:val="22"/>
          <w:lang w:val="en-US"/>
        </w:rPr>
      </w:pPr>
    </w:p>
    <w:p w14:paraId="5E0B2C26" w14:textId="77777777" w:rsidR="001B2537" w:rsidRDefault="001B2537">
      <w:pPr>
        <w:rPr>
          <w:sz w:val="22"/>
          <w:szCs w:val="22"/>
          <w:lang w:val="en-US"/>
        </w:rPr>
      </w:pPr>
    </w:p>
    <w:p w14:paraId="6DA99521" w14:textId="77777777" w:rsidR="001B2537" w:rsidRDefault="001B2537">
      <w:pPr>
        <w:rPr>
          <w:sz w:val="22"/>
          <w:szCs w:val="22"/>
          <w:lang w:val="en-US"/>
        </w:rPr>
      </w:pPr>
    </w:p>
    <w:p w14:paraId="1DCAFF56" w14:textId="77777777" w:rsidR="001B2537" w:rsidRDefault="001B2537">
      <w:pPr>
        <w:rPr>
          <w:sz w:val="22"/>
          <w:szCs w:val="22"/>
          <w:lang w:val="en-US"/>
        </w:rPr>
      </w:pPr>
    </w:p>
    <w:p w14:paraId="0FB252E6" w14:textId="11A019B5" w:rsidR="001B2537" w:rsidRDefault="001B2537">
      <w:pPr>
        <w:rPr>
          <w:sz w:val="22"/>
          <w:szCs w:val="22"/>
          <w:rtl/>
          <w:lang w:val="en-US"/>
        </w:rPr>
      </w:pPr>
    </w:p>
    <w:p w14:paraId="4606F0EC" w14:textId="1355621B" w:rsidR="006C6A46" w:rsidRDefault="006C6A46">
      <w:pPr>
        <w:rPr>
          <w:sz w:val="22"/>
          <w:szCs w:val="22"/>
          <w:rtl/>
          <w:lang w:val="en-US"/>
        </w:rPr>
      </w:pPr>
    </w:p>
    <w:p w14:paraId="4DA16D84" w14:textId="44F33446" w:rsidR="006C6A46" w:rsidRDefault="006C6A46">
      <w:pPr>
        <w:rPr>
          <w:sz w:val="22"/>
          <w:szCs w:val="22"/>
          <w:rtl/>
          <w:lang w:val="en-US"/>
        </w:rPr>
      </w:pPr>
    </w:p>
    <w:p w14:paraId="41293AAB" w14:textId="65BC98C5" w:rsidR="006C6A46" w:rsidRDefault="006C6A46">
      <w:pPr>
        <w:rPr>
          <w:sz w:val="22"/>
          <w:szCs w:val="22"/>
          <w:rtl/>
          <w:lang w:val="en-US"/>
        </w:rPr>
      </w:pPr>
    </w:p>
    <w:p w14:paraId="0F3DB7ED" w14:textId="4DC5CA53" w:rsidR="006C6A46" w:rsidRDefault="006C6A46">
      <w:pPr>
        <w:rPr>
          <w:sz w:val="22"/>
          <w:szCs w:val="22"/>
          <w:rtl/>
          <w:lang w:val="en-US"/>
        </w:rPr>
      </w:pPr>
    </w:p>
    <w:p w14:paraId="37EFBA14" w14:textId="02C268A3" w:rsidR="006C6A46" w:rsidRDefault="006C6A46">
      <w:pPr>
        <w:rPr>
          <w:sz w:val="22"/>
          <w:szCs w:val="22"/>
          <w:rtl/>
          <w:lang w:val="en-US"/>
        </w:rPr>
      </w:pPr>
    </w:p>
    <w:p w14:paraId="7734E0BF" w14:textId="429EEDAF" w:rsidR="006C6A46" w:rsidRDefault="006C6A46">
      <w:pPr>
        <w:rPr>
          <w:sz w:val="22"/>
          <w:szCs w:val="22"/>
          <w:rtl/>
          <w:lang w:val="en-US"/>
        </w:rPr>
      </w:pPr>
    </w:p>
    <w:p w14:paraId="66112B83" w14:textId="3BBF31BB" w:rsidR="006C6A46" w:rsidRDefault="006C6A46">
      <w:pPr>
        <w:rPr>
          <w:sz w:val="22"/>
          <w:szCs w:val="22"/>
          <w:rtl/>
          <w:lang w:val="en-US"/>
        </w:rPr>
      </w:pPr>
    </w:p>
    <w:p w14:paraId="30E3B76A" w14:textId="2B00273D" w:rsidR="006C6A46" w:rsidRDefault="006C6A46">
      <w:pPr>
        <w:rPr>
          <w:sz w:val="22"/>
          <w:szCs w:val="22"/>
          <w:rtl/>
          <w:lang w:val="en-US"/>
        </w:rPr>
      </w:pPr>
    </w:p>
    <w:p w14:paraId="3FEE1ECF" w14:textId="2D20C843" w:rsidR="006C6A46" w:rsidRDefault="006C6A46">
      <w:pPr>
        <w:rPr>
          <w:sz w:val="22"/>
          <w:szCs w:val="22"/>
          <w:rtl/>
          <w:lang w:val="en-US"/>
        </w:rPr>
      </w:pPr>
    </w:p>
    <w:p w14:paraId="5DAF7CBE" w14:textId="30516D06" w:rsidR="006C6A46" w:rsidRDefault="006C6A46">
      <w:pPr>
        <w:rPr>
          <w:sz w:val="22"/>
          <w:szCs w:val="22"/>
          <w:rtl/>
          <w:lang w:val="en-US"/>
        </w:rPr>
      </w:pPr>
    </w:p>
    <w:p w14:paraId="3ED05D84" w14:textId="5AA05EBA" w:rsidR="006C6A46" w:rsidRDefault="006C6A46">
      <w:pPr>
        <w:rPr>
          <w:sz w:val="22"/>
          <w:szCs w:val="22"/>
          <w:rtl/>
          <w:lang w:val="en-US"/>
        </w:rPr>
      </w:pPr>
    </w:p>
    <w:p w14:paraId="555EF43D" w14:textId="36CCACDD" w:rsidR="006C6A46" w:rsidRDefault="006C6A46">
      <w:pPr>
        <w:rPr>
          <w:sz w:val="22"/>
          <w:szCs w:val="22"/>
          <w:rtl/>
          <w:lang w:val="en-US"/>
        </w:rPr>
      </w:pPr>
    </w:p>
    <w:p w14:paraId="651078EB" w14:textId="43FBB905" w:rsidR="006C6A46" w:rsidRDefault="006C6A46">
      <w:pPr>
        <w:rPr>
          <w:sz w:val="22"/>
          <w:szCs w:val="22"/>
          <w:rtl/>
          <w:lang w:val="en-US"/>
        </w:rPr>
      </w:pPr>
    </w:p>
    <w:p w14:paraId="2AF5D301" w14:textId="33AC8D34" w:rsidR="006C6A46" w:rsidRDefault="006C6A46">
      <w:pPr>
        <w:rPr>
          <w:sz w:val="22"/>
          <w:szCs w:val="22"/>
          <w:rtl/>
          <w:lang w:val="en-US"/>
        </w:rPr>
      </w:pPr>
    </w:p>
    <w:p w14:paraId="7DB1D46F" w14:textId="2A2FB0A5" w:rsidR="006C6A46" w:rsidRDefault="006C6A46">
      <w:pPr>
        <w:rPr>
          <w:sz w:val="22"/>
          <w:szCs w:val="22"/>
          <w:rtl/>
          <w:lang w:val="en-US"/>
        </w:rPr>
      </w:pPr>
    </w:p>
    <w:p w14:paraId="2C108EDA" w14:textId="56B66683" w:rsidR="006C6A46" w:rsidRPr="006C6A46" w:rsidRDefault="006C6A46" w:rsidP="006C6A46">
      <w:pPr>
        <w:pStyle w:val="Caption"/>
        <w:keepNext/>
        <w:jc w:val="center"/>
        <w:rPr>
          <w:rFonts w:cs="MV Boli"/>
          <w:sz w:val="36"/>
          <w:szCs w:val="36"/>
          <w:lang w:bidi="dv-MV"/>
        </w:rPr>
      </w:pPr>
      <w:r>
        <w:rPr>
          <w:b/>
          <w:bCs/>
          <w:i w:val="0"/>
          <w:iCs w:val="0"/>
          <w:sz w:val="36"/>
          <w:szCs w:val="36"/>
        </w:rPr>
        <w:lastRenderedPageBreak/>
        <w:t xml:space="preserve">Annex </w:t>
      </w:r>
      <w:r>
        <w:rPr>
          <w:rFonts w:cs="MV Boli" w:hint="cs"/>
          <w:b/>
          <w:bCs/>
          <w:i w:val="0"/>
          <w:iCs w:val="0"/>
          <w:sz w:val="36"/>
          <w:szCs w:val="36"/>
          <w:rtl/>
          <w:lang w:bidi="dv-MV"/>
        </w:rPr>
        <w:t>4</w:t>
      </w:r>
    </w:p>
    <w:tbl>
      <w:tblPr>
        <w:tblStyle w:val="TableGrid"/>
        <w:tblW w:w="5082" w:type="pct"/>
        <w:tblLook w:val="04A0" w:firstRow="1" w:lastRow="0" w:firstColumn="1" w:lastColumn="0" w:noHBand="0" w:noVBand="1"/>
      </w:tblPr>
      <w:tblGrid>
        <w:gridCol w:w="1678"/>
        <w:gridCol w:w="2004"/>
        <w:gridCol w:w="1226"/>
        <w:gridCol w:w="627"/>
        <w:gridCol w:w="956"/>
        <w:gridCol w:w="682"/>
        <w:gridCol w:w="1658"/>
        <w:gridCol w:w="1796"/>
      </w:tblGrid>
      <w:tr w:rsidR="006C6A46" w14:paraId="5119D2AD" w14:textId="77777777" w:rsidTr="00155F06">
        <w:tc>
          <w:tcPr>
            <w:tcW w:w="1732" w:type="pct"/>
            <w:gridSpan w:val="2"/>
            <w:tcBorders>
              <w:right w:val="nil"/>
            </w:tcBorders>
            <w:shd w:val="clear" w:color="auto" w:fill="7D2252"/>
            <w:vAlign w:val="center"/>
          </w:tcPr>
          <w:p w14:paraId="12451366" w14:textId="77777777" w:rsidR="006C6A46" w:rsidRDefault="006C6A46" w:rsidP="00B77717">
            <w:pPr>
              <w:rPr>
                <w:rFonts w:asciiTheme="majorBidi" w:hAnsiTheme="majorBidi" w:cstheme="majorBidi"/>
                <w:color w:val="FFFFFF" w:themeColor="background1"/>
                <w:sz w:val="20"/>
                <w:szCs w:val="20"/>
                <w:rtl/>
                <w:lang w:val="en-US" w:bidi="dv-MV"/>
              </w:rPr>
            </w:pPr>
            <w:r>
              <w:rPr>
                <w:color w:val="FFFFFF" w:themeColor="background1"/>
                <w:sz w:val="20"/>
                <w:szCs w:val="20"/>
              </w:rPr>
              <w:t xml:space="preserve">Part </w:t>
            </w:r>
            <w:r>
              <w:rPr>
                <w:rFonts w:cs="MV Boli"/>
                <w:color w:val="FFFFFF" w:themeColor="background1"/>
                <w:sz w:val="20"/>
                <w:szCs w:val="20"/>
                <w:lang w:bidi="dv-MV"/>
              </w:rPr>
              <w:t>1</w:t>
            </w:r>
            <w:r>
              <w:rPr>
                <w:color w:val="FFFFFF" w:themeColor="background1"/>
                <w:sz w:val="20"/>
                <w:szCs w:val="20"/>
              </w:rPr>
              <w:t xml:space="preserve">: </w:t>
            </w:r>
            <w:r>
              <w:rPr>
                <w:rFonts w:asciiTheme="majorBidi" w:hAnsiTheme="majorBidi" w:cstheme="majorBidi"/>
                <w:color w:val="FFFFFF" w:themeColor="background1"/>
                <w:sz w:val="20"/>
                <w:szCs w:val="20"/>
                <w:lang w:val="en-US" w:bidi="dv-MV"/>
              </w:rPr>
              <w:t>Wastewater Reuse System (WRS)</w:t>
            </w:r>
          </w:p>
        </w:tc>
        <w:tc>
          <w:tcPr>
            <w:tcW w:w="1322" w:type="pct"/>
            <w:gridSpan w:val="3"/>
            <w:tcBorders>
              <w:left w:val="nil"/>
              <w:right w:val="nil"/>
            </w:tcBorders>
            <w:shd w:val="clear" w:color="auto" w:fill="7D2252"/>
            <w:vAlign w:val="center"/>
          </w:tcPr>
          <w:p w14:paraId="7F05DE22" w14:textId="77777777" w:rsidR="006C6A46" w:rsidRDefault="006C6A46" w:rsidP="00B77717">
            <w:pPr>
              <w:rPr>
                <w:color w:val="FFFFFF" w:themeColor="background1"/>
                <w:sz w:val="22"/>
                <w:szCs w:val="22"/>
                <w:lang w:val="en-US"/>
              </w:rPr>
            </w:pPr>
          </w:p>
        </w:tc>
        <w:tc>
          <w:tcPr>
            <w:tcW w:w="1946" w:type="pct"/>
            <w:gridSpan w:val="3"/>
            <w:tcBorders>
              <w:left w:val="nil"/>
            </w:tcBorders>
            <w:shd w:val="clear" w:color="auto" w:fill="7D2252"/>
            <w:vAlign w:val="center"/>
          </w:tcPr>
          <w:p w14:paraId="1F27B364" w14:textId="77777777" w:rsidR="006C6A46" w:rsidRDefault="006C6A46" w:rsidP="00B77717">
            <w:pPr>
              <w:bidi/>
              <w:rPr>
                <w:rFonts w:ascii="Faruma" w:hAnsi="Faruma" w:cs="Faruma"/>
                <w:color w:val="FFFFFF" w:themeColor="background1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color w:val="FFFFFF" w:themeColor="background1"/>
                <w:sz w:val="22"/>
                <w:szCs w:val="22"/>
                <w:rtl/>
                <w:lang w:val="en-US" w:bidi="dv-MV"/>
              </w:rPr>
              <w:t>1 ވަނަ</w:t>
            </w:r>
            <w:r>
              <w:rPr>
                <w:rFonts w:ascii="Faruma" w:hAnsi="Faruma" w:cs="Faruma"/>
                <w:color w:val="FFFFFF" w:themeColor="background1"/>
                <w:sz w:val="22"/>
                <w:szCs w:val="22"/>
                <w:lang w:val="en-US" w:bidi="dv-MV"/>
              </w:rPr>
              <w:t xml:space="preserve"> </w:t>
            </w:r>
            <w:r>
              <w:rPr>
                <w:rFonts w:ascii="Faruma" w:hAnsi="Faruma" w:cs="Faruma" w:hint="cs"/>
                <w:color w:val="FFFFFF" w:themeColor="background1"/>
                <w:sz w:val="22"/>
                <w:szCs w:val="22"/>
                <w:rtl/>
                <w:lang w:val="en-US" w:bidi="dv-MV"/>
              </w:rPr>
              <w:t xml:space="preserve">ބައި: </w:t>
            </w:r>
            <w:r>
              <w:rPr>
                <w:rFonts w:ascii="Faruma" w:hAnsi="Faruma" w:cs="Faruma" w:hint="cs"/>
                <w:color w:val="FFFFFF" w:themeColor="background1"/>
                <w:sz w:val="20"/>
                <w:szCs w:val="20"/>
                <w:rtl/>
                <w:lang w:val="en-US" w:bidi="dv-MV"/>
              </w:rPr>
              <w:t>ނަޖިސްފެން އަލުން ބޭނުން ކުރާ ނިޒާމު</w:t>
            </w:r>
          </w:p>
        </w:tc>
      </w:tr>
      <w:tr w:rsidR="00C216B3" w14:paraId="61586424" w14:textId="77777777" w:rsidTr="00C216B3">
        <w:tc>
          <w:tcPr>
            <w:tcW w:w="1732" w:type="pct"/>
            <w:gridSpan w:val="2"/>
            <w:tcBorders>
              <w:right w:val="nil"/>
            </w:tcBorders>
            <w:vAlign w:val="center"/>
          </w:tcPr>
          <w:p w14:paraId="66B41E66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toll and Island:</w:t>
            </w:r>
          </w:p>
        </w:tc>
        <w:sdt>
          <w:sdtPr>
            <w:rPr>
              <w:sz w:val="22"/>
              <w:szCs w:val="22"/>
            </w:rPr>
            <w:id w:val="-378247148"/>
            <w:placeholder>
              <w:docPart w:val="A384778752A7418E871F058B1E515B4B"/>
            </w:placeholder>
            <w:showingPlcHdr/>
          </w:sdtPr>
          <w:sdtEndPr/>
          <w:sdtContent>
            <w:tc>
              <w:tcPr>
                <w:tcW w:w="1643" w:type="pct"/>
                <w:gridSpan w:val="4"/>
                <w:tcBorders>
                  <w:left w:val="nil"/>
                  <w:right w:val="nil"/>
                </w:tcBorders>
              </w:tcPr>
              <w:p w14:paraId="26FF09F2" w14:textId="0BFB8D29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CB778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625" w:type="pct"/>
            <w:gridSpan w:val="2"/>
            <w:tcBorders>
              <w:left w:val="nil"/>
            </w:tcBorders>
            <w:vAlign w:val="center"/>
          </w:tcPr>
          <w:p w14:paraId="212D490E" w14:textId="77777777" w:rsidR="00C216B3" w:rsidRDefault="00C216B3" w:rsidP="00C216B3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އަތޮޅާއި ރަށް:</w:t>
            </w:r>
          </w:p>
        </w:tc>
      </w:tr>
      <w:tr w:rsidR="00C216B3" w14:paraId="081078C6" w14:textId="77777777" w:rsidTr="00C216B3">
        <w:tc>
          <w:tcPr>
            <w:tcW w:w="1732" w:type="pct"/>
            <w:gridSpan w:val="2"/>
            <w:tcBorders>
              <w:right w:val="nil"/>
            </w:tcBorders>
            <w:vAlign w:val="center"/>
          </w:tcPr>
          <w:p w14:paraId="1706B2EA" w14:textId="77777777" w:rsidR="00C216B3" w:rsidRDefault="00C216B3" w:rsidP="00C216B3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Design population:</w:t>
            </w:r>
          </w:p>
        </w:tc>
        <w:sdt>
          <w:sdtPr>
            <w:rPr>
              <w:sz w:val="22"/>
              <w:szCs w:val="22"/>
            </w:rPr>
            <w:id w:val="-2097849435"/>
            <w:placeholder>
              <w:docPart w:val="2D0BAC9BA2B1486D8BE7520554CB498F"/>
            </w:placeholder>
            <w:showingPlcHdr/>
          </w:sdtPr>
          <w:sdtEndPr/>
          <w:sdtContent>
            <w:tc>
              <w:tcPr>
                <w:tcW w:w="1643" w:type="pct"/>
                <w:gridSpan w:val="4"/>
                <w:tcBorders>
                  <w:left w:val="nil"/>
                  <w:right w:val="nil"/>
                </w:tcBorders>
              </w:tcPr>
              <w:p w14:paraId="770A7BD1" w14:textId="0D47ACE8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CB778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625" w:type="pct"/>
            <w:gridSpan w:val="2"/>
            <w:tcBorders>
              <w:left w:val="nil"/>
            </w:tcBorders>
            <w:vAlign w:val="center"/>
          </w:tcPr>
          <w:p w14:paraId="683D05B2" w14:textId="77777777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ޑިޒައިން ކުރާ އާބާދީ</w:t>
            </w: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C216B3" w14:paraId="10790DB9" w14:textId="77777777" w:rsidTr="00C216B3">
        <w:tc>
          <w:tcPr>
            <w:tcW w:w="1732" w:type="pct"/>
            <w:gridSpan w:val="2"/>
            <w:tcBorders>
              <w:right w:val="nil"/>
            </w:tcBorders>
            <w:vAlign w:val="center"/>
          </w:tcPr>
          <w:p w14:paraId="7AF6081C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sign period:</w:t>
            </w:r>
          </w:p>
        </w:tc>
        <w:sdt>
          <w:sdtPr>
            <w:rPr>
              <w:sz w:val="22"/>
              <w:szCs w:val="22"/>
            </w:rPr>
            <w:id w:val="910276988"/>
            <w:placeholder>
              <w:docPart w:val="0DAF867B39594ECF80E498921A6AF142"/>
            </w:placeholder>
            <w:showingPlcHdr/>
          </w:sdtPr>
          <w:sdtEndPr/>
          <w:sdtContent>
            <w:tc>
              <w:tcPr>
                <w:tcW w:w="1643" w:type="pct"/>
                <w:gridSpan w:val="4"/>
                <w:tcBorders>
                  <w:left w:val="nil"/>
                  <w:right w:val="nil"/>
                </w:tcBorders>
              </w:tcPr>
              <w:p w14:paraId="4BA2259D" w14:textId="149E226E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CB778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625" w:type="pct"/>
            <w:gridSpan w:val="2"/>
            <w:tcBorders>
              <w:left w:val="nil"/>
            </w:tcBorders>
            <w:vAlign w:val="center"/>
          </w:tcPr>
          <w:p w14:paraId="2689D33A" w14:textId="77777777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ޑިޒައިން ކުރެވޭ މުއްދަތު:</w:t>
            </w:r>
          </w:p>
        </w:tc>
      </w:tr>
      <w:tr w:rsidR="00C216B3" w14:paraId="5E8475C5" w14:textId="77777777" w:rsidTr="00C216B3">
        <w:tc>
          <w:tcPr>
            <w:tcW w:w="1732" w:type="pct"/>
            <w:gridSpan w:val="2"/>
            <w:tcBorders>
              <w:right w:val="nil"/>
            </w:tcBorders>
            <w:vAlign w:val="center"/>
          </w:tcPr>
          <w:p w14:paraId="0F1027C9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let source for WRS:</w:t>
            </w:r>
          </w:p>
        </w:tc>
        <w:sdt>
          <w:sdtPr>
            <w:rPr>
              <w:sz w:val="22"/>
              <w:szCs w:val="22"/>
            </w:rPr>
            <w:id w:val="-1164550239"/>
            <w:placeholder>
              <w:docPart w:val="EDA11C4CDEF143138C979B8FA5CAB863"/>
            </w:placeholder>
            <w:showingPlcHdr/>
          </w:sdtPr>
          <w:sdtEndPr/>
          <w:sdtContent>
            <w:tc>
              <w:tcPr>
                <w:tcW w:w="1643" w:type="pct"/>
                <w:gridSpan w:val="4"/>
                <w:tcBorders>
                  <w:left w:val="nil"/>
                  <w:right w:val="nil"/>
                </w:tcBorders>
              </w:tcPr>
              <w:p w14:paraId="79D2F89F" w14:textId="03EB6933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CB778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625" w:type="pct"/>
            <w:gridSpan w:val="2"/>
            <w:tcBorders>
              <w:left w:val="nil"/>
            </w:tcBorders>
            <w:vAlign w:val="center"/>
          </w:tcPr>
          <w:p w14:paraId="2D98EB37" w14:textId="77777777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އިންލެޓް ފެނުގެ ވަސީލަތް:</w:t>
            </w:r>
          </w:p>
        </w:tc>
      </w:tr>
      <w:tr w:rsidR="00C216B3" w14:paraId="2CBC06FB" w14:textId="77777777" w:rsidTr="00C216B3">
        <w:tc>
          <w:tcPr>
            <w:tcW w:w="1732" w:type="pct"/>
            <w:gridSpan w:val="2"/>
            <w:tcBorders>
              <w:right w:val="nil"/>
            </w:tcBorders>
            <w:vAlign w:val="center"/>
          </w:tcPr>
          <w:p w14:paraId="1AA6E9C6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pacity of WRS:</w:t>
            </w:r>
          </w:p>
        </w:tc>
        <w:sdt>
          <w:sdtPr>
            <w:rPr>
              <w:sz w:val="22"/>
              <w:szCs w:val="22"/>
            </w:rPr>
            <w:id w:val="859865208"/>
            <w:placeholder>
              <w:docPart w:val="DA0F782B3A454233A8731ECAB261F699"/>
            </w:placeholder>
            <w:showingPlcHdr/>
          </w:sdtPr>
          <w:sdtEndPr/>
          <w:sdtContent>
            <w:tc>
              <w:tcPr>
                <w:tcW w:w="1643" w:type="pct"/>
                <w:gridSpan w:val="4"/>
                <w:tcBorders>
                  <w:left w:val="nil"/>
                  <w:right w:val="nil"/>
                </w:tcBorders>
              </w:tcPr>
              <w:p w14:paraId="1063174A" w14:textId="6884565E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CB778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625" w:type="pct"/>
            <w:gridSpan w:val="2"/>
            <w:tcBorders>
              <w:left w:val="nil"/>
            </w:tcBorders>
            <w:vAlign w:val="center"/>
          </w:tcPr>
          <w:p w14:paraId="44813ADD" w14:textId="77777777" w:rsidR="00C216B3" w:rsidRDefault="00C216B3" w:rsidP="00C216B3">
            <w:pPr>
              <w:bidi/>
              <w:rPr>
                <w:rFonts w:ascii="Faruma" w:hAnsi="Faruma" w:cs="MV Boli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ޑަބްލިއު.އާރް.އެސް.ގެ ކެޕޭސިޓީ:</w:t>
            </w:r>
          </w:p>
        </w:tc>
      </w:tr>
      <w:tr w:rsidR="00C216B3" w14:paraId="0B881D54" w14:textId="77777777" w:rsidTr="00C216B3">
        <w:tc>
          <w:tcPr>
            <w:tcW w:w="1732" w:type="pct"/>
            <w:gridSpan w:val="2"/>
            <w:tcBorders>
              <w:right w:val="nil"/>
            </w:tcBorders>
            <w:vAlign w:val="center"/>
          </w:tcPr>
          <w:p w14:paraId="446484BB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mensions of WRS:</w:t>
            </w:r>
          </w:p>
        </w:tc>
        <w:sdt>
          <w:sdtPr>
            <w:rPr>
              <w:sz w:val="22"/>
              <w:szCs w:val="22"/>
            </w:rPr>
            <w:id w:val="1084579573"/>
            <w:placeholder>
              <w:docPart w:val="B0973484CE1744C4826E66C85BF9FD6F"/>
            </w:placeholder>
            <w:showingPlcHdr/>
          </w:sdtPr>
          <w:sdtEndPr/>
          <w:sdtContent>
            <w:tc>
              <w:tcPr>
                <w:tcW w:w="1643" w:type="pct"/>
                <w:gridSpan w:val="4"/>
                <w:tcBorders>
                  <w:left w:val="nil"/>
                  <w:right w:val="nil"/>
                </w:tcBorders>
              </w:tcPr>
              <w:p w14:paraId="5F44C097" w14:textId="11F26226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CB778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625" w:type="pct"/>
            <w:gridSpan w:val="2"/>
            <w:tcBorders>
              <w:left w:val="nil"/>
            </w:tcBorders>
            <w:vAlign w:val="center"/>
          </w:tcPr>
          <w:p w14:paraId="6B9D45B5" w14:textId="77777777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ޑަބްލިއު.އާރް.އެސް.ގެ ބޮޑުމިން:</w:t>
            </w:r>
          </w:p>
        </w:tc>
      </w:tr>
      <w:tr w:rsidR="00C216B3" w14:paraId="70597A9B" w14:textId="77777777" w:rsidTr="00C216B3">
        <w:tc>
          <w:tcPr>
            <w:tcW w:w="1732" w:type="pct"/>
            <w:gridSpan w:val="2"/>
            <w:tcBorders>
              <w:right w:val="nil"/>
            </w:tcBorders>
            <w:vAlign w:val="center"/>
          </w:tcPr>
          <w:p w14:paraId="7FD9DAA1" w14:textId="77777777" w:rsidR="00C216B3" w:rsidRDefault="00C216B3" w:rsidP="00C216B3">
            <w:pPr>
              <w:rPr>
                <w:sz w:val="22"/>
                <w:szCs w:val="22"/>
              </w:rPr>
            </w:pPr>
          </w:p>
          <w:p w14:paraId="63A55EC1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emicals used in WRS:</w:t>
            </w:r>
          </w:p>
          <w:p w14:paraId="5A30ED26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</w:p>
        </w:tc>
        <w:sdt>
          <w:sdtPr>
            <w:rPr>
              <w:sz w:val="22"/>
              <w:szCs w:val="22"/>
            </w:rPr>
            <w:id w:val="1551032167"/>
            <w:placeholder>
              <w:docPart w:val="1E005760FED345899D2227D42C4A38A9"/>
            </w:placeholder>
            <w:showingPlcHdr/>
          </w:sdtPr>
          <w:sdtEndPr/>
          <w:sdtContent>
            <w:tc>
              <w:tcPr>
                <w:tcW w:w="1643" w:type="pct"/>
                <w:gridSpan w:val="4"/>
                <w:tcBorders>
                  <w:left w:val="nil"/>
                  <w:right w:val="nil"/>
                </w:tcBorders>
              </w:tcPr>
              <w:p w14:paraId="2206BF3F" w14:textId="6E793D4B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CB778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625" w:type="pct"/>
            <w:gridSpan w:val="2"/>
            <w:tcBorders>
              <w:left w:val="nil"/>
            </w:tcBorders>
            <w:vAlign w:val="center"/>
          </w:tcPr>
          <w:p w14:paraId="77E391B3" w14:textId="77777777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 xml:space="preserve">ޑަބްލިއު.އާރް.އެސް.އަށް 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ބޭނުންވާ ކެމިކަލްތައް:</w:t>
            </w:r>
          </w:p>
        </w:tc>
      </w:tr>
      <w:tr w:rsidR="00C216B3" w14:paraId="06050D16" w14:textId="77777777" w:rsidTr="00C216B3">
        <w:tc>
          <w:tcPr>
            <w:tcW w:w="1732" w:type="pct"/>
            <w:gridSpan w:val="2"/>
            <w:tcBorders>
              <w:right w:val="nil"/>
            </w:tcBorders>
            <w:vAlign w:val="center"/>
          </w:tcPr>
          <w:p w14:paraId="33C192CE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urpose of Reuse Water:</w:t>
            </w:r>
          </w:p>
        </w:tc>
        <w:sdt>
          <w:sdtPr>
            <w:rPr>
              <w:sz w:val="22"/>
              <w:szCs w:val="22"/>
            </w:rPr>
            <w:id w:val="-1734689844"/>
            <w:placeholder>
              <w:docPart w:val="BE79DAAFCBDC4B77BD6DECC7E39BEDF0"/>
            </w:placeholder>
            <w:showingPlcHdr/>
          </w:sdtPr>
          <w:sdtEndPr/>
          <w:sdtContent>
            <w:tc>
              <w:tcPr>
                <w:tcW w:w="1643" w:type="pct"/>
                <w:gridSpan w:val="4"/>
                <w:tcBorders>
                  <w:left w:val="nil"/>
                  <w:right w:val="nil"/>
                </w:tcBorders>
              </w:tcPr>
              <w:p w14:paraId="2429C47A" w14:textId="77C10A02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CB778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625" w:type="pct"/>
            <w:gridSpan w:val="2"/>
            <w:tcBorders>
              <w:left w:val="nil"/>
            </w:tcBorders>
            <w:vAlign w:val="center"/>
          </w:tcPr>
          <w:p w14:paraId="7163356A" w14:textId="77777777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އަލުން ބޭނުން ކުރާފެނުގެ ބޭނުން:</w:t>
            </w:r>
          </w:p>
        </w:tc>
      </w:tr>
      <w:tr w:rsidR="00C216B3" w14:paraId="2F32EF20" w14:textId="77777777" w:rsidTr="00C216B3">
        <w:tc>
          <w:tcPr>
            <w:tcW w:w="1732" w:type="pct"/>
            <w:gridSpan w:val="2"/>
            <w:tcBorders>
              <w:right w:val="nil"/>
            </w:tcBorders>
            <w:vAlign w:val="center"/>
          </w:tcPr>
          <w:p w14:paraId="0AD3B5ED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ject duration:</w:t>
            </w:r>
          </w:p>
        </w:tc>
        <w:sdt>
          <w:sdtPr>
            <w:rPr>
              <w:sz w:val="22"/>
              <w:szCs w:val="22"/>
            </w:rPr>
            <w:id w:val="1941794991"/>
            <w:placeholder>
              <w:docPart w:val="3BF929A57EAC46F199774E49DB550D5D"/>
            </w:placeholder>
            <w:showingPlcHdr/>
          </w:sdtPr>
          <w:sdtEndPr/>
          <w:sdtContent>
            <w:tc>
              <w:tcPr>
                <w:tcW w:w="1643" w:type="pct"/>
                <w:gridSpan w:val="4"/>
                <w:tcBorders>
                  <w:left w:val="nil"/>
                  <w:right w:val="nil"/>
                </w:tcBorders>
              </w:tcPr>
              <w:p w14:paraId="76F6E9A9" w14:textId="1FC4CD4A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CB7789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625" w:type="pct"/>
            <w:gridSpan w:val="2"/>
            <w:tcBorders>
              <w:left w:val="nil"/>
            </w:tcBorders>
            <w:vAlign w:val="center"/>
          </w:tcPr>
          <w:p w14:paraId="796EEACF" w14:textId="77777777" w:rsidR="00C216B3" w:rsidRDefault="00C216B3" w:rsidP="00C216B3">
            <w:pPr>
              <w:bidi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މަޝްރޫޢުގެ މުއްދަތު</w:t>
            </w: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155F06" w14:paraId="700DFEC9" w14:textId="77777777" w:rsidTr="00C216B3">
        <w:tc>
          <w:tcPr>
            <w:tcW w:w="789" w:type="pct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CDAB310" w14:textId="77777777" w:rsidR="00155F06" w:rsidRDefault="00155F06" w:rsidP="00D26A1E">
            <w:pPr>
              <w:bidi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unding source:</w:t>
            </w:r>
          </w:p>
          <w:p w14:paraId="7D144FA4" w14:textId="77777777" w:rsidR="00155F06" w:rsidRPr="00685CC7" w:rsidRDefault="00155F06" w:rsidP="00D26A1E">
            <w:pPr>
              <w:rPr>
                <w:sz w:val="22"/>
                <w:szCs w:val="22"/>
                <w:lang w:val="en-US"/>
              </w:rPr>
            </w:pPr>
          </w:p>
        </w:tc>
        <w:tc>
          <w:tcPr>
            <w:tcW w:w="152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F4036D3" w14:textId="77777777" w:rsidR="00155F06" w:rsidRDefault="00155F06" w:rsidP="00D26A1E">
            <w:pPr>
              <w:rPr>
                <w:sz w:val="22"/>
                <w:szCs w:val="22"/>
              </w:rPr>
            </w:pPr>
            <w:r>
              <w:rPr>
                <w:rFonts w:ascii="Faruma" w:hAnsi="Faruma" w:cs="Faruma"/>
                <w:sz w:val="22"/>
                <w:szCs w:val="22"/>
                <w:lang w:bidi="dv-MV"/>
              </w:rPr>
              <w:t>Government</w:t>
            </w:r>
          </w:p>
        </w:tc>
        <w:sdt>
          <w:sdtPr>
            <w:rPr>
              <w:sz w:val="22"/>
              <w:szCs w:val="22"/>
              <w:rtl/>
            </w:rPr>
            <w:id w:val="7140865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95" w:type="pct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2D83F407" w14:textId="77777777" w:rsidR="00155F06" w:rsidRPr="007B1B54" w:rsidRDefault="00155F06" w:rsidP="00D26A1E">
                <w:pPr>
                  <w:bidi/>
                  <w:jc w:val="center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  <w:rtl/>
                  </w:rPr>
                  <w:t>☐</w:t>
                </w:r>
              </w:p>
            </w:tc>
          </w:sdtContent>
        </w:sdt>
        <w:tc>
          <w:tcPr>
            <w:tcW w:w="155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356CF0" w14:textId="77777777" w:rsidR="00155F06" w:rsidRPr="007B1B54" w:rsidRDefault="00155F06" w:rsidP="00D26A1E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ސަރުކާރު</w:t>
            </w:r>
          </w:p>
        </w:tc>
        <w:tc>
          <w:tcPr>
            <w:tcW w:w="845" w:type="pct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EA0F61A" w14:textId="77777777" w:rsidR="00155F06" w:rsidRDefault="00155F06" w:rsidP="00D26A1E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ފަންޑު ކުރާ ފަރާތް:</w:t>
            </w:r>
          </w:p>
        </w:tc>
      </w:tr>
      <w:tr w:rsidR="00155F06" w14:paraId="508F8CE1" w14:textId="77777777" w:rsidTr="00C216B3">
        <w:tc>
          <w:tcPr>
            <w:tcW w:w="789" w:type="pct"/>
            <w:vMerge/>
            <w:tcBorders>
              <w:right w:val="single" w:sz="4" w:space="0" w:color="auto"/>
            </w:tcBorders>
            <w:vAlign w:val="center"/>
          </w:tcPr>
          <w:p w14:paraId="63F45FD3" w14:textId="77777777" w:rsidR="00155F06" w:rsidRDefault="00155F06" w:rsidP="00D26A1E">
            <w:pPr>
              <w:rPr>
                <w:sz w:val="22"/>
                <w:szCs w:val="22"/>
              </w:rPr>
            </w:pPr>
          </w:p>
        </w:tc>
        <w:tc>
          <w:tcPr>
            <w:tcW w:w="152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10D16C4" w14:textId="77777777" w:rsidR="00155F06" w:rsidRDefault="00155F06" w:rsidP="00D26A1E">
            <w:pPr>
              <w:rPr>
                <w:sz w:val="22"/>
                <w:szCs w:val="22"/>
              </w:rPr>
            </w:pPr>
            <w:r>
              <w:rPr>
                <w:rFonts w:ascii="Faruma" w:hAnsi="Faruma" w:cs="Faruma"/>
                <w:sz w:val="22"/>
                <w:szCs w:val="22"/>
                <w:lang w:bidi="dv-MV"/>
              </w:rPr>
              <w:t>Donor</w:t>
            </w:r>
          </w:p>
        </w:tc>
        <w:sdt>
          <w:sdtPr>
            <w:rPr>
              <w:sz w:val="22"/>
              <w:szCs w:val="22"/>
              <w:rtl/>
            </w:rPr>
            <w:id w:val="19332482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95" w:type="pct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5E2F335F" w14:textId="77777777" w:rsidR="00155F06" w:rsidRDefault="00155F06" w:rsidP="00D26A1E">
                <w:pPr>
                  <w:bidi/>
                  <w:jc w:val="center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55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D29901" w14:textId="77777777" w:rsidR="00155F06" w:rsidRDefault="00155F06" w:rsidP="00D26A1E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ބޭރުގެ އެހީ</w:t>
            </w:r>
          </w:p>
        </w:tc>
        <w:tc>
          <w:tcPr>
            <w:tcW w:w="845" w:type="pct"/>
            <w:vMerge/>
            <w:tcBorders>
              <w:left w:val="single" w:sz="4" w:space="0" w:color="auto"/>
            </w:tcBorders>
            <w:vAlign w:val="center"/>
          </w:tcPr>
          <w:p w14:paraId="51449EDE" w14:textId="77777777" w:rsidR="00155F06" w:rsidRDefault="00155F06" w:rsidP="00D26A1E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</w:p>
        </w:tc>
      </w:tr>
      <w:tr w:rsidR="00155F06" w14:paraId="6F8199C0" w14:textId="77777777" w:rsidTr="00C216B3">
        <w:tc>
          <w:tcPr>
            <w:tcW w:w="789" w:type="pct"/>
            <w:vMerge/>
            <w:tcBorders>
              <w:right w:val="single" w:sz="4" w:space="0" w:color="auto"/>
            </w:tcBorders>
            <w:vAlign w:val="center"/>
          </w:tcPr>
          <w:p w14:paraId="2E1C7299" w14:textId="77777777" w:rsidR="00155F06" w:rsidRDefault="00155F06" w:rsidP="00D26A1E">
            <w:pPr>
              <w:rPr>
                <w:sz w:val="22"/>
                <w:szCs w:val="22"/>
              </w:rPr>
            </w:pPr>
          </w:p>
        </w:tc>
        <w:tc>
          <w:tcPr>
            <w:tcW w:w="152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4652FC7" w14:textId="77777777" w:rsidR="00155F06" w:rsidRDefault="00155F06" w:rsidP="00D26A1E">
            <w:pPr>
              <w:rPr>
                <w:sz w:val="22"/>
                <w:szCs w:val="22"/>
              </w:rPr>
            </w:pPr>
            <w:r>
              <w:rPr>
                <w:rFonts w:ascii="Faruma" w:hAnsi="Faruma" w:cs="Faruma"/>
                <w:sz w:val="22"/>
                <w:szCs w:val="22"/>
                <w:lang w:bidi="dv-MV"/>
              </w:rPr>
              <w:t>Utility service providers</w:t>
            </w:r>
          </w:p>
        </w:tc>
        <w:sdt>
          <w:sdtPr>
            <w:rPr>
              <w:sz w:val="22"/>
              <w:szCs w:val="22"/>
              <w:rtl/>
            </w:rPr>
            <w:id w:val="-2070877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95" w:type="pct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08E690C1" w14:textId="77777777" w:rsidR="00155F06" w:rsidRPr="007B1B54" w:rsidRDefault="00155F06" w:rsidP="00D26A1E">
                <w:pPr>
                  <w:bidi/>
                  <w:jc w:val="center"/>
                  <w:rPr>
                    <w:rFonts w:ascii="Faruma" w:hAnsi="Faruma" w:cs="Faruma"/>
                    <w:b/>
                    <w:bCs/>
                    <w:sz w:val="22"/>
                    <w:szCs w:val="22"/>
                    <w:lang w:val="en-US" w:bidi="dv-MV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55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4BFD14" w14:textId="77777777" w:rsidR="00155F06" w:rsidRPr="007B1B54" w:rsidRDefault="00155F06" w:rsidP="00D26A1E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rtl/>
                <w:lang w:val="en-US" w:bidi="dv-MV"/>
              </w:rPr>
            </w:pPr>
            <w:r w:rsidRPr="00273F32"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ޔުޓިލިޓީ</w:t>
            </w: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 xml:space="preserve"> ހިދުމަތް ފޯރުކޮށްދޭ ފަރާތް</w:t>
            </w:r>
            <w:r>
              <w:rPr>
                <w:rFonts w:ascii="Faruma" w:hAnsi="Faruma" w:cs="Faruma"/>
                <w:sz w:val="22"/>
                <w:szCs w:val="22"/>
                <w:lang w:val="en-US" w:bidi="dv-MV"/>
              </w:rPr>
              <w:t xml:space="preserve"> </w:t>
            </w:r>
          </w:p>
        </w:tc>
        <w:tc>
          <w:tcPr>
            <w:tcW w:w="845" w:type="pct"/>
            <w:vMerge/>
            <w:tcBorders>
              <w:left w:val="single" w:sz="4" w:space="0" w:color="auto"/>
            </w:tcBorders>
            <w:vAlign w:val="center"/>
          </w:tcPr>
          <w:p w14:paraId="4E38AE40" w14:textId="77777777" w:rsidR="00155F06" w:rsidRDefault="00155F06" w:rsidP="00D26A1E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</w:p>
        </w:tc>
      </w:tr>
      <w:tr w:rsidR="00155F06" w14:paraId="75C46DFF" w14:textId="77777777" w:rsidTr="00C216B3">
        <w:tc>
          <w:tcPr>
            <w:tcW w:w="789" w:type="pct"/>
            <w:vMerge/>
            <w:tcBorders>
              <w:right w:val="single" w:sz="4" w:space="0" w:color="auto"/>
            </w:tcBorders>
            <w:vAlign w:val="center"/>
          </w:tcPr>
          <w:p w14:paraId="59F4460C" w14:textId="77777777" w:rsidR="00155F06" w:rsidRDefault="00155F06" w:rsidP="00D26A1E">
            <w:pPr>
              <w:rPr>
                <w:sz w:val="22"/>
                <w:szCs w:val="22"/>
              </w:rPr>
            </w:pPr>
          </w:p>
        </w:tc>
        <w:tc>
          <w:tcPr>
            <w:tcW w:w="152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B301866" w14:textId="77777777" w:rsidR="00155F06" w:rsidRPr="007B1B54" w:rsidRDefault="00155F06" w:rsidP="00D26A1E">
            <w:pPr>
              <w:rPr>
                <w:b/>
                <w:bCs/>
                <w:sz w:val="22"/>
                <w:szCs w:val="22"/>
              </w:rPr>
            </w:pPr>
            <w:r>
              <w:rPr>
                <w:rFonts w:ascii="Faruma" w:hAnsi="Faruma" w:cs="Faruma"/>
                <w:sz w:val="22"/>
                <w:szCs w:val="22"/>
                <w:lang w:bidi="dv-MV"/>
              </w:rPr>
              <w:t>Private</w:t>
            </w:r>
          </w:p>
        </w:tc>
        <w:sdt>
          <w:sdtPr>
            <w:rPr>
              <w:sz w:val="22"/>
              <w:szCs w:val="22"/>
              <w:rtl/>
            </w:rPr>
            <w:id w:val="-15795849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95" w:type="pct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4F24B2F5" w14:textId="77777777" w:rsidR="00155F06" w:rsidRDefault="00155F06" w:rsidP="00D26A1E">
                <w:pPr>
                  <w:bidi/>
                  <w:jc w:val="center"/>
                  <w:rPr>
                    <w:rFonts w:ascii="Faruma" w:hAnsi="Faruma" w:cs="Faruma"/>
                    <w:sz w:val="22"/>
                    <w:szCs w:val="22"/>
                    <w:lang w:val="en-US" w:bidi="dv-MV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55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F239CB" w14:textId="77777777" w:rsidR="00155F06" w:rsidRDefault="00155F06" w:rsidP="00D26A1E">
            <w:pPr>
              <w:bidi/>
              <w:rPr>
                <w:rFonts w:ascii="Faruma" w:hAnsi="Faruma" w:cs="Faruma"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އަމިއްލަ</w:t>
            </w:r>
          </w:p>
        </w:tc>
        <w:tc>
          <w:tcPr>
            <w:tcW w:w="845" w:type="pct"/>
            <w:vMerge/>
            <w:tcBorders>
              <w:left w:val="single" w:sz="4" w:space="0" w:color="auto"/>
            </w:tcBorders>
            <w:vAlign w:val="center"/>
          </w:tcPr>
          <w:p w14:paraId="60A003F3" w14:textId="77777777" w:rsidR="00155F06" w:rsidRDefault="00155F06" w:rsidP="00D26A1E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</w:p>
        </w:tc>
      </w:tr>
    </w:tbl>
    <w:p w14:paraId="2A5FE9A5" w14:textId="77777777" w:rsidR="00155F06" w:rsidRDefault="00155F06"/>
    <w:tbl>
      <w:tblPr>
        <w:tblStyle w:val="TableGrid1"/>
        <w:tblW w:w="5082" w:type="pct"/>
        <w:tblLayout w:type="fixed"/>
        <w:tblLook w:val="04A0" w:firstRow="1" w:lastRow="0" w:firstColumn="1" w:lastColumn="0" w:noHBand="0" w:noVBand="1"/>
      </w:tblPr>
      <w:tblGrid>
        <w:gridCol w:w="4648"/>
        <w:gridCol w:w="1018"/>
        <w:gridCol w:w="4961"/>
      </w:tblGrid>
      <w:tr w:rsidR="006C6A46" w14:paraId="7BE4FA14" w14:textId="77777777" w:rsidTr="00D07629">
        <w:tc>
          <w:tcPr>
            <w:tcW w:w="2666" w:type="pct"/>
            <w:gridSpan w:val="2"/>
            <w:tcBorders>
              <w:right w:val="nil"/>
            </w:tcBorders>
            <w:shd w:val="clear" w:color="auto" w:fill="7D2252"/>
            <w:vAlign w:val="center"/>
          </w:tcPr>
          <w:p w14:paraId="7D452A3D" w14:textId="77777777" w:rsidR="006C6A46" w:rsidRDefault="006C6A46" w:rsidP="00B77717">
            <w:pPr>
              <w:rPr>
                <w:color w:val="FFFFFF" w:themeColor="background1"/>
                <w:sz w:val="22"/>
                <w:szCs w:val="22"/>
              </w:rPr>
            </w:pPr>
            <w:r>
              <w:rPr>
                <w:color w:val="FFFFFF" w:themeColor="background1"/>
                <w:sz w:val="22"/>
                <w:szCs w:val="22"/>
              </w:rPr>
              <w:t xml:space="preserve">Part </w:t>
            </w:r>
            <w:r>
              <w:rPr>
                <w:rFonts w:cs="MV Boli"/>
                <w:color w:val="FFFFFF" w:themeColor="background1"/>
                <w:sz w:val="22"/>
                <w:szCs w:val="22"/>
                <w:lang w:bidi="dv-MV"/>
              </w:rPr>
              <w:t>2</w:t>
            </w:r>
            <w:r>
              <w:rPr>
                <w:color w:val="FFFFFF" w:themeColor="background1"/>
                <w:sz w:val="22"/>
                <w:szCs w:val="22"/>
              </w:rPr>
              <w:t>: Documents to be submitted along with the form</w:t>
            </w:r>
          </w:p>
        </w:tc>
        <w:tc>
          <w:tcPr>
            <w:tcW w:w="2334" w:type="pct"/>
            <w:tcBorders>
              <w:left w:val="nil"/>
            </w:tcBorders>
            <w:shd w:val="clear" w:color="auto" w:fill="7D2252"/>
            <w:vAlign w:val="center"/>
          </w:tcPr>
          <w:p w14:paraId="6172604B" w14:textId="77777777" w:rsidR="006C6A46" w:rsidRDefault="006C6A46" w:rsidP="00B77717">
            <w:pPr>
              <w:bidi/>
              <w:rPr>
                <w:rFonts w:ascii="Faruma" w:hAnsi="Faruma" w:cs="Faruma"/>
                <w:color w:val="FFFFFF" w:themeColor="background1"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/>
                <w:color w:val="FFFFFF" w:themeColor="background1"/>
                <w:sz w:val="22"/>
                <w:szCs w:val="22"/>
                <w:lang w:val="en-US" w:bidi="dv-MV"/>
              </w:rPr>
              <w:t>2</w:t>
            </w:r>
            <w:r>
              <w:rPr>
                <w:rFonts w:ascii="Faruma" w:hAnsi="Faruma" w:cs="Faruma" w:hint="cs"/>
                <w:color w:val="FFFFFF" w:themeColor="background1"/>
                <w:sz w:val="22"/>
                <w:szCs w:val="22"/>
                <w:rtl/>
                <w:lang w:val="en-US" w:bidi="dv-MV"/>
              </w:rPr>
              <w:t xml:space="preserve"> ވަނަ</w:t>
            </w:r>
            <w:r>
              <w:rPr>
                <w:rFonts w:ascii="Faruma" w:hAnsi="Faruma" w:cs="Faruma"/>
                <w:color w:val="FFFFFF" w:themeColor="background1"/>
                <w:sz w:val="22"/>
                <w:szCs w:val="22"/>
                <w:lang w:val="en-US" w:bidi="dv-MV"/>
              </w:rPr>
              <w:t xml:space="preserve"> </w:t>
            </w:r>
            <w:r>
              <w:rPr>
                <w:rFonts w:ascii="Faruma" w:hAnsi="Faruma" w:cs="Faruma" w:hint="cs"/>
                <w:color w:val="FFFFFF" w:themeColor="background1"/>
                <w:sz w:val="22"/>
                <w:szCs w:val="22"/>
                <w:rtl/>
                <w:lang w:val="en-US" w:bidi="dv-MV"/>
              </w:rPr>
              <w:t>ބައި: ފޯމާއެކު ހުށަހަޅަންޖެހޭ ލިޔެކިޔުން</w:t>
            </w:r>
          </w:p>
        </w:tc>
      </w:tr>
      <w:tr w:rsidR="006C6A46" w14:paraId="491A5C33" w14:textId="77777777" w:rsidTr="00D07629">
        <w:tc>
          <w:tcPr>
            <w:tcW w:w="2187" w:type="pct"/>
            <w:tcBorders>
              <w:right w:val="nil"/>
            </w:tcBorders>
            <w:vAlign w:val="center"/>
          </w:tcPr>
          <w:p w14:paraId="1A5AD37E" w14:textId="77777777" w:rsidR="006C6A46" w:rsidRDefault="006C6A46" w:rsidP="00B77717">
            <w:pPr>
              <w:rPr>
                <w:rFonts w:asciiTheme="majorBidi" w:hAnsiTheme="majorBidi" w:cs="MV Boli"/>
                <w:b/>
                <w:bCs/>
              </w:rPr>
            </w:pPr>
            <w:r>
              <w:rPr>
                <w:rFonts w:asciiTheme="majorBidi" w:hAnsiTheme="majorBidi" w:cs="MV Boli"/>
                <w:b/>
                <w:bCs/>
              </w:rPr>
              <w:t>WRS design (standalone) submittals:</w:t>
            </w:r>
          </w:p>
        </w:tc>
        <w:tc>
          <w:tcPr>
            <w:tcW w:w="479" w:type="pct"/>
            <w:tcBorders>
              <w:left w:val="nil"/>
              <w:right w:val="nil"/>
            </w:tcBorders>
            <w:vAlign w:val="center"/>
          </w:tcPr>
          <w:p w14:paraId="297056ED" w14:textId="77777777" w:rsidR="006C6A46" w:rsidRDefault="006C6A46" w:rsidP="00B77717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val="en-US" w:bidi="dv-MV"/>
              </w:rPr>
            </w:pPr>
          </w:p>
        </w:tc>
        <w:tc>
          <w:tcPr>
            <w:tcW w:w="2334" w:type="pct"/>
            <w:tcBorders>
              <w:left w:val="nil"/>
            </w:tcBorders>
            <w:vAlign w:val="center"/>
          </w:tcPr>
          <w:p w14:paraId="55C386E1" w14:textId="77777777" w:rsidR="006C6A46" w:rsidRDefault="006C6A46" w:rsidP="00B77717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val="en-US" w:bidi="dv-MV"/>
              </w:rPr>
              <w:t xml:space="preserve"> ޑިޒައިނަށް ހުށައަޅަން ޖެހޭ ލިޔުންތައް:</w:t>
            </w:r>
          </w:p>
        </w:tc>
      </w:tr>
      <w:tr w:rsidR="00656CA5" w14:paraId="42A9395E" w14:textId="77777777" w:rsidTr="00D07629">
        <w:tc>
          <w:tcPr>
            <w:tcW w:w="2187" w:type="pct"/>
            <w:tcBorders>
              <w:right w:val="nil"/>
            </w:tcBorders>
            <w:vAlign w:val="center"/>
          </w:tcPr>
          <w:p w14:paraId="685E8C4E" w14:textId="77777777" w:rsidR="00656CA5" w:rsidRDefault="00656CA5" w:rsidP="0029694D">
            <w:pPr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EIA decision statement: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-19748231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pct"/>
                <w:tcBorders>
                  <w:left w:val="nil"/>
                  <w:right w:val="nil"/>
                </w:tcBorders>
                <w:vAlign w:val="center"/>
              </w:tcPr>
              <w:p w14:paraId="0E396CEC" w14:textId="77777777" w:rsidR="00656CA5" w:rsidRDefault="00656CA5" w:rsidP="0029694D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334" w:type="pct"/>
            <w:tcBorders>
              <w:left w:val="nil"/>
            </w:tcBorders>
            <w:vAlign w:val="center"/>
          </w:tcPr>
          <w:p w14:paraId="4C145261" w14:textId="77777777" w:rsidR="00656CA5" w:rsidRDefault="00656CA5" w:rsidP="0029694D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ީ.އައި.އޭ. ޑިސިޝަން ސްޓޭޓްމަންޓް:</w:t>
            </w:r>
          </w:p>
        </w:tc>
      </w:tr>
      <w:tr w:rsidR="006C6A46" w14:paraId="5ED821A1" w14:textId="77777777" w:rsidTr="00D07629">
        <w:tc>
          <w:tcPr>
            <w:tcW w:w="2187" w:type="pct"/>
            <w:tcBorders>
              <w:right w:val="nil"/>
            </w:tcBorders>
            <w:vAlign w:val="center"/>
          </w:tcPr>
          <w:p w14:paraId="134FF10A" w14:textId="1218D1A0" w:rsidR="006C6A46" w:rsidRDefault="006C6A46" w:rsidP="00B77717">
            <w:pPr>
              <w:rPr>
                <w:rFonts w:asciiTheme="majorBidi" w:hAnsiTheme="majorBidi" w:cstheme="majorBidi"/>
                <w:sz w:val="22"/>
                <w:szCs w:val="22"/>
                <w:rtl/>
                <w:lang w:val="en-US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bidi="dv-MV"/>
              </w:rPr>
              <w:t>WRS</w:t>
            </w: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 xml:space="preserve">  design report: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-6586876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pct"/>
                <w:tcBorders>
                  <w:left w:val="nil"/>
                  <w:right w:val="nil"/>
                </w:tcBorders>
                <w:vAlign w:val="center"/>
              </w:tcPr>
              <w:p w14:paraId="7CDEBE4F" w14:textId="77777777" w:rsidR="006C6A46" w:rsidRDefault="006C6A46" w:rsidP="00B77717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334" w:type="pct"/>
            <w:tcBorders>
              <w:left w:val="nil"/>
            </w:tcBorders>
            <w:vAlign w:val="center"/>
          </w:tcPr>
          <w:p w14:paraId="0837C6F4" w14:textId="34C479E4" w:rsidR="006C6A46" w:rsidRDefault="006C6A46" w:rsidP="00B77717">
            <w:pPr>
              <w:bidi/>
              <w:rPr>
                <w:rFonts w:ascii="Faruma" w:hAnsi="Faruma" w:cs="MV Boli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 xml:space="preserve">ޑަބްލިއު.އާރް.އެސް.ގެ 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ޑިޒައިން ރިފޯޓު:</w:t>
            </w:r>
          </w:p>
        </w:tc>
      </w:tr>
      <w:tr w:rsidR="006C6A46" w14:paraId="7B863602" w14:textId="77777777" w:rsidTr="00D07629">
        <w:tc>
          <w:tcPr>
            <w:tcW w:w="2187" w:type="pct"/>
            <w:tcBorders>
              <w:right w:val="nil"/>
            </w:tcBorders>
            <w:vAlign w:val="center"/>
          </w:tcPr>
          <w:p w14:paraId="248F1706" w14:textId="30207A25" w:rsidR="006C6A46" w:rsidRDefault="006C6A46" w:rsidP="00B77717">
            <w:pPr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bidi="dv-MV"/>
              </w:rPr>
              <w:t>WRS</w:t>
            </w: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 xml:space="preserve">  design drawings (A3 size):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-15251718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pct"/>
                <w:tcBorders>
                  <w:left w:val="nil"/>
                  <w:right w:val="nil"/>
                </w:tcBorders>
                <w:vAlign w:val="center"/>
              </w:tcPr>
              <w:p w14:paraId="20730C7C" w14:textId="77777777" w:rsidR="006C6A46" w:rsidRDefault="006C6A46" w:rsidP="00B77717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334" w:type="pct"/>
            <w:tcBorders>
              <w:left w:val="nil"/>
            </w:tcBorders>
            <w:vAlign w:val="center"/>
          </w:tcPr>
          <w:p w14:paraId="78B2B993" w14:textId="7084E1C3" w:rsidR="006C6A46" w:rsidRDefault="006C6A46" w:rsidP="00B77717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ޑިޒައިން ކުރެހުންތައް (</w:t>
            </w:r>
            <w:r>
              <w:rPr>
                <w:rFonts w:ascii="Faruma" w:hAnsi="Faruma" w:cs="Faruma"/>
                <w:sz w:val="22"/>
                <w:szCs w:val="22"/>
                <w:lang w:bidi="dv-MV"/>
              </w:rPr>
              <w:t>A3</w:t>
            </w: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 xml:space="preserve"> ސައިޒަށް)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6C6A46" w14:paraId="4D98F011" w14:textId="77777777" w:rsidTr="00D07629">
        <w:tc>
          <w:tcPr>
            <w:tcW w:w="2187" w:type="pct"/>
            <w:tcBorders>
              <w:right w:val="nil"/>
            </w:tcBorders>
            <w:vAlign w:val="center"/>
          </w:tcPr>
          <w:p w14:paraId="66D2E36F" w14:textId="77777777" w:rsidR="006C6A46" w:rsidRDefault="006C6A46" w:rsidP="00B77717">
            <w:pP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Structural drawings:</w:t>
            </w:r>
          </w:p>
          <w:p w14:paraId="436C0B24" w14:textId="77777777" w:rsidR="006C6A46" w:rsidRDefault="006C6A46" w:rsidP="00B77717">
            <w:pPr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/>
              </w:rPr>
              <w:t>(Endorsed by a locally registered engineer)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-13435368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pct"/>
                <w:tcBorders>
                  <w:left w:val="nil"/>
                  <w:right w:val="nil"/>
                </w:tcBorders>
                <w:vAlign w:val="center"/>
              </w:tcPr>
              <w:p w14:paraId="22F43A8C" w14:textId="77777777" w:rsidR="006C6A46" w:rsidRDefault="006C6A46" w:rsidP="00B77717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334" w:type="pct"/>
            <w:tcBorders>
              <w:left w:val="nil"/>
            </w:tcBorders>
            <w:vAlign w:val="center"/>
          </w:tcPr>
          <w:p w14:paraId="0E76D7DE" w14:textId="5EB3C40D" w:rsidR="006C6A46" w:rsidRDefault="00656CA5" w:rsidP="00B77717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ސްޓްރަކްޗަރަލް ޑްރޮވި</w:t>
            </w:r>
            <w:r w:rsidR="006C6A46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ންގްސް</w:t>
            </w:r>
          </w:p>
          <w:p w14:paraId="00440C4F" w14:textId="77777777" w:rsidR="006C6A46" w:rsidRDefault="006C6A46" w:rsidP="00B77717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(ރެޖިސްޓާރޑް އިންޖިނިޔަރެއްގެ ސްޓޭމްޕް ޖަހައިފައި)</w:t>
            </w:r>
          </w:p>
        </w:tc>
      </w:tr>
      <w:tr w:rsidR="006C6A46" w14:paraId="5EC7FE14" w14:textId="77777777" w:rsidTr="00D07629">
        <w:tc>
          <w:tcPr>
            <w:tcW w:w="2187" w:type="pct"/>
            <w:tcBorders>
              <w:right w:val="nil"/>
            </w:tcBorders>
            <w:vAlign w:val="center"/>
          </w:tcPr>
          <w:p w14:paraId="7F3E8CF2" w14:textId="77777777" w:rsidR="006C6A46" w:rsidRDefault="006C6A46" w:rsidP="00B77717">
            <w:pP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Electrical drawings:</w:t>
            </w:r>
          </w:p>
          <w:p w14:paraId="1DB22729" w14:textId="77777777" w:rsidR="006C6A46" w:rsidRDefault="006C6A46" w:rsidP="00B77717">
            <w:pPr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/>
              </w:rPr>
              <w:t>(Endorsed by a locally registered engineer)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-1087459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pct"/>
                <w:tcBorders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5695247D" w14:textId="77777777" w:rsidR="006C6A46" w:rsidRDefault="006C6A46" w:rsidP="00B77717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334" w:type="pct"/>
            <w:tcBorders>
              <w:left w:val="nil"/>
            </w:tcBorders>
            <w:vAlign w:val="center"/>
          </w:tcPr>
          <w:p w14:paraId="32A5AC06" w14:textId="74E96D58" w:rsidR="006C6A46" w:rsidRDefault="00656CA5" w:rsidP="00B77717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ިލެކްޓްރިކަލް ޑްރޮވި</w:t>
            </w:r>
            <w:r w:rsidR="006C6A46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ންގްސް</w:t>
            </w:r>
          </w:p>
          <w:p w14:paraId="18C52924" w14:textId="77777777" w:rsidR="006C6A46" w:rsidRDefault="006C6A46" w:rsidP="00B77717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(ރެޖިސްޓާރޑް އިންޖިނިޔަރެއްގެ ސްޓޭމްޕް ޖަހައިފައި)</w:t>
            </w:r>
          </w:p>
        </w:tc>
      </w:tr>
      <w:tr w:rsidR="00D07629" w14:paraId="6140DEBC" w14:textId="77777777" w:rsidTr="00D07629">
        <w:tc>
          <w:tcPr>
            <w:tcW w:w="2187" w:type="pct"/>
            <w:tcBorders>
              <w:right w:val="nil"/>
            </w:tcBorders>
          </w:tcPr>
          <w:p w14:paraId="759E97A0" w14:textId="77777777" w:rsidR="00D07629" w:rsidRDefault="00D07629" w:rsidP="004B2A97">
            <w:pPr>
              <w:rPr>
                <w:rFonts w:asciiTheme="majorBidi" w:hAnsiTheme="majorBidi" w:cs="MV Boli"/>
                <w:sz w:val="22"/>
                <w:szCs w:val="22"/>
                <w:lang w:bidi="dv-MV"/>
              </w:rPr>
            </w:pPr>
            <w:r>
              <w:rPr>
                <w:rFonts w:asciiTheme="majorBidi" w:hAnsiTheme="majorBidi" w:cs="MV Boli"/>
                <w:sz w:val="22"/>
                <w:szCs w:val="22"/>
                <w:lang w:bidi="dv-MV"/>
              </w:rPr>
              <w:t>Catalogues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-5400560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pct"/>
                <w:tcBorders>
                  <w:left w:val="nil"/>
                  <w:right w:val="nil"/>
                </w:tcBorders>
              </w:tcPr>
              <w:p w14:paraId="602BC990" w14:textId="4F3BA3BB" w:rsidR="00D07629" w:rsidRDefault="00D07629" w:rsidP="004B2A97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lang w:val="en-US" w:bidi="dv-MV"/>
                  </w:rPr>
                </w:pPr>
                <w:r>
                  <w:rPr>
                    <w:rFonts w:ascii="MS Gothic" w:eastAsia="MS Gothic" w:hAnsi="MS Gothic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334" w:type="pct"/>
            <w:tcBorders>
              <w:left w:val="nil"/>
            </w:tcBorders>
          </w:tcPr>
          <w:p w14:paraId="0AE07DA5" w14:textId="77777777" w:rsidR="00D07629" w:rsidRDefault="00D07629" w:rsidP="004B2A97">
            <w:pPr>
              <w:bidi/>
              <w:rPr>
                <w:rFonts w:ascii="Faruma" w:hAnsi="Faruma" w:cs="Faruma"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ކެޓަލޮގްސް</w:t>
            </w:r>
          </w:p>
        </w:tc>
      </w:tr>
    </w:tbl>
    <w:p w14:paraId="396B215A" w14:textId="77777777" w:rsidR="006C6A46" w:rsidRDefault="006C6A46" w:rsidP="006C6A46">
      <w:pPr>
        <w:tabs>
          <w:tab w:val="left" w:pos="2897"/>
        </w:tabs>
      </w:pPr>
    </w:p>
    <w:p w14:paraId="5DEB5C99" w14:textId="77777777" w:rsidR="006C6A46" w:rsidRDefault="006C6A46" w:rsidP="006C6A46">
      <w:pPr>
        <w:tabs>
          <w:tab w:val="left" w:pos="2897"/>
        </w:tabs>
      </w:pPr>
    </w:p>
    <w:p w14:paraId="294C50CB" w14:textId="77777777" w:rsidR="006C6A46" w:rsidRDefault="006C6A46" w:rsidP="006C6A46">
      <w:pPr>
        <w:tabs>
          <w:tab w:val="left" w:pos="2897"/>
        </w:tabs>
      </w:pPr>
    </w:p>
    <w:p w14:paraId="6FC45535" w14:textId="77777777" w:rsidR="006C6A46" w:rsidRDefault="006C6A46" w:rsidP="006C6A46">
      <w:pPr>
        <w:tabs>
          <w:tab w:val="left" w:pos="2897"/>
        </w:tabs>
      </w:pPr>
    </w:p>
    <w:p w14:paraId="5A05CDCF" w14:textId="77777777" w:rsidR="006C6A46" w:rsidRDefault="006C6A46" w:rsidP="006C6A46">
      <w:pPr>
        <w:tabs>
          <w:tab w:val="left" w:pos="2897"/>
        </w:tabs>
      </w:pPr>
    </w:p>
    <w:p w14:paraId="2BB56C45" w14:textId="77777777" w:rsidR="006C6A46" w:rsidRDefault="006C6A46" w:rsidP="006C6A46">
      <w:pPr>
        <w:tabs>
          <w:tab w:val="left" w:pos="2897"/>
        </w:tabs>
      </w:pPr>
    </w:p>
    <w:p w14:paraId="6A076662" w14:textId="77777777" w:rsidR="006C6A46" w:rsidRDefault="006C6A46" w:rsidP="006C6A46">
      <w:pPr>
        <w:tabs>
          <w:tab w:val="left" w:pos="2897"/>
        </w:tabs>
      </w:pPr>
    </w:p>
    <w:p w14:paraId="38EFBD35" w14:textId="77777777" w:rsidR="006C6A46" w:rsidRDefault="006C6A46" w:rsidP="006C6A46">
      <w:pPr>
        <w:tabs>
          <w:tab w:val="left" w:pos="2897"/>
        </w:tabs>
      </w:pPr>
    </w:p>
    <w:p w14:paraId="603A5A8A" w14:textId="77777777" w:rsidR="006C6A46" w:rsidRDefault="006C6A46" w:rsidP="006C6A46">
      <w:pPr>
        <w:tabs>
          <w:tab w:val="left" w:pos="2897"/>
        </w:tabs>
      </w:pPr>
    </w:p>
    <w:p w14:paraId="39B05A7E" w14:textId="77777777" w:rsidR="006C6A46" w:rsidRDefault="006C6A46" w:rsidP="006C6A46">
      <w:pPr>
        <w:tabs>
          <w:tab w:val="left" w:pos="2897"/>
        </w:tabs>
      </w:pPr>
    </w:p>
    <w:p w14:paraId="3D8C5F00" w14:textId="77777777" w:rsidR="006C6A46" w:rsidRDefault="006C6A46" w:rsidP="006C6A46">
      <w:pPr>
        <w:tabs>
          <w:tab w:val="left" w:pos="2897"/>
        </w:tabs>
      </w:pPr>
    </w:p>
    <w:p w14:paraId="4D256AED" w14:textId="77777777" w:rsidR="006C6A46" w:rsidRDefault="006C6A46" w:rsidP="006C6A46">
      <w:pPr>
        <w:tabs>
          <w:tab w:val="left" w:pos="2897"/>
        </w:tabs>
      </w:pPr>
    </w:p>
    <w:p w14:paraId="02986969" w14:textId="77777777" w:rsidR="006C6A46" w:rsidRDefault="006C6A46">
      <w:pPr>
        <w:rPr>
          <w:sz w:val="22"/>
          <w:szCs w:val="22"/>
          <w:lang w:val="en-US"/>
        </w:rPr>
      </w:pPr>
    </w:p>
    <w:p w14:paraId="4722EE10" w14:textId="77777777" w:rsidR="001B2537" w:rsidRDefault="001B2537">
      <w:pPr>
        <w:rPr>
          <w:sz w:val="22"/>
          <w:szCs w:val="22"/>
          <w:lang w:val="en-US"/>
        </w:rPr>
      </w:pPr>
    </w:p>
    <w:p w14:paraId="2213B19C" w14:textId="77777777" w:rsidR="001B2537" w:rsidRDefault="001B2537">
      <w:pPr>
        <w:rPr>
          <w:sz w:val="22"/>
          <w:szCs w:val="22"/>
          <w:lang w:val="en-US"/>
        </w:rPr>
      </w:pPr>
    </w:p>
    <w:p w14:paraId="0DE4DFC8" w14:textId="77777777" w:rsidR="001B2537" w:rsidRDefault="002E6C78">
      <w:pPr>
        <w:pStyle w:val="Caption"/>
        <w:keepNext/>
        <w:jc w:val="center"/>
        <w:rPr>
          <w:sz w:val="36"/>
          <w:szCs w:val="36"/>
        </w:rPr>
      </w:pPr>
      <w:bookmarkStart w:id="8" w:name="_Hlk142937522"/>
      <w:r>
        <w:rPr>
          <w:b/>
          <w:bCs/>
          <w:i w:val="0"/>
          <w:iCs w:val="0"/>
          <w:sz w:val="36"/>
          <w:szCs w:val="36"/>
        </w:rPr>
        <w:lastRenderedPageBreak/>
        <w:t>Annex 5</w:t>
      </w:r>
    </w:p>
    <w:tbl>
      <w:tblPr>
        <w:tblStyle w:val="TableGrid"/>
        <w:tblW w:w="5015" w:type="pct"/>
        <w:tblLook w:val="04A0" w:firstRow="1" w:lastRow="0" w:firstColumn="1" w:lastColumn="0" w:noHBand="0" w:noVBand="1"/>
      </w:tblPr>
      <w:tblGrid>
        <w:gridCol w:w="1678"/>
        <w:gridCol w:w="849"/>
        <w:gridCol w:w="1120"/>
        <w:gridCol w:w="1261"/>
        <w:gridCol w:w="218"/>
        <w:gridCol w:w="451"/>
        <w:gridCol w:w="967"/>
        <w:gridCol w:w="669"/>
        <w:gridCol w:w="852"/>
        <w:gridCol w:w="807"/>
        <w:gridCol w:w="1615"/>
      </w:tblGrid>
      <w:tr w:rsidR="001B2537" w14:paraId="6B044EBA" w14:textId="77777777" w:rsidTr="00C216B3">
        <w:tc>
          <w:tcPr>
            <w:tcW w:w="1739" w:type="pct"/>
            <w:gridSpan w:val="3"/>
            <w:tcBorders>
              <w:right w:val="nil"/>
            </w:tcBorders>
            <w:shd w:val="clear" w:color="auto" w:fill="7D2252"/>
            <w:vAlign w:val="center"/>
          </w:tcPr>
          <w:p w14:paraId="2069A611" w14:textId="77777777" w:rsidR="001B2537" w:rsidRDefault="002E6C78">
            <w:pPr>
              <w:rPr>
                <w:rFonts w:asciiTheme="majorBidi" w:hAnsiTheme="majorBidi" w:cstheme="majorBidi"/>
                <w:color w:val="FFFFFF" w:themeColor="background1"/>
                <w:sz w:val="22"/>
                <w:szCs w:val="22"/>
                <w:rtl/>
                <w:lang w:val="en-US" w:bidi="dv-MV"/>
              </w:rPr>
            </w:pPr>
            <w:r>
              <w:rPr>
                <w:color w:val="FFFFFF" w:themeColor="background1"/>
                <w:sz w:val="22"/>
                <w:szCs w:val="22"/>
              </w:rPr>
              <w:t xml:space="preserve">Part </w:t>
            </w:r>
            <w:r>
              <w:rPr>
                <w:rFonts w:cs="MV Boli"/>
                <w:color w:val="FFFFFF" w:themeColor="background1"/>
                <w:sz w:val="22"/>
                <w:szCs w:val="22"/>
                <w:lang w:bidi="dv-MV"/>
              </w:rPr>
              <w:t>1</w:t>
            </w:r>
            <w:r>
              <w:rPr>
                <w:color w:val="FFFFFF" w:themeColor="background1"/>
                <w:sz w:val="22"/>
                <w:szCs w:val="22"/>
              </w:rPr>
              <w:t xml:space="preserve">: </w:t>
            </w:r>
            <w:r>
              <w:rPr>
                <w:rFonts w:asciiTheme="majorBidi" w:hAnsiTheme="majorBidi" w:cstheme="majorBidi"/>
                <w:color w:val="FFFFFF" w:themeColor="background1"/>
                <w:sz w:val="22"/>
                <w:szCs w:val="22"/>
                <w:lang w:val="en-US" w:bidi="dv-MV"/>
              </w:rPr>
              <w:t>Outfall design</w:t>
            </w:r>
          </w:p>
        </w:tc>
        <w:tc>
          <w:tcPr>
            <w:tcW w:w="1381" w:type="pct"/>
            <w:gridSpan w:val="4"/>
            <w:tcBorders>
              <w:left w:val="nil"/>
              <w:right w:val="nil"/>
            </w:tcBorders>
            <w:shd w:val="clear" w:color="auto" w:fill="7D2252"/>
            <w:vAlign w:val="center"/>
          </w:tcPr>
          <w:p w14:paraId="1014ACAD" w14:textId="77777777" w:rsidR="001B2537" w:rsidRDefault="001B2537">
            <w:pPr>
              <w:rPr>
                <w:color w:val="FFFFFF" w:themeColor="background1"/>
                <w:sz w:val="22"/>
                <w:szCs w:val="22"/>
                <w:lang w:val="en-US"/>
              </w:rPr>
            </w:pPr>
          </w:p>
        </w:tc>
        <w:tc>
          <w:tcPr>
            <w:tcW w:w="1880" w:type="pct"/>
            <w:gridSpan w:val="4"/>
            <w:tcBorders>
              <w:left w:val="nil"/>
            </w:tcBorders>
            <w:shd w:val="clear" w:color="auto" w:fill="7D2252"/>
            <w:vAlign w:val="center"/>
          </w:tcPr>
          <w:p w14:paraId="04311BCE" w14:textId="77777777" w:rsidR="001B2537" w:rsidRDefault="002E6C78">
            <w:pPr>
              <w:bidi/>
              <w:rPr>
                <w:rFonts w:ascii="Faruma" w:hAnsi="Faruma" w:cs="Faruma"/>
                <w:color w:val="FFFFFF" w:themeColor="background1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color w:val="FFFFFF" w:themeColor="background1"/>
                <w:sz w:val="22"/>
                <w:szCs w:val="22"/>
                <w:rtl/>
                <w:lang w:val="en-US" w:bidi="dv-MV"/>
              </w:rPr>
              <w:t>1 ވަނަ</w:t>
            </w:r>
            <w:r>
              <w:rPr>
                <w:rFonts w:ascii="Faruma" w:hAnsi="Faruma" w:cs="Faruma"/>
                <w:color w:val="FFFFFF" w:themeColor="background1"/>
                <w:sz w:val="22"/>
                <w:szCs w:val="22"/>
                <w:lang w:val="en-US" w:bidi="dv-MV"/>
              </w:rPr>
              <w:t xml:space="preserve"> </w:t>
            </w:r>
            <w:r>
              <w:rPr>
                <w:rFonts w:ascii="Faruma" w:hAnsi="Faruma" w:cs="Faruma" w:hint="cs"/>
                <w:color w:val="FFFFFF" w:themeColor="background1"/>
                <w:sz w:val="22"/>
                <w:szCs w:val="22"/>
                <w:rtl/>
                <w:lang w:val="en-US" w:bidi="dv-MV"/>
              </w:rPr>
              <w:t xml:space="preserve">ބައި: </w:t>
            </w:r>
            <w:r>
              <w:rPr>
                <w:rFonts w:ascii="Faruma" w:hAnsi="Faruma" w:cs="Faruma" w:hint="cs"/>
                <w:color w:val="FFFFFF" w:themeColor="background1"/>
                <w:sz w:val="22"/>
                <w:szCs w:val="22"/>
                <w:rtl/>
                <w:lang w:bidi="dv-MV"/>
              </w:rPr>
              <w:t>އައުޓްފޯލް ޑިޒައިން</w:t>
            </w:r>
          </w:p>
        </w:tc>
      </w:tr>
      <w:tr w:rsidR="00C216B3" w14:paraId="04CB216F" w14:textId="77777777" w:rsidTr="0005482B">
        <w:tc>
          <w:tcPr>
            <w:tcW w:w="1739" w:type="pct"/>
            <w:gridSpan w:val="3"/>
            <w:tcBorders>
              <w:right w:val="nil"/>
            </w:tcBorders>
            <w:vAlign w:val="center"/>
          </w:tcPr>
          <w:p w14:paraId="1F4D2BCF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toll and Island:</w:t>
            </w:r>
          </w:p>
        </w:tc>
        <w:sdt>
          <w:sdtPr>
            <w:rPr>
              <w:sz w:val="22"/>
              <w:szCs w:val="22"/>
            </w:rPr>
            <w:id w:val="1644242162"/>
            <w:placeholder>
              <w:docPart w:val="826533A994CB4E17B0503D581358520B"/>
            </w:placeholder>
            <w:showingPlcHdr/>
          </w:sdtPr>
          <w:sdtEndPr/>
          <w:sdtContent>
            <w:tc>
              <w:tcPr>
                <w:tcW w:w="1700" w:type="pct"/>
                <w:gridSpan w:val="5"/>
                <w:tcBorders>
                  <w:left w:val="nil"/>
                  <w:right w:val="nil"/>
                </w:tcBorders>
              </w:tcPr>
              <w:p w14:paraId="6E966FF3" w14:textId="53F04A7D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4579E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61" w:type="pct"/>
            <w:gridSpan w:val="3"/>
            <w:tcBorders>
              <w:left w:val="nil"/>
            </w:tcBorders>
            <w:vAlign w:val="center"/>
          </w:tcPr>
          <w:p w14:paraId="1C51AF9F" w14:textId="77777777" w:rsidR="00C216B3" w:rsidRDefault="00C216B3" w:rsidP="00C216B3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އަތޮޅާއި ރަށް:</w:t>
            </w:r>
          </w:p>
        </w:tc>
      </w:tr>
      <w:tr w:rsidR="00C216B3" w14:paraId="5C26E8CB" w14:textId="77777777" w:rsidTr="0005482B">
        <w:tc>
          <w:tcPr>
            <w:tcW w:w="1739" w:type="pct"/>
            <w:gridSpan w:val="3"/>
            <w:tcBorders>
              <w:right w:val="nil"/>
            </w:tcBorders>
            <w:vAlign w:val="center"/>
          </w:tcPr>
          <w:p w14:paraId="7FCE5B6A" w14:textId="77777777" w:rsidR="00C216B3" w:rsidRDefault="00C216B3" w:rsidP="00C216B3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Design population:</w:t>
            </w:r>
          </w:p>
        </w:tc>
        <w:sdt>
          <w:sdtPr>
            <w:rPr>
              <w:sz w:val="22"/>
              <w:szCs w:val="22"/>
            </w:rPr>
            <w:id w:val="828866267"/>
            <w:placeholder>
              <w:docPart w:val="A66E3C6909A3400DB35D1DF3EFA4E0C4"/>
            </w:placeholder>
            <w:showingPlcHdr/>
          </w:sdtPr>
          <w:sdtEndPr/>
          <w:sdtContent>
            <w:tc>
              <w:tcPr>
                <w:tcW w:w="1700" w:type="pct"/>
                <w:gridSpan w:val="5"/>
                <w:tcBorders>
                  <w:left w:val="nil"/>
                  <w:right w:val="nil"/>
                </w:tcBorders>
              </w:tcPr>
              <w:p w14:paraId="2A95E546" w14:textId="74588880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4579E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61" w:type="pct"/>
            <w:gridSpan w:val="3"/>
            <w:tcBorders>
              <w:left w:val="nil"/>
            </w:tcBorders>
            <w:vAlign w:val="center"/>
          </w:tcPr>
          <w:p w14:paraId="53897A55" w14:textId="77777777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ޑިޒައިން ކުރާ އާބާދީ</w:t>
            </w: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C216B3" w14:paraId="3D5B2C49" w14:textId="77777777" w:rsidTr="0005482B">
        <w:tc>
          <w:tcPr>
            <w:tcW w:w="1739" w:type="pct"/>
            <w:gridSpan w:val="3"/>
            <w:tcBorders>
              <w:right w:val="nil"/>
            </w:tcBorders>
            <w:vAlign w:val="center"/>
          </w:tcPr>
          <w:p w14:paraId="5BBD8C63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sign period:</w:t>
            </w:r>
          </w:p>
        </w:tc>
        <w:sdt>
          <w:sdtPr>
            <w:rPr>
              <w:sz w:val="22"/>
              <w:szCs w:val="22"/>
            </w:rPr>
            <w:id w:val="922140786"/>
            <w:placeholder>
              <w:docPart w:val="2EC30A93C8C64989B6968BCEA605F56A"/>
            </w:placeholder>
            <w:showingPlcHdr/>
          </w:sdtPr>
          <w:sdtEndPr/>
          <w:sdtContent>
            <w:tc>
              <w:tcPr>
                <w:tcW w:w="1700" w:type="pct"/>
                <w:gridSpan w:val="5"/>
                <w:tcBorders>
                  <w:left w:val="nil"/>
                  <w:right w:val="nil"/>
                </w:tcBorders>
              </w:tcPr>
              <w:p w14:paraId="11BF873D" w14:textId="176DD5B9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4579E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61" w:type="pct"/>
            <w:gridSpan w:val="3"/>
            <w:tcBorders>
              <w:left w:val="nil"/>
            </w:tcBorders>
            <w:vAlign w:val="center"/>
          </w:tcPr>
          <w:p w14:paraId="7BB3D765" w14:textId="413019E9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ޑިޒައިން ކުރެވޭ މުއްދަތު:</w:t>
            </w:r>
          </w:p>
        </w:tc>
      </w:tr>
      <w:tr w:rsidR="007A154A" w14:paraId="499BD6C7" w14:textId="77777777" w:rsidTr="002E5D8D">
        <w:tc>
          <w:tcPr>
            <w:tcW w:w="1205" w:type="pct"/>
            <w:gridSpan w:val="2"/>
            <w:vMerge w:val="restart"/>
            <w:vAlign w:val="center"/>
          </w:tcPr>
          <w:p w14:paraId="6DBECA41" w14:textId="77777777" w:rsidR="007A154A" w:rsidRDefault="007A154A">
            <w:pPr>
              <w:rPr>
                <w:rFonts w:ascii="Faruma" w:hAnsi="Faruma" w:cs="Faruma"/>
                <w:sz w:val="22"/>
                <w:szCs w:val="22"/>
                <w:lang w:bidi="dv-MV"/>
              </w:rPr>
            </w:pPr>
            <w:r>
              <w:rPr>
                <w:rFonts w:ascii="Faruma" w:hAnsi="Faruma" w:cs="Faruma"/>
                <w:sz w:val="22"/>
                <w:szCs w:val="22"/>
                <w:lang w:bidi="dv-MV"/>
              </w:rPr>
              <w:t>Method of construction</w:t>
            </w:r>
          </w:p>
        </w:tc>
        <w:tc>
          <w:tcPr>
            <w:tcW w:w="1239" w:type="pct"/>
            <w:gridSpan w:val="3"/>
            <w:tcBorders>
              <w:bottom w:val="single" w:sz="4" w:space="0" w:color="auto"/>
              <w:right w:val="nil"/>
            </w:tcBorders>
            <w:vAlign w:val="center"/>
          </w:tcPr>
          <w:p w14:paraId="4B62025E" w14:textId="51B97070" w:rsidR="007A154A" w:rsidRDefault="007A154A" w:rsidP="007A154A">
            <w:pPr>
              <w:bidi/>
              <w:jc w:val="right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/>
                <w:sz w:val="22"/>
                <w:szCs w:val="22"/>
                <w:lang w:bidi="dv-MV"/>
              </w:rPr>
              <w:t xml:space="preserve"> Anchor method</w:t>
            </w:r>
          </w:p>
        </w:tc>
        <w:tc>
          <w:tcPr>
            <w:tcW w:w="215" w:type="pct"/>
            <w:tcBorders>
              <w:left w:val="nil"/>
              <w:right w:val="nil"/>
            </w:tcBorders>
            <w:vAlign w:val="center"/>
          </w:tcPr>
          <w:p w14:paraId="0A01B993" w14:textId="35E82428" w:rsidR="007A154A" w:rsidRDefault="00DD7049" w:rsidP="007A154A">
            <w:pPr>
              <w:bidi/>
              <w:jc w:val="center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sdt>
              <w:sdtPr>
                <w:rPr>
                  <w:rFonts w:ascii="Faruma" w:hAnsi="Faruma" w:cs="Faruma"/>
                  <w:sz w:val="22"/>
                  <w:szCs w:val="22"/>
                  <w:rtl/>
                  <w:lang w:val="en-US" w:bidi="dv-MV"/>
                </w:rPr>
                <w:id w:val="1362855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154A">
                  <w:rPr>
                    <w:rFonts w:ascii="Segoe UI Symbol" w:eastAsia="MS Gothic" w:hAnsi="Segoe UI Symbol" w:cs="Segoe UI Symbol" w:hint="cs"/>
                    <w:sz w:val="22"/>
                    <w:szCs w:val="22"/>
                    <w:rtl/>
                    <w:lang w:val="en-US" w:bidi="dv-MV"/>
                  </w:rPr>
                  <w:t>☐</w:t>
                </w:r>
              </w:sdtContent>
            </w:sdt>
          </w:p>
        </w:tc>
        <w:tc>
          <w:tcPr>
            <w:tcW w:w="1186" w:type="pct"/>
            <w:gridSpan w:val="3"/>
            <w:tcBorders>
              <w:left w:val="nil"/>
              <w:bottom w:val="single" w:sz="4" w:space="0" w:color="auto"/>
            </w:tcBorders>
            <w:vAlign w:val="center"/>
          </w:tcPr>
          <w:p w14:paraId="014F9F44" w14:textId="1CBED644" w:rsidR="007A154A" w:rsidRDefault="007A154A" w:rsidP="007A154A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އެންކަރ މެތަޑް</w:t>
            </w:r>
          </w:p>
        </w:tc>
        <w:tc>
          <w:tcPr>
            <w:tcW w:w="1155" w:type="pct"/>
            <w:gridSpan w:val="2"/>
            <w:vMerge w:val="restart"/>
            <w:vAlign w:val="center"/>
          </w:tcPr>
          <w:p w14:paraId="7F3905AE" w14:textId="158DF07D" w:rsidR="007A154A" w:rsidRDefault="007A154A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ައުޓްފޯލް އަޅާ ގޮތް:</w:t>
            </w:r>
          </w:p>
        </w:tc>
      </w:tr>
      <w:tr w:rsidR="007A154A" w14:paraId="36658989" w14:textId="77777777" w:rsidTr="002E5D8D">
        <w:tc>
          <w:tcPr>
            <w:tcW w:w="1205" w:type="pct"/>
            <w:gridSpan w:val="2"/>
            <w:vMerge/>
            <w:vAlign w:val="center"/>
          </w:tcPr>
          <w:p w14:paraId="7A8B5FCA" w14:textId="77777777" w:rsidR="007A154A" w:rsidRDefault="007A154A">
            <w:pPr>
              <w:rPr>
                <w:rFonts w:ascii="Faruma" w:hAnsi="Faruma" w:cs="Faruma"/>
                <w:sz w:val="22"/>
                <w:szCs w:val="22"/>
                <w:lang w:bidi="dv-MV"/>
              </w:rPr>
            </w:pPr>
          </w:p>
        </w:tc>
        <w:tc>
          <w:tcPr>
            <w:tcW w:w="1239" w:type="pct"/>
            <w:gridSpan w:val="3"/>
            <w:tcBorders>
              <w:right w:val="nil"/>
            </w:tcBorders>
            <w:vAlign w:val="center"/>
          </w:tcPr>
          <w:p w14:paraId="4FE6BDDF" w14:textId="3D6E3B43" w:rsidR="007A154A" w:rsidRDefault="007A154A" w:rsidP="007A154A">
            <w:pPr>
              <w:bidi/>
              <w:jc w:val="right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/>
                <w:sz w:val="22"/>
                <w:szCs w:val="22"/>
                <w:lang w:bidi="dv-MV"/>
              </w:rPr>
              <w:t xml:space="preserve"> HDD</w:t>
            </w:r>
          </w:p>
        </w:tc>
        <w:tc>
          <w:tcPr>
            <w:tcW w:w="215" w:type="pct"/>
            <w:tcBorders>
              <w:left w:val="nil"/>
              <w:right w:val="nil"/>
            </w:tcBorders>
            <w:vAlign w:val="center"/>
          </w:tcPr>
          <w:p w14:paraId="620EE6A8" w14:textId="6B385D1A" w:rsidR="007A154A" w:rsidRDefault="00DD7049" w:rsidP="007A154A">
            <w:pPr>
              <w:rPr>
                <w:rtl/>
                <w:lang w:bidi="dv-MV"/>
              </w:rPr>
            </w:pPr>
            <w:sdt>
              <w:sdtPr>
                <w:rPr>
                  <w:rFonts w:ascii="Faruma" w:hAnsi="Faruma" w:cs="Faruma"/>
                  <w:sz w:val="22"/>
                  <w:szCs w:val="22"/>
                  <w:lang w:val="en-US" w:bidi="dv-MV"/>
                </w:rPr>
                <w:id w:val="-1192599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154A">
                  <w:rPr>
                    <w:rFonts w:ascii="Segoe UI Symbol" w:eastAsia="MS Gothic" w:hAnsi="Segoe UI Symbol" w:cs="Segoe UI Symbol" w:hint="cs"/>
                    <w:sz w:val="22"/>
                    <w:szCs w:val="22"/>
                    <w:rtl/>
                    <w:lang w:val="en-US" w:bidi="dv-MV"/>
                  </w:rPr>
                  <w:t>☐</w:t>
                </w:r>
              </w:sdtContent>
            </w:sdt>
            <w:r w:rsidR="007A154A">
              <w:rPr>
                <w:rFonts w:ascii="Faruma" w:hAnsi="Faruma" w:cs="Faruma"/>
                <w:sz w:val="22"/>
                <w:szCs w:val="22"/>
                <w:lang w:val="en-US" w:bidi="dv-MV"/>
              </w:rPr>
              <w:t xml:space="preserve"> </w:t>
            </w:r>
          </w:p>
        </w:tc>
        <w:tc>
          <w:tcPr>
            <w:tcW w:w="1186" w:type="pct"/>
            <w:gridSpan w:val="3"/>
            <w:tcBorders>
              <w:left w:val="nil"/>
            </w:tcBorders>
            <w:vAlign w:val="center"/>
          </w:tcPr>
          <w:p w14:paraId="3736B113" w14:textId="41CE37C5" w:rsidR="007A154A" w:rsidRDefault="007A154A" w:rsidP="007A154A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އެޗް.ޑީ.ޑީ</w:t>
            </w:r>
          </w:p>
        </w:tc>
        <w:tc>
          <w:tcPr>
            <w:tcW w:w="1155" w:type="pct"/>
            <w:gridSpan w:val="2"/>
            <w:vMerge/>
            <w:vAlign w:val="center"/>
          </w:tcPr>
          <w:p w14:paraId="70B3A248" w14:textId="1A728A77" w:rsidR="007A154A" w:rsidRDefault="007A154A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</w:p>
        </w:tc>
      </w:tr>
      <w:tr w:rsidR="00C216B3" w14:paraId="064FA3EA" w14:textId="77777777" w:rsidTr="009C4870">
        <w:tc>
          <w:tcPr>
            <w:tcW w:w="1739" w:type="pct"/>
            <w:gridSpan w:val="3"/>
            <w:tcBorders>
              <w:right w:val="nil"/>
            </w:tcBorders>
            <w:vAlign w:val="center"/>
          </w:tcPr>
          <w:p w14:paraId="705A1D77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umber of outfalls:</w:t>
            </w:r>
          </w:p>
        </w:tc>
        <w:sdt>
          <w:sdtPr>
            <w:rPr>
              <w:sz w:val="22"/>
              <w:szCs w:val="22"/>
            </w:rPr>
            <w:id w:val="2084572450"/>
            <w:placeholder>
              <w:docPart w:val="28E852355C144A33BFAB6F72E9FEF76E"/>
            </w:placeholder>
            <w:showingPlcHdr/>
          </w:sdtPr>
          <w:sdtEndPr/>
          <w:sdtContent>
            <w:tc>
              <w:tcPr>
                <w:tcW w:w="1700" w:type="pct"/>
                <w:gridSpan w:val="5"/>
                <w:tcBorders>
                  <w:left w:val="nil"/>
                  <w:right w:val="nil"/>
                </w:tcBorders>
              </w:tcPr>
              <w:p w14:paraId="4C29501F" w14:textId="0ED07E87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403126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61" w:type="pct"/>
            <w:gridSpan w:val="3"/>
            <w:tcBorders>
              <w:left w:val="nil"/>
            </w:tcBorders>
            <w:vAlign w:val="center"/>
          </w:tcPr>
          <w:p w14:paraId="67F392B2" w14:textId="77777777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ައުޓްފޯލްގެ އަދަދު:</w:t>
            </w:r>
          </w:p>
        </w:tc>
      </w:tr>
      <w:tr w:rsidR="00C216B3" w14:paraId="67C713A8" w14:textId="77777777" w:rsidTr="009C4870">
        <w:tc>
          <w:tcPr>
            <w:tcW w:w="1739" w:type="pct"/>
            <w:gridSpan w:val="3"/>
            <w:tcBorders>
              <w:right w:val="nil"/>
            </w:tcBorders>
            <w:vAlign w:val="center"/>
          </w:tcPr>
          <w:p w14:paraId="384FF50A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utfall location (GPS):</w:t>
            </w:r>
          </w:p>
        </w:tc>
        <w:sdt>
          <w:sdtPr>
            <w:rPr>
              <w:sz w:val="22"/>
              <w:szCs w:val="22"/>
            </w:rPr>
            <w:id w:val="1831019972"/>
            <w:placeholder>
              <w:docPart w:val="FC1E922BFB7B4D61956CCF9CD2B6E3BE"/>
            </w:placeholder>
            <w:showingPlcHdr/>
          </w:sdtPr>
          <w:sdtEndPr/>
          <w:sdtContent>
            <w:tc>
              <w:tcPr>
                <w:tcW w:w="1700" w:type="pct"/>
                <w:gridSpan w:val="5"/>
                <w:tcBorders>
                  <w:left w:val="nil"/>
                  <w:right w:val="nil"/>
                </w:tcBorders>
              </w:tcPr>
              <w:p w14:paraId="6E7860D7" w14:textId="09044F79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403126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61" w:type="pct"/>
            <w:gridSpan w:val="3"/>
            <w:tcBorders>
              <w:left w:val="nil"/>
            </w:tcBorders>
            <w:vAlign w:val="center"/>
          </w:tcPr>
          <w:p w14:paraId="1B27FAA4" w14:textId="77777777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އައުޓްފޯލް ސަރަހައްދު (ޖީޕީއެސް):</w:t>
            </w:r>
          </w:p>
        </w:tc>
      </w:tr>
      <w:tr w:rsidR="00C216B3" w14:paraId="1077D290" w14:textId="77777777" w:rsidTr="009C4870">
        <w:tc>
          <w:tcPr>
            <w:tcW w:w="1739" w:type="pct"/>
            <w:gridSpan w:val="3"/>
            <w:tcBorders>
              <w:right w:val="nil"/>
            </w:tcBorders>
            <w:vAlign w:val="center"/>
          </w:tcPr>
          <w:p w14:paraId="5B4A0911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utfall distance:</w:t>
            </w:r>
          </w:p>
        </w:tc>
        <w:sdt>
          <w:sdtPr>
            <w:rPr>
              <w:sz w:val="22"/>
              <w:szCs w:val="22"/>
            </w:rPr>
            <w:id w:val="398263699"/>
            <w:placeholder>
              <w:docPart w:val="05856B0F05D64DEB994006FDCD5B8284"/>
            </w:placeholder>
            <w:showingPlcHdr/>
          </w:sdtPr>
          <w:sdtEndPr/>
          <w:sdtContent>
            <w:tc>
              <w:tcPr>
                <w:tcW w:w="1700" w:type="pct"/>
                <w:gridSpan w:val="5"/>
                <w:tcBorders>
                  <w:left w:val="nil"/>
                  <w:right w:val="nil"/>
                </w:tcBorders>
              </w:tcPr>
              <w:p w14:paraId="424AC6BD" w14:textId="126DA09B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403126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61" w:type="pct"/>
            <w:gridSpan w:val="3"/>
            <w:tcBorders>
              <w:left w:val="nil"/>
            </w:tcBorders>
            <w:vAlign w:val="center"/>
          </w:tcPr>
          <w:p w14:paraId="49B71A46" w14:textId="77777777" w:rsidR="00C216B3" w:rsidRDefault="00C216B3" w:rsidP="00C216B3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ނަރުދަމާ އައުޓްފޯލްގެ ދިގުމިން:</w:t>
            </w:r>
          </w:p>
        </w:tc>
      </w:tr>
      <w:tr w:rsidR="00C216B3" w14:paraId="3D22B4C9" w14:textId="77777777" w:rsidTr="009C4870">
        <w:tc>
          <w:tcPr>
            <w:tcW w:w="1739" w:type="pct"/>
            <w:gridSpan w:val="3"/>
            <w:tcBorders>
              <w:right w:val="nil"/>
            </w:tcBorders>
            <w:vAlign w:val="center"/>
          </w:tcPr>
          <w:p w14:paraId="5FD59DB3" w14:textId="77777777" w:rsidR="00C216B3" w:rsidRDefault="00C216B3" w:rsidP="00C216B3">
            <w:pPr>
              <w:rPr>
                <w:sz w:val="22"/>
                <w:szCs w:val="22"/>
              </w:rPr>
            </w:pPr>
            <w:bookmarkStart w:id="9" w:name="_Hlk136689392"/>
            <w:r>
              <w:rPr>
                <w:sz w:val="22"/>
                <w:szCs w:val="22"/>
              </w:rPr>
              <w:t>Size of anchor blocks:</w:t>
            </w:r>
          </w:p>
        </w:tc>
        <w:sdt>
          <w:sdtPr>
            <w:rPr>
              <w:sz w:val="22"/>
              <w:szCs w:val="22"/>
            </w:rPr>
            <w:id w:val="-1792120644"/>
            <w:placeholder>
              <w:docPart w:val="FEA00581FE4B4D3F8BBCF92D9E536644"/>
            </w:placeholder>
            <w:showingPlcHdr/>
          </w:sdtPr>
          <w:sdtEndPr/>
          <w:sdtContent>
            <w:tc>
              <w:tcPr>
                <w:tcW w:w="1700" w:type="pct"/>
                <w:gridSpan w:val="5"/>
                <w:tcBorders>
                  <w:left w:val="nil"/>
                  <w:right w:val="nil"/>
                </w:tcBorders>
              </w:tcPr>
              <w:p w14:paraId="210FCF7E" w14:textId="2ABB4BCC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403126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61" w:type="pct"/>
            <w:gridSpan w:val="3"/>
            <w:tcBorders>
              <w:left w:val="nil"/>
            </w:tcBorders>
            <w:vAlign w:val="center"/>
          </w:tcPr>
          <w:p w14:paraId="7697EB16" w14:textId="77777777" w:rsidR="00C216B3" w:rsidRDefault="00C216B3" w:rsidP="00C216B3">
            <w:pPr>
              <w:bidi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އެންކަރ ބުލޮކުގެ ބޮޑުމިން:</w:t>
            </w:r>
          </w:p>
        </w:tc>
      </w:tr>
      <w:tr w:rsidR="00C216B3" w14:paraId="7F80EFB1" w14:textId="77777777" w:rsidTr="009C4870">
        <w:tc>
          <w:tcPr>
            <w:tcW w:w="1739" w:type="pct"/>
            <w:gridSpan w:val="3"/>
            <w:tcBorders>
              <w:right w:val="nil"/>
            </w:tcBorders>
            <w:vAlign w:val="center"/>
          </w:tcPr>
          <w:p w14:paraId="777E5E5B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tance between anchor blocks:</w:t>
            </w:r>
          </w:p>
        </w:tc>
        <w:sdt>
          <w:sdtPr>
            <w:rPr>
              <w:sz w:val="22"/>
              <w:szCs w:val="22"/>
            </w:rPr>
            <w:id w:val="1313224166"/>
            <w:placeholder>
              <w:docPart w:val="628E94B9AB634228945962C671FD2A4D"/>
            </w:placeholder>
            <w:showingPlcHdr/>
          </w:sdtPr>
          <w:sdtEndPr/>
          <w:sdtContent>
            <w:tc>
              <w:tcPr>
                <w:tcW w:w="1700" w:type="pct"/>
                <w:gridSpan w:val="5"/>
                <w:tcBorders>
                  <w:left w:val="nil"/>
                  <w:right w:val="nil"/>
                </w:tcBorders>
              </w:tcPr>
              <w:p w14:paraId="45F6B302" w14:textId="04B1758F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403126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61" w:type="pct"/>
            <w:gridSpan w:val="3"/>
            <w:tcBorders>
              <w:left w:val="nil"/>
            </w:tcBorders>
            <w:vAlign w:val="center"/>
          </w:tcPr>
          <w:p w14:paraId="243E2793" w14:textId="77777777" w:rsidR="00C216B3" w:rsidRDefault="00C216B3" w:rsidP="00C216B3">
            <w:pPr>
              <w:bidi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ދެ އެންކަރ ބުލޮކު ދޭތެރޭ ދުރުމިން:</w:t>
            </w:r>
          </w:p>
        </w:tc>
      </w:tr>
      <w:bookmarkEnd w:id="9"/>
      <w:tr w:rsidR="00C216B3" w14:paraId="2C42219F" w14:textId="77777777" w:rsidTr="009C4870">
        <w:tc>
          <w:tcPr>
            <w:tcW w:w="1739" w:type="pct"/>
            <w:gridSpan w:val="3"/>
            <w:tcBorders>
              <w:right w:val="nil"/>
            </w:tcBorders>
            <w:vAlign w:val="center"/>
          </w:tcPr>
          <w:p w14:paraId="10784979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ffuser depth:</w:t>
            </w:r>
          </w:p>
        </w:tc>
        <w:sdt>
          <w:sdtPr>
            <w:rPr>
              <w:sz w:val="22"/>
              <w:szCs w:val="22"/>
            </w:rPr>
            <w:id w:val="-2110960120"/>
            <w:placeholder>
              <w:docPart w:val="0C3437F801A94C6C9E2A9A2452E2266B"/>
            </w:placeholder>
            <w:showingPlcHdr/>
          </w:sdtPr>
          <w:sdtEndPr/>
          <w:sdtContent>
            <w:tc>
              <w:tcPr>
                <w:tcW w:w="1700" w:type="pct"/>
                <w:gridSpan w:val="5"/>
                <w:tcBorders>
                  <w:left w:val="nil"/>
                  <w:right w:val="nil"/>
                </w:tcBorders>
              </w:tcPr>
              <w:p w14:paraId="71A75748" w14:textId="777952CA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403126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61" w:type="pct"/>
            <w:gridSpan w:val="3"/>
            <w:tcBorders>
              <w:left w:val="nil"/>
            </w:tcBorders>
            <w:vAlign w:val="center"/>
          </w:tcPr>
          <w:p w14:paraId="3BCC6B6E" w14:textId="2828E23A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ޑިފިއުޒަރ ގެ ފުންމިން:</w:t>
            </w:r>
          </w:p>
        </w:tc>
      </w:tr>
      <w:tr w:rsidR="00C216B3" w14:paraId="7CE89440" w14:textId="77777777" w:rsidTr="009C4870">
        <w:tc>
          <w:tcPr>
            <w:tcW w:w="1739" w:type="pct"/>
            <w:gridSpan w:val="3"/>
            <w:tcBorders>
              <w:right w:val="nil"/>
            </w:tcBorders>
            <w:vAlign w:val="center"/>
          </w:tcPr>
          <w:p w14:paraId="00108F42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ject duration:</w:t>
            </w:r>
          </w:p>
        </w:tc>
        <w:sdt>
          <w:sdtPr>
            <w:rPr>
              <w:sz w:val="22"/>
              <w:szCs w:val="22"/>
            </w:rPr>
            <w:id w:val="-1050611929"/>
            <w:placeholder>
              <w:docPart w:val="3286599E8AFF490EB08A5B836BDA2BAF"/>
            </w:placeholder>
            <w:showingPlcHdr/>
          </w:sdtPr>
          <w:sdtEndPr/>
          <w:sdtContent>
            <w:tc>
              <w:tcPr>
                <w:tcW w:w="1700" w:type="pct"/>
                <w:gridSpan w:val="5"/>
                <w:tcBorders>
                  <w:left w:val="nil"/>
                  <w:right w:val="nil"/>
                </w:tcBorders>
              </w:tcPr>
              <w:p w14:paraId="165476D3" w14:textId="0DF6B8BF" w:rsidR="00C216B3" w:rsidRDefault="00C216B3" w:rsidP="00C216B3">
                <w:pPr>
                  <w:rPr>
                    <w:sz w:val="22"/>
                    <w:szCs w:val="22"/>
                  </w:rPr>
                </w:pPr>
                <w:r w:rsidRPr="00403126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561" w:type="pct"/>
            <w:gridSpan w:val="3"/>
            <w:tcBorders>
              <w:left w:val="nil"/>
            </w:tcBorders>
            <w:vAlign w:val="center"/>
          </w:tcPr>
          <w:p w14:paraId="415F37B3" w14:textId="68A8B79D" w:rsidR="00C216B3" w:rsidRDefault="00C216B3" w:rsidP="00C216B3">
            <w:pPr>
              <w:bidi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މަޝްރޫޢުގެ މުއްދަތު</w:t>
            </w: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2E5D8D" w14:paraId="46DB62B0" w14:textId="77777777" w:rsidTr="00C216B3">
        <w:tc>
          <w:tcPr>
            <w:tcW w:w="800" w:type="pct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274EF9B4" w14:textId="77777777" w:rsidR="002E5D8D" w:rsidRDefault="002E5D8D" w:rsidP="00D26A1E">
            <w:pPr>
              <w:bidi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unding source:</w:t>
            </w:r>
          </w:p>
          <w:p w14:paraId="1BCE2F5B" w14:textId="77777777" w:rsidR="002E5D8D" w:rsidRPr="00685CC7" w:rsidRDefault="002E5D8D" w:rsidP="00D26A1E">
            <w:pPr>
              <w:rPr>
                <w:sz w:val="22"/>
                <w:szCs w:val="22"/>
                <w:lang w:val="en-US"/>
              </w:rPr>
            </w:pPr>
          </w:p>
        </w:tc>
        <w:tc>
          <w:tcPr>
            <w:tcW w:w="154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FFB7C0A" w14:textId="77777777" w:rsidR="002E5D8D" w:rsidRDefault="002E5D8D" w:rsidP="00D26A1E">
            <w:pPr>
              <w:rPr>
                <w:sz w:val="22"/>
                <w:szCs w:val="22"/>
              </w:rPr>
            </w:pPr>
            <w:r>
              <w:rPr>
                <w:rFonts w:ascii="Faruma" w:hAnsi="Faruma" w:cs="Faruma"/>
                <w:sz w:val="22"/>
                <w:szCs w:val="22"/>
                <w:lang w:bidi="dv-MV"/>
              </w:rPr>
              <w:t>Government</w:t>
            </w:r>
          </w:p>
        </w:tc>
        <w:sdt>
          <w:sdtPr>
            <w:rPr>
              <w:sz w:val="22"/>
              <w:szCs w:val="22"/>
              <w:rtl/>
            </w:rPr>
            <w:id w:val="12217092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9" w:type="pct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7DD27E7F" w14:textId="77777777" w:rsidR="002E5D8D" w:rsidRPr="007B1B54" w:rsidRDefault="002E5D8D" w:rsidP="00D26A1E">
                <w:pPr>
                  <w:bidi/>
                  <w:jc w:val="center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  <w:rtl/>
                  </w:rPr>
                  <w:t>☐</w:t>
                </w:r>
              </w:p>
            </w:tc>
          </w:sdtContent>
        </w:sdt>
        <w:tc>
          <w:tcPr>
            <w:tcW w:w="157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4BB970" w14:textId="77777777" w:rsidR="002E5D8D" w:rsidRPr="007B1B54" w:rsidRDefault="002E5D8D" w:rsidP="00D26A1E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ސަރުކާރު</w:t>
            </w:r>
          </w:p>
        </w:tc>
        <w:tc>
          <w:tcPr>
            <w:tcW w:w="770" w:type="pct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715B55B" w14:textId="77777777" w:rsidR="002E5D8D" w:rsidRDefault="002E5D8D" w:rsidP="00D26A1E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ފަންޑު ކުރާ ފަރާތް:</w:t>
            </w:r>
          </w:p>
        </w:tc>
      </w:tr>
      <w:tr w:rsidR="002E5D8D" w14:paraId="3E43F7D8" w14:textId="77777777" w:rsidTr="00C216B3">
        <w:tc>
          <w:tcPr>
            <w:tcW w:w="800" w:type="pct"/>
            <w:vMerge/>
            <w:tcBorders>
              <w:right w:val="single" w:sz="4" w:space="0" w:color="auto"/>
            </w:tcBorders>
            <w:vAlign w:val="center"/>
          </w:tcPr>
          <w:p w14:paraId="6965D2BA" w14:textId="77777777" w:rsidR="002E5D8D" w:rsidRDefault="002E5D8D" w:rsidP="00D26A1E">
            <w:pPr>
              <w:rPr>
                <w:sz w:val="22"/>
                <w:szCs w:val="22"/>
              </w:rPr>
            </w:pPr>
          </w:p>
        </w:tc>
        <w:tc>
          <w:tcPr>
            <w:tcW w:w="154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2520CC8" w14:textId="77777777" w:rsidR="002E5D8D" w:rsidRDefault="002E5D8D" w:rsidP="00D26A1E">
            <w:pPr>
              <w:rPr>
                <w:sz w:val="22"/>
                <w:szCs w:val="22"/>
              </w:rPr>
            </w:pPr>
            <w:r>
              <w:rPr>
                <w:rFonts w:ascii="Faruma" w:hAnsi="Faruma" w:cs="Faruma"/>
                <w:sz w:val="22"/>
                <w:szCs w:val="22"/>
                <w:lang w:bidi="dv-MV"/>
              </w:rPr>
              <w:t>Donor</w:t>
            </w:r>
          </w:p>
        </w:tc>
        <w:sdt>
          <w:sdtPr>
            <w:rPr>
              <w:sz w:val="22"/>
              <w:szCs w:val="22"/>
              <w:rtl/>
            </w:rPr>
            <w:id w:val="7288084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9" w:type="pct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20C0F4A7" w14:textId="77777777" w:rsidR="002E5D8D" w:rsidRDefault="002E5D8D" w:rsidP="00D26A1E">
                <w:pPr>
                  <w:bidi/>
                  <w:jc w:val="center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57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7673A7" w14:textId="77777777" w:rsidR="002E5D8D" w:rsidRDefault="002E5D8D" w:rsidP="00D26A1E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ބޭރުގެ އެހީ</w:t>
            </w:r>
          </w:p>
        </w:tc>
        <w:tc>
          <w:tcPr>
            <w:tcW w:w="770" w:type="pct"/>
            <w:vMerge/>
            <w:tcBorders>
              <w:left w:val="single" w:sz="4" w:space="0" w:color="auto"/>
            </w:tcBorders>
            <w:vAlign w:val="center"/>
          </w:tcPr>
          <w:p w14:paraId="4C3F9500" w14:textId="77777777" w:rsidR="002E5D8D" w:rsidRDefault="002E5D8D" w:rsidP="00D26A1E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</w:p>
        </w:tc>
      </w:tr>
      <w:tr w:rsidR="002E5D8D" w14:paraId="66BD10EF" w14:textId="77777777" w:rsidTr="00C216B3">
        <w:tc>
          <w:tcPr>
            <w:tcW w:w="800" w:type="pct"/>
            <w:vMerge/>
            <w:tcBorders>
              <w:right w:val="single" w:sz="4" w:space="0" w:color="auto"/>
            </w:tcBorders>
            <w:vAlign w:val="center"/>
          </w:tcPr>
          <w:p w14:paraId="5087E0F3" w14:textId="77777777" w:rsidR="002E5D8D" w:rsidRDefault="002E5D8D" w:rsidP="00D26A1E">
            <w:pPr>
              <w:rPr>
                <w:sz w:val="22"/>
                <w:szCs w:val="22"/>
              </w:rPr>
            </w:pPr>
          </w:p>
        </w:tc>
        <w:tc>
          <w:tcPr>
            <w:tcW w:w="154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7CDAF0F" w14:textId="77777777" w:rsidR="002E5D8D" w:rsidRDefault="002E5D8D" w:rsidP="00D26A1E">
            <w:pPr>
              <w:rPr>
                <w:sz w:val="22"/>
                <w:szCs w:val="22"/>
              </w:rPr>
            </w:pPr>
            <w:r>
              <w:rPr>
                <w:rFonts w:ascii="Faruma" w:hAnsi="Faruma" w:cs="Faruma"/>
                <w:sz w:val="22"/>
                <w:szCs w:val="22"/>
                <w:lang w:bidi="dv-MV"/>
              </w:rPr>
              <w:t>Utility service providers</w:t>
            </w:r>
          </w:p>
        </w:tc>
        <w:sdt>
          <w:sdtPr>
            <w:rPr>
              <w:sz w:val="22"/>
              <w:szCs w:val="22"/>
              <w:rtl/>
            </w:rPr>
            <w:id w:val="-20831349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9" w:type="pct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78C191B0" w14:textId="77777777" w:rsidR="002E5D8D" w:rsidRPr="007B1B54" w:rsidRDefault="002E5D8D" w:rsidP="00D26A1E">
                <w:pPr>
                  <w:bidi/>
                  <w:jc w:val="center"/>
                  <w:rPr>
                    <w:rFonts w:ascii="Faruma" w:hAnsi="Faruma" w:cs="Faruma"/>
                    <w:b/>
                    <w:bCs/>
                    <w:sz w:val="22"/>
                    <w:szCs w:val="22"/>
                    <w:lang w:val="en-US" w:bidi="dv-MV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57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FEF277" w14:textId="77777777" w:rsidR="002E5D8D" w:rsidRPr="007B1B54" w:rsidRDefault="002E5D8D" w:rsidP="00D26A1E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rtl/>
                <w:lang w:val="en-US" w:bidi="dv-MV"/>
              </w:rPr>
            </w:pPr>
            <w:r w:rsidRPr="00273F32"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ޔުޓިލިޓީ</w:t>
            </w: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 xml:space="preserve"> ހިދުމަތް ފޯރުކޮށްދޭ ފަރާތް</w:t>
            </w:r>
            <w:r>
              <w:rPr>
                <w:rFonts w:ascii="Faruma" w:hAnsi="Faruma" w:cs="Faruma"/>
                <w:sz w:val="22"/>
                <w:szCs w:val="22"/>
                <w:lang w:val="en-US" w:bidi="dv-MV"/>
              </w:rPr>
              <w:t xml:space="preserve"> </w:t>
            </w:r>
          </w:p>
        </w:tc>
        <w:tc>
          <w:tcPr>
            <w:tcW w:w="770" w:type="pct"/>
            <w:vMerge/>
            <w:tcBorders>
              <w:left w:val="single" w:sz="4" w:space="0" w:color="auto"/>
            </w:tcBorders>
            <w:vAlign w:val="center"/>
          </w:tcPr>
          <w:p w14:paraId="33A89DDE" w14:textId="77777777" w:rsidR="002E5D8D" w:rsidRDefault="002E5D8D" w:rsidP="00D26A1E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</w:p>
        </w:tc>
      </w:tr>
      <w:tr w:rsidR="002E5D8D" w14:paraId="4CEC84F6" w14:textId="77777777" w:rsidTr="00C216B3">
        <w:tc>
          <w:tcPr>
            <w:tcW w:w="800" w:type="pct"/>
            <w:vMerge/>
            <w:tcBorders>
              <w:right w:val="single" w:sz="4" w:space="0" w:color="auto"/>
            </w:tcBorders>
            <w:vAlign w:val="center"/>
          </w:tcPr>
          <w:p w14:paraId="7E3F7F01" w14:textId="77777777" w:rsidR="002E5D8D" w:rsidRDefault="002E5D8D" w:rsidP="00D26A1E">
            <w:pPr>
              <w:rPr>
                <w:sz w:val="22"/>
                <w:szCs w:val="22"/>
              </w:rPr>
            </w:pPr>
          </w:p>
        </w:tc>
        <w:tc>
          <w:tcPr>
            <w:tcW w:w="154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4F855ED" w14:textId="77777777" w:rsidR="002E5D8D" w:rsidRPr="007B1B54" w:rsidRDefault="002E5D8D" w:rsidP="00D26A1E">
            <w:pPr>
              <w:rPr>
                <w:b/>
                <w:bCs/>
                <w:sz w:val="22"/>
                <w:szCs w:val="22"/>
              </w:rPr>
            </w:pPr>
            <w:r>
              <w:rPr>
                <w:rFonts w:ascii="Faruma" w:hAnsi="Faruma" w:cs="Faruma"/>
                <w:sz w:val="22"/>
                <w:szCs w:val="22"/>
                <w:lang w:bidi="dv-MV"/>
              </w:rPr>
              <w:t>Private</w:t>
            </w:r>
          </w:p>
        </w:tc>
        <w:sdt>
          <w:sdtPr>
            <w:rPr>
              <w:sz w:val="22"/>
              <w:szCs w:val="22"/>
              <w:rtl/>
            </w:rPr>
            <w:id w:val="-12116503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9" w:type="pct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26055C03" w14:textId="77777777" w:rsidR="002E5D8D" w:rsidRDefault="002E5D8D" w:rsidP="00D26A1E">
                <w:pPr>
                  <w:bidi/>
                  <w:jc w:val="center"/>
                  <w:rPr>
                    <w:rFonts w:ascii="Faruma" w:hAnsi="Faruma" w:cs="Faruma"/>
                    <w:sz w:val="22"/>
                    <w:szCs w:val="22"/>
                    <w:lang w:val="en-US" w:bidi="dv-MV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57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A79CAF" w14:textId="77777777" w:rsidR="002E5D8D" w:rsidRDefault="002E5D8D" w:rsidP="00D26A1E">
            <w:pPr>
              <w:bidi/>
              <w:rPr>
                <w:rFonts w:ascii="Faruma" w:hAnsi="Faruma" w:cs="Faruma"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އަމިއްލަ</w:t>
            </w:r>
          </w:p>
        </w:tc>
        <w:tc>
          <w:tcPr>
            <w:tcW w:w="770" w:type="pct"/>
            <w:vMerge/>
            <w:tcBorders>
              <w:left w:val="single" w:sz="4" w:space="0" w:color="auto"/>
            </w:tcBorders>
            <w:vAlign w:val="center"/>
          </w:tcPr>
          <w:p w14:paraId="5732A4E3" w14:textId="77777777" w:rsidR="002E5D8D" w:rsidRDefault="002E5D8D" w:rsidP="00D26A1E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</w:p>
        </w:tc>
      </w:tr>
    </w:tbl>
    <w:p w14:paraId="6054B2DE" w14:textId="77777777" w:rsidR="002E5D8D" w:rsidRPr="002E5D8D" w:rsidRDefault="002E5D8D">
      <w:pPr>
        <w:rPr>
          <w:sz w:val="12"/>
          <w:szCs w:val="12"/>
        </w:rPr>
      </w:pPr>
    </w:p>
    <w:tbl>
      <w:tblPr>
        <w:tblStyle w:val="TableGrid1"/>
        <w:tblW w:w="5033" w:type="pct"/>
        <w:tblLayout w:type="fixed"/>
        <w:tblLook w:val="04A0" w:firstRow="1" w:lastRow="0" w:firstColumn="1" w:lastColumn="0" w:noHBand="0" w:noVBand="1"/>
      </w:tblPr>
      <w:tblGrid>
        <w:gridCol w:w="4648"/>
        <w:gridCol w:w="1017"/>
        <w:gridCol w:w="4860"/>
      </w:tblGrid>
      <w:tr w:rsidR="001B2537" w14:paraId="2D7C417E" w14:textId="77777777" w:rsidTr="00155F06">
        <w:tc>
          <w:tcPr>
            <w:tcW w:w="2691" w:type="pct"/>
            <w:gridSpan w:val="2"/>
            <w:tcBorders>
              <w:right w:val="nil"/>
            </w:tcBorders>
            <w:shd w:val="clear" w:color="auto" w:fill="7D2252"/>
            <w:vAlign w:val="center"/>
          </w:tcPr>
          <w:p w14:paraId="46D16271" w14:textId="77777777" w:rsidR="001B2537" w:rsidRDefault="002E6C78">
            <w:pPr>
              <w:rPr>
                <w:color w:val="FFFFFF" w:themeColor="background1"/>
                <w:sz w:val="22"/>
                <w:szCs w:val="22"/>
              </w:rPr>
            </w:pPr>
            <w:r>
              <w:rPr>
                <w:color w:val="FFFFFF" w:themeColor="background1"/>
                <w:sz w:val="22"/>
                <w:szCs w:val="22"/>
              </w:rPr>
              <w:t xml:space="preserve">Part </w:t>
            </w:r>
            <w:r>
              <w:rPr>
                <w:rFonts w:cs="MV Boli"/>
                <w:color w:val="FFFFFF" w:themeColor="background1"/>
                <w:sz w:val="22"/>
                <w:szCs w:val="22"/>
                <w:lang w:bidi="dv-MV"/>
              </w:rPr>
              <w:t>2</w:t>
            </w:r>
            <w:r>
              <w:rPr>
                <w:color w:val="FFFFFF" w:themeColor="background1"/>
                <w:sz w:val="22"/>
                <w:szCs w:val="22"/>
              </w:rPr>
              <w:t>: Documents to be submitted along with the form</w:t>
            </w:r>
          </w:p>
        </w:tc>
        <w:tc>
          <w:tcPr>
            <w:tcW w:w="2309" w:type="pct"/>
            <w:tcBorders>
              <w:left w:val="nil"/>
            </w:tcBorders>
            <w:shd w:val="clear" w:color="auto" w:fill="7D2252"/>
            <w:vAlign w:val="center"/>
          </w:tcPr>
          <w:p w14:paraId="69BA5C85" w14:textId="77777777" w:rsidR="001B2537" w:rsidRDefault="002E6C78">
            <w:pPr>
              <w:bidi/>
              <w:rPr>
                <w:rFonts w:ascii="Faruma" w:hAnsi="Faruma" w:cs="Faruma"/>
                <w:color w:val="FFFFFF" w:themeColor="background1"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/>
                <w:color w:val="FFFFFF" w:themeColor="background1"/>
                <w:sz w:val="22"/>
                <w:szCs w:val="22"/>
                <w:lang w:val="en-US" w:bidi="dv-MV"/>
              </w:rPr>
              <w:t>2</w:t>
            </w:r>
            <w:r>
              <w:rPr>
                <w:rFonts w:ascii="Faruma" w:hAnsi="Faruma" w:cs="Faruma" w:hint="cs"/>
                <w:color w:val="FFFFFF" w:themeColor="background1"/>
                <w:sz w:val="22"/>
                <w:szCs w:val="22"/>
                <w:rtl/>
                <w:lang w:val="en-US" w:bidi="dv-MV"/>
              </w:rPr>
              <w:t xml:space="preserve"> ވަނަ</w:t>
            </w:r>
            <w:r>
              <w:rPr>
                <w:rFonts w:ascii="Faruma" w:hAnsi="Faruma" w:cs="Faruma"/>
                <w:color w:val="FFFFFF" w:themeColor="background1"/>
                <w:sz w:val="22"/>
                <w:szCs w:val="22"/>
                <w:lang w:val="en-US" w:bidi="dv-MV"/>
              </w:rPr>
              <w:t xml:space="preserve"> </w:t>
            </w:r>
            <w:r>
              <w:rPr>
                <w:rFonts w:ascii="Faruma" w:hAnsi="Faruma" w:cs="Faruma" w:hint="cs"/>
                <w:color w:val="FFFFFF" w:themeColor="background1"/>
                <w:sz w:val="22"/>
                <w:szCs w:val="22"/>
                <w:rtl/>
                <w:lang w:val="en-US" w:bidi="dv-MV"/>
              </w:rPr>
              <w:t>ބައި: ފޯމާއެކު ހުށަހަޅަންޖެހޭ ލިޔެކިޔުން</w:t>
            </w:r>
          </w:p>
        </w:tc>
      </w:tr>
      <w:tr w:rsidR="001B2537" w14:paraId="308CBB09" w14:textId="77777777" w:rsidTr="00155F06">
        <w:tc>
          <w:tcPr>
            <w:tcW w:w="2208" w:type="pct"/>
            <w:tcBorders>
              <w:right w:val="nil"/>
            </w:tcBorders>
            <w:vAlign w:val="center"/>
          </w:tcPr>
          <w:p w14:paraId="12E95D30" w14:textId="77777777" w:rsidR="001B2537" w:rsidRDefault="002E6C78">
            <w:pPr>
              <w:rPr>
                <w:rFonts w:asciiTheme="majorBidi" w:hAnsiTheme="majorBidi" w:cs="MV Boli"/>
                <w:b/>
                <w:bCs/>
              </w:rPr>
            </w:pPr>
            <w:r>
              <w:rPr>
                <w:rFonts w:asciiTheme="majorBidi" w:hAnsiTheme="majorBidi" w:cs="MV Boli"/>
                <w:b/>
                <w:bCs/>
              </w:rPr>
              <w:t>Outfall design (standalone) submittals:</w:t>
            </w:r>
          </w:p>
        </w:tc>
        <w:tc>
          <w:tcPr>
            <w:tcW w:w="483" w:type="pct"/>
            <w:tcBorders>
              <w:left w:val="nil"/>
              <w:right w:val="nil"/>
            </w:tcBorders>
            <w:vAlign w:val="center"/>
          </w:tcPr>
          <w:p w14:paraId="1DA8A8D2" w14:textId="77777777" w:rsidR="001B2537" w:rsidRDefault="001B2537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val="en-US" w:bidi="dv-MV"/>
              </w:rPr>
            </w:pPr>
          </w:p>
        </w:tc>
        <w:tc>
          <w:tcPr>
            <w:tcW w:w="2309" w:type="pct"/>
            <w:tcBorders>
              <w:left w:val="nil"/>
            </w:tcBorders>
            <w:vAlign w:val="center"/>
          </w:tcPr>
          <w:p w14:paraId="6A614479" w14:textId="67B4DD13" w:rsidR="001B2537" w:rsidRDefault="002E6C78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އައުޓްފޯލް ޑިޒައިނަށް ހުށަހަޅާ ލިއުންތައް:</w:t>
            </w:r>
          </w:p>
        </w:tc>
      </w:tr>
      <w:tr w:rsidR="007A154A" w14:paraId="32E31D87" w14:textId="77777777" w:rsidTr="007A154A">
        <w:tc>
          <w:tcPr>
            <w:tcW w:w="2208" w:type="pct"/>
            <w:tcBorders>
              <w:right w:val="nil"/>
            </w:tcBorders>
            <w:vAlign w:val="center"/>
          </w:tcPr>
          <w:p w14:paraId="37136147" w14:textId="77777777" w:rsidR="007A154A" w:rsidRDefault="007A154A" w:rsidP="0029694D">
            <w:pPr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EIA decision statement: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11826295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3" w:type="pct"/>
                <w:tcBorders>
                  <w:left w:val="nil"/>
                  <w:right w:val="nil"/>
                </w:tcBorders>
                <w:vAlign w:val="center"/>
              </w:tcPr>
              <w:p w14:paraId="7D87A3B3" w14:textId="77777777" w:rsidR="007A154A" w:rsidRDefault="007A154A" w:rsidP="0029694D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309" w:type="pct"/>
            <w:tcBorders>
              <w:left w:val="nil"/>
            </w:tcBorders>
            <w:vAlign w:val="center"/>
          </w:tcPr>
          <w:p w14:paraId="57A01219" w14:textId="77777777" w:rsidR="007A154A" w:rsidRDefault="007A154A" w:rsidP="0029694D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ީ.އައި.އޭ. ޑިސިޝަން ސްޓޭޓްމަންޓް:</w:t>
            </w:r>
          </w:p>
        </w:tc>
      </w:tr>
      <w:tr w:rsidR="001B2537" w14:paraId="3FA91998" w14:textId="77777777" w:rsidTr="00155F06">
        <w:tc>
          <w:tcPr>
            <w:tcW w:w="2208" w:type="pct"/>
            <w:tcBorders>
              <w:right w:val="nil"/>
            </w:tcBorders>
            <w:vAlign w:val="center"/>
          </w:tcPr>
          <w:p w14:paraId="21F02362" w14:textId="1DDE0AE9" w:rsidR="001B2537" w:rsidRDefault="002E6C78">
            <w:pPr>
              <w:rPr>
                <w:rFonts w:asciiTheme="majorBidi" w:hAnsiTheme="majorBidi" w:cstheme="majorBidi"/>
                <w:sz w:val="22"/>
                <w:szCs w:val="22"/>
                <w:rtl/>
                <w:lang w:val="en-US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Outfall  design report: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11356091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3" w:type="pct"/>
                <w:tcBorders>
                  <w:left w:val="nil"/>
                  <w:right w:val="nil"/>
                </w:tcBorders>
                <w:vAlign w:val="center"/>
              </w:tcPr>
              <w:p w14:paraId="148A3BA6" w14:textId="77777777" w:rsidR="001B2537" w:rsidRDefault="002E6C78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309" w:type="pct"/>
            <w:tcBorders>
              <w:left w:val="nil"/>
            </w:tcBorders>
            <w:vAlign w:val="center"/>
          </w:tcPr>
          <w:p w14:paraId="161F0901" w14:textId="34D5F00D" w:rsidR="001B2537" w:rsidRDefault="002E6C78">
            <w:pPr>
              <w:bidi/>
              <w:rPr>
                <w:rFonts w:ascii="Faruma" w:hAnsi="Faruma" w:cs="MV Boli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ައުޓްފޯލް ޑިޒައިން ރިޕޯޓު:</w:t>
            </w:r>
          </w:p>
        </w:tc>
      </w:tr>
      <w:tr w:rsidR="001B2537" w14:paraId="43341965" w14:textId="77777777" w:rsidTr="00155F06">
        <w:tc>
          <w:tcPr>
            <w:tcW w:w="2208" w:type="pct"/>
            <w:tcBorders>
              <w:right w:val="nil"/>
            </w:tcBorders>
            <w:vAlign w:val="center"/>
          </w:tcPr>
          <w:p w14:paraId="5547B8D4" w14:textId="6A5545BD" w:rsidR="001B2537" w:rsidRDefault="002E6C78">
            <w:pPr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bidi="dv-MV"/>
              </w:rPr>
              <w:t xml:space="preserve">Outfall </w:t>
            </w: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 xml:space="preserve"> design drawings (A3 size):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-5844456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3" w:type="pct"/>
                <w:tcBorders>
                  <w:left w:val="nil"/>
                  <w:right w:val="nil"/>
                </w:tcBorders>
                <w:vAlign w:val="center"/>
              </w:tcPr>
              <w:p w14:paraId="3B8A8A56" w14:textId="77777777" w:rsidR="001B2537" w:rsidRDefault="002E6C78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309" w:type="pct"/>
            <w:tcBorders>
              <w:left w:val="nil"/>
            </w:tcBorders>
            <w:vAlign w:val="center"/>
          </w:tcPr>
          <w:p w14:paraId="4CE9DF9B" w14:textId="0E66E018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ައުޓްފޯލް ޑިޒައިން ކުރެހުންތައް (</w:t>
            </w:r>
            <w:r>
              <w:rPr>
                <w:rFonts w:ascii="Faruma" w:hAnsi="Faruma" w:cs="Faruma"/>
                <w:sz w:val="22"/>
                <w:szCs w:val="22"/>
                <w:lang w:bidi="dv-MV"/>
              </w:rPr>
              <w:t>A3</w:t>
            </w: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 xml:space="preserve"> ސައިޒަށް)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1B2537" w14:paraId="26718360" w14:textId="77777777" w:rsidTr="00155F06">
        <w:tc>
          <w:tcPr>
            <w:tcW w:w="2208" w:type="pct"/>
            <w:tcBorders>
              <w:right w:val="nil"/>
            </w:tcBorders>
            <w:vAlign w:val="center"/>
          </w:tcPr>
          <w:p w14:paraId="40BF1A99" w14:textId="77777777" w:rsidR="001B2537" w:rsidRDefault="002E6C78">
            <w:pP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Electrical drawings:</w:t>
            </w:r>
          </w:p>
          <w:p w14:paraId="7E6C306D" w14:textId="257E6460" w:rsidR="001B2537" w:rsidRDefault="002E6C78">
            <w:pPr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/>
              </w:rPr>
              <w:t>(Endorsed by a locally registered engineer)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13001907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3" w:type="pct"/>
                <w:tcBorders>
                  <w:left w:val="nil"/>
                  <w:right w:val="nil"/>
                </w:tcBorders>
                <w:vAlign w:val="center"/>
              </w:tcPr>
              <w:p w14:paraId="178AC56E" w14:textId="77777777" w:rsidR="001B2537" w:rsidRDefault="002E6C78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309" w:type="pct"/>
            <w:tcBorders>
              <w:left w:val="nil"/>
            </w:tcBorders>
            <w:vAlign w:val="center"/>
          </w:tcPr>
          <w:p w14:paraId="41C4BBF1" w14:textId="3773DF1A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ިލެކްޓްރިކަލް ޑްރޮއިންގްސް</w:t>
            </w:r>
          </w:p>
          <w:p w14:paraId="336AE21F" w14:textId="6371D8B3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(ރެޖިސްޓާރޑް އިންޖިނިޔަރެއްގެ ސްޓޭމްޕް ޖަހައިފައި)</w:t>
            </w:r>
          </w:p>
        </w:tc>
      </w:tr>
      <w:bookmarkEnd w:id="8"/>
    </w:tbl>
    <w:p w14:paraId="6BC9B19F" w14:textId="77777777" w:rsidR="001B2537" w:rsidRDefault="001B2537">
      <w:pPr>
        <w:rPr>
          <w:sz w:val="22"/>
          <w:szCs w:val="22"/>
          <w:lang w:val="en-US"/>
        </w:rPr>
      </w:pPr>
    </w:p>
    <w:p w14:paraId="33AFFFFF" w14:textId="77777777" w:rsidR="001B2537" w:rsidRDefault="001B2537">
      <w:pPr>
        <w:rPr>
          <w:sz w:val="22"/>
          <w:szCs w:val="22"/>
          <w:lang w:val="en-US"/>
        </w:rPr>
      </w:pPr>
    </w:p>
    <w:p w14:paraId="01FCAE62" w14:textId="77777777" w:rsidR="001B2537" w:rsidRDefault="001B2537">
      <w:pPr>
        <w:rPr>
          <w:sz w:val="22"/>
          <w:szCs w:val="22"/>
          <w:lang w:val="en-US"/>
        </w:rPr>
      </w:pPr>
    </w:p>
    <w:p w14:paraId="55BAA9C9" w14:textId="77777777" w:rsidR="001B2537" w:rsidRDefault="001B2537">
      <w:pPr>
        <w:rPr>
          <w:sz w:val="22"/>
          <w:szCs w:val="22"/>
          <w:lang w:val="en-US"/>
        </w:rPr>
      </w:pPr>
    </w:p>
    <w:p w14:paraId="75106919" w14:textId="77777777" w:rsidR="001B2537" w:rsidRDefault="001B2537">
      <w:pPr>
        <w:rPr>
          <w:sz w:val="22"/>
          <w:szCs w:val="22"/>
          <w:lang w:val="en-US"/>
        </w:rPr>
      </w:pPr>
    </w:p>
    <w:p w14:paraId="119CD633" w14:textId="77777777" w:rsidR="001B2537" w:rsidRDefault="001B2537">
      <w:pPr>
        <w:rPr>
          <w:sz w:val="22"/>
          <w:szCs w:val="22"/>
          <w:lang w:val="en-US"/>
        </w:rPr>
      </w:pPr>
    </w:p>
    <w:p w14:paraId="48D22E94" w14:textId="77777777" w:rsidR="001B2537" w:rsidRDefault="001B2537">
      <w:pPr>
        <w:rPr>
          <w:sz w:val="22"/>
          <w:szCs w:val="22"/>
          <w:lang w:val="en-US"/>
        </w:rPr>
      </w:pPr>
    </w:p>
    <w:p w14:paraId="4251CB9E" w14:textId="77777777" w:rsidR="001B2537" w:rsidRDefault="001B2537">
      <w:pPr>
        <w:rPr>
          <w:sz w:val="22"/>
          <w:szCs w:val="22"/>
          <w:lang w:val="en-US"/>
        </w:rPr>
      </w:pPr>
    </w:p>
    <w:p w14:paraId="56FD3CCC" w14:textId="77777777" w:rsidR="001B2537" w:rsidRDefault="001B2537">
      <w:pPr>
        <w:rPr>
          <w:sz w:val="22"/>
          <w:szCs w:val="22"/>
          <w:lang w:val="en-US"/>
        </w:rPr>
      </w:pPr>
    </w:p>
    <w:p w14:paraId="4627BB7E" w14:textId="77777777" w:rsidR="00D07629" w:rsidRDefault="00D07629">
      <w:pPr>
        <w:rPr>
          <w:sz w:val="22"/>
          <w:szCs w:val="22"/>
          <w:lang w:val="en-US"/>
        </w:rPr>
      </w:pPr>
    </w:p>
    <w:p w14:paraId="42D99843" w14:textId="77777777" w:rsidR="00D07629" w:rsidRDefault="00D07629">
      <w:pPr>
        <w:rPr>
          <w:sz w:val="22"/>
          <w:szCs w:val="22"/>
          <w:lang w:val="en-US"/>
        </w:rPr>
      </w:pPr>
    </w:p>
    <w:p w14:paraId="4C123420" w14:textId="77777777" w:rsidR="001B2537" w:rsidRDefault="001B2537">
      <w:pPr>
        <w:rPr>
          <w:sz w:val="22"/>
          <w:szCs w:val="22"/>
          <w:lang w:val="en-US"/>
        </w:rPr>
      </w:pPr>
    </w:p>
    <w:p w14:paraId="71669D8B" w14:textId="77777777" w:rsidR="001B2537" w:rsidRDefault="001B2537">
      <w:pPr>
        <w:rPr>
          <w:sz w:val="22"/>
          <w:szCs w:val="22"/>
          <w:lang w:val="en-US"/>
        </w:rPr>
      </w:pPr>
    </w:p>
    <w:p w14:paraId="08B6C93F" w14:textId="77777777" w:rsidR="001B2537" w:rsidRDefault="001B2537">
      <w:pPr>
        <w:rPr>
          <w:sz w:val="22"/>
          <w:szCs w:val="22"/>
          <w:lang w:val="en-US"/>
        </w:rPr>
      </w:pPr>
    </w:p>
    <w:p w14:paraId="71990297" w14:textId="1FFDA22D" w:rsidR="001B2537" w:rsidRDefault="001B2537">
      <w:pPr>
        <w:rPr>
          <w:sz w:val="22"/>
          <w:szCs w:val="22"/>
          <w:lang w:val="en-US"/>
        </w:rPr>
      </w:pPr>
    </w:p>
    <w:p w14:paraId="2B6E3413" w14:textId="77777777" w:rsidR="002F177C" w:rsidRDefault="002F177C">
      <w:pPr>
        <w:rPr>
          <w:sz w:val="22"/>
          <w:szCs w:val="22"/>
          <w:lang w:val="en-US"/>
        </w:rPr>
      </w:pPr>
    </w:p>
    <w:p w14:paraId="16055C69" w14:textId="77777777" w:rsidR="001B2537" w:rsidRDefault="002E6C78">
      <w:pPr>
        <w:pStyle w:val="Caption"/>
        <w:keepNext/>
        <w:jc w:val="center"/>
        <w:rPr>
          <w:b/>
          <w:bCs/>
          <w:i w:val="0"/>
          <w:iCs w:val="0"/>
          <w:sz w:val="36"/>
          <w:szCs w:val="36"/>
          <w:rtl/>
        </w:rPr>
      </w:pPr>
      <w:r>
        <w:rPr>
          <w:b/>
          <w:bCs/>
          <w:i w:val="0"/>
          <w:iCs w:val="0"/>
          <w:sz w:val="36"/>
          <w:szCs w:val="36"/>
        </w:rPr>
        <w:lastRenderedPageBreak/>
        <w:t>Annex 6</w:t>
      </w:r>
    </w:p>
    <w:tbl>
      <w:tblPr>
        <w:tblStyle w:val="TableGrid"/>
        <w:tblW w:w="5082" w:type="pct"/>
        <w:tblLook w:val="04A0" w:firstRow="1" w:lastRow="0" w:firstColumn="1" w:lastColumn="0" w:noHBand="0" w:noVBand="1"/>
      </w:tblPr>
      <w:tblGrid>
        <w:gridCol w:w="1678"/>
        <w:gridCol w:w="2004"/>
        <w:gridCol w:w="1226"/>
        <w:gridCol w:w="627"/>
        <w:gridCol w:w="956"/>
        <w:gridCol w:w="682"/>
        <w:gridCol w:w="1658"/>
        <w:gridCol w:w="1796"/>
      </w:tblGrid>
      <w:tr w:rsidR="001B2537" w14:paraId="0E5223CB" w14:textId="77777777" w:rsidTr="002F177C">
        <w:tc>
          <w:tcPr>
            <w:tcW w:w="1732" w:type="pct"/>
            <w:gridSpan w:val="2"/>
            <w:tcBorders>
              <w:right w:val="nil"/>
            </w:tcBorders>
            <w:shd w:val="clear" w:color="auto" w:fill="7D2252"/>
            <w:vAlign w:val="center"/>
          </w:tcPr>
          <w:p w14:paraId="66B6DDDE" w14:textId="77777777" w:rsidR="001B2537" w:rsidRDefault="002E6C78">
            <w:pPr>
              <w:rPr>
                <w:rFonts w:asciiTheme="majorBidi" w:hAnsiTheme="majorBidi" w:cstheme="majorBidi"/>
                <w:color w:val="FFFFFF" w:themeColor="background1"/>
                <w:sz w:val="20"/>
                <w:szCs w:val="20"/>
                <w:rtl/>
                <w:lang w:val="en-US" w:bidi="dv-MV"/>
              </w:rPr>
            </w:pPr>
            <w:r>
              <w:rPr>
                <w:color w:val="FFFFFF" w:themeColor="background1"/>
                <w:sz w:val="20"/>
                <w:szCs w:val="20"/>
              </w:rPr>
              <w:t xml:space="preserve">Part </w:t>
            </w:r>
            <w:r>
              <w:rPr>
                <w:rFonts w:cs="MV Boli"/>
                <w:color w:val="FFFFFF" w:themeColor="background1"/>
                <w:sz w:val="20"/>
                <w:szCs w:val="20"/>
                <w:lang w:bidi="dv-MV"/>
              </w:rPr>
              <w:t>1</w:t>
            </w:r>
            <w:r>
              <w:rPr>
                <w:color w:val="FFFFFF" w:themeColor="background1"/>
                <w:sz w:val="20"/>
                <w:szCs w:val="20"/>
              </w:rPr>
              <w:t xml:space="preserve">: </w:t>
            </w:r>
            <w:r>
              <w:rPr>
                <w:rFonts w:asciiTheme="majorBidi" w:hAnsiTheme="majorBidi" w:cstheme="majorBidi"/>
                <w:color w:val="FFFFFF" w:themeColor="background1"/>
                <w:sz w:val="20"/>
                <w:szCs w:val="20"/>
                <w:lang w:val="en-US" w:bidi="dv-MV"/>
              </w:rPr>
              <w:t>Any other design</w:t>
            </w:r>
          </w:p>
        </w:tc>
        <w:tc>
          <w:tcPr>
            <w:tcW w:w="1322" w:type="pct"/>
            <w:gridSpan w:val="3"/>
            <w:tcBorders>
              <w:left w:val="nil"/>
              <w:right w:val="nil"/>
            </w:tcBorders>
            <w:shd w:val="clear" w:color="auto" w:fill="7D2252"/>
            <w:vAlign w:val="center"/>
          </w:tcPr>
          <w:p w14:paraId="106A708F" w14:textId="77777777" w:rsidR="001B2537" w:rsidRDefault="001B2537">
            <w:pPr>
              <w:rPr>
                <w:color w:val="FFFFFF" w:themeColor="background1"/>
                <w:sz w:val="22"/>
                <w:szCs w:val="22"/>
                <w:lang w:val="en-US"/>
              </w:rPr>
            </w:pPr>
          </w:p>
        </w:tc>
        <w:tc>
          <w:tcPr>
            <w:tcW w:w="1946" w:type="pct"/>
            <w:gridSpan w:val="3"/>
            <w:tcBorders>
              <w:left w:val="nil"/>
            </w:tcBorders>
            <w:shd w:val="clear" w:color="auto" w:fill="7D2252"/>
            <w:vAlign w:val="center"/>
          </w:tcPr>
          <w:p w14:paraId="5E6CC86F" w14:textId="77777777" w:rsidR="001B2537" w:rsidRDefault="002E6C78">
            <w:pPr>
              <w:bidi/>
              <w:rPr>
                <w:rFonts w:ascii="Faruma" w:hAnsi="Faruma" w:cs="Faruma"/>
                <w:color w:val="FFFFFF" w:themeColor="background1"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 w:hint="cs"/>
                <w:color w:val="FFFFFF" w:themeColor="background1"/>
                <w:sz w:val="22"/>
                <w:szCs w:val="22"/>
                <w:rtl/>
                <w:lang w:val="en-US" w:bidi="dv-MV"/>
              </w:rPr>
              <w:t>1 ވަނަ</w:t>
            </w:r>
            <w:r>
              <w:rPr>
                <w:rFonts w:ascii="Faruma" w:hAnsi="Faruma" w:cs="Faruma"/>
                <w:color w:val="FFFFFF" w:themeColor="background1"/>
                <w:sz w:val="22"/>
                <w:szCs w:val="22"/>
                <w:lang w:val="en-US" w:bidi="dv-MV"/>
              </w:rPr>
              <w:t xml:space="preserve"> </w:t>
            </w:r>
            <w:r>
              <w:rPr>
                <w:rFonts w:ascii="Faruma" w:hAnsi="Faruma" w:cs="Faruma" w:hint="cs"/>
                <w:color w:val="FFFFFF" w:themeColor="background1"/>
                <w:sz w:val="22"/>
                <w:szCs w:val="22"/>
                <w:rtl/>
                <w:lang w:val="en-US" w:bidi="dv-MV"/>
              </w:rPr>
              <w:t>ބައި: އެހެނިހެން ޑިޒައިން</w:t>
            </w:r>
          </w:p>
        </w:tc>
      </w:tr>
      <w:tr w:rsidR="00C216B3" w14:paraId="470C9487" w14:textId="77777777" w:rsidTr="00C216B3">
        <w:tc>
          <w:tcPr>
            <w:tcW w:w="1732" w:type="pct"/>
            <w:gridSpan w:val="2"/>
            <w:tcBorders>
              <w:right w:val="nil"/>
            </w:tcBorders>
            <w:vAlign w:val="center"/>
          </w:tcPr>
          <w:p w14:paraId="0033D195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toll and Island:</w:t>
            </w:r>
          </w:p>
        </w:tc>
        <w:sdt>
          <w:sdtPr>
            <w:rPr>
              <w:sz w:val="22"/>
              <w:szCs w:val="22"/>
            </w:rPr>
            <w:id w:val="-1307320024"/>
            <w:placeholder>
              <w:docPart w:val="B095B807621947C0A9E06AF9027205A6"/>
            </w:placeholder>
            <w:showingPlcHdr/>
          </w:sdtPr>
          <w:sdtEndPr/>
          <w:sdtContent>
            <w:tc>
              <w:tcPr>
                <w:tcW w:w="1643" w:type="pct"/>
                <w:gridSpan w:val="4"/>
                <w:tcBorders>
                  <w:left w:val="nil"/>
                  <w:right w:val="nil"/>
                </w:tcBorders>
              </w:tcPr>
              <w:p w14:paraId="5EFBE265" w14:textId="7A8B4C0E" w:rsidR="00C216B3" w:rsidRPr="00C216B3" w:rsidRDefault="00C216B3" w:rsidP="00C216B3">
                <w:pPr>
                  <w:rPr>
                    <w:sz w:val="22"/>
                    <w:szCs w:val="22"/>
                  </w:rPr>
                </w:pPr>
                <w:r w:rsidRPr="00C216B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625" w:type="pct"/>
            <w:gridSpan w:val="2"/>
            <w:tcBorders>
              <w:left w:val="nil"/>
            </w:tcBorders>
            <w:vAlign w:val="center"/>
          </w:tcPr>
          <w:p w14:paraId="00292F6A" w14:textId="77777777" w:rsidR="00C216B3" w:rsidRDefault="00C216B3" w:rsidP="00C216B3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އަތޮޅާއި ރަށް:</w:t>
            </w:r>
          </w:p>
        </w:tc>
      </w:tr>
      <w:tr w:rsidR="00C216B3" w14:paraId="1A7167B5" w14:textId="77777777" w:rsidTr="00C216B3">
        <w:tc>
          <w:tcPr>
            <w:tcW w:w="1732" w:type="pct"/>
            <w:gridSpan w:val="2"/>
            <w:tcBorders>
              <w:right w:val="nil"/>
            </w:tcBorders>
            <w:vAlign w:val="center"/>
          </w:tcPr>
          <w:p w14:paraId="48AAE087" w14:textId="77777777" w:rsidR="00C216B3" w:rsidRDefault="00C216B3" w:rsidP="00C216B3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Design population:</w:t>
            </w:r>
          </w:p>
        </w:tc>
        <w:sdt>
          <w:sdtPr>
            <w:rPr>
              <w:sz w:val="22"/>
              <w:szCs w:val="22"/>
            </w:rPr>
            <w:id w:val="-1923328561"/>
            <w:placeholder>
              <w:docPart w:val="9A266061C36C45029B2D30D92E96B66A"/>
            </w:placeholder>
            <w:showingPlcHdr/>
          </w:sdtPr>
          <w:sdtEndPr/>
          <w:sdtContent>
            <w:tc>
              <w:tcPr>
                <w:tcW w:w="1643" w:type="pct"/>
                <w:gridSpan w:val="4"/>
                <w:tcBorders>
                  <w:left w:val="nil"/>
                  <w:right w:val="nil"/>
                </w:tcBorders>
              </w:tcPr>
              <w:p w14:paraId="5E7468F8" w14:textId="1BBD5BAB" w:rsidR="00C216B3" w:rsidRPr="00C216B3" w:rsidRDefault="00C216B3" w:rsidP="00C216B3">
                <w:pPr>
                  <w:rPr>
                    <w:sz w:val="22"/>
                    <w:szCs w:val="22"/>
                  </w:rPr>
                </w:pPr>
                <w:r w:rsidRPr="00C216B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625" w:type="pct"/>
            <w:gridSpan w:val="2"/>
            <w:tcBorders>
              <w:left w:val="nil"/>
            </w:tcBorders>
            <w:vAlign w:val="center"/>
          </w:tcPr>
          <w:p w14:paraId="32EBC856" w14:textId="77777777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ޑިޒައިން ކުރާ އާބާދީ</w:t>
            </w: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C216B3" w14:paraId="63B0B9C1" w14:textId="77777777" w:rsidTr="00C216B3">
        <w:tc>
          <w:tcPr>
            <w:tcW w:w="1732" w:type="pct"/>
            <w:gridSpan w:val="2"/>
            <w:tcBorders>
              <w:right w:val="nil"/>
            </w:tcBorders>
            <w:vAlign w:val="center"/>
          </w:tcPr>
          <w:p w14:paraId="0BA443C7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sign period:</w:t>
            </w:r>
          </w:p>
        </w:tc>
        <w:sdt>
          <w:sdtPr>
            <w:rPr>
              <w:sz w:val="22"/>
              <w:szCs w:val="22"/>
            </w:rPr>
            <w:id w:val="-1708558057"/>
            <w:placeholder>
              <w:docPart w:val="57B3BAE20CF34F38925F48AF9F01F714"/>
            </w:placeholder>
            <w:showingPlcHdr/>
          </w:sdtPr>
          <w:sdtEndPr/>
          <w:sdtContent>
            <w:tc>
              <w:tcPr>
                <w:tcW w:w="1643" w:type="pct"/>
                <w:gridSpan w:val="4"/>
                <w:tcBorders>
                  <w:left w:val="nil"/>
                  <w:right w:val="nil"/>
                </w:tcBorders>
              </w:tcPr>
              <w:p w14:paraId="37C8E589" w14:textId="5D207293" w:rsidR="00C216B3" w:rsidRPr="00C216B3" w:rsidRDefault="00C216B3" w:rsidP="00C216B3">
                <w:pPr>
                  <w:rPr>
                    <w:sz w:val="22"/>
                    <w:szCs w:val="22"/>
                  </w:rPr>
                </w:pPr>
                <w:r w:rsidRPr="00C216B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625" w:type="pct"/>
            <w:gridSpan w:val="2"/>
            <w:tcBorders>
              <w:left w:val="nil"/>
            </w:tcBorders>
            <w:vAlign w:val="center"/>
          </w:tcPr>
          <w:p w14:paraId="311A941C" w14:textId="77777777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ޑިޒައިން ކުރާ މުއްދަތު:</w:t>
            </w:r>
          </w:p>
        </w:tc>
      </w:tr>
      <w:tr w:rsidR="00C216B3" w14:paraId="29DC448F" w14:textId="77777777" w:rsidTr="00C216B3">
        <w:trPr>
          <w:trHeight w:val="942"/>
        </w:trPr>
        <w:tc>
          <w:tcPr>
            <w:tcW w:w="1732" w:type="pct"/>
            <w:gridSpan w:val="2"/>
            <w:tcBorders>
              <w:right w:val="nil"/>
            </w:tcBorders>
            <w:vAlign w:val="center"/>
          </w:tcPr>
          <w:p w14:paraId="0DD31B2D" w14:textId="77777777" w:rsidR="00C216B3" w:rsidRDefault="00C216B3" w:rsidP="00C216B3">
            <w:pPr>
              <w:rPr>
                <w:sz w:val="22"/>
                <w:szCs w:val="22"/>
              </w:rPr>
            </w:pPr>
          </w:p>
          <w:p w14:paraId="76C63CB3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ype of treatment</w:t>
            </w:r>
            <w:r>
              <w:rPr>
                <w:rFonts w:cs="MV Boli" w:hint="cs"/>
                <w:sz w:val="22"/>
                <w:szCs w:val="22"/>
                <w:rtl/>
                <w:lang w:bidi="dv-MV"/>
              </w:rPr>
              <w:t xml:space="preserve"> </w:t>
            </w:r>
            <w:r>
              <w:rPr>
                <w:rFonts w:cs="MV Boli"/>
                <w:sz w:val="22"/>
                <w:szCs w:val="22"/>
                <w:lang w:bidi="dv-MV"/>
              </w:rPr>
              <w:t>technology</w:t>
            </w:r>
            <w:r>
              <w:rPr>
                <w:sz w:val="22"/>
                <w:szCs w:val="22"/>
              </w:rPr>
              <w:t>:</w:t>
            </w:r>
          </w:p>
          <w:p w14:paraId="2E139770" w14:textId="77777777" w:rsidR="00C216B3" w:rsidRDefault="00C216B3" w:rsidP="00C216B3">
            <w:pPr>
              <w:rPr>
                <w:sz w:val="22"/>
                <w:szCs w:val="22"/>
              </w:rPr>
            </w:pPr>
          </w:p>
        </w:tc>
        <w:sdt>
          <w:sdtPr>
            <w:rPr>
              <w:sz w:val="22"/>
              <w:szCs w:val="22"/>
            </w:rPr>
            <w:id w:val="1733728873"/>
            <w:placeholder>
              <w:docPart w:val="42EC430D6E284AD79156E5EEBDCD8355"/>
            </w:placeholder>
            <w:showingPlcHdr/>
          </w:sdtPr>
          <w:sdtEndPr/>
          <w:sdtContent>
            <w:tc>
              <w:tcPr>
                <w:tcW w:w="1643" w:type="pct"/>
                <w:gridSpan w:val="4"/>
                <w:tcBorders>
                  <w:left w:val="nil"/>
                  <w:right w:val="nil"/>
                </w:tcBorders>
              </w:tcPr>
              <w:p w14:paraId="40A579A1" w14:textId="03B4DF81" w:rsidR="00C216B3" w:rsidRPr="00C216B3" w:rsidRDefault="00C216B3" w:rsidP="00C216B3">
                <w:pPr>
                  <w:rPr>
                    <w:sz w:val="22"/>
                    <w:szCs w:val="22"/>
                  </w:rPr>
                </w:pPr>
                <w:r w:rsidRPr="00C216B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625" w:type="pct"/>
            <w:gridSpan w:val="2"/>
            <w:tcBorders>
              <w:left w:val="nil"/>
            </w:tcBorders>
            <w:vAlign w:val="center"/>
          </w:tcPr>
          <w:p w14:paraId="2737FC71" w14:textId="0B76D2A6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ޓްރީޓްކުރުމަށް ބޭނުންކުރާ ޓެކްނޮލޮޖީ:</w:t>
            </w:r>
          </w:p>
        </w:tc>
      </w:tr>
      <w:tr w:rsidR="00C216B3" w14:paraId="3CE60967" w14:textId="77777777" w:rsidTr="00C216B3">
        <w:tc>
          <w:tcPr>
            <w:tcW w:w="1732" w:type="pct"/>
            <w:gridSpan w:val="2"/>
            <w:tcBorders>
              <w:right w:val="nil"/>
            </w:tcBorders>
            <w:vAlign w:val="center"/>
          </w:tcPr>
          <w:p w14:paraId="023EDCB2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pacity:</w:t>
            </w:r>
          </w:p>
        </w:tc>
        <w:sdt>
          <w:sdtPr>
            <w:rPr>
              <w:sz w:val="22"/>
              <w:szCs w:val="22"/>
            </w:rPr>
            <w:id w:val="913746554"/>
            <w:placeholder>
              <w:docPart w:val="8EE771922BF14D8AA593207E2F4A68CD"/>
            </w:placeholder>
            <w:showingPlcHdr/>
          </w:sdtPr>
          <w:sdtEndPr/>
          <w:sdtContent>
            <w:tc>
              <w:tcPr>
                <w:tcW w:w="1643" w:type="pct"/>
                <w:gridSpan w:val="4"/>
                <w:tcBorders>
                  <w:left w:val="nil"/>
                  <w:right w:val="nil"/>
                </w:tcBorders>
              </w:tcPr>
              <w:p w14:paraId="40A55BBA" w14:textId="2ED0D8F7" w:rsidR="00C216B3" w:rsidRPr="00C216B3" w:rsidRDefault="00C216B3" w:rsidP="00C216B3">
                <w:pPr>
                  <w:rPr>
                    <w:sz w:val="22"/>
                    <w:szCs w:val="22"/>
                  </w:rPr>
                </w:pPr>
                <w:r w:rsidRPr="00C216B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625" w:type="pct"/>
            <w:gridSpan w:val="2"/>
            <w:tcBorders>
              <w:left w:val="nil"/>
            </w:tcBorders>
            <w:vAlign w:val="center"/>
          </w:tcPr>
          <w:p w14:paraId="22BCB7DB" w14:textId="77777777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val="en-MY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MY" w:bidi="dv-MV"/>
              </w:rPr>
              <w:t>ކެޕޭސިޓީ:</w:t>
            </w:r>
          </w:p>
        </w:tc>
      </w:tr>
      <w:tr w:rsidR="00C216B3" w14:paraId="7C471E2B" w14:textId="77777777" w:rsidTr="00C216B3">
        <w:tc>
          <w:tcPr>
            <w:tcW w:w="1732" w:type="pct"/>
            <w:gridSpan w:val="2"/>
            <w:tcBorders>
              <w:right w:val="nil"/>
            </w:tcBorders>
            <w:vAlign w:val="center"/>
          </w:tcPr>
          <w:p w14:paraId="60037AC6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let water source:</w:t>
            </w:r>
          </w:p>
        </w:tc>
        <w:sdt>
          <w:sdtPr>
            <w:rPr>
              <w:sz w:val="22"/>
              <w:szCs w:val="22"/>
            </w:rPr>
            <w:id w:val="-1489546768"/>
            <w:placeholder>
              <w:docPart w:val="8CBC13FAFE75465587ABD24DC14143F0"/>
            </w:placeholder>
            <w:showingPlcHdr/>
          </w:sdtPr>
          <w:sdtEndPr/>
          <w:sdtContent>
            <w:tc>
              <w:tcPr>
                <w:tcW w:w="1643" w:type="pct"/>
                <w:gridSpan w:val="4"/>
                <w:tcBorders>
                  <w:left w:val="nil"/>
                  <w:right w:val="nil"/>
                </w:tcBorders>
              </w:tcPr>
              <w:p w14:paraId="0089ED47" w14:textId="5B07DF24" w:rsidR="00C216B3" w:rsidRPr="00C216B3" w:rsidRDefault="00C216B3" w:rsidP="00C216B3">
                <w:pPr>
                  <w:rPr>
                    <w:sz w:val="22"/>
                    <w:szCs w:val="22"/>
                  </w:rPr>
                </w:pPr>
                <w:r w:rsidRPr="00C216B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625" w:type="pct"/>
            <w:gridSpan w:val="2"/>
            <w:tcBorders>
              <w:left w:val="nil"/>
            </w:tcBorders>
            <w:vAlign w:val="center"/>
          </w:tcPr>
          <w:p w14:paraId="46606D1F" w14:textId="77777777" w:rsidR="00C216B3" w:rsidRDefault="00C216B3" w:rsidP="00C216B3">
            <w:pPr>
              <w:jc w:val="right"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އިންލެޓް ފެނުގެ ވަސީލަތް:</w:t>
            </w:r>
          </w:p>
        </w:tc>
      </w:tr>
      <w:tr w:rsidR="00C216B3" w14:paraId="42D185D6" w14:textId="77777777" w:rsidTr="00C216B3">
        <w:tc>
          <w:tcPr>
            <w:tcW w:w="1732" w:type="pct"/>
            <w:gridSpan w:val="2"/>
            <w:tcBorders>
              <w:right w:val="nil"/>
            </w:tcBorders>
            <w:vAlign w:val="center"/>
          </w:tcPr>
          <w:p w14:paraId="4F5D501B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emicals used:</w:t>
            </w:r>
          </w:p>
        </w:tc>
        <w:sdt>
          <w:sdtPr>
            <w:rPr>
              <w:sz w:val="22"/>
              <w:szCs w:val="22"/>
            </w:rPr>
            <w:id w:val="-403384545"/>
            <w:placeholder>
              <w:docPart w:val="870F0D40227C4E77966250DD2676BB19"/>
            </w:placeholder>
            <w:showingPlcHdr/>
          </w:sdtPr>
          <w:sdtEndPr/>
          <w:sdtContent>
            <w:tc>
              <w:tcPr>
                <w:tcW w:w="1643" w:type="pct"/>
                <w:gridSpan w:val="4"/>
                <w:tcBorders>
                  <w:left w:val="nil"/>
                  <w:right w:val="nil"/>
                </w:tcBorders>
              </w:tcPr>
              <w:p w14:paraId="49D6F8A5" w14:textId="0F00D277" w:rsidR="00C216B3" w:rsidRPr="00C216B3" w:rsidRDefault="00C216B3" w:rsidP="00C216B3">
                <w:pPr>
                  <w:rPr>
                    <w:sz w:val="22"/>
                    <w:szCs w:val="22"/>
                  </w:rPr>
                </w:pPr>
                <w:r w:rsidRPr="00C216B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625" w:type="pct"/>
            <w:gridSpan w:val="2"/>
            <w:tcBorders>
              <w:left w:val="nil"/>
            </w:tcBorders>
            <w:vAlign w:val="center"/>
          </w:tcPr>
          <w:p w14:paraId="570DADCD" w14:textId="77777777" w:rsidR="00C216B3" w:rsidRDefault="00C216B3" w:rsidP="00C216B3">
            <w:pPr>
              <w:bidi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ބޭނުން ކުރާ ކެމިކަލްތައް:</w:t>
            </w:r>
          </w:p>
        </w:tc>
      </w:tr>
      <w:tr w:rsidR="00C216B3" w14:paraId="2BE6CB82" w14:textId="77777777" w:rsidTr="00C216B3">
        <w:tc>
          <w:tcPr>
            <w:tcW w:w="1732" w:type="pct"/>
            <w:gridSpan w:val="2"/>
            <w:tcBorders>
              <w:right w:val="nil"/>
            </w:tcBorders>
            <w:vAlign w:val="center"/>
          </w:tcPr>
          <w:p w14:paraId="7B083FF3" w14:textId="77777777" w:rsidR="00C216B3" w:rsidRDefault="00C216B3" w:rsidP="00C216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ject duration:</w:t>
            </w:r>
          </w:p>
        </w:tc>
        <w:sdt>
          <w:sdtPr>
            <w:rPr>
              <w:sz w:val="22"/>
              <w:szCs w:val="22"/>
            </w:rPr>
            <w:id w:val="1214380510"/>
            <w:placeholder>
              <w:docPart w:val="6E5A9D0A374F4970B1F49FDC52165BB0"/>
            </w:placeholder>
            <w:showingPlcHdr/>
          </w:sdtPr>
          <w:sdtEndPr/>
          <w:sdtContent>
            <w:tc>
              <w:tcPr>
                <w:tcW w:w="1643" w:type="pct"/>
                <w:gridSpan w:val="4"/>
                <w:tcBorders>
                  <w:left w:val="nil"/>
                  <w:right w:val="nil"/>
                </w:tcBorders>
              </w:tcPr>
              <w:p w14:paraId="068A4BFC" w14:textId="11B320CF" w:rsidR="00C216B3" w:rsidRPr="00C216B3" w:rsidRDefault="00C216B3" w:rsidP="00C216B3">
                <w:pPr>
                  <w:rPr>
                    <w:sz w:val="22"/>
                    <w:szCs w:val="22"/>
                  </w:rPr>
                </w:pPr>
                <w:r w:rsidRPr="00C216B3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  <w:tc>
          <w:tcPr>
            <w:tcW w:w="1625" w:type="pct"/>
            <w:gridSpan w:val="2"/>
            <w:tcBorders>
              <w:left w:val="nil"/>
            </w:tcBorders>
            <w:vAlign w:val="center"/>
          </w:tcPr>
          <w:p w14:paraId="0291BC05" w14:textId="278498C7" w:rsidR="00C216B3" w:rsidRDefault="00C216B3" w:rsidP="00C216B3">
            <w:pPr>
              <w:bidi/>
              <w:rPr>
                <w:rFonts w:ascii="Faruma" w:hAnsi="Faruma" w:cs="Faruma"/>
                <w:sz w:val="22"/>
                <w:szCs w:val="22"/>
                <w:rtl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މަޝްރޫޢުގެ މުއްދަތު</w:t>
            </w:r>
            <w:r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2F177C" w14:paraId="0F5715C0" w14:textId="77777777" w:rsidTr="00C216B3">
        <w:tc>
          <w:tcPr>
            <w:tcW w:w="789" w:type="pct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67FD825" w14:textId="77777777" w:rsidR="002F177C" w:rsidRDefault="002F177C" w:rsidP="00D26A1E">
            <w:pPr>
              <w:bidi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unding source:</w:t>
            </w:r>
          </w:p>
          <w:p w14:paraId="2193F20A" w14:textId="77777777" w:rsidR="002F177C" w:rsidRPr="00685CC7" w:rsidRDefault="002F177C" w:rsidP="00D26A1E">
            <w:pPr>
              <w:rPr>
                <w:sz w:val="22"/>
                <w:szCs w:val="22"/>
                <w:lang w:val="en-US"/>
              </w:rPr>
            </w:pPr>
          </w:p>
        </w:tc>
        <w:tc>
          <w:tcPr>
            <w:tcW w:w="152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3B92101" w14:textId="77777777" w:rsidR="002F177C" w:rsidRDefault="002F177C" w:rsidP="00D26A1E">
            <w:pPr>
              <w:rPr>
                <w:sz w:val="22"/>
                <w:szCs w:val="22"/>
              </w:rPr>
            </w:pPr>
            <w:r>
              <w:rPr>
                <w:rFonts w:ascii="Faruma" w:hAnsi="Faruma" w:cs="Faruma"/>
                <w:sz w:val="22"/>
                <w:szCs w:val="22"/>
                <w:lang w:bidi="dv-MV"/>
              </w:rPr>
              <w:t>Government</w:t>
            </w:r>
          </w:p>
        </w:tc>
        <w:sdt>
          <w:sdtPr>
            <w:rPr>
              <w:sz w:val="22"/>
              <w:szCs w:val="22"/>
              <w:rtl/>
            </w:rPr>
            <w:id w:val="6066266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95" w:type="pct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3034061F" w14:textId="77777777" w:rsidR="002F177C" w:rsidRPr="007B1B54" w:rsidRDefault="002F177C" w:rsidP="00D26A1E">
                <w:pPr>
                  <w:bidi/>
                  <w:jc w:val="center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  <w:rtl/>
                  </w:rPr>
                  <w:t>☐</w:t>
                </w:r>
              </w:p>
            </w:tc>
          </w:sdtContent>
        </w:sdt>
        <w:tc>
          <w:tcPr>
            <w:tcW w:w="155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DB962C" w14:textId="77777777" w:rsidR="002F177C" w:rsidRPr="007B1B54" w:rsidRDefault="002F177C" w:rsidP="00D26A1E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ސަރުކާރު</w:t>
            </w:r>
          </w:p>
        </w:tc>
        <w:tc>
          <w:tcPr>
            <w:tcW w:w="845" w:type="pct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11CF7B1" w14:textId="77777777" w:rsidR="002F177C" w:rsidRDefault="002F177C" w:rsidP="00D26A1E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ފަންޑު ކުރާ ފަރާތް:</w:t>
            </w:r>
          </w:p>
        </w:tc>
      </w:tr>
      <w:tr w:rsidR="002F177C" w14:paraId="1D3FE3A5" w14:textId="77777777" w:rsidTr="00C216B3">
        <w:tc>
          <w:tcPr>
            <w:tcW w:w="789" w:type="pct"/>
            <w:vMerge/>
            <w:tcBorders>
              <w:right w:val="single" w:sz="4" w:space="0" w:color="auto"/>
            </w:tcBorders>
            <w:vAlign w:val="center"/>
          </w:tcPr>
          <w:p w14:paraId="1AEA0F10" w14:textId="77777777" w:rsidR="002F177C" w:rsidRDefault="002F177C" w:rsidP="00D26A1E">
            <w:pPr>
              <w:rPr>
                <w:sz w:val="22"/>
                <w:szCs w:val="22"/>
              </w:rPr>
            </w:pPr>
          </w:p>
        </w:tc>
        <w:tc>
          <w:tcPr>
            <w:tcW w:w="152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050A804" w14:textId="77777777" w:rsidR="002F177C" w:rsidRDefault="002F177C" w:rsidP="00D26A1E">
            <w:pPr>
              <w:rPr>
                <w:sz w:val="22"/>
                <w:szCs w:val="22"/>
              </w:rPr>
            </w:pPr>
            <w:r>
              <w:rPr>
                <w:rFonts w:ascii="Faruma" w:hAnsi="Faruma" w:cs="Faruma"/>
                <w:sz w:val="22"/>
                <w:szCs w:val="22"/>
                <w:lang w:bidi="dv-MV"/>
              </w:rPr>
              <w:t>Donor</w:t>
            </w:r>
          </w:p>
        </w:tc>
        <w:sdt>
          <w:sdtPr>
            <w:rPr>
              <w:sz w:val="22"/>
              <w:szCs w:val="22"/>
              <w:rtl/>
            </w:rPr>
            <w:id w:val="-7700137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95" w:type="pct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514A54B4" w14:textId="77777777" w:rsidR="002F177C" w:rsidRDefault="002F177C" w:rsidP="00D26A1E">
                <w:pPr>
                  <w:bidi/>
                  <w:jc w:val="center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55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A06086" w14:textId="77777777" w:rsidR="002F177C" w:rsidRDefault="002F177C" w:rsidP="00D26A1E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ބޭރުގެ އެހީ</w:t>
            </w:r>
          </w:p>
        </w:tc>
        <w:tc>
          <w:tcPr>
            <w:tcW w:w="845" w:type="pct"/>
            <w:vMerge/>
            <w:tcBorders>
              <w:left w:val="single" w:sz="4" w:space="0" w:color="auto"/>
            </w:tcBorders>
            <w:vAlign w:val="center"/>
          </w:tcPr>
          <w:p w14:paraId="42A3B412" w14:textId="77777777" w:rsidR="002F177C" w:rsidRDefault="002F177C" w:rsidP="00D26A1E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</w:p>
        </w:tc>
      </w:tr>
      <w:tr w:rsidR="002F177C" w14:paraId="6CFDB775" w14:textId="77777777" w:rsidTr="00C216B3">
        <w:tc>
          <w:tcPr>
            <w:tcW w:w="789" w:type="pct"/>
            <w:vMerge/>
            <w:tcBorders>
              <w:right w:val="single" w:sz="4" w:space="0" w:color="auto"/>
            </w:tcBorders>
            <w:vAlign w:val="center"/>
          </w:tcPr>
          <w:p w14:paraId="370CE0E5" w14:textId="77777777" w:rsidR="002F177C" w:rsidRDefault="002F177C" w:rsidP="00D26A1E">
            <w:pPr>
              <w:rPr>
                <w:sz w:val="22"/>
                <w:szCs w:val="22"/>
              </w:rPr>
            </w:pPr>
          </w:p>
        </w:tc>
        <w:tc>
          <w:tcPr>
            <w:tcW w:w="152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41C94A0" w14:textId="77777777" w:rsidR="002F177C" w:rsidRDefault="002F177C" w:rsidP="00D26A1E">
            <w:pPr>
              <w:rPr>
                <w:sz w:val="22"/>
                <w:szCs w:val="22"/>
              </w:rPr>
            </w:pPr>
            <w:r>
              <w:rPr>
                <w:rFonts w:ascii="Faruma" w:hAnsi="Faruma" w:cs="Faruma"/>
                <w:sz w:val="22"/>
                <w:szCs w:val="22"/>
                <w:lang w:bidi="dv-MV"/>
              </w:rPr>
              <w:t>Utility service providers</w:t>
            </w:r>
          </w:p>
        </w:tc>
        <w:sdt>
          <w:sdtPr>
            <w:rPr>
              <w:sz w:val="22"/>
              <w:szCs w:val="22"/>
              <w:rtl/>
            </w:rPr>
            <w:id w:val="11767740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95" w:type="pct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577E7306" w14:textId="77777777" w:rsidR="002F177C" w:rsidRPr="007B1B54" w:rsidRDefault="002F177C" w:rsidP="00D26A1E">
                <w:pPr>
                  <w:bidi/>
                  <w:jc w:val="center"/>
                  <w:rPr>
                    <w:rFonts w:ascii="Faruma" w:hAnsi="Faruma" w:cs="Faruma"/>
                    <w:b/>
                    <w:bCs/>
                    <w:sz w:val="22"/>
                    <w:szCs w:val="22"/>
                    <w:lang w:val="en-US" w:bidi="dv-MV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55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0F9029" w14:textId="77777777" w:rsidR="002F177C" w:rsidRPr="007B1B54" w:rsidRDefault="002F177C" w:rsidP="00D26A1E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rtl/>
                <w:lang w:val="en-US" w:bidi="dv-MV"/>
              </w:rPr>
            </w:pPr>
            <w:r w:rsidRPr="00273F32"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ޔުޓިލިޓީ</w:t>
            </w: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 xml:space="preserve"> ހިދުމަތް ފޯރުކޮށްދޭ ފަރާތް</w:t>
            </w:r>
            <w:r>
              <w:rPr>
                <w:rFonts w:ascii="Faruma" w:hAnsi="Faruma" w:cs="Faruma"/>
                <w:sz w:val="22"/>
                <w:szCs w:val="22"/>
                <w:lang w:val="en-US" w:bidi="dv-MV"/>
              </w:rPr>
              <w:t xml:space="preserve"> </w:t>
            </w:r>
          </w:p>
        </w:tc>
        <w:tc>
          <w:tcPr>
            <w:tcW w:w="845" w:type="pct"/>
            <w:vMerge/>
            <w:tcBorders>
              <w:left w:val="single" w:sz="4" w:space="0" w:color="auto"/>
            </w:tcBorders>
            <w:vAlign w:val="center"/>
          </w:tcPr>
          <w:p w14:paraId="551A4CB6" w14:textId="77777777" w:rsidR="002F177C" w:rsidRDefault="002F177C" w:rsidP="00D26A1E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</w:p>
        </w:tc>
      </w:tr>
      <w:tr w:rsidR="002F177C" w14:paraId="0FFF18A5" w14:textId="77777777" w:rsidTr="00C216B3">
        <w:tc>
          <w:tcPr>
            <w:tcW w:w="789" w:type="pct"/>
            <w:vMerge/>
            <w:tcBorders>
              <w:right w:val="single" w:sz="4" w:space="0" w:color="auto"/>
            </w:tcBorders>
            <w:vAlign w:val="center"/>
          </w:tcPr>
          <w:p w14:paraId="5C73FF6F" w14:textId="77777777" w:rsidR="002F177C" w:rsidRDefault="002F177C" w:rsidP="00D26A1E">
            <w:pPr>
              <w:rPr>
                <w:sz w:val="22"/>
                <w:szCs w:val="22"/>
              </w:rPr>
            </w:pPr>
          </w:p>
        </w:tc>
        <w:tc>
          <w:tcPr>
            <w:tcW w:w="152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91B2FF2" w14:textId="77777777" w:rsidR="002F177C" w:rsidRPr="007B1B54" w:rsidRDefault="002F177C" w:rsidP="00D26A1E">
            <w:pPr>
              <w:rPr>
                <w:b/>
                <w:bCs/>
                <w:sz w:val="22"/>
                <w:szCs w:val="22"/>
              </w:rPr>
            </w:pPr>
            <w:r>
              <w:rPr>
                <w:rFonts w:ascii="Faruma" w:hAnsi="Faruma" w:cs="Faruma"/>
                <w:sz w:val="22"/>
                <w:szCs w:val="22"/>
                <w:lang w:bidi="dv-MV"/>
              </w:rPr>
              <w:t>Private</w:t>
            </w:r>
          </w:p>
        </w:tc>
        <w:sdt>
          <w:sdtPr>
            <w:rPr>
              <w:sz w:val="22"/>
              <w:szCs w:val="22"/>
              <w:rtl/>
            </w:rPr>
            <w:id w:val="-18000627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95" w:type="pct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530B42F6" w14:textId="77777777" w:rsidR="002F177C" w:rsidRDefault="002F177C" w:rsidP="00D26A1E">
                <w:pPr>
                  <w:bidi/>
                  <w:jc w:val="center"/>
                  <w:rPr>
                    <w:rFonts w:ascii="Faruma" w:hAnsi="Faruma" w:cs="Faruma"/>
                    <w:sz w:val="22"/>
                    <w:szCs w:val="22"/>
                    <w:lang w:val="en-US" w:bidi="dv-MV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55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14AE5B" w14:textId="77777777" w:rsidR="002F177C" w:rsidRDefault="002F177C" w:rsidP="00D26A1E">
            <w:pPr>
              <w:bidi/>
              <w:rPr>
                <w:rFonts w:ascii="Faruma" w:hAnsi="Faruma" w:cs="Faruma"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އަމިއްލަ</w:t>
            </w:r>
          </w:p>
        </w:tc>
        <w:tc>
          <w:tcPr>
            <w:tcW w:w="845" w:type="pct"/>
            <w:vMerge/>
            <w:tcBorders>
              <w:left w:val="single" w:sz="4" w:space="0" w:color="auto"/>
            </w:tcBorders>
            <w:vAlign w:val="center"/>
          </w:tcPr>
          <w:p w14:paraId="1E71D4D8" w14:textId="77777777" w:rsidR="002F177C" w:rsidRDefault="002F177C" w:rsidP="00D26A1E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</w:p>
        </w:tc>
      </w:tr>
    </w:tbl>
    <w:p w14:paraId="3A9F733A" w14:textId="77777777" w:rsidR="002F177C" w:rsidRPr="002F177C" w:rsidRDefault="002F177C">
      <w:pPr>
        <w:rPr>
          <w:sz w:val="14"/>
          <w:szCs w:val="14"/>
        </w:rPr>
      </w:pPr>
    </w:p>
    <w:tbl>
      <w:tblPr>
        <w:tblStyle w:val="TableGrid1"/>
        <w:tblW w:w="5082" w:type="pct"/>
        <w:tblLayout w:type="fixed"/>
        <w:tblLook w:val="04A0" w:firstRow="1" w:lastRow="0" w:firstColumn="1" w:lastColumn="0" w:noHBand="0" w:noVBand="1"/>
      </w:tblPr>
      <w:tblGrid>
        <w:gridCol w:w="4648"/>
        <w:gridCol w:w="1018"/>
        <w:gridCol w:w="4961"/>
      </w:tblGrid>
      <w:tr w:rsidR="001B2537" w14:paraId="0E7D5AAF" w14:textId="77777777" w:rsidTr="002F177C">
        <w:tc>
          <w:tcPr>
            <w:tcW w:w="2666" w:type="pct"/>
            <w:gridSpan w:val="2"/>
            <w:tcBorders>
              <w:right w:val="nil"/>
            </w:tcBorders>
            <w:shd w:val="clear" w:color="auto" w:fill="7D2252"/>
            <w:vAlign w:val="center"/>
          </w:tcPr>
          <w:p w14:paraId="7D0BF88C" w14:textId="77777777" w:rsidR="001B2537" w:rsidRDefault="002E6C78">
            <w:pPr>
              <w:rPr>
                <w:color w:val="FFFFFF" w:themeColor="background1"/>
                <w:sz w:val="22"/>
                <w:szCs w:val="22"/>
              </w:rPr>
            </w:pPr>
            <w:r>
              <w:rPr>
                <w:color w:val="FFFFFF" w:themeColor="background1"/>
                <w:sz w:val="22"/>
                <w:szCs w:val="22"/>
              </w:rPr>
              <w:t xml:space="preserve">Part </w:t>
            </w:r>
            <w:r>
              <w:rPr>
                <w:rFonts w:cs="MV Boli"/>
                <w:color w:val="FFFFFF" w:themeColor="background1"/>
                <w:sz w:val="22"/>
                <w:szCs w:val="22"/>
                <w:lang w:bidi="dv-MV"/>
              </w:rPr>
              <w:t>2</w:t>
            </w:r>
            <w:r>
              <w:rPr>
                <w:color w:val="FFFFFF" w:themeColor="background1"/>
                <w:sz w:val="22"/>
                <w:szCs w:val="22"/>
              </w:rPr>
              <w:t>: Documents to be submitted along with the form</w:t>
            </w:r>
          </w:p>
        </w:tc>
        <w:tc>
          <w:tcPr>
            <w:tcW w:w="2334" w:type="pct"/>
            <w:tcBorders>
              <w:left w:val="nil"/>
            </w:tcBorders>
            <w:shd w:val="clear" w:color="auto" w:fill="7D2252"/>
            <w:vAlign w:val="center"/>
          </w:tcPr>
          <w:p w14:paraId="4F4B154F" w14:textId="77777777" w:rsidR="001B2537" w:rsidRDefault="002E6C78">
            <w:pPr>
              <w:bidi/>
              <w:rPr>
                <w:rFonts w:ascii="Faruma" w:hAnsi="Faruma" w:cs="Faruma"/>
                <w:color w:val="FFFFFF" w:themeColor="background1"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/>
                <w:color w:val="FFFFFF" w:themeColor="background1"/>
                <w:sz w:val="22"/>
                <w:szCs w:val="22"/>
                <w:lang w:val="en-US" w:bidi="dv-MV"/>
              </w:rPr>
              <w:t>2</w:t>
            </w:r>
            <w:r>
              <w:rPr>
                <w:rFonts w:ascii="Faruma" w:hAnsi="Faruma" w:cs="Faruma" w:hint="cs"/>
                <w:color w:val="FFFFFF" w:themeColor="background1"/>
                <w:sz w:val="22"/>
                <w:szCs w:val="22"/>
                <w:rtl/>
                <w:lang w:val="en-US" w:bidi="dv-MV"/>
              </w:rPr>
              <w:t xml:space="preserve"> ވަނަ</w:t>
            </w:r>
            <w:r>
              <w:rPr>
                <w:rFonts w:ascii="Faruma" w:hAnsi="Faruma" w:cs="Faruma"/>
                <w:color w:val="FFFFFF" w:themeColor="background1"/>
                <w:sz w:val="22"/>
                <w:szCs w:val="22"/>
                <w:lang w:val="en-US" w:bidi="dv-MV"/>
              </w:rPr>
              <w:t xml:space="preserve"> </w:t>
            </w:r>
            <w:r>
              <w:rPr>
                <w:rFonts w:ascii="Faruma" w:hAnsi="Faruma" w:cs="Faruma" w:hint="cs"/>
                <w:color w:val="FFFFFF" w:themeColor="background1"/>
                <w:sz w:val="22"/>
                <w:szCs w:val="22"/>
                <w:rtl/>
                <w:lang w:val="en-US" w:bidi="dv-MV"/>
              </w:rPr>
              <w:t>ބައި: ފޯމާއެކު ހުށަހަޅަންޖެހޭ ލިޔެކިޔުން</w:t>
            </w:r>
          </w:p>
        </w:tc>
      </w:tr>
      <w:tr w:rsidR="001B2537" w14:paraId="6F5BE93F" w14:textId="77777777" w:rsidTr="002F177C">
        <w:tc>
          <w:tcPr>
            <w:tcW w:w="2187" w:type="pct"/>
            <w:tcBorders>
              <w:right w:val="nil"/>
            </w:tcBorders>
            <w:vAlign w:val="center"/>
          </w:tcPr>
          <w:p w14:paraId="7A0C9D06" w14:textId="77777777" w:rsidR="001B2537" w:rsidRDefault="002E6C78">
            <w:pPr>
              <w:rPr>
                <w:rFonts w:asciiTheme="majorBidi" w:hAnsiTheme="majorBidi" w:cs="MV Boli"/>
                <w:b/>
                <w:bCs/>
              </w:rPr>
            </w:pPr>
            <w:r>
              <w:rPr>
                <w:rFonts w:asciiTheme="majorBidi" w:hAnsiTheme="majorBidi" w:cs="MV Boli"/>
                <w:b/>
                <w:bCs/>
              </w:rPr>
              <w:t>Any other design submittals:</w:t>
            </w:r>
          </w:p>
        </w:tc>
        <w:tc>
          <w:tcPr>
            <w:tcW w:w="479" w:type="pct"/>
            <w:tcBorders>
              <w:left w:val="nil"/>
              <w:right w:val="nil"/>
            </w:tcBorders>
            <w:vAlign w:val="center"/>
          </w:tcPr>
          <w:p w14:paraId="50F0EAE3" w14:textId="77777777" w:rsidR="001B2537" w:rsidRDefault="001B2537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val="en-US" w:bidi="dv-MV"/>
              </w:rPr>
            </w:pPr>
          </w:p>
        </w:tc>
        <w:tc>
          <w:tcPr>
            <w:tcW w:w="2334" w:type="pct"/>
            <w:tcBorders>
              <w:left w:val="nil"/>
            </w:tcBorders>
            <w:vAlign w:val="center"/>
          </w:tcPr>
          <w:p w14:paraId="456FDC1C" w14:textId="5DD2F895" w:rsidR="001B2537" w:rsidRDefault="002E6C78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އެހެނިހެން ޑިޒައިން އާއި އެކު ހުށަހަޅަން ޖެހޭ ލިޔުންތައް:</w:t>
            </w:r>
          </w:p>
        </w:tc>
      </w:tr>
      <w:tr w:rsidR="007A154A" w14:paraId="345FC836" w14:textId="77777777" w:rsidTr="002F177C">
        <w:tc>
          <w:tcPr>
            <w:tcW w:w="2187" w:type="pct"/>
            <w:tcBorders>
              <w:right w:val="nil"/>
            </w:tcBorders>
            <w:vAlign w:val="center"/>
          </w:tcPr>
          <w:p w14:paraId="635820A3" w14:textId="77777777" w:rsidR="007A154A" w:rsidRDefault="007A154A" w:rsidP="0029694D">
            <w:pPr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EIA decision statement: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9670928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pct"/>
                <w:tcBorders>
                  <w:left w:val="nil"/>
                  <w:right w:val="nil"/>
                </w:tcBorders>
                <w:vAlign w:val="center"/>
              </w:tcPr>
              <w:p w14:paraId="46E8E781" w14:textId="77777777" w:rsidR="007A154A" w:rsidRDefault="007A154A" w:rsidP="0029694D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334" w:type="pct"/>
            <w:tcBorders>
              <w:left w:val="nil"/>
            </w:tcBorders>
            <w:vAlign w:val="center"/>
          </w:tcPr>
          <w:p w14:paraId="700614FB" w14:textId="77777777" w:rsidR="007A154A" w:rsidRDefault="007A154A" w:rsidP="0029694D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ީ.އައި.އޭ. ޑިސިޝަން ސްޓޭޓްމަންޓް:</w:t>
            </w:r>
          </w:p>
        </w:tc>
      </w:tr>
      <w:tr w:rsidR="001B2537" w14:paraId="2993AC59" w14:textId="77777777" w:rsidTr="002F177C">
        <w:tc>
          <w:tcPr>
            <w:tcW w:w="2187" w:type="pct"/>
            <w:tcBorders>
              <w:right w:val="nil"/>
            </w:tcBorders>
            <w:vAlign w:val="center"/>
          </w:tcPr>
          <w:p w14:paraId="3410163D" w14:textId="1E5A37B0" w:rsidR="001B2537" w:rsidRPr="007A154A" w:rsidRDefault="007A154A" w:rsidP="007A154A">
            <w:pPr>
              <w:rPr>
                <w:rFonts w:asciiTheme="majorBidi" w:hAnsiTheme="majorBidi" w:cs="MV Boli"/>
                <w:sz w:val="22"/>
                <w:szCs w:val="22"/>
                <w:lang w:val="en-US"/>
              </w:rPr>
            </w:pPr>
            <w:r>
              <w:rPr>
                <w:rFonts w:asciiTheme="majorBidi" w:hAnsiTheme="majorBidi" w:cs="MV Boli"/>
                <w:sz w:val="22"/>
                <w:szCs w:val="22"/>
                <w:lang w:val="en-US" w:bidi="dv-MV"/>
              </w:rPr>
              <w:t>D</w:t>
            </w:r>
            <w:r w:rsidR="002E6C78"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esign report: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19926700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pct"/>
                <w:tcBorders>
                  <w:left w:val="nil"/>
                  <w:right w:val="nil"/>
                </w:tcBorders>
                <w:vAlign w:val="center"/>
              </w:tcPr>
              <w:p w14:paraId="683201D7" w14:textId="77777777" w:rsidR="001B2537" w:rsidRDefault="002E6C78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334" w:type="pct"/>
            <w:tcBorders>
              <w:left w:val="nil"/>
            </w:tcBorders>
            <w:vAlign w:val="center"/>
          </w:tcPr>
          <w:p w14:paraId="617D9395" w14:textId="2D7D50D7" w:rsidR="001B2537" w:rsidRDefault="002E6C78">
            <w:pPr>
              <w:bidi/>
              <w:rPr>
                <w:rFonts w:ascii="Faruma" w:hAnsi="Faruma" w:cs="MV Boli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ޑިޒައިން ރިޕޯޓު:</w:t>
            </w:r>
          </w:p>
        </w:tc>
      </w:tr>
      <w:tr w:rsidR="001B2537" w14:paraId="61C7304B" w14:textId="77777777" w:rsidTr="002F177C">
        <w:tc>
          <w:tcPr>
            <w:tcW w:w="2187" w:type="pct"/>
            <w:tcBorders>
              <w:right w:val="nil"/>
            </w:tcBorders>
            <w:vAlign w:val="center"/>
          </w:tcPr>
          <w:p w14:paraId="2147976B" w14:textId="6168D799" w:rsidR="001B2537" w:rsidRDefault="007A154A" w:rsidP="007A154A">
            <w:pPr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D</w:t>
            </w:r>
            <w:r w:rsidR="002E6C78"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esign drawings (A3 size):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17499916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pct"/>
                <w:tcBorders>
                  <w:left w:val="nil"/>
                  <w:right w:val="nil"/>
                </w:tcBorders>
                <w:vAlign w:val="center"/>
              </w:tcPr>
              <w:p w14:paraId="5288A97B" w14:textId="77777777" w:rsidR="001B2537" w:rsidRDefault="002E6C78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334" w:type="pct"/>
            <w:tcBorders>
              <w:left w:val="nil"/>
            </w:tcBorders>
            <w:vAlign w:val="center"/>
          </w:tcPr>
          <w:p w14:paraId="5FDAA3B5" w14:textId="3B932158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ޑިޒައިން ކުރެހުންތައް (</w:t>
            </w:r>
            <w:r>
              <w:rPr>
                <w:rFonts w:ascii="Faruma" w:hAnsi="Faruma" w:cs="Faruma"/>
                <w:sz w:val="22"/>
                <w:szCs w:val="22"/>
                <w:lang w:bidi="dv-MV"/>
              </w:rPr>
              <w:t>A3</w:t>
            </w: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 xml:space="preserve"> ސައިޒަށް)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1B2537" w14:paraId="026A2659" w14:textId="77777777" w:rsidTr="002F177C">
        <w:tc>
          <w:tcPr>
            <w:tcW w:w="2187" w:type="pct"/>
            <w:tcBorders>
              <w:right w:val="nil"/>
            </w:tcBorders>
            <w:vAlign w:val="center"/>
          </w:tcPr>
          <w:p w14:paraId="31948969" w14:textId="77777777" w:rsidR="001B2537" w:rsidRDefault="002E6C78">
            <w:pP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Structural drawings:</w:t>
            </w:r>
          </w:p>
          <w:p w14:paraId="2A6844A8" w14:textId="3BB8D8CB" w:rsidR="001B2537" w:rsidRDefault="002E6C78">
            <w:pPr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/>
              </w:rPr>
              <w:t>(Endorsed by a locally registered engineer)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7814671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pct"/>
                <w:tcBorders>
                  <w:left w:val="nil"/>
                  <w:right w:val="nil"/>
                </w:tcBorders>
                <w:vAlign w:val="center"/>
              </w:tcPr>
              <w:p w14:paraId="7D1EADC1" w14:textId="77777777" w:rsidR="001B2537" w:rsidRDefault="002E6C78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="MS Gothic" w:eastAsia="MS Gothic" w:hAnsi="MS Gothic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334" w:type="pct"/>
            <w:tcBorders>
              <w:left w:val="nil"/>
            </w:tcBorders>
            <w:vAlign w:val="center"/>
          </w:tcPr>
          <w:p w14:paraId="1AF7E74F" w14:textId="2E5BB1F0" w:rsidR="002E6C78" w:rsidRDefault="007A154A" w:rsidP="002E6C78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ސްޓްރަކްޗަރަލް ޑްރޮވި</w:t>
            </w:r>
            <w:r w:rsidR="002E6C78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ންގްސް</w:t>
            </w:r>
          </w:p>
          <w:p w14:paraId="282A862D" w14:textId="23BA24BC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(ރެޖިސްޓާރޑް އިންޖިނިޔަރެއްގެ ސްޓޭމްޕް ޖަހައިފައި)</w:t>
            </w:r>
          </w:p>
        </w:tc>
      </w:tr>
      <w:tr w:rsidR="001B2537" w14:paraId="73C8E351" w14:textId="77777777" w:rsidTr="00D07629">
        <w:tc>
          <w:tcPr>
            <w:tcW w:w="2187" w:type="pct"/>
            <w:tcBorders>
              <w:bottom w:val="single" w:sz="4" w:space="0" w:color="auto"/>
              <w:right w:val="nil"/>
            </w:tcBorders>
            <w:vAlign w:val="center"/>
          </w:tcPr>
          <w:p w14:paraId="3D4DC813" w14:textId="77777777" w:rsidR="001B2537" w:rsidRDefault="002E6C78">
            <w:pP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 w:bidi="dv-MV"/>
              </w:rPr>
              <w:t>Electrical drawings:</w:t>
            </w:r>
          </w:p>
          <w:p w14:paraId="6C014D08" w14:textId="685724CF" w:rsidR="001B2537" w:rsidRDefault="002E6C78">
            <w:pPr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en-US"/>
              </w:rPr>
              <w:t>(Endorsed by a locally registered engineer)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-12768626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pct"/>
                <w:tcBorders>
                  <w:left w:val="nil"/>
                  <w:right w:val="nil"/>
                </w:tcBorders>
                <w:vAlign w:val="center"/>
              </w:tcPr>
              <w:p w14:paraId="08F50B5E" w14:textId="77777777" w:rsidR="001B2537" w:rsidRDefault="002E6C78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rtl/>
                    <w:lang w:val="en-US" w:bidi="dv-MV"/>
                  </w:rPr>
                </w:pPr>
                <w:r>
                  <w:rPr>
                    <w:rFonts w:asciiTheme="majorBidi" w:eastAsia="MS Gothic" w:hAnsiTheme="majorBidi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334" w:type="pct"/>
            <w:tcBorders>
              <w:left w:val="nil"/>
              <w:bottom w:val="single" w:sz="4" w:space="0" w:color="auto"/>
            </w:tcBorders>
            <w:vAlign w:val="center"/>
          </w:tcPr>
          <w:p w14:paraId="3BC1D882" w14:textId="3EFB4FC7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ިލެކްޓްރިކަލް ޑްރޮއިންގްސް</w:t>
            </w:r>
          </w:p>
          <w:p w14:paraId="169BD862" w14:textId="645870BD" w:rsidR="001B2537" w:rsidRDefault="002E6C78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(ރެޖިސްޓާރޑް އިންޖިނިޔަރެއްގެ ސްޓޭމްޕް ޖަހައިފައި)</w:t>
            </w:r>
          </w:p>
        </w:tc>
      </w:tr>
      <w:tr w:rsidR="00D07629" w14:paraId="551D81BC" w14:textId="77777777" w:rsidTr="00D07629">
        <w:tc>
          <w:tcPr>
            <w:tcW w:w="2187" w:type="pct"/>
            <w:tcBorders>
              <w:right w:val="nil"/>
            </w:tcBorders>
          </w:tcPr>
          <w:p w14:paraId="500AFCB4" w14:textId="77777777" w:rsidR="00D07629" w:rsidRDefault="00D07629" w:rsidP="004B2A97">
            <w:pPr>
              <w:rPr>
                <w:rFonts w:asciiTheme="majorBidi" w:hAnsiTheme="majorBidi" w:cs="MV Boli"/>
                <w:sz w:val="22"/>
                <w:szCs w:val="22"/>
                <w:lang w:bidi="dv-MV"/>
              </w:rPr>
            </w:pPr>
            <w:r>
              <w:rPr>
                <w:rFonts w:asciiTheme="majorBidi" w:hAnsiTheme="majorBidi" w:cs="MV Boli"/>
                <w:sz w:val="22"/>
                <w:szCs w:val="22"/>
                <w:lang w:bidi="dv-MV"/>
              </w:rPr>
              <w:t>Catalogues</w:t>
            </w:r>
          </w:p>
        </w:tc>
        <w:sdt>
          <w:sdtPr>
            <w:rPr>
              <w:rFonts w:asciiTheme="majorBidi" w:hAnsiTheme="majorBidi" w:cstheme="majorBidi"/>
              <w:sz w:val="28"/>
              <w:szCs w:val="28"/>
              <w:lang w:val="en-US" w:bidi="dv-MV"/>
            </w:rPr>
            <w:id w:val="-14815300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pct"/>
                <w:tcBorders>
                  <w:left w:val="nil"/>
                  <w:right w:val="nil"/>
                </w:tcBorders>
              </w:tcPr>
              <w:p w14:paraId="508D6C91" w14:textId="77777777" w:rsidR="00D07629" w:rsidRDefault="00D07629" w:rsidP="004B2A97">
                <w:pPr>
                  <w:jc w:val="center"/>
                  <w:rPr>
                    <w:rFonts w:asciiTheme="majorBidi" w:hAnsiTheme="majorBidi" w:cstheme="majorBidi"/>
                    <w:sz w:val="28"/>
                    <w:szCs w:val="28"/>
                    <w:lang w:val="en-US" w:bidi="dv-MV"/>
                  </w:rPr>
                </w:pPr>
                <w:r>
                  <w:rPr>
                    <w:rFonts w:ascii="MS Gothic" w:eastAsia="MS Gothic" w:hAnsi="MS Gothic" w:cstheme="majorBidi" w:hint="eastAsia"/>
                    <w:sz w:val="28"/>
                    <w:szCs w:val="28"/>
                    <w:lang w:val="en-US" w:bidi="dv-MV"/>
                  </w:rPr>
                  <w:t>☐</w:t>
                </w:r>
              </w:p>
            </w:tc>
          </w:sdtContent>
        </w:sdt>
        <w:tc>
          <w:tcPr>
            <w:tcW w:w="2334" w:type="pct"/>
            <w:tcBorders>
              <w:left w:val="nil"/>
            </w:tcBorders>
          </w:tcPr>
          <w:p w14:paraId="5C8AD516" w14:textId="77777777" w:rsidR="00D07629" w:rsidRDefault="00D07629" w:rsidP="004B2A97">
            <w:pPr>
              <w:bidi/>
              <w:rPr>
                <w:rFonts w:ascii="Faruma" w:hAnsi="Faruma" w:cs="Faruma"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val="en-US" w:bidi="dv-MV"/>
              </w:rPr>
              <w:t>ކެޓަލޮގްސް</w:t>
            </w:r>
          </w:p>
        </w:tc>
      </w:tr>
    </w:tbl>
    <w:p w14:paraId="7CC591B5" w14:textId="77777777" w:rsidR="001B2537" w:rsidRDefault="001B2537">
      <w:pPr>
        <w:rPr>
          <w:sz w:val="22"/>
          <w:szCs w:val="22"/>
          <w:lang w:val="en-US"/>
        </w:rPr>
      </w:pPr>
    </w:p>
    <w:sectPr w:rsidR="001B2537" w:rsidSect="00E83B85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270" w:right="720" w:bottom="153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5EB3C5" w14:textId="77777777" w:rsidR="009911F0" w:rsidRDefault="009911F0">
      <w:r>
        <w:separator/>
      </w:r>
    </w:p>
  </w:endnote>
  <w:endnote w:type="continuationSeparator" w:id="0">
    <w:p w14:paraId="65E34F0F" w14:textId="77777777" w:rsidR="009911F0" w:rsidRDefault="009911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6D2FD0" w14:textId="74F84768" w:rsidR="00026B57" w:rsidRDefault="002E4502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3D8596A" wp14:editId="0C76C65B">
          <wp:simplePos x="0" y="0"/>
          <wp:positionH relativeFrom="page">
            <wp:posOffset>16510</wp:posOffset>
          </wp:positionH>
          <wp:positionV relativeFrom="paragraph">
            <wp:posOffset>-438150</wp:posOffset>
          </wp:positionV>
          <wp:extent cx="7521934" cy="1057275"/>
          <wp:effectExtent l="0" t="0" r="3175" b="0"/>
          <wp:wrapNone/>
          <wp:docPr id="630484659" name="Picture 630484659" descr="A black and purple rectangle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6149792" name="Picture 906149792" descr="A black and purple rectangle with white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21934" cy="1057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26B57">
      <w:rPr>
        <w:noProof/>
        <w:lang w:val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74CEF37A" wp14:editId="425F7F43">
              <wp:simplePos x="0" y="0"/>
              <wp:positionH relativeFrom="column">
                <wp:posOffset>5153025</wp:posOffset>
              </wp:positionH>
              <wp:positionV relativeFrom="paragraph">
                <wp:posOffset>-705485</wp:posOffset>
              </wp:positionV>
              <wp:extent cx="1514901" cy="28575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14901" cy="2857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421EACA" w14:textId="2D6F3EF5" w:rsidR="00026B57" w:rsidRDefault="00DD7049">
                          <w:pPr>
                            <w:pStyle w:val="Footer"/>
                            <w:jc w:val="right"/>
                          </w:pPr>
                          <w:sdt>
                            <w:sdtPr>
                              <w:id w:val="229975904"/>
                              <w:docPartObj>
                                <w:docPartGallery w:val="Page Numbers (Top of Page)"/>
                                <w:docPartUnique/>
                              </w:docPartObj>
                            </w:sdtPr>
                            <w:sdtEndPr/>
                            <w:sdtContent>
                              <w:r w:rsidR="00026B57">
                                <w:t xml:space="preserve">Page </w:t>
                              </w:r>
                              <w:r w:rsidR="00026B57">
                                <w:rPr>
                                  <w:b/>
                                  <w:bCs/>
                                </w:rPr>
                                <w:fldChar w:fldCharType="begin"/>
                              </w:r>
                              <w:r w:rsidR="00026B57">
                                <w:rPr>
                                  <w:b/>
                                  <w:bCs/>
                                </w:rPr>
                                <w:instrText xml:space="preserve"> PAGE </w:instrText>
                              </w:r>
                              <w:r w:rsidR="00026B57">
                                <w:rPr>
                                  <w:b/>
                                  <w:bCs/>
                                </w:rPr>
                                <w:fldChar w:fldCharType="separate"/>
                              </w:r>
                              <w:r w:rsidR="007A154A">
                                <w:rPr>
                                  <w:b/>
                                  <w:bCs/>
                                  <w:noProof/>
                                </w:rPr>
                                <w:t>10</w:t>
                              </w:r>
                              <w:r w:rsidR="00026B57">
                                <w:rPr>
                                  <w:b/>
                                  <w:bCs/>
                                </w:rPr>
                                <w:fldChar w:fldCharType="end"/>
                              </w:r>
                              <w:r w:rsidR="00026B57">
                                <w:t xml:space="preserve"> of </w:t>
                              </w:r>
                              <w:r w:rsidR="00026B57">
                                <w:rPr>
                                  <w:b/>
                                  <w:bCs/>
                                </w:rPr>
                                <w:fldChar w:fldCharType="begin"/>
                              </w:r>
                              <w:r w:rsidR="00026B57">
                                <w:rPr>
                                  <w:b/>
                                  <w:bCs/>
                                </w:rPr>
                                <w:instrText xml:space="preserve"> NUMPAGES  </w:instrText>
                              </w:r>
                              <w:r w:rsidR="00026B57">
                                <w:rPr>
                                  <w:b/>
                                  <w:bCs/>
                                </w:rPr>
                                <w:fldChar w:fldCharType="separate"/>
                              </w:r>
                              <w:r w:rsidR="007A154A">
                                <w:rPr>
                                  <w:b/>
                                  <w:bCs/>
                                  <w:noProof/>
                                </w:rPr>
                                <w:t>10</w:t>
                              </w:r>
                              <w:r w:rsidR="00026B57">
                                <w:rPr>
                                  <w:b/>
                                  <w:bCs/>
                                </w:rPr>
                                <w:fldChar w:fldCharType="end"/>
                              </w:r>
                            </w:sdtContent>
                          </w:sdt>
                        </w:p>
                        <w:p w14:paraId="64392411" w14:textId="77777777" w:rsidR="00026B57" w:rsidRDefault="00026B5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4CEF37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05.75pt;margin-top:-55.55pt;width:119.3pt;height:22.5pt;z-index:251656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" filled="f" stroked="f" strokeweight=".5pt">
              <v:textbox>
                <w:txbxContent>
                  <w:p w14:paraId="4421EACA" w14:textId="2D6F3EF5" w:rsidR="00026B57" w:rsidRDefault="00C216B3">
                    <w:pPr>
                      <w:pStyle w:val="Footer"/>
                      <w:jc w:val="right"/>
                    </w:pPr>
                    <w:sdt>
                      <w:sdtPr>
                        <w:id w:val="229975904"/>
                        <w:docPartObj>
                          <w:docPartGallery w:val="Page Numbers (Top of Page)"/>
                          <w:docPartUnique/>
                        </w:docPartObj>
                      </w:sdtPr>
                      <w:sdtEndPr/>
                      <w:sdtContent>
                        <w:r w:rsidR="00026B57">
                          <w:t xml:space="preserve">Page </w:t>
                        </w:r>
                        <w:r w:rsidR="00026B57">
                          <w:rPr>
                            <w:b/>
                            <w:bCs/>
                          </w:rPr>
                          <w:fldChar w:fldCharType="begin"/>
                        </w:r>
                        <w:r w:rsidR="00026B57">
                          <w:rPr>
                            <w:b/>
                            <w:bCs/>
                          </w:rPr>
                          <w:instrText xml:space="preserve"> PAGE </w:instrText>
                        </w:r>
                        <w:r w:rsidR="00026B57">
                          <w:rPr>
                            <w:b/>
                            <w:bCs/>
                          </w:rPr>
                          <w:fldChar w:fldCharType="separate"/>
                        </w:r>
                        <w:r w:rsidR="007A154A">
                          <w:rPr>
                            <w:b/>
                            <w:bCs/>
                            <w:noProof/>
                          </w:rPr>
                          <w:t>10</w:t>
                        </w:r>
                        <w:r w:rsidR="00026B57">
                          <w:rPr>
                            <w:b/>
                            <w:bCs/>
                          </w:rPr>
                          <w:fldChar w:fldCharType="end"/>
                        </w:r>
                        <w:r w:rsidR="00026B57">
                          <w:t xml:space="preserve"> of </w:t>
                        </w:r>
                        <w:r w:rsidR="00026B57">
                          <w:rPr>
                            <w:b/>
                            <w:bCs/>
                          </w:rPr>
                          <w:fldChar w:fldCharType="begin"/>
                        </w:r>
                        <w:r w:rsidR="00026B57">
                          <w:rPr>
                            <w:b/>
                            <w:bCs/>
                          </w:rPr>
                          <w:instrText xml:space="preserve"> NUMPAGES  </w:instrText>
                        </w:r>
                        <w:r w:rsidR="00026B57">
                          <w:rPr>
                            <w:b/>
                            <w:bCs/>
                          </w:rPr>
                          <w:fldChar w:fldCharType="separate"/>
                        </w:r>
                        <w:r w:rsidR="007A154A">
                          <w:rPr>
                            <w:b/>
                            <w:bCs/>
                            <w:noProof/>
                          </w:rPr>
                          <w:t>10</w:t>
                        </w:r>
                        <w:r w:rsidR="00026B57">
                          <w:rPr>
                            <w:b/>
                            <w:bCs/>
                          </w:rPr>
                          <w:fldChar w:fldCharType="end"/>
                        </w:r>
                      </w:sdtContent>
                    </w:sdt>
                  </w:p>
                  <w:p w14:paraId="64392411" w14:textId="77777777" w:rsidR="00026B57" w:rsidRDefault="00026B57"/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68224B" w14:textId="703D0441" w:rsidR="00026B57" w:rsidRDefault="002E4502">
    <w:pPr>
      <w:pStyle w:val="Foot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6FD937E2" wp14:editId="5D036945">
          <wp:simplePos x="0" y="0"/>
          <wp:positionH relativeFrom="page">
            <wp:posOffset>35560</wp:posOffset>
          </wp:positionH>
          <wp:positionV relativeFrom="paragraph">
            <wp:posOffset>-431800</wp:posOffset>
          </wp:positionV>
          <wp:extent cx="7521934" cy="1057275"/>
          <wp:effectExtent l="0" t="0" r="3175" b="0"/>
          <wp:wrapNone/>
          <wp:docPr id="1689289798" name="Picture 1689289798" descr="A black and purple rectangle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6149792" name="Picture 906149792" descr="A black and purple rectangle with white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21934" cy="1057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26B57">
      <w:rPr>
        <w:noProof/>
        <w:lang w:val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7F41943" wp14:editId="4A7A114E">
              <wp:simplePos x="0" y="0"/>
              <wp:positionH relativeFrom="column">
                <wp:posOffset>5179486</wp:posOffset>
              </wp:positionH>
              <wp:positionV relativeFrom="paragraph">
                <wp:posOffset>-696993</wp:posOffset>
              </wp:positionV>
              <wp:extent cx="1514901" cy="238428"/>
              <wp:effectExtent l="0" t="0" r="0" b="0"/>
              <wp:wrapNone/>
              <wp:docPr id="61" name="Text Box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14901" cy="23842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5DACB0E" w14:textId="3C7F26CC" w:rsidR="00026B57" w:rsidRDefault="00DD7049">
                          <w:pPr>
                            <w:pStyle w:val="Footer"/>
                            <w:jc w:val="right"/>
                          </w:pPr>
                          <w:sdt>
                            <w:sdtPr>
                              <w:id w:val="-632789007"/>
                              <w:docPartObj>
                                <w:docPartGallery w:val="Page Numbers (Top of Page)"/>
                                <w:docPartUnique/>
                              </w:docPartObj>
                            </w:sdtPr>
                            <w:sdtEndPr/>
                            <w:sdtContent>
                              <w:r w:rsidR="00026B57">
                                <w:t xml:space="preserve">Page </w:t>
                              </w:r>
                              <w:r w:rsidR="00026B57">
                                <w:rPr>
                                  <w:b/>
                                  <w:bCs/>
                                </w:rPr>
                                <w:fldChar w:fldCharType="begin"/>
                              </w:r>
                              <w:r w:rsidR="00026B57">
                                <w:rPr>
                                  <w:b/>
                                  <w:bCs/>
                                </w:rPr>
                                <w:instrText xml:space="preserve"> PAGE </w:instrText>
                              </w:r>
                              <w:r w:rsidR="00026B57">
                                <w:rPr>
                                  <w:b/>
                                  <w:bCs/>
                                </w:rPr>
                                <w:fldChar w:fldCharType="separate"/>
                              </w:r>
                              <w:r w:rsidR="007A154A">
                                <w:rPr>
                                  <w:b/>
                                  <w:bCs/>
                                  <w:noProof/>
                                </w:rPr>
                                <w:t>1</w:t>
                              </w:r>
                              <w:r w:rsidR="00026B57">
                                <w:rPr>
                                  <w:b/>
                                  <w:bCs/>
                                </w:rPr>
                                <w:fldChar w:fldCharType="end"/>
                              </w:r>
                              <w:r w:rsidR="00026B57">
                                <w:t xml:space="preserve"> of </w:t>
                              </w:r>
                              <w:r w:rsidR="00026B57">
                                <w:rPr>
                                  <w:b/>
                                  <w:bCs/>
                                </w:rPr>
                                <w:fldChar w:fldCharType="begin"/>
                              </w:r>
                              <w:r w:rsidR="00026B57">
                                <w:rPr>
                                  <w:b/>
                                  <w:bCs/>
                                </w:rPr>
                                <w:instrText xml:space="preserve"> NUMPAGES  </w:instrText>
                              </w:r>
                              <w:r w:rsidR="00026B57">
                                <w:rPr>
                                  <w:b/>
                                  <w:bCs/>
                                </w:rPr>
                                <w:fldChar w:fldCharType="separate"/>
                              </w:r>
                              <w:r w:rsidR="007A154A">
                                <w:rPr>
                                  <w:b/>
                                  <w:bCs/>
                                  <w:noProof/>
                                </w:rPr>
                                <w:t>10</w:t>
                              </w:r>
                              <w:r w:rsidR="00026B57">
                                <w:rPr>
                                  <w:b/>
                                  <w:bCs/>
                                </w:rPr>
                                <w:fldChar w:fldCharType="end"/>
                              </w:r>
                            </w:sdtContent>
                          </w:sdt>
                        </w:p>
                        <w:p w14:paraId="45ACB6A5" w14:textId="77777777" w:rsidR="00026B57" w:rsidRDefault="00026B5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7F41943" id="_x0000_t202" coordsize="21600,21600" o:spt="202" path="m,l,21600r21600,l21600,xe">
              <v:stroke joinstyle="miter"/>
              <v:path gradientshapeok="t" o:connecttype="rect"/>
            </v:shapetype>
            <v:shape id="Text Box 61" o:spid="_x0000_s1028" type="#_x0000_t202" style="position:absolute;margin-left:407.85pt;margin-top:-54.9pt;width:119.3pt;height:18.75pt;z-index: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" filled="f" stroked="f" strokeweight=".5pt">
              <v:textbox>
                <w:txbxContent>
                  <w:p w14:paraId="55DACB0E" w14:textId="3C7F26CC" w:rsidR="00026B57" w:rsidRDefault="00C216B3">
                    <w:pPr>
                      <w:pStyle w:val="Footer"/>
                      <w:jc w:val="right"/>
                    </w:pPr>
                    <w:sdt>
                      <w:sdtPr>
                        <w:id w:val="-632789007"/>
                        <w:docPartObj>
                          <w:docPartGallery w:val="Page Numbers (Top of Page)"/>
                          <w:docPartUnique/>
                        </w:docPartObj>
                      </w:sdtPr>
                      <w:sdtEndPr/>
                      <w:sdtContent>
                        <w:r w:rsidR="00026B57">
                          <w:t xml:space="preserve">Page </w:t>
                        </w:r>
                        <w:r w:rsidR="00026B57">
                          <w:rPr>
                            <w:b/>
                            <w:bCs/>
                          </w:rPr>
                          <w:fldChar w:fldCharType="begin"/>
                        </w:r>
                        <w:r w:rsidR="00026B57">
                          <w:rPr>
                            <w:b/>
                            <w:bCs/>
                          </w:rPr>
                          <w:instrText xml:space="preserve"> PAGE </w:instrText>
                        </w:r>
                        <w:r w:rsidR="00026B57">
                          <w:rPr>
                            <w:b/>
                            <w:bCs/>
                          </w:rPr>
                          <w:fldChar w:fldCharType="separate"/>
                        </w:r>
                        <w:r w:rsidR="007A154A">
                          <w:rPr>
                            <w:b/>
                            <w:bCs/>
                            <w:noProof/>
                          </w:rPr>
                          <w:t>1</w:t>
                        </w:r>
                        <w:r w:rsidR="00026B57">
                          <w:rPr>
                            <w:b/>
                            <w:bCs/>
                          </w:rPr>
                          <w:fldChar w:fldCharType="end"/>
                        </w:r>
                        <w:r w:rsidR="00026B57">
                          <w:t xml:space="preserve"> of </w:t>
                        </w:r>
                        <w:r w:rsidR="00026B57">
                          <w:rPr>
                            <w:b/>
                            <w:bCs/>
                          </w:rPr>
                          <w:fldChar w:fldCharType="begin"/>
                        </w:r>
                        <w:r w:rsidR="00026B57">
                          <w:rPr>
                            <w:b/>
                            <w:bCs/>
                          </w:rPr>
                          <w:instrText xml:space="preserve"> NUMPAGES  </w:instrText>
                        </w:r>
                        <w:r w:rsidR="00026B57">
                          <w:rPr>
                            <w:b/>
                            <w:bCs/>
                          </w:rPr>
                          <w:fldChar w:fldCharType="separate"/>
                        </w:r>
                        <w:r w:rsidR="007A154A">
                          <w:rPr>
                            <w:b/>
                            <w:bCs/>
                            <w:noProof/>
                          </w:rPr>
                          <w:t>10</w:t>
                        </w:r>
                        <w:r w:rsidR="00026B57">
                          <w:rPr>
                            <w:b/>
                            <w:bCs/>
                          </w:rPr>
                          <w:fldChar w:fldCharType="end"/>
                        </w:r>
                      </w:sdtContent>
                    </w:sdt>
                  </w:p>
                  <w:p w14:paraId="45ACB6A5" w14:textId="77777777" w:rsidR="00026B57" w:rsidRDefault="00026B57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A774E2" w14:textId="77777777" w:rsidR="009911F0" w:rsidRDefault="009911F0">
      <w:r>
        <w:separator/>
      </w:r>
    </w:p>
  </w:footnote>
  <w:footnote w:type="continuationSeparator" w:id="0">
    <w:p w14:paraId="47B0BB61" w14:textId="77777777" w:rsidR="009911F0" w:rsidRDefault="009911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C59374" w14:textId="77777777" w:rsidR="00026B57" w:rsidRDefault="00DD7049">
    <w:pPr>
      <w:pStyle w:val="Header"/>
    </w:pPr>
    <w:r>
      <w:rPr>
        <w:noProof/>
      </w:rPr>
      <w:pict w14:anchorId="206FC98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5994516" o:spid="_x0000_s1032" type="#_x0000_t75" style="position:absolute;margin-left:0;margin-top:0;width:598.8pt;height:844.3pt;z-index:-251655168;mso-position-horizontal:center;mso-position-horizontal-relative:margin;mso-position-vertical:center;mso-position-vertical-relative:margin" o:allowincell="f">
          <v:imagedata r:id="rId1" o:title="ORIGINAL TEX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C8A931" w14:textId="77777777" w:rsidR="00026B57" w:rsidRDefault="00026B57">
    <w:pPr>
      <w:pStyle w:val="Header"/>
    </w:pPr>
    <w:r>
      <w:rPr>
        <w:noProof/>
        <w:lang w:val="en-US"/>
      </w:rPr>
      <w:drawing>
        <wp:anchor distT="0" distB="0" distL="114300" distR="114300" simplePos="0" relativeHeight="251655168" behindDoc="1" locked="0" layoutInCell="1" allowOverlap="1" wp14:anchorId="7B93209F" wp14:editId="56577922">
          <wp:simplePos x="0" y="0"/>
          <wp:positionH relativeFrom="page">
            <wp:posOffset>0</wp:posOffset>
          </wp:positionH>
          <wp:positionV relativeFrom="paragraph">
            <wp:posOffset>-421904</wp:posOffset>
          </wp:positionV>
          <wp:extent cx="7561580" cy="465455"/>
          <wp:effectExtent l="0" t="0" r="0" b="0"/>
          <wp:wrapNone/>
          <wp:docPr id="520949287" name="Picture 52094928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1580" cy="4654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DDD4C3" w14:textId="77777777" w:rsidR="00026B57" w:rsidRDefault="00026B57">
    <w:pPr>
      <w:pStyle w:val="Header"/>
      <w:tabs>
        <w:tab w:val="clear" w:pos="4680"/>
        <w:tab w:val="clear" w:pos="9360"/>
        <w:tab w:val="left" w:pos="5760"/>
      </w:tabs>
    </w:pPr>
    <w:r>
      <w:rPr>
        <w:noProof/>
        <w:lang w:val="en-US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6E7A90FF" wp14:editId="6F19766D">
              <wp:simplePos x="0" y="0"/>
              <wp:positionH relativeFrom="column">
                <wp:posOffset>49530</wp:posOffset>
              </wp:positionH>
              <wp:positionV relativeFrom="paragraph">
                <wp:posOffset>363220</wp:posOffset>
              </wp:positionV>
              <wp:extent cx="796290" cy="1404620"/>
              <wp:effectExtent l="19050" t="19050" r="22860" b="2540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290" cy="1404620"/>
                      </a:xfrm>
                      <a:prstGeom prst="rect">
                        <a:avLst/>
                      </a:prstGeom>
                      <a:noFill/>
                      <a:ln w="28575">
                        <a:solidFill>
                          <a:srgbClr val="7D2252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316F78" w14:textId="70EA86AC" w:rsidR="00026B57" w:rsidRDefault="000A1B94">
                          <w:r>
                            <w:t>SWG01</w:t>
                          </w:r>
                        </w:p>
                        <w:p w14:paraId="788E517E" w14:textId="765AB037" w:rsidR="00026B57" w:rsidRDefault="00026B57">
                          <w:r>
                            <w:t>Ver</w:t>
                          </w:r>
                          <w:r w:rsidR="00DD7049">
                            <w:t xml:space="preserve"> 2</w:t>
                          </w:r>
                          <w:r>
                            <w:t>.0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E7A90F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3.9pt;margin-top:28.6pt;width:62.7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" filled="f" strokecolor="#7d2252" strokeweight="2.25pt">
              <v:textbox style="mso-fit-shape-to-text:t">
                <w:txbxContent>
                  <w:p w14:paraId="79316F78" w14:textId="70EA86AC" w:rsidR="00026B57" w:rsidRDefault="000A1B94">
                    <w:r>
                      <w:t>SWG01</w:t>
                    </w:r>
                  </w:p>
                  <w:p w14:paraId="788E517E" w14:textId="765AB037" w:rsidR="00026B57" w:rsidRDefault="00026B57">
                    <w:r>
                      <w:t>Ver</w:t>
                    </w:r>
                    <w:r w:rsidR="00DD7049">
                      <w:t xml:space="preserve"> 2</w:t>
                    </w:r>
                    <w:r>
                      <w:t>.0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54144" behindDoc="1" locked="0" layoutInCell="1" allowOverlap="1" wp14:anchorId="3EE1341A" wp14:editId="609890B3">
          <wp:simplePos x="0" y="0"/>
          <wp:positionH relativeFrom="page">
            <wp:posOffset>35560</wp:posOffset>
          </wp:positionH>
          <wp:positionV relativeFrom="paragraph">
            <wp:posOffset>-657596</wp:posOffset>
          </wp:positionV>
          <wp:extent cx="7521405" cy="1699404"/>
          <wp:effectExtent l="0" t="0" r="3810" b="0"/>
          <wp:wrapNone/>
          <wp:docPr id="955066130" name="Picture 9550661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21405" cy="16994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27173F"/>
    <w:multiLevelType w:val="hybridMultilevel"/>
    <w:tmpl w:val="E0F6F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F4DDE"/>
    <w:multiLevelType w:val="hybridMultilevel"/>
    <w:tmpl w:val="0A885F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3153AB"/>
    <w:multiLevelType w:val="hybridMultilevel"/>
    <w:tmpl w:val="19CE7868"/>
    <w:lvl w:ilvl="0" w:tplc="A678C1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953735"/>
    <w:multiLevelType w:val="hybridMultilevel"/>
    <w:tmpl w:val="57FA6A22"/>
    <w:lvl w:ilvl="0" w:tplc="A678C1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A360E2"/>
    <w:multiLevelType w:val="hybridMultilevel"/>
    <w:tmpl w:val="AE56A4B6"/>
    <w:lvl w:ilvl="0" w:tplc="CC4622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201914"/>
    <w:multiLevelType w:val="hybridMultilevel"/>
    <w:tmpl w:val="81A4FDCC"/>
    <w:lvl w:ilvl="0" w:tplc="A678C1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3D228E"/>
    <w:multiLevelType w:val="hybridMultilevel"/>
    <w:tmpl w:val="76CC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9771118">
    <w:abstractNumId w:val="6"/>
  </w:num>
  <w:num w:numId="2" w16cid:durableId="232812741">
    <w:abstractNumId w:val="0"/>
  </w:num>
  <w:num w:numId="3" w16cid:durableId="1498695381">
    <w:abstractNumId w:val="5"/>
  </w:num>
  <w:num w:numId="4" w16cid:durableId="392851912">
    <w:abstractNumId w:val="3"/>
  </w:num>
  <w:num w:numId="5" w16cid:durableId="518081230">
    <w:abstractNumId w:val="2"/>
  </w:num>
  <w:num w:numId="6" w16cid:durableId="1825970152">
    <w:abstractNumId w:val="1"/>
  </w:num>
  <w:num w:numId="7" w16cid:durableId="152902968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2NDYzMzM3Mbc0NrBQ0lEKTi0uzszPAymwqAUAFlFZziwAAAA="/>
  </w:docVars>
  <w:rsids>
    <w:rsidRoot w:val="001B2537"/>
    <w:rsid w:val="00026B57"/>
    <w:rsid w:val="000A1B94"/>
    <w:rsid w:val="000D6E59"/>
    <w:rsid w:val="000F3C4A"/>
    <w:rsid w:val="001427E5"/>
    <w:rsid w:val="00152219"/>
    <w:rsid w:val="00155DC3"/>
    <w:rsid w:val="00155F06"/>
    <w:rsid w:val="001735EC"/>
    <w:rsid w:val="001B2537"/>
    <w:rsid w:val="001C0D2D"/>
    <w:rsid w:val="00202858"/>
    <w:rsid w:val="00273F32"/>
    <w:rsid w:val="0029417E"/>
    <w:rsid w:val="002E272A"/>
    <w:rsid w:val="002E4502"/>
    <w:rsid w:val="002E5D8D"/>
    <w:rsid w:val="002E6C78"/>
    <w:rsid w:val="002F177C"/>
    <w:rsid w:val="003329AC"/>
    <w:rsid w:val="003426D6"/>
    <w:rsid w:val="003821D9"/>
    <w:rsid w:val="003A44E9"/>
    <w:rsid w:val="004145ED"/>
    <w:rsid w:val="005D3477"/>
    <w:rsid w:val="00611824"/>
    <w:rsid w:val="00656CA5"/>
    <w:rsid w:val="006C6A46"/>
    <w:rsid w:val="006F5A35"/>
    <w:rsid w:val="00724DFD"/>
    <w:rsid w:val="007A154A"/>
    <w:rsid w:val="007F5ECC"/>
    <w:rsid w:val="00873C45"/>
    <w:rsid w:val="008E73E7"/>
    <w:rsid w:val="009911F0"/>
    <w:rsid w:val="009A2979"/>
    <w:rsid w:val="00B17699"/>
    <w:rsid w:val="00B77717"/>
    <w:rsid w:val="00C216B3"/>
    <w:rsid w:val="00C2454A"/>
    <w:rsid w:val="00D07629"/>
    <w:rsid w:val="00D43D40"/>
    <w:rsid w:val="00DD7049"/>
    <w:rsid w:val="00E127E6"/>
    <w:rsid w:val="00E83B85"/>
    <w:rsid w:val="00EA5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9CEC70"/>
  <w15:chartTrackingRefBased/>
  <w15:docId w15:val="{E527A834-424F-43D0-A6DB-8AC8DA70A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154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ListParagraph">
    <w:name w:val="List Paragraph"/>
    <w:basedOn w:val="Normal"/>
    <w:uiPriority w:val="34"/>
    <w:qFormat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table" w:customStyle="1" w:styleId="TableGrid1">
    <w:name w:val="Table Grid1"/>
    <w:basedOn w:val="TableNormal"/>
    <w:next w:val="TableGrid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8338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3AF60439A67446CE88F6B7B7714EDF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0AF920-2F41-4859-8E20-9F611B86F35E}"/>
      </w:docPartPr>
      <w:docPartBody>
        <w:p w:rsidR="00F92A87" w:rsidRDefault="00F92A87">
          <w:pPr>
            <w:pStyle w:val="F11DC6C4EC5545E48A88145DA05F6284"/>
          </w:pPr>
          <w:r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AA0E2E1505D849F9AF90A150E0069E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E89505-3761-455C-A374-396A5DCCA656}"/>
      </w:docPartPr>
      <w:docPartBody>
        <w:p w:rsidR="00F92A87" w:rsidRDefault="00F92A87">
          <w:pPr>
            <w:pStyle w:val="2CA96BABEBED4ECE9065EC2ABDB446F0"/>
          </w:pPr>
          <w:r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681E568D9F7E464A98CDB02B1DF969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0E5BF8-6BA0-45E4-B237-FD763C2BCA2D}"/>
      </w:docPartPr>
      <w:docPartBody>
        <w:p w:rsidR="00F92A87" w:rsidRDefault="00F92A87">
          <w:pPr>
            <w:pStyle w:val="827BBC808E5A45B89C2F2EDBEE019DAB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F126B2F99F4B34A74F1FD121DC5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F997E6-89D6-488A-A263-F0DF743E21C9}"/>
      </w:docPartPr>
      <w:docPartBody>
        <w:p w:rsidR="00F92A87" w:rsidRDefault="00F92A87">
          <w:pPr>
            <w:pStyle w:val="1A9D73F1BA574D7EB20F2A985F0CC190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77951FEE344F74AB6FD6C437418E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3F9FC6-F26E-4E9E-BB9F-4C319A0EE127}"/>
      </w:docPartPr>
      <w:docPartBody>
        <w:p w:rsidR="00F92A87" w:rsidRDefault="00F92A87">
          <w:pPr>
            <w:pStyle w:val="DFF4D0B7D8AC4BCA8D82AE70730DFFA5"/>
          </w:pPr>
          <w:r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A9E03EA42BD342C394577FA0E6CA7F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F37422-5A47-48FD-9FC6-BAC24F5FB076}"/>
      </w:docPartPr>
      <w:docPartBody>
        <w:p w:rsidR="00F92A87" w:rsidRDefault="00F92A87">
          <w:pPr>
            <w:pStyle w:val="2A52C1FDB13048E5830F163D2B7F6ADF"/>
          </w:pPr>
          <w:r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082916CC8A9B408980E2E8E9F81C01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9A484-5928-4253-AF9C-6F19430A04E9}"/>
      </w:docPartPr>
      <w:docPartBody>
        <w:p w:rsidR="00F92A87" w:rsidRDefault="00F92A87">
          <w:pPr>
            <w:pStyle w:val="0A160F2BFFA145DB9FF68EBB1C6DCD2A"/>
          </w:pPr>
          <w:r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EDF98435E8DF4E14A71ACCFF0F1D6E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D385AF-8C96-4477-8594-A7789AFA619A}"/>
      </w:docPartPr>
      <w:docPartBody>
        <w:p w:rsidR="00F92A87" w:rsidRDefault="00F92A87">
          <w:pPr>
            <w:pStyle w:val="768E83E9BFE2444FB47B085FAB43315B"/>
          </w:pPr>
          <w:r>
            <w:rPr>
              <w:rFonts w:eastAsiaTheme="minorHAnsi"/>
              <w:color w:val="808080"/>
            </w:rPr>
            <w:t>Click or tap here to enter text.</w:t>
          </w:r>
        </w:p>
      </w:docPartBody>
    </w:docPart>
    <w:docPart>
      <w:docPartPr>
        <w:name w:val="57313A09ADC648E1A82E336D9778C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95CC11-3AAD-4161-BE88-63D330012929}"/>
      </w:docPartPr>
      <w:docPartBody>
        <w:p w:rsidR="00C122AB" w:rsidRDefault="00C122AB" w:rsidP="00C122AB">
          <w:pPr>
            <w:pStyle w:val="57313A09ADC648E1A82E336D9778C0AD"/>
          </w:pPr>
          <w:r w:rsidRPr="00AD5706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47F94B-50BA-4224-8D65-E8E57A482481}"/>
      </w:docPartPr>
      <w:docPartBody>
        <w:p w:rsidR="00C122AB" w:rsidRDefault="00C122AB">
          <w:r w:rsidRPr="000B1046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02AE60-F5E7-4830-8A31-955BFE031DB0}"/>
      </w:docPartPr>
      <w:docPartBody>
        <w:p w:rsidR="001A2AD8" w:rsidRDefault="001A2AD8"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65CEF5CC5F4778875D7FBEFD36B9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2BF9E-471A-4FA4-9BFE-10F4E7480DAB}"/>
      </w:docPartPr>
      <w:docPartBody>
        <w:p w:rsidR="001A2AD8" w:rsidRDefault="001A2AD8" w:rsidP="001A2AD8">
          <w:pPr>
            <w:pStyle w:val="4565CEF5CC5F4778875D7FBEFD36B977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3D330123D4409EBE368A6F62A2B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2F85EB-5F10-47BB-A246-C04F57D1FCB9}"/>
      </w:docPartPr>
      <w:docPartBody>
        <w:p w:rsidR="001A2AD8" w:rsidRDefault="001A2AD8" w:rsidP="001A2AD8">
          <w:pPr>
            <w:pStyle w:val="0E3D330123D4409EBE368A6F62A2BBC2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E714C054D34EE6BAC8173BC9ADD8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F1ADD9-8DB3-44CE-81B6-BE4A1A40908E}"/>
      </w:docPartPr>
      <w:docPartBody>
        <w:p w:rsidR="001A2AD8" w:rsidRDefault="001A2AD8" w:rsidP="001A2AD8">
          <w:pPr>
            <w:pStyle w:val="EDE714C054D34EE6BAC8173BC9ADD890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99255FF40C4F7FA3ACF7BBFEE0B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35E7D8-6483-4DF6-BEA9-AE5E8B01C7AC}"/>
      </w:docPartPr>
      <w:docPartBody>
        <w:p w:rsidR="001A2AD8" w:rsidRDefault="001A2AD8" w:rsidP="001A2AD8">
          <w:pPr>
            <w:pStyle w:val="7499255FF40C4F7FA3ACF7BBFEE0BC67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D565C939A44C59A21BC98898037C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B4DFF3-0A76-4E70-A44F-832882188B2C}"/>
      </w:docPartPr>
      <w:docPartBody>
        <w:p w:rsidR="001A2AD8" w:rsidRDefault="001A2AD8" w:rsidP="001A2AD8">
          <w:pPr>
            <w:pStyle w:val="DDD565C939A44C59A21BC98898037C4B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66427B12E84D549102CC5C44768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4DE80C-55CF-4A00-A5EC-742D0AE6B067}"/>
      </w:docPartPr>
      <w:docPartBody>
        <w:p w:rsidR="001A2AD8" w:rsidRDefault="001A2AD8" w:rsidP="001A2AD8">
          <w:pPr>
            <w:pStyle w:val="0066427B12E84D549102CC5C4476853C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8C893183D34241843D228ACC5ED7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0FDA19-69E2-4436-B6BC-B167ABD6200C}"/>
      </w:docPartPr>
      <w:docPartBody>
        <w:p w:rsidR="001A2AD8" w:rsidRDefault="001A2AD8" w:rsidP="001A2AD8">
          <w:pPr>
            <w:pStyle w:val="788C893183D34241843D228ACC5ED74E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3A1D6423EB48DE93276572350BE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CF462E-A4C6-4936-B78A-29731F01F7C6}"/>
      </w:docPartPr>
      <w:docPartBody>
        <w:p w:rsidR="001A2AD8" w:rsidRDefault="001A2AD8" w:rsidP="001A2AD8">
          <w:pPr>
            <w:pStyle w:val="863A1D6423EB48DE93276572350BE65B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6F346CAB3247D3BF3A3564E919A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6E2909-651C-4DD8-BE90-4328B8DAE896}"/>
      </w:docPartPr>
      <w:docPartBody>
        <w:p w:rsidR="001A2AD8" w:rsidRDefault="001A2AD8" w:rsidP="001A2AD8">
          <w:pPr>
            <w:pStyle w:val="F56F346CAB3247D3BF3A3564E919A7E3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C0DBDB941246668045308F5C4D66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E10EF3-2F96-4D9B-B895-0688DC2E312D}"/>
      </w:docPartPr>
      <w:docPartBody>
        <w:p w:rsidR="001A2AD8" w:rsidRDefault="001A2AD8" w:rsidP="001A2AD8">
          <w:pPr>
            <w:pStyle w:val="62C0DBDB941246668045308F5C4D660D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58ED8A1DF843D5A8708C3B3B193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E8687E-FE68-4C59-B539-3467D3D94DBF}"/>
      </w:docPartPr>
      <w:docPartBody>
        <w:p w:rsidR="001A2AD8" w:rsidRDefault="001A2AD8" w:rsidP="001A2AD8">
          <w:pPr>
            <w:pStyle w:val="9C58ED8A1DF843D5A8708C3B3B193D83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DD312DF49F4A028B8863374D1FD7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9A4275-15E8-420E-B27F-0A60DF81F7B6}"/>
      </w:docPartPr>
      <w:docPartBody>
        <w:p w:rsidR="001A2AD8" w:rsidRDefault="001A2AD8" w:rsidP="001A2AD8">
          <w:pPr>
            <w:pStyle w:val="27DD312DF49F4A028B8863374D1FD73A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53CE5AC63C4B4BBEDB742E891047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8FB358-FECF-427E-A3C1-6EAAADA67782}"/>
      </w:docPartPr>
      <w:docPartBody>
        <w:p w:rsidR="001A2AD8" w:rsidRDefault="001A2AD8" w:rsidP="001A2AD8">
          <w:pPr>
            <w:pStyle w:val="1C53CE5AC63C4B4BBEDB742E891047A9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BC794FA8E0456B98058023461DAB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CFD97-533E-4A3C-8C12-8774D5341BF8}"/>
      </w:docPartPr>
      <w:docPartBody>
        <w:p w:rsidR="001A2AD8" w:rsidRDefault="001A2AD8" w:rsidP="001A2AD8">
          <w:pPr>
            <w:pStyle w:val="56BC794FA8E0456B98058023461DABB9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A9F783B3DE4933BDE2DDBCAA9E7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DA024D-4FE6-40F7-8FA0-125F6EAB537E}"/>
      </w:docPartPr>
      <w:docPartBody>
        <w:p w:rsidR="001A2AD8" w:rsidRDefault="001A2AD8" w:rsidP="001A2AD8">
          <w:pPr>
            <w:pStyle w:val="B6A9F783B3DE4933BDE2DDBCAA9E7739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A6E549E76A4AA7A08997AC172C9F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A5A581-6698-434C-8D76-9B5F676E27B0}"/>
      </w:docPartPr>
      <w:docPartBody>
        <w:p w:rsidR="001A2AD8" w:rsidRDefault="001A2AD8" w:rsidP="001A2AD8">
          <w:pPr>
            <w:pStyle w:val="04A6E549E76A4AA7A08997AC172C9FA4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83DBEE598B46CAA3D9D90B039FAE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DF6157-6F1B-4AA8-81A2-C42F15FB321D}"/>
      </w:docPartPr>
      <w:docPartBody>
        <w:p w:rsidR="001A2AD8" w:rsidRDefault="001A2AD8" w:rsidP="001A2AD8">
          <w:pPr>
            <w:pStyle w:val="F783DBEE598B46CAA3D9D90B039FAE01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5B456E30B74B6AB4437858A69F2D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A627F2-5D6A-4061-83BF-43D706B89161}"/>
      </w:docPartPr>
      <w:docPartBody>
        <w:p w:rsidR="001A2AD8" w:rsidRDefault="001A2AD8" w:rsidP="001A2AD8">
          <w:pPr>
            <w:pStyle w:val="6B5B456E30B74B6AB4437858A69F2D85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1A4AC1FC30401DB5CF1C815CB58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66AB43-EB5F-4EC0-A7A8-361CF6B9555B}"/>
      </w:docPartPr>
      <w:docPartBody>
        <w:p w:rsidR="001A2AD8" w:rsidRDefault="001A2AD8" w:rsidP="001A2AD8">
          <w:pPr>
            <w:pStyle w:val="A31A4AC1FC30401DB5CF1C815CB58D7F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A00D12E36A4AED98BC64F8902669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621F85-5818-49A9-8339-20F12D30205B}"/>
      </w:docPartPr>
      <w:docPartBody>
        <w:p w:rsidR="001A2AD8" w:rsidRDefault="001A2AD8" w:rsidP="001A2AD8">
          <w:pPr>
            <w:pStyle w:val="C2A00D12E36A4AED98BC64F8902669B0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699B8D69A64D33AE05A957D88434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88E1B8-4A15-4C02-8AE3-0546BD4F4B0D}"/>
      </w:docPartPr>
      <w:docPartBody>
        <w:p w:rsidR="001A2AD8" w:rsidRDefault="001A2AD8" w:rsidP="001A2AD8">
          <w:pPr>
            <w:pStyle w:val="2D699B8D69A64D33AE05A957D884349D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C1CC8BA30346A88B836FD415D785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29AA7B-A6F7-49CD-93BA-7A66B8D45FF8}"/>
      </w:docPartPr>
      <w:docPartBody>
        <w:p w:rsidR="001A2AD8" w:rsidRDefault="001A2AD8" w:rsidP="001A2AD8">
          <w:pPr>
            <w:pStyle w:val="EDC1CC8BA30346A88B836FD415D785CB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726F900D5145149EE37CFCEF33E0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B3FE7E-D8EA-46EF-A831-773C897DC053}"/>
      </w:docPartPr>
      <w:docPartBody>
        <w:p w:rsidR="001A2AD8" w:rsidRDefault="001A2AD8" w:rsidP="001A2AD8">
          <w:pPr>
            <w:pStyle w:val="C7726F900D5145149EE37CFCEF33E028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17C96EC4A14FFF9AD6F64C476C26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A243AF-F495-4B4C-9BAA-CF7324F11BB6}"/>
      </w:docPartPr>
      <w:docPartBody>
        <w:p w:rsidR="001A2AD8" w:rsidRDefault="001A2AD8" w:rsidP="001A2AD8">
          <w:pPr>
            <w:pStyle w:val="3417C96EC4A14FFF9AD6F64C476C265D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DCFCEB847E41A69BD3542BD80043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D2BF4B-D96E-49EE-B843-EC8F96BB4FF2}"/>
      </w:docPartPr>
      <w:docPartBody>
        <w:p w:rsidR="001A2AD8" w:rsidRDefault="001A2AD8" w:rsidP="001A2AD8">
          <w:pPr>
            <w:pStyle w:val="3ADCFCEB847E41A69BD3542BD80043C0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7247A575794B50BD089CF678AC15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7900C-4FBC-45F8-A33C-9C0B68D3F45F}"/>
      </w:docPartPr>
      <w:docPartBody>
        <w:p w:rsidR="001A2AD8" w:rsidRDefault="001A2AD8" w:rsidP="001A2AD8">
          <w:pPr>
            <w:pStyle w:val="737247A575794B50BD089CF678AC1559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6C9582EC244ABE9262D044AF51C4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09EF83-BC73-4B6E-B9C0-3D7243C48CDE}"/>
      </w:docPartPr>
      <w:docPartBody>
        <w:p w:rsidR="001A2AD8" w:rsidRDefault="001A2AD8" w:rsidP="001A2AD8">
          <w:pPr>
            <w:pStyle w:val="A16C9582EC244ABE9262D044AF51C483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F1A0215EC0409BADD4587683A1E1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E00ED-433E-4AB0-88C2-AB0B3F471C1E}"/>
      </w:docPartPr>
      <w:docPartBody>
        <w:p w:rsidR="001A2AD8" w:rsidRDefault="001A2AD8" w:rsidP="001A2AD8">
          <w:pPr>
            <w:pStyle w:val="36F1A0215EC0409BADD4587683A1E1F1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A473DEECAE4649A5D7BA8DA2E968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652F7A-3C27-4488-8508-C91A12378C07}"/>
      </w:docPartPr>
      <w:docPartBody>
        <w:p w:rsidR="001A2AD8" w:rsidRDefault="001A2AD8" w:rsidP="001A2AD8">
          <w:pPr>
            <w:pStyle w:val="6CA473DEECAE4649A5D7BA8DA2E96874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916184481449A8AAFABD8DE4EAF8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51D03C-6B07-4FF8-8623-764A8FE5410C}"/>
      </w:docPartPr>
      <w:docPartBody>
        <w:p w:rsidR="001A2AD8" w:rsidRDefault="001A2AD8" w:rsidP="001A2AD8">
          <w:pPr>
            <w:pStyle w:val="75916184481449A8AAFABD8DE4EAF845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41B413982E4A96BB85A03DFF371A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94201-DB1C-4D24-9709-27BBF1E971A2}"/>
      </w:docPartPr>
      <w:docPartBody>
        <w:p w:rsidR="001A2AD8" w:rsidRDefault="001A2AD8" w:rsidP="001A2AD8">
          <w:pPr>
            <w:pStyle w:val="0C41B413982E4A96BB85A03DFF371A84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9DA8E708FE486B8EC5E2ABE9FBC7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15D72A-C4E1-49DD-A24F-08D2B96C5F14}"/>
      </w:docPartPr>
      <w:docPartBody>
        <w:p w:rsidR="001A2AD8" w:rsidRDefault="001A2AD8" w:rsidP="001A2AD8">
          <w:pPr>
            <w:pStyle w:val="A89DA8E708FE486B8EC5E2ABE9FBC74C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F5334B4EA949F594F868EF74E2B4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A64C5A-C0A0-4A3C-BB61-E9BFD1AFCE2B}"/>
      </w:docPartPr>
      <w:docPartBody>
        <w:p w:rsidR="001A2AD8" w:rsidRDefault="001A2AD8" w:rsidP="001A2AD8">
          <w:pPr>
            <w:pStyle w:val="22F5334B4EA949F594F868EF74E2B445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B47AE082924A85A821F51DFDA23D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F87F1B-B799-4469-AEA2-7F7F428F67D0}"/>
      </w:docPartPr>
      <w:docPartBody>
        <w:p w:rsidR="001A2AD8" w:rsidRDefault="001A2AD8" w:rsidP="001A2AD8">
          <w:pPr>
            <w:pStyle w:val="F6B47AE082924A85A821F51DFDA23D73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4696148AF749A18033E1990B55DA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63CBF3-64A4-4079-B3BA-8F82539620D4}"/>
      </w:docPartPr>
      <w:docPartBody>
        <w:p w:rsidR="001A2AD8" w:rsidRDefault="001A2AD8" w:rsidP="001A2AD8">
          <w:pPr>
            <w:pStyle w:val="F34696148AF749A18033E1990B55DAF8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6BFF1C65384D6A875988E28DBCEB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6FF0E0-64C1-410F-97D5-B29AB79106F2}"/>
      </w:docPartPr>
      <w:docPartBody>
        <w:p w:rsidR="001A2AD8" w:rsidRDefault="001A2AD8" w:rsidP="001A2AD8">
          <w:pPr>
            <w:pStyle w:val="7B6BFF1C65384D6A875988E28DBCEB61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03EC2ED6C44D9D9D5B99704C0B28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65F284-77DA-43E7-9EF7-38181B2970A9}"/>
      </w:docPartPr>
      <w:docPartBody>
        <w:p w:rsidR="001A2AD8" w:rsidRDefault="001A2AD8" w:rsidP="001A2AD8">
          <w:pPr>
            <w:pStyle w:val="E003EC2ED6C44D9D9D5B99704C0B2807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BAA874206D46919DABA122DCBC1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F65612-0291-457C-B634-A74F88DAF857}"/>
      </w:docPartPr>
      <w:docPartBody>
        <w:p w:rsidR="001A2AD8" w:rsidRDefault="001A2AD8" w:rsidP="001A2AD8">
          <w:pPr>
            <w:pStyle w:val="92BAA874206D46919DABA122DCBC11AF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0146701C014E90A617552F8A4E0F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A66410-A448-4011-8C7A-4084C738E2B7}"/>
      </w:docPartPr>
      <w:docPartBody>
        <w:p w:rsidR="001A2AD8" w:rsidRDefault="001A2AD8" w:rsidP="001A2AD8">
          <w:pPr>
            <w:pStyle w:val="3C0146701C014E90A617552F8A4E0F77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3243EBDB6347E0A247135387E85A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D7BF2D-63C5-4760-B819-932B50E6F070}"/>
      </w:docPartPr>
      <w:docPartBody>
        <w:p w:rsidR="001A2AD8" w:rsidRDefault="001A2AD8" w:rsidP="001A2AD8">
          <w:pPr>
            <w:pStyle w:val="D53243EBDB6347E0A247135387E85AEE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43BF163C3243398F61CAB6F7092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25BC7B-8AF1-47A1-A7B3-BCE5C2BEA376}"/>
      </w:docPartPr>
      <w:docPartBody>
        <w:p w:rsidR="001A2AD8" w:rsidRDefault="001A2AD8" w:rsidP="001A2AD8">
          <w:pPr>
            <w:pStyle w:val="A743BF163C3243398F61CAB6F70928E7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13D3218F544A2C88493C204C1A95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AA55C6-A34F-4D99-8142-0416A8607FA4}"/>
      </w:docPartPr>
      <w:docPartBody>
        <w:p w:rsidR="001A2AD8" w:rsidRDefault="001A2AD8" w:rsidP="001A2AD8">
          <w:pPr>
            <w:pStyle w:val="8513D3218F544A2C88493C204C1A95C7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5232F1A2FB4274B5C6C0870C050A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E5E32-6917-4AB0-B9C0-29D309B2F7D2}"/>
      </w:docPartPr>
      <w:docPartBody>
        <w:p w:rsidR="001A2AD8" w:rsidRDefault="001A2AD8" w:rsidP="001A2AD8">
          <w:pPr>
            <w:pStyle w:val="2D5232F1A2FB4274B5C6C0870C050A1C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93AD68164E4E94AE116BAEB565DB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3BFC16-D6CE-44D2-9290-5B51478AAF51}"/>
      </w:docPartPr>
      <w:docPartBody>
        <w:p w:rsidR="001A2AD8" w:rsidRDefault="001A2AD8" w:rsidP="001A2AD8">
          <w:pPr>
            <w:pStyle w:val="3A93AD68164E4E94AE116BAEB565DB7D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DF4690083B4B44A0B0323E31DFC8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5C113D-8D90-4BD5-9CEA-5DF54A9754F2}"/>
      </w:docPartPr>
      <w:docPartBody>
        <w:p w:rsidR="001A2AD8" w:rsidRDefault="001A2AD8" w:rsidP="001A2AD8">
          <w:pPr>
            <w:pStyle w:val="02DF4690083B4B44A0B0323E31DFC847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AB48A8D7E14E3EAA3F5FF4D64435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004A41-C03E-43FD-9B3F-7C28C84B6923}"/>
      </w:docPartPr>
      <w:docPartBody>
        <w:p w:rsidR="001A2AD8" w:rsidRDefault="001A2AD8" w:rsidP="001A2AD8">
          <w:pPr>
            <w:pStyle w:val="29AB48A8D7E14E3EAA3F5FF4D644359F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B5E26DA88E40C29675555F990004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4F1B19-3A63-4939-87D4-9A0296F33407}"/>
      </w:docPartPr>
      <w:docPartBody>
        <w:p w:rsidR="001A2AD8" w:rsidRDefault="001A2AD8" w:rsidP="001A2AD8">
          <w:pPr>
            <w:pStyle w:val="2FB5E26DA88E40C29675555F99000447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1DDFF1166A4DAA929164913704A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E22419-7222-42AA-8E1C-A6DE0B35DD61}"/>
      </w:docPartPr>
      <w:docPartBody>
        <w:p w:rsidR="001A2AD8" w:rsidRDefault="001A2AD8" w:rsidP="001A2AD8">
          <w:pPr>
            <w:pStyle w:val="871DDFF1166A4DAA929164913704AC1C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5DCBC1FB484830B8AB622A22275A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BCBACB-A8D6-4602-A867-D874FB2316A8}"/>
      </w:docPartPr>
      <w:docPartBody>
        <w:p w:rsidR="001A2AD8" w:rsidRDefault="001A2AD8" w:rsidP="001A2AD8">
          <w:pPr>
            <w:pStyle w:val="555DCBC1FB484830B8AB622A22275A93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9B9EA8AE57436D93B6EA78FB1A11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107E43-68A4-4959-B421-E6178BC93CF3}"/>
      </w:docPartPr>
      <w:docPartBody>
        <w:p w:rsidR="001A2AD8" w:rsidRDefault="001A2AD8" w:rsidP="001A2AD8">
          <w:pPr>
            <w:pStyle w:val="AF9B9EA8AE57436D93B6EA78FB1A11A1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1DABF2F9B54F1BA37222A2CC9938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DEFB1A-A30C-404A-9E87-3B84BEC1513D}"/>
      </w:docPartPr>
      <w:docPartBody>
        <w:p w:rsidR="001A2AD8" w:rsidRDefault="001A2AD8" w:rsidP="001A2AD8">
          <w:pPr>
            <w:pStyle w:val="EC1DABF2F9B54F1BA37222A2CC99383F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B40A86F0CD4856865C96A591344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CCFEEE-7509-4F1B-A397-F9174696F93B}"/>
      </w:docPartPr>
      <w:docPartBody>
        <w:p w:rsidR="001A2AD8" w:rsidRDefault="001A2AD8" w:rsidP="001A2AD8">
          <w:pPr>
            <w:pStyle w:val="56B40A86F0CD4856865C96A5913446CB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EB85ACEE6E4B0091D2E803CDE0A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EE6F24-532E-4B31-94F3-9D0243B3F8F7}"/>
      </w:docPartPr>
      <w:docPartBody>
        <w:p w:rsidR="001A2AD8" w:rsidRDefault="001A2AD8" w:rsidP="001A2AD8">
          <w:pPr>
            <w:pStyle w:val="DBEB85ACEE6E4B0091D2E803CDE0A36C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DF667906A546728EAE433AAE351C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60AC85-705B-401C-BDE8-7DF2E6EA9B07}"/>
      </w:docPartPr>
      <w:docPartBody>
        <w:p w:rsidR="001A2AD8" w:rsidRDefault="001A2AD8" w:rsidP="001A2AD8">
          <w:pPr>
            <w:pStyle w:val="8BDF667906A546728EAE433AAE351C14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7022979FE644C2ABF576B350CF4E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39144-C6D6-438D-BA56-5B94B77BF1FC}"/>
      </w:docPartPr>
      <w:docPartBody>
        <w:p w:rsidR="001A2AD8" w:rsidRDefault="001A2AD8" w:rsidP="001A2AD8">
          <w:pPr>
            <w:pStyle w:val="9B7022979FE644C2ABF576B350CF4EAA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FF4EB8DCA6473BBCB1BC31506783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511567-3D1D-40C3-90C7-29D7A4F5D522}"/>
      </w:docPartPr>
      <w:docPartBody>
        <w:p w:rsidR="001A2AD8" w:rsidRDefault="001A2AD8" w:rsidP="001A2AD8">
          <w:pPr>
            <w:pStyle w:val="99FF4EB8DCA6473BBCB1BC31506783BF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D831C2664A4779904832FDD70DD2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39C59-0A55-4C5C-A3AE-B3307D6A9D70}"/>
      </w:docPartPr>
      <w:docPartBody>
        <w:p w:rsidR="001A2AD8" w:rsidRDefault="001A2AD8" w:rsidP="001A2AD8">
          <w:pPr>
            <w:pStyle w:val="25D831C2664A4779904832FDD70DD228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EE8175CE9A4CF48BF3E5D41B157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01B14D-A877-462B-A89A-6211A601CD9D}"/>
      </w:docPartPr>
      <w:docPartBody>
        <w:p w:rsidR="001A2AD8" w:rsidRDefault="001A2AD8" w:rsidP="001A2AD8">
          <w:pPr>
            <w:pStyle w:val="0AEE8175CE9A4CF48BF3E5D41B157BA2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6554CF34D94341B590C7F50D8F60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4AB877-7EB1-4C49-A997-50BEDD1B09C2}"/>
      </w:docPartPr>
      <w:docPartBody>
        <w:p w:rsidR="001A2AD8" w:rsidRDefault="001A2AD8" w:rsidP="001A2AD8">
          <w:pPr>
            <w:pStyle w:val="AD6554CF34D94341B590C7F50D8F606E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FA8FD45EC9459280000733729B96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F44BBF-396D-4FDC-8FB8-C7FAA532E00D}"/>
      </w:docPartPr>
      <w:docPartBody>
        <w:p w:rsidR="001A2AD8" w:rsidRDefault="001A2AD8" w:rsidP="001A2AD8">
          <w:pPr>
            <w:pStyle w:val="67FA8FD45EC9459280000733729B96EA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84778752A7418E871F058B1E515B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3BBAFB-B7F5-4DEF-85E8-3ED4295072FF}"/>
      </w:docPartPr>
      <w:docPartBody>
        <w:p w:rsidR="001A2AD8" w:rsidRDefault="001A2AD8" w:rsidP="001A2AD8">
          <w:pPr>
            <w:pStyle w:val="A384778752A7418E871F058B1E515B4B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0BAC9BA2B1486D8BE7520554CB4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642A3E-BD5E-491B-BF10-FE92DCCAB326}"/>
      </w:docPartPr>
      <w:docPartBody>
        <w:p w:rsidR="001A2AD8" w:rsidRDefault="001A2AD8" w:rsidP="001A2AD8">
          <w:pPr>
            <w:pStyle w:val="2D0BAC9BA2B1486D8BE7520554CB498F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AF867B39594ECF80E498921A6AF1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0CE580-94C0-479A-AE51-4D300199ACF7}"/>
      </w:docPartPr>
      <w:docPartBody>
        <w:p w:rsidR="001A2AD8" w:rsidRDefault="001A2AD8" w:rsidP="001A2AD8">
          <w:pPr>
            <w:pStyle w:val="0DAF867B39594ECF80E498921A6AF142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A11C4CDEF143138C979B8FA5CAB8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054543-F33D-4A97-A61C-671B812A8EA9}"/>
      </w:docPartPr>
      <w:docPartBody>
        <w:p w:rsidR="001A2AD8" w:rsidRDefault="001A2AD8" w:rsidP="001A2AD8">
          <w:pPr>
            <w:pStyle w:val="EDA11C4CDEF143138C979B8FA5CAB863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0F782B3A454233A8731ECAB261F6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DCB193-4438-48A3-B909-7431FB887211}"/>
      </w:docPartPr>
      <w:docPartBody>
        <w:p w:rsidR="001A2AD8" w:rsidRDefault="001A2AD8" w:rsidP="001A2AD8">
          <w:pPr>
            <w:pStyle w:val="DA0F782B3A454233A8731ECAB261F699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973484CE1744C4826E66C85BF9FD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955F72-FF7B-4840-B44F-43FD1A6235DC}"/>
      </w:docPartPr>
      <w:docPartBody>
        <w:p w:rsidR="001A2AD8" w:rsidRDefault="001A2AD8" w:rsidP="001A2AD8">
          <w:pPr>
            <w:pStyle w:val="B0973484CE1744C4826E66C85BF9FD6F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005760FED345899D2227D42C4A38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4342ED-49EF-4331-8D4C-0CE3B43C1C40}"/>
      </w:docPartPr>
      <w:docPartBody>
        <w:p w:rsidR="001A2AD8" w:rsidRDefault="001A2AD8" w:rsidP="001A2AD8">
          <w:pPr>
            <w:pStyle w:val="1E005760FED345899D2227D42C4A38A9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79DAAFCBDC4B77BD6DECC7E39BED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3A0B74-81C6-4A78-8385-21F184E791E0}"/>
      </w:docPartPr>
      <w:docPartBody>
        <w:p w:rsidR="001A2AD8" w:rsidRDefault="001A2AD8" w:rsidP="001A2AD8">
          <w:pPr>
            <w:pStyle w:val="BE79DAAFCBDC4B77BD6DECC7E39BEDF0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F929A57EAC46F199774E49DB550D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D098A-C045-4925-BCE1-A3A1C0882605}"/>
      </w:docPartPr>
      <w:docPartBody>
        <w:p w:rsidR="001A2AD8" w:rsidRDefault="001A2AD8" w:rsidP="001A2AD8">
          <w:pPr>
            <w:pStyle w:val="3BF929A57EAC46F199774E49DB550D5D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95B807621947C0A9E06AF9027205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948392-F1E0-4489-802D-6E1836D0C857}"/>
      </w:docPartPr>
      <w:docPartBody>
        <w:p w:rsidR="001A2AD8" w:rsidRDefault="001A2AD8" w:rsidP="001A2AD8">
          <w:pPr>
            <w:pStyle w:val="B095B807621947C0A9E06AF9027205A6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266061C36C45029B2D30D92E96B6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62B76-210A-42D8-8ABB-C89257E0DD00}"/>
      </w:docPartPr>
      <w:docPartBody>
        <w:p w:rsidR="001A2AD8" w:rsidRDefault="001A2AD8" w:rsidP="001A2AD8">
          <w:pPr>
            <w:pStyle w:val="9A266061C36C45029B2D30D92E96B66A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B3BAE20CF34F38925F48AF9F01F7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3BDE38-36A9-48DB-A80D-C7301BFB8055}"/>
      </w:docPartPr>
      <w:docPartBody>
        <w:p w:rsidR="001A2AD8" w:rsidRDefault="001A2AD8" w:rsidP="001A2AD8">
          <w:pPr>
            <w:pStyle w:val="57B3BAE20CF34F38925F48AF9F01F714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EC430D6E284AD79156E5EEBDCD83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B70A1-4214-49F1-8579-1C50E1B6876B}"/>
      </w:docPartPr>
      <w:docPartBody>
        <w:p w:rsidR="001A2AD8" w:rsidRDefault="001A2AD8" w:rsidP="001A2AD8">
          <w:pPr>
            <w:pStyle w:val="42EC430D6E284AD79156E5EEBDCD8355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E771922BF14D8AA593207E2F4A68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35801D-473C-4F80-8A73-F265AB9E5D2B}"/>
      </w:docPartPr>
      <w:docPartBody>
        <w:p w:rsidR="001A2AD8" w:rsidRDefault="001A2AD8" w:rsidP="001A2AD8">
          <w:pPr>
            <w:pStyle w:val="8EE771922BF14D8AA593207E2F4A68CD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BC13FAFE75465587ABD24DC14143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AB3255-516B-4539-B648-EA3CEB7B544E}"/>
      </w:docPartPr>
      <w:docPartBody>
        <w:p w:rsidR="001A2AD8" w:rsidRDefault="001A2AD8" w:rsidP="001A2AD8">
          <w:pPr>
            <w:pStyle w:val="8CBC13FAFE75465587ABD24DC14143F0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0F0D40227C4E77966250DD2676BB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1A074B-3651-4549-A1D9-1B7C484E9DB9}"/>
      </w:docPartPr>
      <w:docPartBody>
        <w:p w:rsidR="001A2AD8" w:rsidRDefault="001A2AD8" w:rsidP="001A2AD8">
          <w:pPr>
            <w:pStyle w:val="870F0D40227C4E77966250DD2676BB19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5A9D0A374F4970B1F49FDC52165B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3DA53-533D-43AD-BE51-D38BE3C39322}"/>
      </w:docPartPr>
      <w:docPartBody>
        <w:p w:rsidR="001A2AD8" w:rsidRDefault="001A2AD8" w:rsidP="001A2AD8">
          <w:pPr>
            <w:pStyle w:val="6E5A9D0A374F4970B1F49FDC52165BB0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E852355C144A33BFAB6F72E9FEF7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F28E17-4AF0-4E44-9956-1CB6B776C0DE}"/>
      </w:docPartPr>
      <w:docPartBody>
        <w:p w:rsidR="001A2AD8" w:rsidRDefault="001A2AD8" w:rsidP="001A2AD8">
          <w:pPr>
            <w:pStyle w:val="28E852355C144A33BFAB6F72E9FEF76E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1E922BFB7B4D61956CCF9CD2B6E3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C766EA-7A8E-423C-B115-AE9B3B62184B}"/>
      </w:docPartPr>
      <w:docPartBody>
        <w:p w:rsidR="001A2AD8" w:rsidRDefault="001A2AD8" w:rsidP="001A2AD8">
          <w:pPr>
            <w:pStyle w:val="FC1E922BFB7B4D61956CCF9CD2B6E3BE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856B0F05D64DEB994006FDCD5B8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81922-AE8D-446F-92EF-55AD20127473}"/>
      </w:docPartPr>
      <w:docPartBody>
        <w:p w:rsidR="001A2AD8" w:rsidRDefault="001A2AD8" w:rsidP="001A2AD8">
          <w:pPr>
            <w:pStyle w:val="05856B0F05D64DEB994006FDCD5B8284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A00581FE4B4D3F8BBCF92D9E5366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A25166-FCC5-4008-BFDC-5AD5C7FC31B8}"/>
      </w:docPartPr>
      <w:docPartBody>
        <w:p w:rsidR="001A2AD8" w:rsidRDefault="001A2AD8" w:rsidP="001A2AD8">
          <w:pPr>
            <w:pStyle w:val="FEA00581FE4B4D3F8BBCF92D9E536644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8E94B9AB634228945962C671FD2A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457292-DC9D-4288-9C37-CF16CEF0F857}"/>
      </w:docPartPr>
      <w:docPartBody>
        <w:p w:rsidR="001A2AD8" w:rsidRDefault="001A2AD8" w:rsidP="001A2AD8">
          <w:pPr>
            <w:pStyle w:val="628E94B9AB634228945962C671FD2A4D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3437F801A94C6C9E2A9A2452E226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5AFB08-0B15-41C4-9A31-C7EF494B4C27}"/>
      </w:docPartPr>
      <w:docPartBody>
        <w:p w:rsidR="001A2AD8" w:rsidRDefault="001A2AD8" w:rsidP="001A2AD8">
          <w:pPr>
            <w:pStyle w:val="0C3437F801A94C6C9E2A9A2452E2266B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86599E8AFF490EB08A5B836BDA2B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B84C8E-C011-4E9C-8317-286859CC35CE}"/>
      </w:docPartPr>
      <w:docPartBody>
        <w:p w:rsidR="001A2AD8" w:rsidRDefault="001A2AD8" w:rsidP="001A2AD8">
          <w:pPr>
            <w:pStyle w:val="3286599E8AFF490EB08A5B836BDA2BAF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6533A994CB4E17B0503D58135852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F59BE2-F9C9-4303-866A-D3BD66947297}"/>
      </w:docPartPr>
      <w:docPartBody>
        <w:p w:rsidR="001A2AD8" w:rsidRDefault="001A2AD8" w:rsidP="001A2AD8">
          <w:pPr>
            <w:pStyle w:val="826533A994CB4E17B0503D581358520B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6E3C6909A3400DB35D1DF3EFA4E0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E5F65D-0DF1-4A7F-BFE2-1D5E4B24614A}"/>
      </w:docPartPr>
      <w:docPartBody>
        <w:p w:rsidR="001A2AD8" w:rsidRDefault="001A2AD8" w:rsidP="001A2AD8">
          <w:pPr>
            <w:pStyle w:val="A66E3C6909A3400DB35D1DF3EFA4E0C4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C30A93C8C64989B6968BCEA605F5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BDC7BB-E9D1-4005-AFBE-4F6D37A1DD0E}"/>
      </w:docPartPr>
      <w:docPartBody>
        <w:p w:rsidR="001A2AD8" w:rsidRDefault="001A2AD8" w:rsidP="001A2AD8">
          <w:pPr>
            <w:pStyle w:val="2EC30A93C8C64989B6968BCEA605F56A"/>
          </w:pPr>
          <w:r w:rsidRPr="00BB68C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2A87"/>
    <w:rsid w:val="001A2AD8"/>
    <w:rsid w:val="001F4C84"/>
    <w:rsid w:val="004557AF"/>
    <w:rsid w:val="0088394D"/>
    <w:rsid w:val="00901708"/>
    <w:rsid w:val="00C122AB"/>
    <w:rsid w:val="00D75E78"/>
    <w:rsid w:val="00F92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A2AD8"/>
    <w:rPr>
      <w:color w:val="808080"/>
    </w:rPr>
  </w:style>
  <w:style w:type="paragraph" w:customStyle="1" w:styleId="768E83E9BFE2444FB47B085FAB43315B">
    <w:name w:val="768E83E9BFE2444FB47B085FAB43315B"/>
    <w:rPr>
      <w:lang w:val="en-GB" w:eastAsia="en-GB"/>
    </w:rPr>
  </w:style>
  <w:style w:type="paragraph" w:customStyle="1" w:styleId="F11DC6C4EC5545E48A88145DA05F6284">
    <w:name w:val="F11DC6C4EC5545E48A88145DA05F6284"/>
    <w:rPr>
      <w:lang w:val="en-GB" w:eastAsia="en-GB"/>
    </w:rPr>
  </w:style>
  <w:style w:type="paragraph" w:customStyle="1" w:styleId="2CA96BABEBED4ECE9065EC2ABDB446F0">
    <w:name w:val="2CA96BABEBED4ECE9065EC2ABDB446F0"/>
    <w:rPr>
      <w:lang w:val="en-GB" w:eastAsia="en-GB"/>
    </w:rPr>
  </w:style>
  <w:style w:type="paragraph" w:customStyle="1" w:styleId="827BBC808E5A45B89C2F2EDBEE019DAB">
    <w:name w:val="827BBC808E5A45B89C2F2EDBEE019DAB"/>
    <w:rPr>
      <w:lang w:val="en-GB" w:eastAsia="en-GB"/>
    </w:rPr>
  </w:style>
  <w:style w:type="paragraph" w:customStyle="1" w:styleId="1A9D73F1BA574D7EB20F2A985F0CC190">
    <w:name w:val="1A9D73F1BA574D7EB20F2A985F0CC190"/>
    <w:rPr>
      <w:lang w:val="en-GB" w:eastAsia="en-GB"/>
    </w:rPr>
  </w:style>
  <w:style w:type="paragraph" w:customStyle="1" w:styleId="DFF4D0B7D8AC4BCA8D82AE70730DFFA5">
    <w:name w:val="DFF4D0B7D8AC4BCA8D82AE70730DFFA5"/>
    <w:rPr>
      <w:lang w:val="en-GB" w:eastAsia="en-GB"/>
    </w:rPr>
  </w:style>
  <w:style w:type="paragraph" w:customStyle="1" w:styleId="2A52C1FDB13048E5830F163D2B7F6ADF">
    <w:name w:val="2A52C1FDB13048E5830F163D2B7F6ADF"/>
    <w:rPr>
      <w:lang w:val="en-GB" w:eastAsia="en-GB"/>
    </w:rPr>
  </w:style>
  <w:style w:type="paragraph" w:customStyle="1" w:styleId="0A160F2BFFA145DB9FF68EBB1C6DCD2A">
    <w:name w:val="0A160F2BFFA145DB9FF68EBB1C6DCD2A"/>
    <w:rPr>
      <w:lang w:val="en-GB" w:eastAsia="en-GB"/>
    </w:rPr>
  </w:style>
  <w:style w:type="paragraph" w:customStyle="1" w:styleId="51D5B32D79004198B26D10F7ED6D508D">
    <w:name w:val="51D5B32D79004198B26D10F7ED6D508D"/>
    <w:rPr>
      <w:lang w:val="en-GB" w:eastAsia="en-GB"/>
    </w:rPr>
  </w:style>
  <w:style w:type="paragraph" w:customStyle="1" w:styleId="4C3CFA80B3B641E9847EE03F7B21B3F9">
    <w:name w:val="4C3CFA80B3B641E9847EE03F7B21B3F9"/>
    <w:rPr>
      <w:lang w:val="en-GB" w:eastAsia="en-GB"/>
    </w:rPr>
  </w:style>
  <w:style w:type="paragraph" w:customStyle="1" w:styleId="B6A7D787FA4A450EB35A0E5B00C64CDC">
    <w:name w:val="B6A7D787FA4A450EB35A0E5B00C64CDC"/>
    <w:rPr>
      <w:lang w:val="en-GB" w:eastAsia="en-GB"/>
    </w:rPr>
  </w:style>
  <w:style w:type="paragraph" w:customStyle="1" w:styleId="49191128D747499BA1B96C3F09C10EF7">
    <w:name w:val="49191128D747499BA1B96C3F09C10EF7"/>
    <w:rPr>
      <w:lang w:val="en-GB" w:eastAsia="en-GB"/>
    </w:rPr>
  </w:style>
  <w:style w:type="paragraph" w:customStyle="1" w:styleId="688DFBD617B843A4B097107851E6F63A">
    <w:name w:val="688DFBD617B843A4B097107851E6F63A"/>
    <w:rPr>
      <w:lang w:val="en-GB" w:eastAsia="en-GB"/>
    </w:rPr>
  </w:style>
  <w:style w:type="paragraph" w:customStyle="1" w:styleId="39C194E9E3294A9F95B1ED095E6228D6">
    <w:name w:val="39C194E9E3294A9F95B1ED095E6228D6"/>
    <w:rPr>
      <w:lang w:val="en-GB" w:eastAsia="en-GB"/>
    </w:rPr>
  </w:style>
  <w:style w:type="paragraph" w:customStyle="1" w:styleId="B2BA846FA66F4846B40FCDDF7B7705B7">
    <w:name w:val="B2BA846FA66F4846B40FCDDF7B7705B7"/>
    <w:rPr>
      <w:lang w:val="en-GB" w:eastAsia="en-GB"/>
    </w:rPr>
  </w:style>
  <w:style w:type="paragraph" w:customStyle="1" w:styleId="0447444784EA448DBCEFE004ACD5D467">
    <w:name w:val="0447444784EA448DBCEFE004ACD5D467"/>
    <w:rPr>
      <w:lang w:val="en-GB" w:eastAsia="en-GB"/>
    </w:rPr>
  </w:style>
  <w:style w:type="paragraph" w:customStyle="1" w:styleId="E8283CDCF81F4EA4968E559EA2491C4A">
    <w:name w:val="E8283CDCF81F4EA4968E559EA2491C4A"/>
    <w:rPr>
      <w:lang w:val="en-GB" w:eastAsia="en-GB"/>
    </w:rPr>
  </w:style>
  <w:style w:type="paragraph" w:customStyle="1" w:styleId="A6B7460ABB0244D9919BA82B5C62F41E">
    <w:name w:val="A6B7460ABB0244D9919BA82B5C62F41E"/>
    <w:rPr>
      <w:lang w:val="en-GB" w:eastAsia="en-GB"/>
    </w:rPr>
  </w:style>
  <w:style w:type="paragraph" w:customStyle="1" w:styleId="4CD54BDD07AB4D7995BC147D8489C1CD">
    <w:name w:val="4CD54BDD07AB4D7995BC147D8489C1CD"/>
    <w:rPr>
      <w:lang w:val="en-GB" w:eastAsia="en-GB"/>
    </w:rPr>
  </w:style>
  <w:style w:type="paragraph" w:customStyle="1" w:styleId="13A898FF9C3A49C0A3CD71D6B8D7AA07">
    <w:name w:val="13A898FF9C3A49C0A3CD71D6B8D7AA07"/>
    <w:rPr>
      <w:lang w:val="en-GB" w:eastAsia="en-GB"/>
    </w:rPr>
  </w:style>
  <w:style w:type="paragraph" w:customStyle="1" w:styleId="970D96DE2A224135A19F61C20272BCFD">
    <w:name w:val="970D96DE2A224135A19F61C20272BCFD"/>
    <w:rPr>
      <w:lang w:val="en-GB" w:eastAsia="en-GB"/>
    </w:rPr>
  </w:style>
  <w:style w:type="paragraph" w:customStyle="1" w:styleId="AC7739713EB24D2CAEA4DCEF5D1B0471">
    <w:name w:val="AC7739713EB24D2CAEA4DCEF5D1B0471"/>
    <w:rPr>
      <w:lang w:val="en-GB" w:eastAsia="en-GB"/>
    </w:rPr>
  </w:style>
  <w:style w:type="paragraph" w:customStyle="1" w:styleId="BA16A6BA8C4A45318487978B37E5434C">
    <w:name w:val="BA16A6BA8C4A45318487978B37E5434C"/>
    <w:rPr>
      <w:lang w:val="en-GB" w:eastAsia="en-GB"/>
    </w:rPr>
  </w:style>
  <w:style w:type="paragraph" w:customStyle="1" w:styleId="49D7397AD2314967BE1EA3A45E5692F5">
    <w:name w:val="49D7397AD2314967BE1EA3A45E5692F5"/>
    <w:rsid w:val="0088394D"/>
  </w:style>
  <w:style w:type="paragraph" w:customStyle="1" w:styleId="DEDD4B6DFBB54F52A5A20BFD7E18D880">
    <w:name w:val="DEDD4B6DFBB54F52A5A20BFD7E18D880"/>
    <w:rsid w:val="0088394D"/>
  </w:style>
  <w:style w:type="paragraph" w:customStyle="1" w:styleId="9B03EB60C89448DEB203B9B69512E6B0">
    <w:name w:val="9B03EB60C89448DEB203B9B69512E6B0"/>
    <w:rsid w:val="0088394D"/>
  </w:style>
  <w:style w:type="paragraph" w:customStyle="1" w:styleId="F6BC8761FF584B3A954F1601EDBEE0CE">
    <w:name w:val="F6BC8761FF584B3A954F1601EDBEE0CE"/>
    <w:rsid w:val="0088394D"/>
  </w:style>
  <w:style w:type="paragraph" w:customStyle="1" w:styleId="2C5C3CB813014D64B03AF2EF7F525DBA">
    <w:name w:val="2C5C3CB813014D64B03AF2EF7F525DBA"/>
    <w:rsid w:val="0088394D"/>
  </w:style>
  <w:style w:type="paragraph" w:customStyle="1" w:styleId="5BCF6ABF51094AEF89157FA15ED3B5EF">
    <w:name w:val="5BCF6ABF51094AEF89157FA15ED3B5EF"/>
    <w:rsid w:val="0088394D"/>
  </w:style>
  <w:style w:type="paragraph" w:customStyle="1" w:styleId="69CD5FF45CE548AF87D4B0D3D0976FD5">
    <w:name w:val="69CD5FF45CE548AF87D4B0D3D0976FD5"/>
    <w:rsid w:val="0088394D"/>
  </w:style>
  <w:style w:type="paragraph" w:customStyle="1" w:styleId="ABC0B8C892BF4AB5BF0CD3DC7F774282">
    <w:name w:val="ABC0B8C892BF4AB5BF0CD3DC7F774282"/>
    <w:rsid w:val="0088394D"/>
  </w:style>
  <w:style w:type="paragraph" w:customStyle="1" w:styleId="038A849E5FB54210B498FCB1968492C8">
    <w:name w:val="038A849E5FB54210B498FCB1968492C8"/>
    <w:rsid w:val="0088394D"/>
  </w:style>
  <w:style w:type="paragraph" w:customStyle="1" w:styleId="86CD578161EC4FF59BDC5B82D5FA41E8">
    <w:name w:val="86CD578161EC4FF59BDC5B82D5FA41E8"/>
    <w:rsid w:val="004557AF"/>
  </w:style>
  <w:style w:type="paragraph" w:customStyle="1" w:styleId="57313A09ADC648E1A82E336D9778C0AD">
    <w:name w:val="57313A09ADC648E1A82E336D9778C0AD"/>
    <w:rsid w:val="00C122AB"/>
    <w:rPr>
      <w:kern w:val="2"/>
      <w14:ligatures w14:val="standardContextual"/>
    </w:rPr>
  </w:style>
  <w:style w:type="paragraph" w:customStyle="1" w:styleId="4565CEF5CC5F4778875D7FBEFD36B977">
    <w:name w:val="4565CEF5CC5F4778875D7FBEFD36B977"/>
    <w:rsid w:val="001A2AD8"/>
    <w:rPr>
      <w:kern w:val="2"/>
      <w14:ligatures w14:val="standardContextual"/>
    </w:rPr>
  </w:style>
  <w:style w:type="paragraph" w:customStyle="1" w:styleId="0E3D330123D4409EBE368A6F62A2BBC2">
    <w:name w:val="0E3D330123D4409EBE368A6F62A2BBC2"/>
    <w:rsid w:val="001A2AD8"/>
    <w:rPr>
      <w:kern w:val="2"/>
      <w14:ligatures w14:val="standardContextual"/>
    </w:rPr>
  </w:style>
  <w:style w:type="paragraph" w:customStyle="1" w:styleId="EDE714C054D34EE6BAC8173BC9ADD890">
    <w:name w:val="EDE714C054D34EE6BAC8173BC9ADD890"/>
    <w:rsid w:val="001A2AD8"/>
    <w:rPr>
      <w:kern w:val="2"/>
      <w14:ligatures w14:val="standardContextual"/>
    </w:rPr>
  </w:style>
  <w:style w:type="paragraph" w:customStyle="1" w:styleId="7499255FF40C4F7FA3ACF7BBFEE0BC67">
    <w:name w:val="7499255FF40C4F7FA3ACF7BBFEE0BC67"/>
    <w:rsid w:val="001A2AD8"/>
    <w:rPr>
      <w:kern w:val="2"/>
      <w14:ligatures w14:val="standardContextual"/>
    </w:rPr>
  </w:style>
  <w:style w:type="paragraph" w:customStyle="1" w:styleId="DDD565C939A44C59A21BC98898037C4B">
    <w:name w:val="DDD565C939A44C59A21BC98898037C4B"/>
    <w:rsid w:val="001A2AD8"/>
    <w:rPr>
      <w:kern w:val="2"/>
      <w14:ligatures w14:val="standardContextual"/>
    </w:rPr>
  </w:style>
  <w:style w:type="paragraph" w:customStyle="1" w:styleId="0066427B12E84D549102CC5C4476853C">
    <w:name w:val="0066427B12E84D549102CC5C4476853C"/>
    <w:rsid w:val="001A2AD8"/>
    <w:rPr>
      <w:kern w:val="2"/>
      <w14:ligatures w14:val="standardContextual"/>
    </w:rPr>
  </w:style>
  <w:style w:type="paragraph" w:customStyle="1" w:styleId="788C893183D34241843D228ACC5ED74E">
    <w:name w:val="788C893183D34241843D228ACC5ED74E"/>
    <w:rsid w:val="001A2AD8"/>
    <w:rPr>
      <w:kern w:val="2"/>
      <w14:ligatures w14:val="standardContextual"/>
    </w:rPr>
  </w:style>
  <w:style w:type="paragraph" w:customStyle="1" w:styleId="863A1D6423EB48DE93276572350BE65B">
    <w:name w:val="863A1D6423EB48DE93276572350BE65B"/>
    <w:rsid w:val="001A2AD8"/>
    <w:rPr>
      <w:kern w:val="2"/>
      <w14:ligatures w14:val="standardContextual"/>
    </w:rPr>
  </w:style>
  <w:style w:type="paragraph" w:customStyle="1" w:styleId="F56F346CAB3247D3BF3A3564E919A7E3">
    <w:name w:val="F56F346CAB3247D3BF3A3564E919A7E3"/>
    <w:rsid w:val="001A2AD8"/>
    <w:rPr>
      <w:kern w:val="2"/>
      <w14:ligatures w14:val="standardContextual"/>
    </w:rPr>
  </w:style>
  <w:style w:type="paragraph" w:customStyle="1" w:styleId="62C0DBDB941246668045308F5C4D660D">
    <w:name w:val="62C0DBDB941246668045308F5C4D660D"/>
    <w:rsid w:val="001A2AD8"/>
    <w:rPr>
      <w:kern w:val="2"/>
      <w14:ligatures w14:val="standardContextual"/>
    </w:rPr>
  </w:style>
  <w:style w:type="paragraph" w:customStyle="1" w:styleId="9C58ED8A1DF843D5A8708C3B3B193D83">
    <w:name w:val="9C58ED8A1DF843D5A8708C3B3B193D83"/>
    <w:rsid w:val="001A2AD8"/>
    <w:rPr>
      <w:kern w:val="2"/>
      <w14:ligatures w14:val="standardContextual"/>
    </w:rPr>
  </w:style>
  <w:style w:type="paragraph" w:customStyle="1" w:styleId="27DD312DF49F4A028B8863374D1FD73A">
    <w:name w:val="27DD312DF49F4A028B8863374D1FD73A"/>
    <w:rsid w:val="001A2AD8"/>
    <w:rPr>
      <w:kern w:val="2"/>
      <w14:ligatures w14:val="standardContextual"/>
    </w:rPr>
  </w:style>
  <w:style w:type="paragraph" w:customStyle="1" w:styleId="1C53CE5AC63C4B4BBEDB742E891047A9">
    <w:name w:val="1C53CE5AC63C4B4BBEDB742E891047A9"/>
    <w:rsid w:val="001A2AD8"/>
    <w:rPr>
      <w:kern w:val="2"/>
      <w14:ligatures w14:val="standardContextual"/>
    </w:rPr>
  </w:style>
  <w:style w:type="paragraph" w:customStyle="1" w:styleId="56BC794FA8E0456B98058023461DABB9">
    <w:name w:val="56BC794FA8E0456B98058023461DABB9"/>
    <w:rsid w:val="001A2AD8"/>
    <w:rPr>
      <w:kern w:val="2"/>
      <w14:ligatures w14:val="standardContextual"/>
    </w:rPr>
  </w:style>
  <w:style w:type="paragraph" w:customStyle="1" w:styleId="B6A9F783B3DE4933BDE2DDBCAA9E7739">
    <w:name w:val="B6A9F783B3DE4933BDE2DDBCAA9E7739"/>
    <w:rsid w:val="001A2AD8"/>
    <w:rPr>
      <w:kern w:val="2"/>
      <w14:ligatures w14:val="standardContextual"/>
    </w:rPr>
  </w:style>
  <w:style w:type="paragraph" w:customStyle="1" w:styleId="04A6E549E76A4AA7A08997AC172C9FA4">
    <w:name w:val="04A6E549E76A4AA7A08997AC172C9FA4"/>
    <w:rsid w:val="001A2AD8"/>
    <w:rPr>
      <w:kern w:val="2"/>
      <w14:ligatures w14:val="standardContextual"/>
    </w:rPr>
  </w:style>
  <w:style w:type="paragraph" w:customStyle="1" w:styleId="F783DBEE598B46CAA3D9D90B039FAE01">
    <w:name w:val="F783DBEE598B46CAA3D9D90B039FAE01"/>
    <w:rsid w:val="001A2AD8"/>
    <w:rPr>
      <w:kern w:val="2"/>
      <w14:ligatures w14:val="standardContextual"/>
    </w:rPr>
  </w:style>
  <w:style w:type="paragraph" w:customStyle="1" w:styleId="6B5B456E30B74B6AB4437858A69F2D85">
    <w:name w:val="6B5B456E30B74B6AB4437858A69F2D85"/>
    <w:rsid w:val="001A2AD8"/>
    <w:rPr>
      <w:kern w:val="2"/>
      <w14:ligatures w14:val="standardContextual"/>
    </w:rPr>
  </w:style>
  <w:style w:type="paragraph" w:customStyle="1" w:styleId="A31A4AC1FC30401DB5CF1C815CB58D7F">
    <w:name w:val="A31A4AC1FC30401DB5CF1C815CB58D7F"/>
    <w:rsid w:val="001A2AD8"/>
    <w:rPr>
      <w:kern w:val="2"/>
      <w14:ligatures w14:val="standardContextual"/>
    </w:rPr>
  </w:style>
  <w:style w:type="paragraph" w:customStyle="1" w:styleId="C2A00D12E36A4AED98BC64F8902669B0">
    <w:name w:val="C2A00D12E36A4AED98BC64F8902669B0"/>
    <w:rsid w:val="001A2AD8"/>
    <w:rPr>
      <w:kern w:val="2"/>
      <w14:ligatures w14:val="standardContextual"/>
    </w:rPr>
  </w:style>
  <w:style w:type="paragraph" w:customStyle="1" w:styleId="2D699B8D69A64D33AE05A957D884349D">
    <w:name w:val="2D699B8D69A64D33AE05A957D884349D"/>
    <w:rsid w:val="001A2AD8"/>
    <w:rPr>
      <w:kern w:val="2"/>
      <w14:ligatures w14:val="standardContextual"/>
    </w:rPr>
  </w:style>
  <w:style w:type="paragraph" w:customStyle="1" w:styleId="EDC1CC8BA30346A88B836FD415D785CB">
    <w:name w:val="EDC1CC8BA30346A88B836FD415D785CB"/>
    <w:rsid w:val="001A2AD8"/>
    <w:rPr>
      <w:kern w:val="2"/>
      <w14:ligatures w14:val="standardContextual"/>
    </w:rPr>
  </w:style>
  <w:style w:type="paragraph" w:customStyle="1" w:styleId="C7726F900D5145149EE37CFCEF33E028">
    <w:name w:val="C7726F900D5145149EE37CFCEF33E028"/>
    <w:rsid w:val="001A2AD8"/>
    <w:rPr>
      <w:kern w:val="2"/>
      <w14:ligatures w14:val="standardContextual"/>
    </w:rPr>
  </w:style>
  <w:style w:type="paragraph" w:customStyle="1" w:styleId="3417C96EC4A14FFF9AD6F64C476C265D">
    <w:name w:val="3417C96EC4A14FFF9AD6F64C476C265D"/>
    <w:rsid w:val="001A2AD8"/>
    <w:rPr>
      <w:kern w:val="2"/>
      <w14:ligatures w14:val="standardContextual"/>
    </w:rPr>
  </w:style>
  <w:style w:type="paragraph" w:customStyle="1" w:styleId="3ADCFCEB847E41A69BD3542BD80043C0">
    <w:name w:val="3ADCFCEB847E41A69BD3542BD80043C0"/>
    <w:rsid w:val="001A2AD8"/>
    <w:rPr>
      <w:kern w:val="2"/>
      <w14:ligatures w14:val="standardContextual"/>
    </w:rPr>
  </w:style>
  <w:style w:type="paragraph" w:customStyle="1" w:styleId="737247A575794B50BD089CF678AC1559">
    <w:name w:val="737247A575794B50BD089CF678AC1559"/>
    <w:rsid w:val="001A2AD8"/>
    <w:rPr>
      <w:kern w:val="2"/>
      <w14:ligatures w14:val="standardContextual"/>
    </w:rPr>
  </w:style>
  <w:style w:type="paragraph" w:customStyle="1" w:styleId="A16C9582EC244ABE9262D044AF51C483">
    <w:name w:val="A16C9582EC244ABE9262D044AF51C483"/>
    <w:rsid w:val="001A2AD8"/>
    <w:rPr>
      <w:kern w:val="2"/>
      <w14:ligatures w14:val="standardContextual"/>
    </w:rPr>
  </w:style>
  <w:style w:type="paragraph" w:customStyle="1" w:styleId="36F1A0215EC0409BADD4587683A1E1F1">
    <w:name w:val="36F1A0215EC0409BADD4587683A1E1F1"/>
    <w:rsid w:val="001A2AD8"/>
    <w:rPr>
      <w:kern w:val="2"/>
      <w14:ligatures w14:val="standardContextual"/>
    </w:rPr>
  </w:style>
  <w:style w:type="paragraph" w:customStyle="1" w:styleId="6CA473DEECAE4649A5D7BA8DA2E96874">
    <w:name w:val="6CA473DEECAE4649A5D7BA8DA2E96874"/>
    <w:rsid w:val="001A2AD8"/>
    <w:rPr>
      <w:kern w:val="2"/>
      <w14:ligatures w14:val="standardContextual"/>
    </w:rPr>
  </w:style>
  <w:style w:type="paragraph" w:customStyle="1" w:styleId="75916184481449A8AAFABD8DE4EAF845">
    <w:name w:val="75916184481449A8AAFABD8DE4EAF845"/>
    <w:rsid w:val="001A2AD8"/>
    <w:rPr>
      <w:kern w:val="2"/>
      <w14:ligatures w14:val="standardContextual"/>
    </w:rPr>
  </w:style>
  <w:style w:type="paragraph" w:customStyle="1" w:styleId="0C41B413982E4A96BB85A03DFF371A84">
    <w:name w:val="0C41B413982E4A96BB85A03DFF371A84"/>
    <w:rsid w:val="001A2AD8"/>
    <w:rPr>
      <w:kern w:val="2"/>
      <w14:ligatures w14:val="standardContextual"/>
    </w:rPr>
  </w:style>
  <w:style w:type="paragraph" w:customStyle="1" w:styleId="A89DA8E708FE486B8EC5E2ABE9FBC74C">
    <w:name w:val="A89DA8E708FE486B8EC5E2ABE9FBC74C"/>
    <w:rsid w:val="001A2AD8"/>
    <w:rPr>
      <w:kern w:val="2"/>
      <w14:ligatures w14:val="standardContextual"/>
    </w:rPr>
  </w:style>
  <w:style w:type="paragraph" w:customStyle="1" w:styleId="22F5334B4EA949F594F868EF74E2B445">
    <w:name w:val="22F5334B4EA949F594F868EF74E2B445"/>
    <w:rsid w:val="001A2AD8"/>
    <w:rPr>
      <w:kern w:val="2"/>
      <w14:ligatures w14:val="standardContextual"/>
    </w:rPr>
  </w:style>
  <w:style w:type="paragraph" w:customStyle="1" w:styleId="F6B47AE082924A85A821F51DFDA23D73">
    <w:name w:val="F6B47AE082924A85A821F51DFDA23D73"/>
    <w:rsid w:val="001A2AD8"/>
    <w:rPr>
      <w:kern w:val="2"/>
      <w14:ligatures w14:val="standardContextual"/>
    </w:rPr>
  </w:style>
  <w:style w:type="paragraph" w:customStyle="1" w:styleId="F34696148AF749A18033E1990B55DAF8">
    <w:name w:val="F34696148AF749A18033E1990B55DAF8"/>
    <w:rsid w:val="001A2AD8"/>
    <w:rPr>
      <w:kern w:val="2"/>
      <w14:ligatures w14:val="standardContextual"/>
    </w:rPr>
  </w:style>
  <w:style w:type="paragraph" w:customStyle="1" w:styleId="7B6BFF1C65384D6A875988E28DBCEB61">
    <w:name w:val="7B6BFF1C65384D6A875988E28DBCEB61"/>
    <w:rsid w:val="001A2AD8"/>
    <w:rPr>
      <w:kern w:val="2"/>
      <w14:ligatures w14:val="standardContextual"/>
    </w:rPr>
  </w:style>
  <w:style w:type="paragraph" w:customStyle="1" w:styleId="E003EC2ED6C44D9D9D5B99704C0B2807">
    <w:name w:val="E003EC2ED6C44D9D9D5B99704C0B2807"/>
    <w:rsid w:val="001A2AD8"/>
    <w:rPr>
      <w:kern w:val="2"/>
      <w14:ligatures w14:val="standardContextual"/>
    </w:rPr>
  </w:style>
  <w:style w:type="paragraph" w:customStyle="1" w:styleId="92BAA874206D46919DABA122DCBC11AF">
    <w:name w:val="92BAA874206D46919DABA122DCBC11AF"/>
    <w:rsid w:val="001A2AD8"/>
    <w:rPr>
      <w:kern w:val="2"/>
      <w14:ligatures w14:val="standardContextual"/>
    </w:rPr>
  </w:style>
  <w:style w:type="paragraph" w:customStyle="1" w:styleId="3C0146701C014E90A617552F8A4E0F77">
    <w:name w:val="3C0146701C014E90A617552F8A4E0F77"/>
    <w:rsid w:val="001A2AD8"/>
    <w:rPr>
      <w:kern w:val="2"/>
      <w14:ligatures w14:val="standardContextual"/>
    </w:rPr>
  </w:style>
  <w:style w:type="paragraph" w:customStyle="1" w:styleId="D53243EBDB6347E0A247135387E85AEE">
    <w:name w:val="D53243EBDB6347E0A247135387E85AEE"/>
    <w:rsid w:val="001A2AD8"/>
    <w:rPr>
      <w:kern w:val="2"/>
      <w14:ligatures w14:val="standardContextual"/>
    </w:rPr>
  </w:style>
  <w:style w:type="paragraph" w:customStyle="1" w:styleId="A743BF163C3243398F61CAB6F70928E7">
    <w:name w:val="A743BF163C3243398F61CAB6F70928E7"/>
    <w:rsid w:val="001A2AD8"/>
    <w:rPr>
      <w:kern w:val="2"/>
      <w14:ligatures w14:val="standardContextual"/>
    </w:rPr>
  </w:style>
  <w:style w:type="paragraph" w:customStyle="1" w:styleId="8513D3218F544A2C88493C204C1A95C7">
    <w:name w:val="8513D3218F544A2C88493C204C1A95C7"/>
    <w:rsid w:val="001A2AD8"/>
    <w:rPr>
      <w:kern w:val="2"/>
      <w14:ligatures w14:val="standardContextual"/>
    </w:rPr>
  </w:style>
  <w:style w:type="paragraph" w:customStyle="1" w:styleId="2D5232F1A2FB4274B5C6C0870C050A1C">
    <w:name w:val="2D5232F1A2FB4274B5C6C0870C050A1C"/>
    <w:rsid w:val="001A2AD8"/>
    <w:rPr>
      <w:kern w:val="2"/>
      <w14:ligatures w14:val="standardContextual"/>
    </w:rPr>
  </w:style>
  <w:style w:type="paragraph" w:customStyle="1" w:styleId="3A93AD68164E4E94AE116BAEB565DB7D">
    <w:name w:val="3A93AD68164E4E94AE116BAEB565DB7D"/>
    <w:rsid w:val="001A2AD8"/>
    <w:rPr>
      <w:kern w:val="2"/>
      <w14:ligatures w14:val="standardContextual"/>
    </w:rPr>
  </w:style>
  <w:style w:type="paragraph" w:customStyle="1" w:styleId="02DF4690083B4B44A0B0323E31DFC847">
    <w:name w:val="02DF4690083B4B44A0B0323E31DFC847"/>
    <w:rsid w:val="001A2AD8"/>
    <w:rPr>
      <w:kern w:val="2"/>
      <w14:ligatures w14:val="standardContextual"/>
    </w:rPr>
  </w:style>
  <w:style w:type="paragraph" w:customStyle="1" w:styleId="29AB48A8D7E14E3EAA3F5FF4D644359F">
    <w:name w:val="29AB48A8D7E14E3EAA3F5FF4D644359F"/>
    <w:rsid w:val="001A2AD8"/>
    <w:rPr>
      <w:kern w:val="2"/>
      <w14:ligatures w14:val="standardContextual"/>
    </w:rPr>
  </w:style>
  <w:style w:type="paragraph" w:customStyle="1" w:styleId="2FB5E26DA88E40C29675555F99000447">
    <w:name w:val="2FB5E26DA88E40C29675555F99000447"/>
    <w:rsid w:val="001A2AD8"/>
    <w:rPr>
      <w:kern w:val="2"/>
      <w14:ligatures w14:val="standardContextual"/>
    </w:rPr>
  </w:style>
  <w:style w:type="paragraph" w:customStyle="1" w:styleId="871DDFF1166A4DAA929164913704AC1C">
    <w:name w:val="871DDFF1166A4DAA929164913704AC1C"/>
    <w:rsid w:val="001A2AD8"/>
    <w:rPr>
      <w:kern w:val="2"/>
      <w14:ligatures w14:val="standardContextual"/>
    </w:rPr>
  </w:style>
  <w:style w:type="paragraph" w:customStyle="1" w:styleId="555DCBC1FB484830B8AB622A22275A93">
    <w:name w:val="555DCBC1FB484830B8AB622A22275A93"/>
    <w:rsid w:val="001A2AD8"/>
    <w:rPr>
      <w:kern w:val="2"/>
      <w14:ligatures w14:val="standardContextual"/>
    </w:rPr>
  </w:style>
  <w:style w:type="paragraph" w:customStyle="1" w:styleId="AF9B9EA8AE57436D93B6EA78FB1A11A1">
    <w:name w:val="AF9B9EA8AE57436D93B6EA78FB1A11A1"/>
    <w:rsid w:val="001A2AD8"/>
    <w:rPr>
      <w:kern w:val="2"/>
      <w14:ligatures w14:val="standardContextual"/>
    </w:rPr>
  </w:style>
  <w:style w:type="paragraph" w:customStyle="1" w:styleId="EC1DABF2F9B54F1BA37222A2CC99383F">
    <w:name w:val="EC1DABF2F9B54F1BA37222A2CC99383F"/>
    <w:rsid w:val="001A2AD8"/>
    <w:rPr>
      <w:kern w:val="2"/>
      <w14:ligatures w14:val="standardContextual"/>
    </w:rPr>
  </w:style>
  <w:style w:type="paragraph" w:customStyle="1" w:styleId="56B40A86F0CD4856865C96A5913446CB">
    <w:name w:val="56B40A86F0CD4856865C96A5913446CB"/>
    <w:rsid w:val="001A2AD8"/>
    <w:rPr>
      <w:kern w:val="2"/>
      <w14:ligatures w14:val="standardContextual"/>
    </w:rPr>
  </w:style>
  <w:style w:type="paragraph" w:customStyle="1" w:styleId="DBEB85ACEE6E4B0091D2E803CDE0A36C">
    <w:name w:val="DBEB85ACEE6E4B0091D2E803CDE0A36C"/>
    <w:rsid w:val="001A2AD8"/>
    <w:rPr>
      <w:kern w:val="2"/>
      <w14:ligatures w14:val="standardContextual"/>
    </w:rPr>
  </w:style>
  <w:style w:type="paragraph" w:customStyle="1" w:styleId="8BDF667906A546728EAE433AAE351C14">
    <w:name w:val="8BDF667906A546728EAE433AAE351C14"/>
    <w:rsid w:val="001A2AD8"/>
    <w:rPr>
      <w:kern w:val="2"/>
      <w14:ligatures w14:val="standardContextual"/>
    </w:rPr>
  </w:style>
  <w:style w:type="paragraph" w:customStyle="1" w:styleId="9B7022979FE644C2ABF576B350CF4EAA">
    <w:name w:val="9B7022979FE644C2ABF576B350CF4EAA"/>
    <w:rsid w:val="001A2AD8"/>
    <w:rPr>
      <w:kern w:val="2"/>
      <w14:ligatures w14:val="standardContextual"/>
    </w:rPr>
  </w:style>
  <w:style w:type="paragraph" w:customStyle="1" w:styleId="99FF4EB8DCA6473BBCB1BC31506783BF">
    <w:name w:val="99FF4EB8DCA6473BBCB1BC31506783BF"/>
    <w:rsid w:val="001A2AD8"/>
    <w:rPr>
      <w:kern w:val="2"/>
      <w14:ligatures w14:val="standardContextual"/>
    </w:rPr>
  </w:style>
  <w:style w:type="paragraph" w:customStyle="1" w:styleId="25D831C2664A4779904832FDD70DD228">
    <w:name w:val="25D831C2664A4779904832FDD70DD228"/>
    <w:rsid w:val="001A2AD8"/>
    <w:rPr>
      <w:kern w:val="2"/>
      <w14:ligatures w14:val="standardContextual"/>
    </w:rPr>
  </w:style>
  <w:style w:type="paragraph" w:customStyle="1" w:styleId="0AEE8175CE9A4CF48BF3E5D41B157BA2">
    <w:name w:val="0AEE8175CE9A4CF48BF3E5D41B157BA2"/>
    <w:rsid w:val="001A2AD8"/>
    <w:rPr>
      <w:kern w:val="2"/>
      <w14:ligatures w14:val="standardContextual"/>
    </w:rPr>
  </w:style>
  <w:style w:type="paragraph" w:customStyle="1" w:styleId="AD6554CF34D94341B590C7F50D8F606E">
    <w:name w:val="AD6554CF34D94341B590C7F50D8F606E"/>
    <w:rsid w:val="001A2AD8"/>
    <w:rPr>
      <w:kern w:val="2"/>
      <w14:ligatures w14:val="standardContextual"/>
    </w:rPr>
  </w:style>
  <w:style w:type="paragraph" w:customStyle="1" w:styleId="67FA8FD45EC9459280000733729B96EA">
    <w:name w:val="67FA8FD45EC9459280000733729B96EA"/>
    <w:rsid w:val="001A2AD8"/>
    <w:rPr>
      <w:kern w:val="2"/>
      <w14:ligatures w14:val="standardContextual"/>
    </w:rPr>
  </w:style>
  <w:style w:type="paragraph" w:customStyle="1" w:styleId="A384778752A7418E871F058B1E515B4B">
    <w:name w:val="A384778752A7418E871F058B1E515B4B"/>
    <w:rsid w:val="001A2AD8"/>
    <w:rPr>
      <w:kern w:val="2"/>
      <w14:ligatures w14:val="standardContextual"/>
    </w:rPr>
  </w:style>
  <w:style w:type="paragraph" w:customStyle="1" w:styleId="2D0BAC9BA2B1486D8BE7520554CB498F">
    <w:name w:val="2D0BAC9BA2B1486D8BE7520554CB498F"/>
    <w:rsid w:val="001A2AD8"/>
    <w:rPr>
      <w:kern w:val="2"/>
      <w14:ligatures w14:val="standardContextual"/>
    </w:rPr>
  </w:style>
  <w:style w:type="paragraph" w:customStyle="1" w:styleId="0DAF867B39594ECF80E498921A6AF142">
    <w:name w:val="0DAF867B39594ECF80E498921A6AF142"/>
    <w:rsid w:val="001A2AD8"/>
    <w:rPr>
      <w:kern w:val="2"/>
      <w14:ligatures w14:val="standardContextual"/>
    </w:rPr>
  </w:style>
  <w:style w:type="paragraph" w:customStyle="1" w:styleId="EDA11C4CDEF143138C979B8FA5CAB863">
    <w:name w:val="EDA11C4CDEF143138C979B8FA5CAB863"/>
    <w:rsid w:val="001A2AD8"/>
    <w:rPr>
      <w:kern w:val="2"/>
      <w14:ligatures w14:val="standardContextual"/>
    </w:rPr>
  </w:style>
  <w:style w:type="paragraph" w:customStyle="1" w:styleId="DA0F782B3A454233A8731ECAB261F699">
    <w:name w:val="DA0F782B3A454233A8731ECAB261F699"/>
    <w:rsid w:val="001A2AD8"/>
    <w:rPr>
      <w:kern w:val="2"/>
      <w14:ligatures w14:val="standardContextual"/>
    </w:rPr>
  </w:style>
  <w:style w:type="paragraph" w:customStyle="1" w:styleId="B0973484CE1744C4826E66C85BF9FD6F">
    <w:name w:val="B0973484CE1744C4826E66C85BF9FD6F"/>
    <w:rsid w:val="001A2AD8"/>
    <w:rPr>
      <w:kern w:val="2"/>
      <w14:ligatures w14:val="standardContextual"/>
    </w:rPr>
  </w:style>
  <w:style w:type="paragraph" w:customStyle="1" w:styleId="1E005760FED345899D2227D42C4A38A9">
    <w:name w:val="1E005760FED345899D2227D42C4A38A9"/>
    <w:rsid w:val="001A2AD8"/>
    <w:rPr>
      <w:kern w:val="2"/>
      <w14:ligatures w14:val="standardContextual"/>
    </w:rPr>
  </w:style>
  <w:style w:type="paragraph" w:customStyle="1" w:styleId="BE79DAAFCBDC4B77BD6DECC7E39BEDF0">
    <w:name w:val="BE79DAAFCBDC4B77BD6DECC7E39BEDF0"/>
    <w:rsid w:val="001A2AD8"/>
    <w:rPr>
      <w:kern w:val="2"/>
      <w14:ligatures w14:val="standardContextual"/>
    </w:rPr>
  </w:style>
  <w:style w:type="paragraph" w:customStyle="1" w:styleId="3BF929A57EAC46F199774E49DB550D5D">
    <w:name w:val="3BF929A57EAC46F199774E49DB550D5D"/>
    <w:rsid w:val="001A2AD8"/>
    <w:rPr>
      <w:kern w:val="2"/>
      <w14:ligatures w14:val="standardContextual"/>
    </w:rPr>
  </w:style>
  <w:style w:type="paragraph" w:customStyle="1" w:styleId="B095B807621947C0A9E06AF9027205A6">
    <w:name w:val="B095B807621947C0A9E06AF9027205A6"/>
    <w:rsid w:val="001A2AD8"/>
    <w:rPr>
      <w:kern w:val="2"/>
      <w14:ligatures w14:val="standardContextual"/>
    </w:rPr>
  </w:style>
  <w:style w:type="paragraph" w:customStyle="1" w:styleId="9A266061C36C45029B2D30D92E96B66A">
    <w:name w:val="9A266061C36C45029B2D30D92E96B66A"/>
    <w:rsid w:val="001A2AD8"/>
    <w:rPr>
      <w:kern w:val="2"/>
      <w14:ligatures w14:val="standardContextual"/>
    </w:rPr>
  </w:style>
  <w:style w:type="paragraph" w:customStyle="1" w:styleId="57B3BAE20CF34F38925F48AF9F01F714">
    <w:name w:val="57B3BAE20CF34F38925F48AF9F01F714"/>
    <w:rsid w:val="001A2AD8"/>
    <w:rPr>
      <w:kern w:val="2"/>
      <w14:ligatures w14:val="standardContextual"/>
    </w:rPr>
  </w:style>
  <w:style w:type="paragraph" w:customStyle="1" w:styleId="42EC430D6E284AD79156E5EEBDCD8355">
    <w:name w:val="42EC430D6E284AD79156E5EEBDCD8355"/>
    <w:rsid w:val="001A2AD8"/>
    <w:rPr>
      <w:kern w:val="2"/>
      <w14:ligatures w14:val="standardContextual"/>
    </w:rPr>
  </w:style>
  <w:style w:type="paragraph" w:customStyle="1" w:styleId="8EE771922BF14D8AA593207E2F4A68CD">
    <w:name w:val="8EE771922BF14D8AA593207E2F4A68CD"/>
    <w:rsid w:val="001A2AD8"/>
    <w:rPr>
      <w:kern w:val="2"/>
      <w14:ligatures w14:val="standardContextual"/>
    </w:rPr>
  </w:style>
  <w:style w:type="paragraph" w:customStyle="1" w:styleId="8CBC13FAFE75465587ABD24DC14143F0">
    <w:name w:val="8CBC13FAFE75465587ABD24DC14143F0"/>
    <w:rsid w:val="001A2AD8"/>
    <w:rPr>
      <w:kern w:val="2"/>
      <w14:ligatures w14:val="standardContextual"/>
    </w:rPr>
  </w:style>
  <w:style w:type="paragraph" w:customStyle="1" w:styleId="870F0D40227C4E77966250DD2676BB19">
    <w:name w:val="870F0D40227C4E77966250DD2676BB19"/>
    <w:rsid w:val="001A2AD8"/>
    <w:rPr>
      <w:kern w:val="2"/>
      <w14:ligatures w14:val="standardContextual"/>
    </w:rPr>
  </w:style>
  <w:style w:type="paragraph" w:customStyle="1" w:styleId="6E5A9D0A374F4970B1F49FDC52165BB0">
    <w:name w:val="6E5A9D0A374F4970B1F49FDC52165BB0"/>
    <w:rsid w:val="001A2AD8"/>
    <w:rPr>
      <w:kern w:val="2"/>
      <w14:ligatures w14:val="standardContextual"/>
    </w:rPr>
  </w:style>
  <w:style w:type="paragraph" w:customStyle="1" w:styleId="28E852355C144A33BFAB6F72E9FEF76E">
    <w:name w:val="28E852355C144A33BFAB6F72E9FEF76E"/>
    <w:rsid w:val="001A2AD8"/>
    <w:rPr>
      <w:kern w:val="2"/>
      <w14:ligatures w14:val="standardContextual"/>
    </w:rPr>
  </w:style>
  <w:style w:type="paragraph" w:customStyle="1" w:styleId="FC1E922BFB7B4D61956CCF9CD2B6E3BE">
    <w:name w:val="FC1E922BFB7B4D61956CCF9CD2B6E3BE"/>
    <w:rsid w:val="001A2AD8"/>
    <w:rPr>
      <w:kern w:val="2"/>
      <w14:ligatures w14:val="standardContextual"/>
    </w:rPr>
  </w:style>
  <w:style w:type="paragraph" w:customStyle="1" w:styleId="05856B0F05D64DEB994006FDCD5B8284">
    <w:name w:val="05856B0F05D64DEB994006FDCD5B8284"/>
    <w:rsid w:val="001A2AD8"/>
    <w:rPr>
      <w:kern w:val="2"/>
      <w14:ligatures w14:val="standardContextual"/>
    </w:rPr>
  </w:style>
  <w:style w:type="paragraph" w:customStyle="1" w:styleId="FEA00581FE4B4D3F8BBCF92D9E536644">
    <w:name w:val="FEA00581FE4B4D3F8BBCF92D9E536644"/>
    <w:rsid w:val="001A2AD8"/>
    <w:rPr>
      <w:kern w:val="2"/>
      <w14:ligatures w14:val="standardContextual"/>
    </w:rPr>
  </w:style>
  <w:style w:type="paragraph" w:customStyle="1" w:styleId="628E94B9AB634228945962C671FD2A4D">
    <w:name w:val="628E94B9AB634228945962C671FD2A4D"/>
    <w:rsid w:val="001A2AD8"/>
    <w:rPr>
      <w:kern w:val="2"/>
      <w14:ligatures w14:val="standardContextual"/>
    </w:rPr>
  </w:style>
  <w:style w:type="paragraph" w:customStyle="1" w:styleId="0C3437F801A94C6C9E2A9A2452E2266B">
    <w:name w:val="0C3437F801A94C6C9E2A9A2452E2266B"/>
    <w:rsid w:val="001A2AD8"/>
    <w:rPr>
      <w:kern w:val="2"/>
      <w14:ligatures w14:val="standardContextual"/>
    </w:rPr>
  </w:style>
  <w:style w:type="paragraph" w:customStyle="1" w:styleId="3286599E8AFF490EB08A5B836BDA2BAF">
    <w:name w:val="3286599E8AFF490EB08A5B836BDA2BAF"/>
    <w:rsid w:val="001A2AD8"/>
    <w:rPr>
      <w:kern w:val="2"/>
      <w14:ligatures w14:val="standardContextual"/>
    </w:rPr>
  </w:style>
  <w:style w:type="paragraph" w:customStyle="1" w:styleId="826533A994CB4E17B0503D581358520B">
    <w:name w:val="826533A994CB4E17B0503D581358520B"/>
    <w:rsid w:val="001A2AD8"/>
    <w:rPr>
      <w:kern w:val="2"/>
      <w14:ligatures w14:val="standardContextual"/>
    </w:rPr>
  </w:style>
  <w:style w:type="paragraph" w:customStyle="1" w:styleId="A66E3C6909A3400DB35D1DF3EFA4E0C4">
    <w:name w:val="A66E3C6909A3400DB35D1DF3EFA4E0C4"/>
    <w:rsid w:val="001A2AD8"/>
    <w:rPr>
      <w:kern w:val="2"/>
      <w14:ligatures w14:val="standardContextual"/>
    </w:rPr>
  </w:style>
  <w:style w:type="paragraph" w:customStyle="1" w:styleId="2EC30A93C8C64989B6968BCEA605F56A">
    <w:name w:val="2EC30A93C8C64989B6968BCEA605F56A"/>
    <w:rsid w:val="001A2AD8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C96F09-33F6-46CE-9073-944A4CEAD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6</TotalTime>
  <Pages>10</Pages>
  <Words>2939</Words>
  <Characters>16755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iesh Musthafa</dc:creator>
  <cp:keywords/>
  <dc:description/>
  <cp:lastModifiedBy>Aminath Mohamed</cp:lastModifiedBy>
  <cp:revision>27</cp:revision>
  <cp:lastPrinted>2022-12-29T08:07:00Z</cp:lastPrinted>
  <dcterms:created xsi:type="dcterms:W3CDTF">2023-07-24T13:21:00Z</dcterms:created>
  <dcterms:modified xsi:type="dcterms:W3CDTF">2024-03-20T08:12:00Z</dcterms:modified>
</cp:coreProperties>
</file>